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EB69A" w14:textId="77777777" w:rsidR="006918E7" w:rsidRDefault="00D404DB" w:rsidP="006918E7">
      <w:pPr>
        <w:spacing w:after="0"/>
      </w:pPr>
      <w:r>
        <w:rPr>
          <w:noProof/>
          <w:lang w:eastAsia="en-GB"/>
        </w:rPr>
        <w:drawing>
          <wp:anchor distT="0" distB="0" distL="114300" distR="114300" simplePos="0" relativeHeight="251659264" behindDoc="0" locked="0" layoutInCell="1" allowOverlap="1" wp14:anchorId="66F1D6E0" wp14:editId="66CD4C6E">
            <wp:simplePos x="0" y="0"/>
            <wp:positionH relativeFrom="margin">
              <wp:posOffset>2065655</wp:posOffset>
            </wp:positionH>
            <wp:positionV relativeFrom="paragraph">
              <wp:posOffset>-390835</wp:posOffset>
            </wp:positionV>
            <wp:extent cx="1600200" cy="475013"/>
            <wp:effectExtent l="0" t="0" r="0" b="1270"/>
            <wp:wrapNone/>
            <wp:docPr id="2" name="Picture 2" descr="CZ Landscape AFW wo text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 Landscape AFW wo text BW"/>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0736"/>
                    <a:stretch/>
                  </pic:blipFill>
                  <pic:spPr bwMode="auto">
                    <a:xfrm>
                      <a:off x="0" y="0"/>
                      <a:ext cx="1600200" cy="4750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3FEBA3" w14:textId="77777777" w:rsidR="00D404DB" w:rsidRDefault="00D404DB" w:rsidP="009244CE">
      <w:pPr>
        <w:spacing w:after="0"/>
        <w:jc w:val="center"/>
        <w:rPr>
          <w:b/>
          <w:i/>
          <w:sz w:val="32"/>
          <w:szCs w:val="28"/>
        </w:rPr>
      </w:pPr>
      <w:r w:rsidRPr="006918E7">
        <w:rPr>
          <w:b/>
          <w:i/>
          <w:sz w:val="32"/>
          <w:szCs w:val="28"/>
        </w:rPr>
        <w:t>Conservation and Science Project Proposal Form</w:t>
      </w:r>
    </w:p>
    <w:p w14:paraId="5F3FC72C" w14:textId="77777777" w:rsidR="00D404DB" w:rsidRPr="009244CE" w:rsidRDefault="00D404DB" w:rsidP="00D404DB">
      <w:pPr>
        <w:spacing w:after="0"/>
        <w:rPr>
          <w:sz w:val="10"/>
        </w:rPr>
      </w:pPr>
    </w:p>
    <w:p w14:paraId="2CC8BFAC" w14:textId="77777777" w:rsidR="00D404DB" w:rsidRDefault="00D404DB" w:rsidP="00D404DB">
      <w:pPr>
        <w:spacing w:after="0"/>
        <w:rPr>
          <w:b/>
          <w:i/>
          <w:sz w:val="28"/>
          <w:szCs w:val="28"/>
        </w:rPr>
      </w:pPr>
      <w:r>
        <w:rPr>
          <w:b/>
          <w:i/>
          <w:sz w:val="28"/>
          <w:szCs w:val="28"/>
        </w:rPr>
        <w:t>Section 1: Project Overview</w:t>
      </w:r>
    </w:p>
    <w:tbl>
      <w:tblPr>
        <w:tblStyle w:val="TableGrid"/>
        <w:tblW w:w="0" w:type="auto"/>
        <w:tblLook w:val="04A0" w:firstRow="1" w:lastRow="0" w:firstColumn="1" w:lastColumn="0" w:noHBand="0" w:noVBand="1"/>
      </w:tblPr>
      <w:tblGrid>
        <w:gridCol w:w="1696"/>
        <w:gridCol w:w="107"/>
        <w:gridCol w:w="451"/>
        <w:gridCol w:w="751"/>
        <w:gridCol w:w="601"/>
        <w:gridCol w:w="358"/>
        <w:gridCol w:w="284"/>
        <w:gridCol w:w="1161"/>
        <w:gridCol w:w="601"/>
        <w:gridCol w:w="752"/>
        <w:gridCol w:w="450"/>
        <w:gridCol w:w="1804"/>
      </w:tblGrid>
      <w:tr w:rsidR="00D404DB" w14:paraId="11B94D64" w14:textId="77777777" w:rsidTr="00D404DB">
        <w:tc>
          <w:tcPr>
            <w:tcW w:w="9016" w:type="dxa"/>
            <w:gridSpan w:val="12"/>
            <w:shd w:val="clear" w:color="auto" w:fill="DEEAF6" w:themeFill="accent1" w:themeFillTint="33"/>
          </w:tcPr>
          <w:p w14:paraId="2C6DF769" w14:textId="77777777" w:rsidR="00D404DB" w:rsidRPr="00E10718" w:rsidRDefault="00E10718" w:rsidP="00E10718">
            <w:pPr>
              <w:tabs>
                <w:tab w:val="left" w:pos="624"/>
              </w:tabs>
              <w:rPr>
                <w:b/>
                <w:sz w:val="24"/>
              </w:rPr>
            </w:pPr>
            <w:r w:rsidRPr="00E10718">
              <w:rPr>
                <w:b/>
                <w:sz w:val="24"/>
              </w:rPr>
              <w:t xml:space="preserve">1.1 </w:t>
            </w:r>
            <w:r>
              <w:rPr>
                <w:b/>
                <w:sz w:val="24"/>
              </w:rPr>
              <w:t xml:space="preserve"> </w:t>
            </w:r>
            <w:r w:rsidR="00D404DB" w:rsidRPr="00E10718">
              <w:rPr>
                <w:b/>
                <w:sz w:val="24"/>
              </w:rPr>
              <w:t>Project title</w:t>
            </w:r>
          </w:p>
        </w:tc>
      </w:tr>
      <w:tr w:rsidR="00D404DB" w14:paraId="6775A6CA" w14:textId="77777777" w:rsidTr="00B713C3">
        <w:trPr>
          <w:trHeight w:val="607"/>
        </w:trPr>
        <w:tc>
          <w:tcPr>
            <w:tcW w:w="9016" w:type="dxa"/>
            <w:gridSpan w:val="12"/>
            <w:tcBorders>
              <w:bottom w:val="single" w:sz="4" w:space="0" w:color="auto"/>
            </w:tcBorders>
          </w:tcPr>
          <w:p w14:paraId="3BEF53FB" w14:textId="77777777" w:rsidR="00B713C3" w:rsidRDefault="00B713C3"/>
        </w:tc>
      </w:tr>
      <w:tr w:rsidR="003045AE" w14:paraId="3319CB52" w14:textId="77777777" w:rsidTr="003045AE">
        <w:trPr>
          <w:trHeight w:val="465"/>
        </w:trPr>
        <w:tc>
          <w:tcPr>
            <w:tcW w:w="9016" w:type="dxa"/>
            <w:gridSpan w:val="12"/>
            <w:tcBorders>
              <w:top w:val="single" w:sz="4" w:space="0" w:color="auto"/>
              <w:left w:val="nil"/>
              <w:bottom w:val="single" w:sz="4" w:space="0" w:color="auto"/>
              <w:right w:val="nil"/>
            </w:tcBorders>
          </w:tcPr>
          <w:p w14:paraId="5478A333" w14:textId="77777777" w:rsidR="003045AE" w:rsidRDefault="003045AE"/>
        </w:tc>
      </w:tr>
      <w:tr w:rsidR="003045AE" w14:paraId="16310200" w14:textId="77777777" w:rsidTr="003045AE">
        <w:trPr>
          <w:trHeight w:val="223"/>
        </w:trPr>
        <w:tc>
          <w:tcPr>
            <w:tcW w:w="9016" w:type="dxa"/>
            <w:gridSpan w:val="12"/>
            <w:tcBorders>
              <w:top w:val="single" w:sz="4" w:space="0" w:color="auto"/>
              <w:bottom w:val="single" w:sz="4" w:space="0" w:color="auto"/>
            </w:tcBorders>
            <w:shd w:val="clear" w:color="auto" w:fill="DEEAF6" w:themeFill="accent1" w:themeFillTint="33"/>
          </w:tcPr>
          <w:p w14:paraId="4DA38BA4" w14:textId="73581162" w:rsidR="003045AE" w:rsidRPr="003045AE" w:rsidRDefault="003045AE">
            <w:r w:rsidRPr="00C84DEF">
              <w:rPr>
                <w:b/>
                <w:sz w:val="24"/>
              </w:rPr>
              <w:t>1.2 Lay summary</w:t>
            </w:r>
            <w:r>
              <w:rPr>
                <w:b/>
                <w:sz w:val="24"/>
              </w:rPr>
              <w:t xml:space="preserve"> </w:t>
            </w:r>
            <w:r>
              <w:rPr>
                <w:sz w:val="24"/>
              </w:rPr>
              <w:t>(max. 200 words)</w:t>
            </w:r>
          </w:p>
        </w:tc>
      </w:tr>
      <w:tr w:rsidR="003045AE" w14:paraId="13E0AC2A" w14:textId="77777777" w:rsidTr="00DA4F8D">
        <w:trPr>
          <w:trHeight w:val="3178"/>
        </w:trPr>
        <w:tc>
          <w:tcPr>
            <w:tcW w:w="9016" w:type="dxa"/>
            <w:gridSpan w:val="12"/>
            <w:tcBorders>
              <w:bottom w:val="single" w:sz="4" w:space="0" w:color="auto"/>
            </w:tcBorders>
          </w:tcPr>
          <w:p w14:paraId="6AD54C65" w14:textId="56674892" w:rsidR="003045AE" w:rsidRDefault="003045AE"/>
        </w:tc>
      </w:tr>
      <w:tr w:rsidR="00D404DB" w14:paraId="518072CB" w14:textId="77777777" w:rsidTr="00FF7828">
        <w:tc>
          <w:tcPr>
            <w:tcW w:w="9016" w:type="dxa"/>
            <w:gridSpan w:val="12"/>
            <w:tcBorders>
              <w:left w:val="nil"/>
              <w:right w:val="nil"/>
            </w:tcBorders>
          </w:tcPr>
          <w:p w14:paraId="278C6EB9" w14:textId="77777777" w:rsidR="00D404DB" w:rsidRDefault="00D404DB"/>
        </w:tc>
      </w:tr>
      <w:tr w:rsidR="00D404DB" w14:paraId="0A1C3C9E" w14:textId="77777777" w:rsidTr="00D404DB">
        <w:tc>
          <w:tcPr>
            <w:tcW w:w="4248" w:type="dxa"/>
            <w:gridSpan w:val="7"/>
            <w:shd w:val="clear" w:color="auto" w:fill="DEEAF6" w:themeFill="accent1" w:themeFillTint="33"/>
          </w:tcPr>
          <w:p w14:paraId="47C0A971" w14:textId="6900ACED" w:rsidR="00D404DB" w:rsidRPr="00D404DB" w:rsidRDefault="00D404DB" w:rsidP="00470D49">
            <w:pPr>
              <w:rPr>
                <w:b/>
              </w:rPr>
            </w:pPr>
            <w:r w:rsidRPr="00D404DB">
              <w:rPr>
                <w:b/>
                <w:sz w:val="24"/>
              </w:rPr>
              <w:t>1.</w:t>
            </w:r>
            <w:r w:rsidR="0011159D">
              <w:rPr>
                <w:b/>
                <w:sz w:val="24"/>
              </w:rPr>
              <w:t>3</w:t>
            </w:r>
            <w:r w:rsidRPr="00D404DB">
              <w:rPr>
                <w:b/>
                <w:sz w:val="24"/>
              </w:rPr>
              <w:t xml:space="preserve">  Principal Investigator name and institutional affiliation</w:t>
            </w:r>
          </w:p>
        </w:tc>
        <w:tc>
          <w:tcPr>
            <w:tcW w:w="4768" w:type="dxa"/>
            <w:gridSpan w:val="5"/>
            <w:shd w:val="clear" w:color="auto" w:fill="DEEAF6" w:themeFill="accent1" w:themeFillTint="33"/>
          </w:tcPr>
          <w:p w14:paraId="453129C5" w14:textId="21B098AF" w:rsidR="00D404DB" w:rsidRPr="00D404DB" w:rsidRDefault="00D404DB" w:rsidP="004365BF">
            <w:pPr>
              <w:rPr>
                <w:b/>
              </w:rPr>
            </w:pPr>
            <w:r w:rsidRPr="00D404DB">
              <w:rPr>
                <w:b/>
                <w:sz w:val="24"/>
              </w:rPr>
              <w:t>Principal Investigator contact details</w:t>
            </w:r>
            <w:r w:rsidR="00A12293">
              <w:rPr>
                <w:b/>
                <w:sz w:val="24"/>
              </w:rPr>
              <w:t xml:space="preserve"> </w:t>
            </w:r>
            <w:r w:rsidR="004365BF" w:rsidRPr="004365BF">
              <w:rPr>
                <w:sz w:val="20"/>
                <w:szCs w:val="20"/>
              </w:rPr>
              <w:t>If you are a student, use the address of your institution</w:t>
            </w:r>
            <w:r w:rsidR="004365BF">
              <w:rPr>
                <w:sz w:val="20"/>
                <w:szCs w:val="20"/>
              </w:rPr>
              <w:t xml:space="preserve"> or </w:t>
            </w:r>
            <w:r w:rsidR="004365BF" w:rsidRPr="004365BF">
              <w:rPr>
                <w:sz w:val="20"/>
                <w:szCs w:val="20"/>
              </w:rPr>
              <w:t>department and university email (do not enter personal phone numbers)</w:t>
            </w:r>
          </w:p>
        </w:tc>
      </w:tr>
      <w:tr w:rsidR="00D404DB" w14:paraId="665A71C3" w14:textId="77777777" w:rsidTr="009244CE">
        <w:trPr>
          <w:trHeight w:val="1710"/>
        </w:trPr>
        <w:tc>
          <w:tcPr>
            <w:tcW w:w="4248" w:type="dxa"/>
            <w:gridSpan w:val="7"/>
            <w:tcBorders>
              <w:bottom w:val="single" w:sz="4" w:space="0" w:color="auto"/>
            </w:tcBorders>
          </w:tcPr>
          <w:p w14:paraId="784E28E6" w14:textId="77777777" w:rsidR="00D404DB" w:rsidRDefault="00D404DB"/>
        </w:tc>
        <w:tc>
          <w:tcPr>
            <w:tcW w:w="4768" w:type="dxa"/>
            <w:gridSpan w:val="5"/>
            <w:tcBorders>
              <w:bottom w:val="single" w:sz="4" w:space="0" w:color="auto"/>
            </w:tcBorders>
          </w:tcPr>
          <w:p w14:paraId="698405E6" w14:textId="77777777" w:rsidR="00D404DB" w:rsidRDefault="00D404DB" w:rsidP="00D404DB">
            <w:r>
              <w:t>Address:</w:t>
            </w:r>
          </w:p>
          <w:p w14:paraId="08E33C9F" w14:textId="77777777" w:rsidR="00D404DB" w:rsidRDefault="00D404DB" w:rsidP="00D404DB"/>
          <w:p w14:paraId="1099611A" w14:textId="77777777" w:rsidR="00D404DB" w:rsidRDefault="00D404DB" w:rsidP="00D404DB"/>
          <w:p w14:paraId="672EE4E8" w14:textId="77777777" w:rsidR="00D404DB" w:rsidRDefault="00D404DB" w:rsidP="00D404DB"/>
          <w:p w14:paraId="0D10768B" w14:textId="77777777" w:rsidR="00D404DB" w:rsidRDefault="00D404DB" w:rsidP="00D404DB">
            <w:r>
              <w:t>Email:</w:t>
            </w:r>
          </w:p>
          <w:p w14:paraId="4BA0794E" w14:textId="77777777" w:rsidR="00D404DB" w:rsidRDefault="00D404DB">
            <w:r>
              <w:t>Telephone Number:</w:t>
            </w:r>
          </w:p>
        </w:tc>
      </w:tr>
      <w:tr w:rsidR="00D404DB" w14:paraId="2B1D95C7" w14:textId="77777777" w:rsidTr="00FF7828">
        <w:tc>
          <w:tcPr>
            <w:tcW w:w="9016" w:type="dxa"/>
            <w:gridSpan w:val="12"/>
            <w:tcBorders>
              <w:left w:val="nil"/>
              <w:right w:val="nil"/>
            </w:tcBorders>
          </w:tcPr>
          <w:p w14:paraId="36CB2A2B" w14:textId="77777777" w:rsidR="00D404DB" w:rsidRDefault="00D404DB"/>
        </w:tc>
      </w:tr>
      <w:tr w:rsidR="00D404DB" w14:paraId="2B0AA663" w14:textId="77777777" w:rsidTr="00D404DB">
        <w:tc>
          <w:tcPr>
            <w:tcW w:w="9016" w:type="dxa"/>
            <w:gridSpan w:val="12"/>
            <w:shd w:val="clear" w:color="auto" w:fill="DEEAF6" w:themeFill="accent1" w:themeFillTint="33"/>
          </w:tcPr>
          <w:p w14:paraId="2907CB30" w14:textId="14E6B208" w:rsidR="00D404DB" w:rsidRPr="00D404DB" w:rsidRDefault="00D404DB" w:rsidP="0011159D">
            <w:pPr>
              <w:rPr>
                <w:b/>
              </w:rPr>
            </w:pPr>
            <w:r w:rsidRPr="00D404DB">
              <w:rPr>
                <w:b/>
                <w:sz w:val="24"/>
              </w:rPr>
              <w:t>1.</w:t>
            </w:r>
            <w:r w:rsidR="0011159D">
              <w:rPr>
                <w:b/>
                <w:sz w:val="24"/>
              </w:rPr>
              <w:t>4</w:t>
            </w:r>
            <w:r w:rsidRPr="00D404DB">
              <w:rPr>
                <w:b/>
                <w:sz w:val="24"/>
              </w:rPr>
              <w:t xml:space="preserve">  </w:t>
            </w:r>
            <w:r w:rsidR="004862A8">
              <w:rPr>
                <w:b/>
                <w:sz w:val="24"/>
              </w:rPr>
              <w:t xml:space="preserve">Core </w:t>
            </w:r>
            <w:r w:rsidRPr="00D404DB">
              <w:rPr>
                <w:b/>
                <w:sz w:val="24"/>
              </w:rPr>
              <w:t>Project team</w:t>
            </w:r>
          </w:p>
        </w:tc>
      </w:tr>
      <w:tr w:rsidR="00D404DB" w14:paraId="2ED02C8D" w14:textId="77777777" w:rsidTr="00D404DB">
        <w:tc>
          <w:tcPr>
            <w:tcW w:w="2254" w:type="dxa"/>
            <w:gridSpan w:val="3"/>
          </w:tcPr>
          <w:p w14:paraId="529DF569" w14:textId="77777777" w:rsidR="00D404DB" w:rsidRPr="00D404DB" w:rsidRDefault="00D404DB">
            <w:pPr>
              <w:rPr>
                <w:b/>
              </w:rPr>
            </w:pPr>
            <w:r>
              <w:rPr>
                <w:b/>
              </w:rPr>
              <w:t>Name</w:t>
            </w:r>
          </w:p>
        </w:tc>
        <w:tc>
          <w:tcPr>
            <w:tcW w:w="1994" w:type="dxa"/>
            <w:gridSpan w:val="4"/>
          </w:tcPr>
          <w:p w14:paraId="10DCA7FF" w14:textId="77777777" w:rsidR="00D404DB" w:rsidRPr="00D404DB" w:rsidRDefault="00D404DB">
            <w:pPr>
              <w:rPr>
                <w:b/>
              </w:rPr>
            </w:pPr>
            <w:r>
              <w:rPr>
                <w:b/>
              </w:rPr>
              <w:t>Institutional affiliation</w:t>
            </w:r>
          </w:p>
        </w:tc>
        <w:tc>
          <w:tcPr>
            <w:tcW w:w="2514" w:type="dxa"/>
            <w:gridSpan w:val="3"/>
          </w:tcPr>
          <w:p w14:paraId="7C2595DC" w14:textId="1391121F" w:rsidR="00D404DB" w:rsidRPr="00D404DB" w:rsidRDefault="00D404DB">
            <w:pPr>
              <w:rPr>
                <w:b/>
              </w:rPr>
            </w:pPr>
            <w:r>
              <w:rPr>
                <w:b/>
              </w:rPr>
              <w:t>Role(s)</w:t>
            </w:r>
            <w:r w:rsidR="002E1204">
              <w:rPr>
                <w:b/>
              </w:rPr>
              <w:t xml:space="preserve"> in project</w:t>
            </w:r>
          </w:p>
        </w:tc>
        <w:tc>
          <w:tcPr>
            <w:tcW w:w="2254" w:type="dxa"/>
            <w:gridSpan w:val="2"/>
          </w:tcPr>
          <w:p w14:paraId="48F309EA" w14:textId="77777777" w:rsidR="00D404DB" w:rsidRPr="00D404DB" w:rsidRDefault="00D404DB">
            <w:pPr>
              <w:rPr>
                <w:b/>
              </w:rPr>
            </w:pPr>
            <w:r>
              <w:rPr>
                <w:b/>
              </w:rPr>
              <w:t>Institutional contact details (email/tel.)</w:t>
            </w:r>
          </w:p>
        </w:tc>
      </w:tr>
      <w:tr w:rsidR="00D404DB" w14:paraId="07A75AA0" w14:textId="77777777" w:rsidTr="004365BF">
        <w:trPr>
          <w:trHeight w:val="363"/>
        </w:trPr>
        <w:tc>
          <w:tcPr>
            <w:tcW w:w="2254" w:type="dxa"/>
            <w:gridSpan w:val="3"/>
          </w:tcPr>
          <w:p w14:paraId="0349EF33" w14:textId="77777777" w:rsidR="00D404DB" w:rsidRDefault="00D404DB"/>
          <w:p w14:paraId="466A2010" w14:textId="77777777" w:rsidR="006918E7" w:rsidRDefault="006918E7"/>
        </w:tc>
        <w:tc>
          <w:tcPr>
            <w:tcW w:w="1994" w:type="dxa"/>
            <w:gridSpan w:val="4"/>
          </w:tcPr>
          <w:p w14:paraId="705CE9EB" w14:textId="77777777" w:rsidR="00D404DB" w:rsidRDefault="00D404DB"/>
          <w:p w14:paraId="3786C0A0" w14:textId="77777777" w:rsidR="00D404DB" w:rsidRDefault="00D404DB"/>
        </w:tc>
        <w:tc>
          <w:tcPr>
            <w:tcW w:w="2514" w:type="dxa"/>
            <w:gridSpan w:val="3"/>
          </w:tcPr>
          <w:p w14:paraId="47989576" w14:textId="77777777" w:rsidR="00D404DB" w:rsidRDefault="00D404DB"/>
        </w:tc>
        <w:tc>
          <w:tcPr>
            <w:tcW w:w="2254" w:type="dxa"/>
            <w:gridSpan w:val="2"/>
          </w:tcPr>
          <w:p w14:paraId="43AAB9D1" w14:textId="77777777" w:rsidR="00D404DB" w:rsidRDefault="00D404DB"/>
        </w:tc>
      </w:tr>
      <w:tr w:rsidR="00D404DB" w14:paraId="72F92EB8" w14:textId="77777777" w:rsidTr="00D404DB">
        <w:tc>
          <w:tcPr>
            <w:tcW w:w="2254" w:type="dxa"/>
            <w:gridSpan w:val="3"/>
          </w:tcPr>
          <w:p w14:paraId="3A4C5B7B" w14:textId="77777777" w:rsidR="00D404DB" w:rsidRDefault="00D404DB"/>
          <w:p w14:paraId="1E5E4FBC" w14:textId="77777777" w:rsidR="006918E7" w:rsidRDefault="006918E7"/>
        </w:tc>
        <w:tc>
          <w:tcPr>
            <w:tcW w:w="1994" w:type="dxa"/>
            <w:gridSpan w:val="4"/>
          </w:tcPr>
          <w:p w14:paraId="23258ECE" w14:textId="77777777" w:rsidR="00D404DB" w:rsidRDefault="00D404DB"/>
        </w:tc>
        <w:tc>
          <w:tcPr>
            <w:tcW w:w="2514" w:type="dxa"/>
            <w:gridSpan w:val="3"/>
          </w:tcPr>
          <w:p w14:paraId="72E42E74" w14:textId="77777777" w:rsidR="00D404DB" w:rsidRDefault="00D404DB"/>
        </w:tc>
        <w:tc>
          <w:tcPr>
            <w:tcW w:w="2254" w:type="dxa"/>
            <w:gridSpan w:val="2"/>
          </w:tcPr>
          <w:p w14:paraId="36D70C21" w14:textId="77777777" w:rsidR="00D404DB" w:rsidRDefault="00D404DB"/>
        </w:tc>
      </w:tr>
      <w:tr w:rsidR="00D404DB" w14:paraId="405EE8E6" w14:textId="77777777" w:rsidTr="00D404DB">
        <w:tc>
          <w:tcPr>
            <w:tcW w:w="2254" w:type="dxa"/>
            <w:gridSpan w:val="3"/>
          </w:tcPr>
          <w:p w14:paraId="5C8235CA" w14:textId="77777777" w:rsidR="00D404DB" w:rsidRDefault="00D404DB"/>
          <w:p w14:paraId="0A56646C" w14:textId="77777777" w:rsidR="006918E7" w:rsidRDefault="006918E7"/>
        </w:tc>
        <w:tc>
          <w:tcPr>
            <w:tcW w:w="1994" w:type="dxa"/>
            <w:gridSpan w:val="4"/>
          </w:tcPr>
          <w:p w14:paraId="2F573523" w14:textId="77777777" w:rsidR="00D404DB" w:rsidRDefault="00D404DB"/>
        </w:tc>
        <w:tc>
          <w:tcPr>
            <w:tcW w:w="2514" w:type="dxa"/>
            <w:gridSpan w:val="3"/>
          </w:tcPr>
          <w:p w14:paraId="3F9E5881" w14:textId="77777777" w:rsidR="00D404DB" w:rsidRDefault="00D404DB"/>
        </w:tc>
        <w:tc>
          <w:tcPr>
            <w:tcW w:w="2254" w:type="dxa"/>
            <w:gridSpan w:val="2"/>
          </w:tcPr>
          <w:p w14:paraId="38B63012" w14:textId="77777777" w:rsidR="00D404DB" w:rsidRDefault="00D404DB"/>
        </w:tc>
      </w:tr>
      <w:tr w:rsidR="00D404DB" w14:paraId="29A5C5C7" w14:textId="77777777" w:rsidTr="00FF7828">
        <w:tc>
          <w:tcPr>
            <w:tcW w:w="9016" w:type="dxa"/>
            <w:gridSpan w:val="12"/>
            <w:tcBorders>
              <w:left w:val="nil"/>
              <w:right w:val="nil"/>
            </w:tcBorders>
          </w:tcPr>
          <w:p w14:paraId="6F36F018" w14:textId="77777777" w:rsidR="00D404DB" w:rsidRDefault="00D404DB"/>
        </w:tc>
      </w:tr>
      <w:tr w:rsidR="00D404DB" w14:paraId="39A7C996" w14:textId="77777777" w:rsidTr="00D404DB">
        <w:tc>
          <w:tcPr>
            <w:tcW w:w="4248" w:type="dxa"/>
            <w:gridSpan w:val="7"/>
            <w:shd w:val="clear" w:color="auto" w:fill="DEEAF6" w:themeFill="accent1" w:themeFillTint="33"/>
          </w:tcPr>
          <w:p w14:paraId="57A11CE9" w14:textId="152CDA27" w:rsidR="00D404DB" w:rsidRPr="00D404DB" w:rsidRDefault="00D404DB" w:rsidP="0011159D">
            <w:pPr>
              <w:rPr>
                <w:b/>
                <w:sz w:val="24"/>
              </w:rPr>
            </w:pPr>
            <w:r w:rsidRPr="00D404DB">
              <w:rPr>
                <w:b/>
                <w:sz w:val="24"/>
              </w:rPr>
              <w:t>1.</w:t>
            </w:r>
            <w:r w:rsidR="0011159D">
              <w:rPr>
                <w:b/>
                <w:sz w:val="24"/>
              </w:rPr>
              <w:t>5</w:t>
            </w:r>
            <w:r w:rsidRPr="00D404DB">
              <w:rPr>
                <w:b/>
                <w:sz w:val="24"/>
              </w:rPr>
              <w:t xml:space="preserve">  Project start date</w:t>
            </w:r>
          </w:p>
        </w:tc>
        <w:tc>
          <w:tcPr>
            <w:tcW w:w="4768" w:type="dxa"/>
            <w:gridSpan w:val="5"/>
            <w:shd w:val="clear" w:color="auto" w:fill="DEEAF6" w:themeFill="accent1" w:themeFillTint="33"/>
          </w:tcPr>
          <w:p w14:paraId="5ADF0AA2" w14:textId="77777777" w:rsidR="00D404DB" w:rsidRPr="00D404DB" w:rsidRDefault="00D404DB">
            <w:pPr>
              <w:rPr>
                <w:b/>
                <w:sz w:val="24"/>
              </w:rPr>
            </w:pPr>
            <w:r w:rsidRPr="00D404DB">
              <w:rPr>
                <w:b/>
                <w:sz w:val="24"/>
              </w:rPr>
              <w:t>Project end date</w:t>
            </w:r>
          </w:p>
        </w:tc>
      </w:tr>
      <w:tr w:rsidR="00D404DB" w14:paraId="79DE23C9" w14:textId="77777777" w:rsidTr="00FF7828">
        <w:tc>
          <w:tcPr>
            <w:tcW w:w="4248" w:type="dxa"/>
            <w:gridSpan w:val="7"/>
            <w:tcBorders>
              <w:bottom w:val="single" w:sz="4" w:space="0" w:color="auto"/>
            </w:tcBorders>
          </w:tcPr>
          <w:p w14:paraId="74ED4612" w14:textId="77777777" w:rsidR="006918E7" w:rsidRDefault="006918E7"/>
        </w:tc>
        <w:tc>
          <w:tcPr>
            <w:tcW w:w="4768" w:type="dxa"/>
            <w:gridSpan w:val="5"/>
            <w:tcBorders>
              <w:bottom w:val="single" w:sz="4" w:space="0" w:color="auto"/>
            </w:tcBorders>
          </w:tcPr>
          <w:p w14:paraId="4DA624C9" w14:textId="77777777" w:rsidR="00D404DB" w:rsidRDefault="00D404DB"/>
        </w:tc>
      </w:tr>
      <w:tr w:rsidR="00DA4F8D" w14:paraId="2252AF26" w14:textId="77777777" w:rsidTr="00DA4F8D">
        <w:tc>
          <w:tcPr>
            <w:tcW w:w="9016" w:type="dxa"/>
            <w:gridSpan w:val="12"/>
            <w:tcBorders>
              <w:bottom w:val="single" w:sz="4" w:space="0" w:color="auto"/>
            </w:tcBorders>
            <w:shd w:val="clear" w:color="auto" w:fill="DEEAF6" w:themeFill="accent1" w:themeFillTint="33"/>
          </w:tcPr>
          <w:p w14:paraId="59941E13" w14:textId="3BE1D3B4" w:rsidR="00DA4F8D" w:rsidRPr="006F5F53" w:rsidRDefault="00A83B8B" w:rsidP="00A83B8B">
            <w:pPr>
              <w:rPr>
                <w:b/>
                <w:sz w:val="24"/>
              </w:rPr>
            </w:pPr>
            <w:r w:rsidRPr="006F5F53">
              <w:rPr>
                <w:b/>
                <w:sz w:val="24"/>
              </w:rPr>
              <w:t>If relevant and known, s</w:t>
            </w:r>
            <w:r w:rsidR="00DA4F8D" w:rsidRPr="006F5F53">
              <w:rPr>
                <w:b/>
                <w:sz w:val="24"/>
              </w:rPr>
              <w:t>ta</w:t>
            </w:r>
            <w:r w:rsidR="008D1A9C" w:rsidRPr="006F5F53">
              <w:rPr>
                <w:b/>
                <w:sz w:val="24"/>
              </w:rPr>
              <w:t>te the start and end dates of your proposed data collection at Chester Zoo</w:t>
            </w:r>
          </w:p>
        </w:tc>
      </w:tr>
      <w:tr w:rsidR="00DA4F8D" w14:paraId="6A9309ED" w14:textId="77777777" w:rsidTr="00FF7828">
        <w:tc>
          <w:tcPr>
            <w:tcW w:w="4248" w:type="dxa"/>
            <w:gridSpan w:val="7"/>
            <w:tcBorders>
              <w:bottom w:val="single" w:sz="4" w:space="0" w:color="auto"/>
            </w:tcBorders>
          </w:tcPr>
          <w:p w14:paraId="2FDA53F1" w14:textId="7648FE72" w:rsidR="00DA4F8D" w:rsidRPr="006F5F53" w:rsidRDefault="00BF5869">
            <w:r w:rsidRPr="006F5F53">
              <w:t>Start (dd/mm/yy):</w:t>
            </w:r>
          </w:p>
        </w:tc>
        <w:tc>
          <w:tcPr>
            <w:tcW w:w="4768" w:type="dxa"/>
            <w:gridSpan w:val="5"/>
            <w:tcBorders>
              <w:bottom w:val="single" w:sz="4" w:space="0" w:color="auto"/>
            </w:tcBorders>
          </w:tcPr>
          <w:p w14:paraId="65D2FF25" w14:textId="69564343" w:rsidR="00DA4F8D" w:rsidRPr="006F5F53" w:rsidRDefault="00BF5869">
            <w:r w:rsidRPr="006F5F53">
              <w:t>End (dd/mm/yy):</w:t>
            </w:r>
          </w:p>
        </w:tc>
      </w:tr>
      <w:tr w:rsidR="00D404DB" w14:paraId="01FADBCA" w14:textId="77777777" w:rsidTr="006918E7">
        <w:tc>
          <w:tcPr>
            <w:tcW w:w="9016" w:type="dxa"/>
            <w:gridSpan w:val="12"/>
            <w:tcBorders>
              <w:left w:val="nil"/>
              <w:bottom w:val="single" w:sz="4" w:space="0" w:color="auto"/>
              <w:right w:val="nil"/>
            </w:tcBorders>
          </w:tcPr>
          <w:p w14:paraId="063D8A9A" w14:textId="77777777" w:rsidR="00D404DB" w:rsidRDefault="00D404DB"/>
        </w:tc>
      </w:tr>
      <w:tr w:rsidR="00D404DB" w14:paraId="7FAF4692" w14:textId="77777777" w:rsidTr="006918E7">
        <w:tc>
          <w:tcPr>
            <w:tcW w:w="9016" w:type="dxa"/>
            <w:gridSpan w:val="12"/>
            <w:tcBorders>
              <w:top w:val="single" w:sz="4" w:space="0" w:color="auto"/>
              <w:bottom w:val="single" w:sz="4" w:space="0" w:color="auto"/>
            </w:tcBorders>
            <w:shd w:val="clear" w:color="auto" w:fill="DEEAF6" w:themeFill="accent1" w:themeFillTint="33"/>
          </w:tcPr>
          <w:p w14:paraId="0FCE7D72" w14:textId="739802E5" w:rsidR="00D404DB" w:rsidRPr="00D46B53" w:rsidRDefault="00D404DB" w:rsidP="00077AA2">
            <w:r w:rsidRPr="00D404DB">
              <w:rPr>
                <w:b/>
                <w:sz w:val="24"/>
              </w:rPr>
              <w:lastRenderedPageBreak/>
              <w:t>1.</w:t>
            </w:r>
            <w:r w:rsidR="00077AA2">
              <w:rPr>
                <w:b/>
                <w:sz w:val="24"/>
              </w:rPr>
              <w:t>6</w:t>
            </w:r>
            <w:r w:rsidRPr="00D404DB">
              <w:rPr>
                <w:b/>
                <w:sz w:val="24"/>
              </w:rPr>
              <w:t xml:space="preserve">  Project location</w:t>
            </w:r>
            <w:r w:rsidR="004862A8">
              <w:rPr>
                <w:b/>
                <w:sz w:val="24"/>
              </w:rPr>
              <w:t>s</w:t>
            </w:r>
            <w:r w:rsidR="00D46B53">
              <w:rPr>
                <w:b/>
                <w:sz w:val="24"/>
              </w:rPr>
              <w:t xml:space="preserve"> </w:t>
            </w:r>
            <w:r w:rsidR="00D46B53">
              <w:rPr>
                <w:sz w:val="24"/>
              </w:rPr>
              <w:t>(tick all that apply)</w:t>
            </w:r>
          </w:p>
        </w:tc>
      </w:tr>
      <w:tr w:rsidR="00D404DB" w14:paraId="7221A6D1" w14:textId="77777777" w:rsidTr="00D404DB">
        <w:tc>
          <w:tcPr>
            <w:tcW w:w="1696" w:type="dxa"/>
            <w:tcBorders>
              <w:right w:val="nil"/>
            </w:tcBorders>
          </w:tcPr>
          <w:p w14:paraId="02333CD0" w14:textId="77777777" w:rsidR="00D404DB" w:rsidRPr="001C6BF1" w:rsidRDefault="00851892" w:rsidP="00D404DB">
            <w:pPr>
              <w:rPr>
                <w:b/>
                <w:bCs/>
              </w:rPr>
            </w:pPr>
            <w:sdt>
              <w:sdtPr>
                <w:id w:val="-1826968749"/>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t xml:space="preserve"> </w:t>
            </w:r>
            <w:r w:rsidR="00D404DB">
              <w:t xml:space="preserve"> </w:t>
            </w:r>
            <w:r w:rsidR="00D404DB" w:rsidRPr="001C6BF1">
              <w:t>Field-based</w:t>
            </w:r>
          </w:p>
        </w:tc>
        <w:tc>
          <w:tcPr>
            <w:tcW w:w="2268" w:type="dxa"/>
            <w:gridSpan w:val="5"/>
            <w:tcBorders>
              <w:left w:val="nil"/>
              <w:right w:val="nil"/>
            </w:tcBorders>
          </w:tcPr>
          <w:p w14:paraId="02B0AF17" w14:textId="77777777" w:rsidR="00D404DB" w:rsidRPr="001C6BF1" w:rsidRDefault="00851892" w:rsidP="00D404DB">
            <w:pPr>
              <w:rPr>
                <w:bCs/>
              </w:rPr>
            </w:pPr>
            <w:sdt>
              <w:sdtPr>
                <w:id w:val="-1603418631"/>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rPr>
                <w:bCs/>
              </w:rPr>
              <w:t xml:space="preserve"> </w:t>
            </w:r>
            <w:r w:rsidR="00D404DB">
              <w:rPr>
                <w:bCs/>
              </w:rPr>
              <w:t xml:space="preserve"> </w:t>
            </w:r>
            <w:r w:rsidR="00D404DB" w:rsidRPr="001C6BF1">
              <w:rPr>
                <w:bCs/>
              </w:rPr>
              <w:t>Chester Zoo-based</w:t>
            </w:r>
          </w:p>
        </w:tc>
        <w:tc>
          <w:tcPr>
            <w:tcW w:w="5052" w:type="dxa"/>
            <w:gridSpan w:val="6"/>
            <w:tcBorders>
              <w:left w:val="nil"/>
            </w:tcBorders>
          </w:tcPr>
          <w:p w14:paraId="4F39A953" w14:textId="77777777" w:rsidR="006918E7" w:rsidRPr="001C6BF1" w:rsidRDefault="00851892" w:rsidP="00D404DB">
            <w:sdt>
              <w:sdtPr>
                <w:id w:val="1655333343"/>
                <w14:checkbox>
                  <w14:checked w14:val="0"/>
                  <w14:checkedState w14:val="2612" w14:font="MS Gothic"/>
                  <w14:uncheckedState w14:val="2610" w14:font="MS Gothic"/>
                </w14:checkbox>
              </w:sdtPr>
              <w:sdtEndPr/>
              <w:sdtContent>
                <w:r w:rsidR="00D404DB">
                  <w:rPr>
                    <w:rFonts w:ascii="MS Gothic" w:eastAsia="MS Gothic" w:hAnsi="MS Gothic" w:hint="eastAsia"/>
                  </w:rPr>
                  <w:t>☐</w:t>
                </w:r>
              </w:sdtContent>
            </w:sdt>
            <w:r w:rsidR="00D404DB" w:rsidRPr="001C6BF1">
              <w:t xml:space="preserve"> </w:t>
            </w:r>
            <w:r w:rsidR="00D404DB">
              <w:t xml:space="preserve"> </w:t>
            </w:r>
            <w:r w:rsidR="00D404DB" w:rsidRPr="001C6BF1">
              <w:t>Other (please specify):</w:t>
            </w:r>
          </w:p>
        </w:tc>
      </w:tr>
      <w:tr w:rsidR="00D404DB" w14:paraId="67A8ADC4" w14:textId="77777777" w:rsidTr="006918E7">
        <w:tc>
          <w:tcPr>
            <w:tcW w:w="1803" w:type="dxa"/>
            <w:gridSpan w:val="2"/>
            <w:tcBorders>
              <w:bottom w:val="single" w:sz="4" w:space="0" w:color="auto"/>
            </w:tcBorders>
          </w:tcPr>
          <w:p w14:paraId="1009980A" w14:textId="77777777" w:rsidR="00D404DB" w:rsidRPr="00D404DB" w:rsidRDefault="00D404DB" w:rsidP="00D404DB">
            <w:pPr>
              <w:rPr>
                <w:b/>
              </w:rPr>
            </w:pPr>
            <w:r w:rsidRPr="00D404DB">
              <w:rPr>
                <w:b/>
              </w:rPr>
              <w:t>Country</w:t>
            </w:r>
          </w:p>
        </w:tc>
        <w:tc>
          <w:tcPr>
            <w:tcW w:w="1803" w:type="dxa"/>
            <w:gridSpan w:val="3"/>
            <w:tcBorders>
              <w:bottom w:val="single" w:sz="4" w:space="0" w:color="auto"/>
            </w:tcBorders>
          </w:tcPr>
          <w:p w14:paraId="5B1A71B3" w14:textId="0EDE612E" w:rsidR="00D404DB" w:rsidRPr="00D43586" w:rsidRDefault="004862A8" w:rsidP="00D404DB">
            <w:pPr>
              <w:rPr>
                <w:b/>
              </w:rPr>
            </w:pPr>
            <w:r>
              <w:rPr>
                <w:b/>
              </w:rPr>
              <w:t>S</w:t>
            </w:r>
            <w:r w:rsidR="00D404DB" w:rsidRPr="00D43586">
              <w:rPr>
                <w:b/>
              </w:rPr>
              <w:t>ite</w:t>
            </w:r>
          </w:p>
        </w:tc>
        <w:tc>
          <w:tcPr>
            <w:tcW w:w="1803" w:type="dxa"/>
            <w:gridSpan w:val="3"/>
            <w:tcBorders>
              <w:bottom w:val="single" w:sz="4" w:space="0" w:color="auto"/>
            </w:tcBorders>
          </w:tcPr>
          <w:p w14:paraId="2088D777" w14:textId="77777777" w:rsidR="00D404DB" w:rsidRPr="00D43586" w:rsidRDefault="00D404DB" w:rsidP="00D404DB">
            <w:pPr>
              <w:rPr>
                <w:b/>
              </w:rPr>
            </w:pPr>
            <w:r>
              <w:rPr>
                <w:b/>
              </w:rPr>
              <w:t>Protection status (if applicable)</w:t>
            </w:r>
          </w:p>
        </w:tc>
        <w:tc>
          <w:tcPr>
            <w:tcW w:w="1803" w:type="dxa"/>
            <w:gridSpan w:val="3"/>
            <w:tcBorders>
              <w:bottom w:val="single" w:sz="4" w:space="0" w:color="auto"/>
            </w:tcBorders>
          </w:tcPr>
          <w:p w14:paraId="3CBEB83D" w14:textId="77777777" w:rsidR="00C33AA7" w:rsidRDefault="00D404DB" w:rsidP="00D404DB">
            <w:pPr>
              <w:rPr>
                <w:b/>
              </w:rPr>
            </w:pPr>
            <w:r>
              <w:rPr>
                <w:b/>
              </w:rPr>
              <w:t>Latitude</w:t>
            </w:r>
            <w:r w:rsidR="00C33AA7">
              <w:rPr>
                <w:b/>
              </w:rPr>
              <w:t xml:space="preserve"> </w:t>
            </w:r>
          </w:p>
          <w:p w14:paraId="7BAEC4FD" w14:textId="77777777" w:rsidR="00D404DB" w:rsidRPr="00D43586" w:rsidRDefault="00C33AA7" w:rsidP="00D404DB">
            <w:pPr>
              <w:rPr>
                <w:b/>
              </w:rPr>
            </w:pPr>
            <w:r w:rsidRPr="00C33AA7">
              <w:rPr>
                <w:b/>
                <w:sz w:val="18"/>
                <w:szCs w:val="18"/>
              </w:rPr>
              <w:t>(decimal degrees)</w:t>
            </w:r>
          </w:p>
        </w:tc>
        <w:tc>
          <w:tcPr>
            <w:tcW w:w="1804" w:type="dxa"/>
            <w:tcBorders>
              <w:bottom w:val="single" w:sz="4" w:space="0" w:color="auto"/>
            </w:tcBorders>
          </w:tcPr>
          <w:p w14:paraId="7AC80D07" w14:textId="77777777" w:rsidR="00D404DB" w:rsidRPr="00D43586" w:rsidRDefault="00D404DB" w:rsidP="00D404DB">
            <w:pPr>
              <w:rPr>
                <w:b/>
              </w:rPr>
            </w:pPr>
            <w:r>
              <w:rPr>
                <w:b/>
              </w:rPr>
              <w:t>Longitude</w:t>
            </w:r>
            <w:r w:rsidR="00C33AA7">
              <w:rPr>
                <w:b/>
              </w:rPr>
              <w:t xml:space="preserve"> </w:t>
            </w:r>
            <w:r w:rsidR="00C33AA7" w:rsidRPr="00C33AA7">
              <w:rPr>
                <w:b/>
                <w:sz w:val="18"/>
                <w:szCs w:val="18"/>
              </w:rPr>
              <w:t>(decimal degrees)</w:t>
            </w:r>
          </w:p>
        </w:tc>
      </w:tr>
      <w:tr w:rsidR="00D404DB" w14:paraId="0DCAEFD7" w14:textId="77777777" w:rsidTr="006918E7">
        <w:tc>
          <w:tcPr>
            <w:tcW w:w="1803" w:type="dxa"/>
            <w:gridSpan w:val="2"/>
            <w:tcBorders>
              <w:bottom w:val="single" w:sz="4" w:space="0" w:color="auto"/>
            </w:tcBorders>
          </w:tcPr>
          <w:p w14:paraId="3FD555B3" w14:textId="77777777" w:rsidR="006918E7" w:rsidRPr="00D404DB" w:rsidRDefault="006918E7" w:rsidP="00D404DB">
            <w:pPr>
              <w:rPr>
                <w:b/>
              </w:rPr>
            </w:pPr>
          </w:p>
        </w:tc>
        <w:tc>
          <w:tcPr>
            <w:tcW w:w="1803" w:type="dxa"/>
            <w:gridSpan w:val="3"/>
            <w:tcBorders>
              <w:bottom w:val="single" w:sz="4" w:space="0" w:color="auto"/>
            </w:tcBorders>
          </w:tcPr>
          <w:p w14:paraId="76457955" w14:textId="77777777" w:rsidR="00D404DB" w:rsidRPr="00D43586" w:rsidRDefault="00D404DB" w:rsidP="00D404DB">
            <w:pPr>
              <w:rPr>
                <w:b/>
              </w:rPr>
            </w:pPr>
          </w:p>
        </w:tc>
        <w:tc>
          <w:tcPr>
            <w:tcW w:w="1803" w:type="dxa"/>
            <w:gridSpan w:val="3"/>
            <w:tcBorders>
              <w:bottom w:val="single" w:sz="4" w:space="0" w:color="auto"/>
            </w:tcBorders>
          </w:tcPr>
          <w:p w14:paraId="624CB2C1" w14:textId="77777777" w:rsidR="00D404DB" w:rsidRDefault="00D404DB" w:rsidP="00D404DB">
            <w:pPr>
              <w:rPr>
                <w:b/>
              </w:rPr>
            </w:pPr>
          </w:p>
        </w:tc>
        <w:tc>
          <w:tcPr>
            <w:tcW w:w="1803" w:type="dxa"/>
            <w:gridSpan w:val="3"/>
            <w:tcBorders>
              <w:bottom w:val="single" w:sz="4" w:space="0" w:color="auto"/>
            </w:tcBorders>
          </w:tcPr>
          <w:p w14:paraId="33728023" w14:textId="77777777" w:rsidR="00D404DB" w:rsidRDefault="00D404DB" w:rsidP="00D404DB">
            <w:pPr>
              <w:rPr>
                <w:b/>
              </w:rPr>
            </w:pPr>
          </w:p>
        </w:tc>
        <w:tc>
          <w:tcPr>
            <w:tcW w:w="1804" w:type="dxa"/>
            <w:tcBorders>
              <w:bottom w:val="single" w:sz="4" w:space="0" w:color="auto"/>
            </w:tcBorders>
          </w:tcPr>
          <w:p w14:paraId="4AAA9961" w14:textId="77777777" w:rsidR="00D404DB" w:rsidRDefault="00D404DB" w:rsidP="00D404DB">
            <w:pPr>
              <w:rPr>
                <w:b/>
              </w:rPr>
            </w:pPr>
          </w:p>
        </w:tc>
      </w:tr>
      <w:tr w:rsidR="004365BF" w14:paraId="3DEED67F" w14:textId="77777777" w:rsidTr="006918E7">
        <w:tc>
          <w:tcPr>
            <w:tcW w:w="1803" w:type="dxa"/>
            <w:gridSpan w:val="2"/>
            <w:tcBorders>
              <w:bottom w:val="single" w:sz="4" w:space="0" w:color="auto"/>
            </w:tcBorders>
          </w:tcPr>
          <w:p w14:paraId="539C9D11" w14:textId="77777777" w:rsidR="004365BF" w:rsidRPr="00D404DB" w:rsidRDefault="004365BF" w:rsidP="00D404DB">
            <w:pPr>
              <w:rPr>
                <w:b/>
              </w:rPr>
            </w:pPr>
          </w:p>
        </w:tc>
        <w:tc>
          <w:tcPr>
            <w:tcW w:w="1803" w:type="dxa"/>
            <w:gridSpan w:val="3"/>
            <w:tcBorders>
              <w:bottom w:val="single" w:sz="4" w:space="0" w:color="auto"/>
            </w:tcBorders>
          </w:tcPr>
          <w:p w14:paraId="3A42766F" w14:textId="77777777" w:rsidR="004365BF" w:rsidRPr="00D43586" w:rsidRDefault="004365BF" w:rsidP="00D404DB">
            <w:pPr>
              <w:rPr>
                <w:b/>
              </w:rPr>
            </w:pPr>
          </w:p>
        </w:tc>
        <w:tc>
          <w:tcPr>
            <w:tcW w:w="1803" w:type="dxa"/>
            <w:gridSpan w:val="3"/>
            <w:tcBorders>
              <w:bottom w:val="single" w:sz="4" w:space="0" w:color="auto"/>
            </w:tcBorders>
          </w:tcPr>
          <w:p w14:paraId="22C65153" w14:textId="77777777" w:rsidR="004365BF" w:rsidRDefault="004365BF" w:rsidP="00D404DB">
            <w:pPr>
              <w:rPr>
                <w:b/>
              </w:rPr>
            </w:pPr>
          </w:p>
        </w:tc>
        <w:tc>
          <w:tcPr>
            <w:tcW w:w="1803" w:type="dxa"/>
            <w:gridSpan w:val="3"/>
            <w:tcBorders>
              <w:bottom w:val="single" w:sz="4" w:space="0" w:color="auto"/>
            </w:tcBorders>
          </w:tcPr>
          <w:p w14:paraId="2D2A9E31" w14:textId="77777777" w:rsidR="004365BF" w:rsidRDefault="004365BF" w:rsidP="00D404DB">
            <w:pPr>
              <w:rPr>
                <w:b/>
              </w:rPr>
            </w:pPr>
          </w:p>
        </w:tc>
        <w:tc>
          <w:tcPr>
            <w:tcW w:w="1804" w:type="dxa"/>
            <w:tcBorders>
              <w:bottom w:val="single" w:sz="4" w:space="0" w:color="auto"/>
            </w:tcBorders>
          </w:tcPr>
          <w:p w14:paraId="57038AC0" w14:textId="77777777" w:rsidR="004365BF" w:rsidRDefault="004365BF" w:rsidP="00D404DB">
            <w:pPr>
              <w:rPr>
                <w:b/>
              </w:rPr>
            </w:pPr>
          </w:p>
        </w:tc>
      </w:tr>
      <w:tr w:rsidR="004365BF" w14:paraId="40CEFD45" w14:textId="77777777" w:rsidTr="006918E7">
        <w:tc>
          <w:tcPr>
            <w:tcW w:w="1803" w:type="dxa"/>
            <w:gridSpan w:val="2"/>
            <w:tcBorders>
              <w:bottom w:val="single" w:sz="4" w:space="0" w:color="auto"/>
            </w:tcBorders>
          </w:tcPr>
          <w:p w14:paraId="78475DFB" w14:textId="77777777" w:rsidR="004365BF" w:rsidRDefault="004365BF" w:rsidP="00D404DB">
            <w:pPr>
              <w:rPr>
                <w:b/>
              </w:rPr>
            </w:pPr>
          </w:p>
        </w:tc>
        <w:tc>
          <w:tcPr>
            <w:tcW w:w="1803" w:type="dxa"/>
            <w:gridSpan w:val="3"/>
            <w:tcBorders>
              <w:bottom w:val="single" w:sz="4" w:space="0" w:color="auto"/>
            </w:tcBorders>
          </w:tcPr>
          <w:p w14:paraId="64ED5C0B" w14:textId="77777777" w:rsidR="004365BF" w:rsidRPr="00D43586" w:rsidRDefault="004365BF" w:rsidP="00D404DB">
            <w:pPr>
              <w:rPr>
                <w:b/>
              </w:rPr>
            </w:pPr>
          </w:p>
        </w:tc>
        <w:tc>
          <w:tcPr>
            <w:tcW w:w="1803" w:type="dxa"/>
            <w:gridSpan w:val="3"/>
            <w:tcBorders>
              <w:bottom w:val="single" w:sz="4" w:space="0" w:color="auto"/>
            </w:tcBorders>
          </w:tcPr>
          <w:p w14:paraId="00F10790" w14:textId="77777777" w:rsidR="004365BF" w:rsidRDefault="004365BF" w:rsidP="00D404DB">
            <w:pPr>
              <w:rPr>
                <w:b/>
              </w:rPr>
            </w:pPr>
          </w:p>
        </w:tc>
        <w:tc>
          <w:tcPr>
            <w:tcW w:w="1803" w:type="dxa"/>
            <w:gridSpan w:val="3"/>
            <w:tcBorders>
              <w:bottom w:val="single" w:sz="4" w:space="0" w:color="auto"/>
            </w:tcBorders>
          </w:tcPr>
          <w:p w14:paraId="39BBD290" w14:textId="77777777" w:rsidR="004365BF" w:rsidRDefault="004365BF" w:rsidP="00D404DB">
            <w:pPr>
              <w:rPr>
                <w:b/>
              </w:rPr>
            </w:pPr>
          </w:p>
        </w:tc>
        <w:tc>
          <w:tcPr>
            <w:tcW w:w="1804" w:type="dxa"/>
            <w:tcBorders>
              <w:bottom w:val="single" w:sz="4" w:space="0" w:color="auto"/>
            </w:tcBorders>
          </w:tcPr>
          <w:p w14:paraId="7589C171" w14:textId="77777777" w:rsidR="004365BF" w:rsidRDefault="004365BF" w:rsidP="00D404DB">
            <w:pPr>
              <w:rPr>
                <w:b/>
              </w:rPr>
            </w:pPr>
          </w:p>
        </w:tc>
      </w:tr>
      <w:tr w:rsidR="00D404DB" w14:paraId="1C02989B" w14:textId="77777777" w:rsidTr="006918E7">
        <w:tc>
          <w:tcPr>
            <w:tcW w:w="9016" w:type="dxa"/>
            <w:gridSpan w:val="12"/>
            <w:tcBorders>
              <w:top w:val="single" w:sz="4" w:space="0" w:color="auto"/>
              <w:left w:val="nil"/>
              <w:bottom w:val="single" w:sz="4" w:space="0" w:color="auto"/>
              <w:right w:val="nil"/>
            </w:tcBorders>
          </w:tcPr>
          <w:p w14:paraId="3D5FB72A" w14:textId="77777777" w:rsidR="00D404DB" w:rsidRPr="00D404DB" w:rsidRDefault="00D404DB" w:rsidP="006918E7">
            <w:pPr>
              <w:jc w:val="right"/>
            </w:pPr>
          </w:p>
        </w:tc>
      </w:tr>
      <w:tr w:rsidR="00D404DB" w14:paraId="203C5870" w14:textId="77777777" w:rsidTr="006918E7">
        <w:tc>
          <w:tcPr>
            <w:tcW w:w="9016" w:type="dxa"/>
            <w:gridSpan w:val="12"/>
            <w:tcBorders>
              <w:top w:val="single" w:sz="4" w:space="0" w:color="auto"/>
            </w:tcBorders>
            <w:shd w:val="clear" w:color="auto" w:fill="DEEAF6" w:themeFill="accent1" w:themeFillTint="33"/>
          </w:tcPr>
          <w:p w14:paraId="2AA53DB0" w14:textId="76C7C5D1" w:rsidR="00D404DB" w:rsidRPr="00D404DB" w:rsidRDefault="00D404DB" w:rsidP="00077AA2">
            <w:pPr>
              <w:rPr>
                <w:b/>
                <w:sz w:val="24"/>
              </w:rPr>
            </w:pPr>
            <w:r w:rsidRPr="00D404DB">
              <w:rPr>
                <w:b/>
                <w:sz w:val="24"/>
              </w:rPr>
              <w:t>1.</w:t>
            </w:r>
            <w:r w:rsidR="00077AA2">
              <w:rPr>
                <w:b/>
                <w:sz w:val="24"/>
              </w:rPr>
              <w:t>7</w:t>
            </w:r>
            <w:r w:rsidRPr="00D404DB">
              <w:rPr>
                <w:b/>
                <w:sz w:val="24"/>
              </w:rPr>
              <w:t xml:space="preserve">  Focal species</w:t>
            </w:r>
          </w:p>
        </w:tc>
      </w:tr>
      <w:tr w:rsidR="00D404DB" w14:paraId="0F0AEB3F" w14:textId="77777777" w:rsidTr="009B2D46">
        <w:tc>
          <w:tcPr>
            <w:tcW w:w="3005" w:type="dxa"/>
            <w:gridSpan w:val="4"/>
            <w:tcBorders>
              <w:bottom w:val="single" w:sz="4" w:space="0" w:color="auto"/>
            </w:tcBorders>
          </w:tcPr>
          <w:p w14:paraId="46198FD0" w14:textId="77777777" w:rsidR="00D404DB" w:rsidRPr="00762A8F" w:rsidRDefault="00D404DB" w:rsidP="00D404DB">
            <w:pPr>
              <w:rPr>
                <w:b/>
              </w:rPr>
            </w:pPr>
            <w:r w:rsidRPr="00762A8F">
              <w:rPr>
                <w:b/>
              </w:rPr>
              <w:t>Scientific name</w:t>
            </w:r>
          </w:p>
        </w:tc>
        <w:tc>
          <w:tcPr>
            <w:tcW w:w="3005" w:type="dxa"/>
            <w:gridSpan w:val="5"/>
            <w:tcBorders>
              <w:bottom w:val="single" w:sz="4" w:space="0" w:color="auto"/>
            </w:tcBorders>
          </w:tcPr>
          <w:p w14:paraId="5DAEF135" w14:textId="77777777" w:rsidR="00D404DB" w:rsidRPr="00B11911" w:rsidRDefault="00D404DB" w:rsidP="00D404DB">
            <w:pPr>
              <w:rPr>
                <w:b/>
              </w:rPr>
            </w:pPr>
            <w:r w:rsidRPr="00B11911">
              <w:rPr>
                <w:b/>
              </w:rPr>
              <w:t>Common name</w:t>
            </w:r>
          </w:p>
        </w:tc>
        <w:tc>
          <w:tcPr>
            <w:tcW w:w="3006" w:type="dxa"/>
            <w:gridSpan w:val="3"/>
            <w:tcBorders>
              <w:bottom w:val="single" w:sz="4" w:space="0" w:color="auto"/>
            </w:tcBorders>
          </w:tcPr>
          <w:p w14:paraId="1B686582" w14:textId="77777777" w:rsidR="00D404DB" w:rsidRPr="00B11911" w:rsidRDefault="00D404DB" w:rsidP="00D404DB">
            <w:pPr>
              <w:rPr>
                <w:b/>
              </w:rPr>
            </w:pPr>
            <w:r w:rsidRPr="00B11911">
              <w:rPr>
                <w:b/>
              </w:rPr>
              <w:t>IUCN Red List and/or regional conservation status</w:t>
            </w:r>
          </w:p>
        </w:tc>
      </w:tr>
      <w:tr w:rsidR="00D404DB" w14:paraId="14973E0E" w14:textId="77777777" w:rsidTr="004365BF">
        <w:tc>
          <w:tcPr>
            <w:tcW w:w="3005" w:type="dxa"/>
            <w:gridSpan w:val="4"/>
          </w:tcPr>
          <w:p w14:paraId="6E2DC85D" w14:textId="77777777" w:rsidR="00AB0587" w:rsidRPr="00B11911" w:rsidRDefault="00AB0587" w:rsidP="00D404DB"/>
        </w:tc>
        <w:tc>
          <w:tcPr>
            <w:tcW w:w="3005" w:type="dxa"/>
            <w:gridSpan w:val="5"/>
          </w:tcPr>
          <w:p w14:paraId="6D6C7957" w14:textId="77777777" w:rsidR="00D404DB" w:rsidRPr="00B11911" w:rsidRDefault="00D404DB" w:rsidP="00D404DB">
            <w:pPr>
              <w:rPr>
                <w:b/>
              </w:rPr>
            </w:pPr>
          </w:p>
        </w:tc>
        <w:tc>
          <w:tcPr>
            <w:tcW w:w="3006" w:type="dxa"/>
            <w:gridSpan w:val="3"/>
          </w:tcPr>
          <w:p w14:paraId="7577EBA0" w14:textId="77777777" w:rsidR="00D404DB" w:rsidRPr="00B11911" w:rsidRDefault="00D404DB" w:rsidP="00D404DB">
            <w:pPr>
              <w:rPr>
                <w:b/>
              </w:rPr>
            </w:pPr>
          </w:p>
        </w:tc>
      </w:tr>
      <w:tr w:rsidR="004365BF" w14:paraId="33EB5A6A" w14:textId="77777777" w:rsidTr="004365BF">
        <w:tc>
          <w:tcPr>
            <w:tcW w:w="3005" w:type="dxa"/>
            <w:gridSpan w:val="4"/>
          </w:tcPr>
          <w:p w14:paraId="51B5E3CA" w14:textId="77777777" w:rsidR="004365BF" w:rsidRPr="00B11911" w:rsidRDefault="004365BF" w:rsidP="00D404DB"/>
        </w:tc>
        <w:tc>
          <w:tcPr>
            <w:tcW w:w="3005" w:type="dxa"/>
            <w:gridSpan w:val="5"/>
          </w:tcPr>
          <w:p w14:paraId="49F09FF6" w14:textId="77777777" w:rsidR="004365BF" w:rsidRPr="00B11911" w:rsidRDefault="004365BF" w:rsidP="00D404DB">
            <w:pPr>
              <w:rPr>
                <w:b/>
              </w:rPr>
            </w:pPr>
          </w:p>
        </w:tc>
        <w:tc>
          <w:tcPr>
            <w:tcW w:w="3006" w:type="dxa"/>
            <w:gridSpan w:val="3"/>
          </w:tcPr>
          <w:p w14:paraId="2F358991" w14:textId="77777777" w:rsidR="004365BF" w:rsidRPr="00B11911" w:rsidRDefault="004365BF" w:rsidP="00D404DB">
            <w:pPr>
              <w:rPr>
                <w:b/>
              </w:rPr>
            </w:pPr>
          </w:p>
        </w:tc>
      </w:tr>
      <w:tr w:rsidR="004365BF" w14:paraId="5328FFD5" w14:textId="77777777" w:rsidTr="009B2D46">
        <w:tc>
          <w:tcPr>
            <w:tcW w:w="3005" w:type="dxa"/>
            <w:gridSpan w:val="4"/>
            <w:tcBorders>
              <w:bottom w:val="single" w:sz="4" w:space="0" w:color="auto"/>
            </w:tcBorders>
          </w:tcPr>
          <w:p w14:paraId="6D1707FD" w14:textId="77777777" w:rsidR="004365BF" w:rsidRDefault="004365BF" w:rsidP="00D404DB"/>
        </w:tc>
        <w:tc>
          <w:tcPr>
            <w:tcW w:w="3005" w:type="dxa"/>
            <w:gridSpan w:val="5"/>
            <w:tcBorders>
              <w:bottom w:val="single" w:sz="4" w:space="0" w:color="auto"/>
            </w:tcBorders>
          </w:tcPr>
          <w:p w14:paraId="279A5C50" w14:textId="77777777" w:rsidR="004365BF" w:rsidRPr="00B11911" w:rsidRDefault="004365BF" w:rsidP="00D404DB">
            <w:pPr>
              <w:rPr>
                <w:b/>
              </w:rPr>
            </w:pPr>
          </w:p>
        </w:tc>
        <w:tc>
          <w:tcPr>
            <w:tcW w:w="3006" w:type="dxa"/>
            <w:gridSpan w:val="3"/>
            <w:tcBorders>
              <w:bottom w:val="single" w:sz="4" w:space="0" w:color="auto"/>
            </w:tcBorders>
          </w:tcPr>
          <w:p w14:paraId="67D43603" w14:textId="77777777" w:rsidR="004365BF" w:rsidRDefault="004365BF" w:rsidP="00D404DB">
            <w:pPr>
              <w:rPr>
                <w:b/>
              </w:rPr>
            </w:pPr>
          </w:p>
        </w:tc>
      </w:tr>
    </w:tbl>
    <w:p w14:paraId="09346C57" w14:textId="77777777" w:rsidR="00A814C1" w:rsidRDefault="00A814C1" w:rsidP="00A814C1"/>
    <w:p w14:paraId="3B2D037F" w14:textId="77777777" w:rsidR="00A814C1" w:rsidRDefault="00A814C1" w:rsidP="00A814C1">
      <w:pPr>
        <w:spacing w:after="0"/>
        <w:rPr>
          <w:b/>
          <w:i/>
          <w:sz w:val="28"/>
          <w:szCs w:val="28"/>
        </w:rPr>
      </w:pPr>
      <w:r>
        <w:rPr>
          <w:b/>
          <w:i/>
          <w:sz w:val="28"/>
          <w:szCs w:val="28"/>
        </w:rPr>
        <w:t>Section 2: Project Justification</w:t>
      </w:r>
    </w:p>
    <w:tbl>
      <w:tblPr>
        <w:tblStyle w:val="TableGrid"/>
        <w:tblW w:w="0" w:type="auto"/>
        <w:tblLook w:val="04A0" w:firstRow="1" w:lastRow="0" w:firstColumn="1" w:lastColumn="0" w:noHBand="0" w:noVBand="1"/>
      </w:tblPr>
      <w:tblGrid>
        <w:gridCol w:w="9016"/>
      </w:tblGrid>
      <w:tr w:rsidR="00A814C1" w14:paraId="1FEF1E2B" w14:textId="77777777" w:rsidTr="00A814C1">
        <w:tc>
          <w:tcPr>
            <w:tcW w:w="9016" w:type="dxa"/>
            <w:shd w:val="clear" w:color="auto" w:fill="DEEAF6" w:themeFill="accent1" w:themeFillTint="33"/>
          </w:tcPr>
          <w:p w14:paraId="48EBFA53" w14:textId="77777777" w:rsidR="00A814C1" w:rsidRPr="00A814C1" w:rsidRDefault="00A814C1" w:rsidP="00A814C1">
            <w:pPr>
              <w:rPr>
                <w:b/>
              </w:rPr>
            </w:pPr>
            <w:r w:rsidRPr="00A814C1">
              <w:rPr>
                <w:b/>
                <w:sz w:val="24"/>
              </w:rPr>
              <w:t xml:space="preserve">2.1  Project background </w:t>
            </w:r>
            <w:r w:rsidRPr="00E70DD3">
              <w:rPr>
                <w:sz w:val="24"/>
              </w:rPr>
              <w:t>(max. 300 words)</w:t>
            </w:r>
          </w:p>
        </w:tc>
      </w:tr>
      <w:tr w:rsidR="00A814C1" w14:paraId="46B80C22" w14:textId="77777777" w:rsidTr="009D44C7">
        <w:trPr>
          <w:trHeight w:val="6811"/>
        </w:trPr>
        <w:tc>
          <w:tcPr>
            <w:tcW w:w="9016" w:type="dxa"/>
            <w:tcBorders>
              <w:bottom w:val="single" w:sz="4" w:space="0" w:color="auto"/>
            </w:tcBorders>
          </w:tcPr>
          <w:p w14:paraId="5C060235" w14:textId="77777777" w:rsidR="00A814C1" w:rsidRDefault="00A814C1" w:rsidP="00A814C1"/>
          <w:p w14:paraId="6D8F852A" w14:textId="77777777" w:rsidR="004365BF" w:rsidRDefault="004365BF" w:rsidP="00A814C1"/>
          <w:p w14:paraId="0AFA5F69" w14:textId="77777777" w:rsidR="004365BF" w:rsidRDefault="004365BF" w:rsidP="00A814C1"/>
          <w:p w14:paraId="0684DA19" w14:textId="77777777" w:rsidR="004365BF" w:rsidRDefault="004365BF" w:rsidP="00A814C1"/>
          <w:p w14:paraId="31AFAEAD" w14:textId="77777777" w:rsidR="004365BF" w:rsidRDefault="004365BF" w:rsidP="00A814C1"/>
          <w:p w14:paraId="3BCCE22A" w14:textId="77777777" w:rsidR="004365BF" w:rsidRDefault="004365BF" w:rsidP="00A814C1"/>
          <w:p w14:paraId="3E0D2B64" w14:textId="77777777" w:rsidR="004365BF" w:rsidRDefault="004365BF" w:rsidP="00A814C1"/>
          <w:p w14:paraId="1A4675C5" w14:textId="77777777" w:rsidR="004365BF" w:rsidRDefault="004365BF" w:rsidP="00A814C1"/>
          <w:p w14:paraId="1C20C343" w14:textId="77777777" w:rsidR="004365BF" w:rsidRDefault="004365BF" w:rsidP="00A814C1"/>
          <w:p w14:paraId="2FEF99C3" w14:textId="77777777" w:rsidR="004365BF" w:rsidRDefault="004365BF" w:rsidP="00A814C1"/>
          <w:p w14:paraId="15EA9F11" w14:textId="77777777" w:rsidR="004365BF" w:rsidRDefault="004365BF" w:rsidP="00A814C1"/>
          <w:p w14:paraId="64E4FEC1" w14:textId="77777777" w:rsidR="004365BF" w:rsidRDefault="004365BF" w:rsidP="00A814C1"/>
          <w:p w14:paraId="400E1911" w14:textId="77777777" w:rsidR="004365BF" w:rsidRDefault="004365BF" w:rsidP="00A814C1"/>
          <w:p w14:paraId="77E46AAD" w14:textId="77777777" w:rsidR="004365BF" w:rsidRDefault="004365BF" w:rsidP="00A814C1"/>
          <w:p w14:paraId="10DD7652" w14:textId="77777777" w:rsidR="004365BF" w:rsidRDefault="004365BF" w:rsidP="00A814C1"/>
          <w:p w14:paraId="1B10EADA" w14:textId="77777777" w:rsidR="004365BF" w:rsidRDefault="004365BF" w:rsidP="00A814C1"/>
          <w:p w14:paraId="730E7679" w14:textId="77777777" w:rsidR="004365BF" w:rsidRDefault="004365BF" w:rsidP="00A814C1"/>
          <w:p w14:paraId="0CE3F287" w14:textId="77777777" w:rsidR="004365BF" w:rsidRDefault="004365BF" w:rsidP="00A814C1"/>
          <w:p w14:paraId="1FDBCE2E" w14:textId="77777777" w:rsidR="004365BF" w:rsidRDefault="004365BF" w:rsidP="00A814C1"/>
          <w:p w14:paraId="4E8189D6" w14:textId="77777777" w:rsidR="004365BF" w:rsidRDefault="004365BF" w:rsidP="00A814C1"/>
          <w:p w14:paraId="5A91A963" w14:textId="77777777" w:rsidR="004365BF" w:rsidRDefault="004365BF" w:rsidP="00A814C1"/>
          <w:p w14:paraId="211C2238" w14:textId="77777777" w:rsidR="004365BF" w:rsidRDefault="004365BF" w:rsidP="00A814C1"/>
          <w:p w14:paraId="4F597D5C" w14:textId="77777777" w:rsidR="004365BF" w:rsidRDefault="004365BF" w:rsidP="00A814C1"/>
          <w:p w14:paraId="372B030C" w14:textId="77777777" w:rsidR="004365BF" w:rsidRDefault="004365BF" w:rsidP="00A814C1"/>
          <w:p w14:paraId="0820A7EC" w14:textId="77777777" w:rsidR="004365BF" w:rsidRDefault="004365BF" w:rsidP="00A814C1"/>
          <w:p w14:paraId="67D6C3ED" w14:textId="77777777" w:rsidR="004365BF" w:rsidRDefault="004365BF" w:rsidP="00A814C1"/>
          <w:p w14:paraId="352747F8" w14:textId="77777777" w:rsidR="004365BF" w:rsidRDefault="004365BF" w:rsidP="00A814C1"/>
          <w:p w14:paraId="3F00CC03" w14:textId="77777777" w:rsidR="004365BF" w:rsidRDefault="004365BF" w:rsidP="00A814C1"/>
          <w:p w14:paraId="1C9F5D8B" w14:textId="77777777" w:rsidR="004365BF" w:rsidRDefault="004365BF" w:rsidP="00A814C1"/>
          <w:p w14:paraId="28D457CB" w14:textId="77777777" w:rsidR="004365BF" w:rsidRDefault="004365BF" w:rsidP="00A814C1"/>
          <w:p w14:paraId="33650D32" w14:textId="422AFEFC" w:rsidR="004365BF" w:rsidRDefault="004365BF" w:rsidP="00A814C1"/>
        </w:tc>
      </w:tr>
      <w:tr w:rsidR="00E70DD3" w14:paraId="75C5C0C3" w14:textId="77777777" w:rsidTr="009D44C7">
        <w:trPr>
          <w:trHeight w:val="133"/>
        </w:trPr>
        <w:tc>
          <w:tcPr>
            <w:tcW w:w="9016" w:type="dxa"/>
            <w:tcBorders>
              <w:left w:val="nil"/>
              <w:right w:val="nil"/>
            </w:tcBorders>
          </w:tcPr>
          <w:p w14:paraId="1DB64D72" w14:textId="77777777" w:rsidR="009244CE" w:rsidRDefault="009244CE" w:rsidP="00A814C1"/>
        </w:tc>
      </w:tr>
      <w:tr w:rsidR="00A814C1" w14:paraId="753AE89A" w14:textId="77777777" w:rsidTr="00A814C1">
        <w:tc>
          <w:tcPr>
            <w:tcW w:w="9016" w:type="dxa"/>
            <w:shd w:val="clear" w:color="auto" w:fill="DEEAF6" w:themeFill="accent1" w:themeFillTint="33"/>
          </w:tcPr>
          <w:p w14:paraId="3E80FB71" w14:textId="35A31F8C" w:rsidR="00A814C1" w:rsidRPr="00A814C1" w:rsidRDefault="00A814C1" w:rsidP="002E3739">
            <w:pPr>
              <w:rPr>
                <w:b/>
              </w:rPr>
            </w:pPr>
            <w:r w:rsidRPr="00A814C1">
              <w:rPr>
                <w:b/>
                <w:sz w:val="24"/>
              </w:rPr>
              <w:lastRenderedPageBreak/>
              <w:t xml:space="preserve">2.2  </w:t>
            </w:r>
            <w:r w:rsidR="004862A8">
              <w:rPr>
                <w:b/>
                <w:sz w:val="24"/>
              </w:rPr>
              <w:t>L</w:t>
            </w:r>
            <w:r w:rsidR="002E3739">
              <w:rPr>
                <w:b/>
                <w:sz w:val="24"/>
              </w:rPr>
              <w:t>ist your p</w:t>
            </w:r>
            <w:r w:rsidRPr="00A814C1">
              <w:rPr>
                <w:b/>
                <w:sz w:val="24"/>
              </w:rPr>
              <w:t>roject objectives/research questions</w:t>
            </w:r>
            <w:r w:rsidR="002E3739">
              <w:rPr>
                <w:b/>
                <w:sz w:val="24"/>
              </w:rPr>
              <w:t xml:space="preserve"> </w:t>
            </w:r>
            <w:r w:rsidR="002E3739" w:rsidRPr="00D46B53">
              <w:rPr>
                <w:sz w:val="24"/>
              </w:rPr>
              <w:t>(max. 200 words)</w:t>
            </w:r>
          </w:p>
        </w:tc>
      </w:tr>
      <w:tr w:rsidR="00A814C1" w14:paraId="71242157" w14:textId="77777777" w:rsidTr="00AB0587">
        <w:trPr>
          <w:trHeight w:val="3657"/>
        </w:trPr>
        <w:tc>
          <w:tcPr>
            <w:tcW w:w="9016" w:type="dxa"/>
            <w:tcBorders>
              <w:bottom w:val="single" w:sz="4" w:space="0" w:color="auto"/>
            </w:tcBorders>
          </w:tcPr>
          <w:p w14:paraId="6FFA51E1" w14:textId="77777777" w:rsidR="00A814C1" w:rsidRDefault="00A814C1" w:rsidP="0051629D"/>
        </w:tc>
      </w:tr>
      <w:tr w:rsidR="0051629D" w14:paraId="7219804A" w14:textId="77777777" w:rsidTr="009D44C7">
        <w:trPr>
          <w:trHeight w:val="283"/>
        </w:trPr>
        <w:tc>
          <w:tcPr>
            <w:tcW w:w="9016" w:type="dxa"/>
            <w:tcBorders>
              <w:left w:val="nil"/>
              <w:right w:val="nil"/>
            </w:tcBorders>
          </w:tcPr>
          <w:p w14:paraId="12200982" w14:textId="77777777" w:rsidR="0051629D" w:rsidRDefault="0051629D" w:rsidP="0051629D"/>
        </w:tc>
      </w:tr>
      <w:tr w:rsidR="00A814C1" w14:paraId="6BBDC6FB" w14:textId="77777777" w:rsidTr="00A814C1">
        <w:tc>
          <w:tcPr>
            <w:tcW w:w="9016" w:type="dxa"/>
            <w:shd w:val="clear" w:color="auto" w:fill="DEEAF6" w:themeFill="accent1" w:themeFillTint="33"/>
          </w:tcPr>
          <w:p w14:paraId="575B7C56" w14:textId="5267B6D7" w:rsidR="00A814C1" w:rsidRPr="00A814C1" w:rsidRDefault="00A814C1" w:rsidP="00866F80">
            <w:pPr>
              <w:rPr>
                <w:b/>
              </w:rPr>
            </w:pPr>
            <w:r w:rsidRPr="00A814C1">
              <w:rPr>
                <w:b/>
                <w:sz w:val="24"/>
              </w:rPr>
              <w:t xml:space="preserve">2.3  Project </w:t>
            </w:r>
            <w:r w:rsidR="00866F80" w:rsidRPr="00A814C1">
              <w:rPr>
                <w:b/>
                <w:sz w:val="24"/>
              </w:rPr>
              <w:t xml:space="preserve">impact and </w:t>
            </w:r>
            <w:r w:rsidRPr="00A814C1">
              <w:rPr>
                <w:b/>
                <w:sz w:val="24"/>
              </w:rPr>
              <w:t xml:space="preserve">outcomes </w:t>
            </w:r>
            <w:r w:rsidR="00E70DD3" w:rsidRPr="00E70DD3">
              <w:rPr>
                <w:sz w:val="24"/>
              </w:rPr>
              <w:t>(max. 200 words)</w:t>
            </w:r>
          </w:p>
        </w:tc>
      </w:tr>
      <w:tr w:rsidR="00A814C1" w14:paraId="6B435A92" w14:textId="77777777" w:rsidTr="009D44C7">
        <w:trPr>
          <w:trHeight w:val="4643"/>
        </w:trPr>
        <w:tc>
          <w:tcPr>
            <w:tcW w:w="9016" w:type="dxa"/>
            <w:tcBorders>
              <w:bottom w:val="single" w:sz="4" w:space="0" w:color="auto"/>
            </w:tcBorders>
          </w:tcPr>
          <w:p w14:paraId="6A877FEB" w14:textId="77777777" w:rsidR="00A814C1" w:rsidRDefault="00A814C1" w:rsidP="0051629D"/>
        </w:tc>
      </w:tr>
      <w:tr w:rsidR="00176A6D" w14:paraId="3A423171" w14:textId="77777777" w:rsidTr="009D44C7">
        <w:trPr>
          <w:trHeight w:val="272"/>
        </w:trPr>
        <w:tc>
          <w:tcPr>
            <w:tcW w:w="9016" w:type="dxa"/>
            <w:tcBorders>
              <w:left w:val="nil"/>
              <w:right w:val="nil"/>
            </w:tcBorders>
          </w:tcPr>
          <w:p w14:paraId="11F68B14" w14:textId="77777777" w:rsidR="00176A6D" w:rsidRDefault="00176A6D" w:rsidP="0051629D"/>
        </w:tc>
      </w:tr>
      <w:tr w:rsidR="00A814C1" w14:paraId="0C2F397F" w14:textId="77777777" w:rsidTr="00A814C1">
        <w:tc>
          <w:tcPr>
            <w:tcW w:w="9016" w:type="dxa"/>
            <w:shd w:val="clear" w:color="auto" w:fill="DEEAF6" w:themeFill="accent1" w:themeFillTint="33"/>
          </w:tcPr>
          <w:p w14:paraId="186F9837" w14:textId="3F0344BC" w:rsidR="00A814C1" w:rsidRPr="00A814C1" w:rsidRDefault="00A814C1" w:rsidP="00F8647A">
            <w:pPr>
              <w:rPr>
                <w:b/>
              </w:rPr>
            </w:pPr>
            <w:r w:rsidRPr="00A814C1">
              <w:rPr>
                <w:b/>
                <w:sz w:val="24"/>
              </w:rPr>
              <w:t>2.4  Is the project f</w:t>
            </w:r>
            <w:r w:rsidR="004862A8">
              <w:rPr>
                <w:b/>
                <w:sz w:val="24"/>
              </w:rPr>
              <w:t>ormally endorsed by any</w:t>
            </w:r>
            <w:r w:rsidRPr="00A814C1">
              <w:rPr>
                <w:b/>
                <w:sz w:val="24"/>
              </w:rPr>
              <w:t xml:space="preserve"> advisory groups or recognised </w:t>
            </w:r>
            <w:r w:rsidR="00B75729">
              <w:rPr>
                <w:b/>
                <w:sz w:val="24"/>
              </w:rPr>
              <w:t xml:space="preserve">within a </w:t>
            </w:r>
            <w:r w:rsidRPr="00A814C1">
              <w:rPr>
                <w:b/>
                <w:sz w:val="24"/>
              </w:rPr>
              <w:t>conservation action plan (e.g. TAG, EEP, BIAZA, IUCN SSC</w:t>
            </w:r>
            <w:r w:rsidR="005511DF">
              <w:rPr>
                <w:b/>
                <w:sz w:val="24"/>
              </w:rPr>
              <w:t xml:space="preserve">, national/regional/government conservation </w:t>
            </w:r>
            <w:r w:rsidR="00EA75C7">
              <w:rPr>
                <w:b/>
                <w:sz w:val="24"/>
              </w:rPr>
              <w:t>strategy</w:t>
            </w:r>
            <w:r w:rsidRPr="00A814C1">
              <w:rPr>
                <w:b/>
                <w:sz w:val="24"/>
              </w:rPr>
              <w:t xml:space="preserve">)? </w:t>
            </w:r>
            <w:r w:rsidR="00F8647A">
              <w:rPr>
                <w:sz w:val="24"/>
              </w:rPr>
              <w:t>P</w:t>
            </w:r>
            <w:r w:rsidRPr="00A814C1">
              <w:rPr>
                <w:sz w:val="24"/>
              </w:rPr>
              <w:t>rovide details and append a copy of the support letter if applicable.</w:t>
            </w:r>
          </w:p>
        </w:tc>
      </w:tr>
      <w:tr w:rsidR="00A814C1" w14:paraId="1E9EFF57" w14:textId="77777777" w:rsidTr="00176A6D">
        <w:trPr>
          <w:trHeight w:val="2502"/>
        </w:trPr>
        <w:tc>
          <w:tcPr>
            <w:tcW w:w="9016" w:type="dxa"/>
          </w:tcPr>
          <w:p w14:paraId="0ABD6381" w14:textId="77777777" w:rsidR="00176A6D" w:rsidRPr="004434FC" w:rsidRDefault="00176A6D" w:rsidP="00A814C1"/>
        </w:tc>
      </w:tr>
    </w:tbl>
    <w:p w14:paraId="1B413CC3" w14:textId="77777777" w:rsidR="00A16AAD" w:rsidRDefault="00A16AAD" w:rsidP="00A814C1">
      <w:pPr>
        <w:sectPr w:rsidR="00A16AAD" w:rsidSect="00813AF7">
          <w:headerReference w:type="default" r:id="rId12"/>
          <w:pgSz w:w="11906" w:h="16838" w:code="9"/>
          <w:pgMar w:top="1440" w:right="1440" w:bottom="1440" w:left="1440" w:header="709" w:footer="709" w:gutter="0"/>
          <w:cols w:space="708"/>
          <w:docGrid w:linePitch="360"/>
        </w:sectPr>
      </w:pPr>
    </w:p>
    <w:p w14:paraId="30C4CB20" w14:textId="77777777" w:rsidR="00A16AAD" w:rsidRPr="00BA506D" w:rsidRDefault="00A16AAD" w:rsidP="00A16AAD">
      <w:pPr>
        <w:spacing w:after="0"/>
        <w:rPr>
          <w:b/>
          <w:i/>
          <w:sz w:val="28"/>
          <w:szCs w:val="28"/>
        </w:rPr>
      </w:pPr>
      <w:r>
        <w:rPr>
          <w:b/>
          <w:i/>
          <w:sz w:val="28"/>
          <w:szCs w:val="28"/>
        </w:rPr>
        <w:lastRenderedPageBreak/>
        <w:t>Section 3: Project Methods</w:t>
      </w:r>
    </w:p>
    <w:tbl>
      <w:tblPr>
        <w:tblStyle w:val="TableGrid"/>
        <w:tblW w:w="0" w:type="auto"/>
        <w:tblLook w:val="04A0" w:firstRow="1" w:lastRow="0" w:firstColumn="1" w:lastColumn="0" w:noHBand="0" w:noVBand="1"/>
      </w:tblPr>
      <w:tblGrid>
        <w:gridCol w:w="9016"/>
      </w:tblGrid>
      <w:tr w:rsidR="00A16AAD" w14:paraId="16E10C7E" w14:textId="77777777" w:rsidTr="00A16AAD">
        <w:tc>
          <w:tcPr>
            <w:tcW w:w="9016" w:type="dxa"/>
            <w:shd w:val="clear" w:color="auto" w:fill="DEEAF6" w:themeFill="accent1" w:themeFillTint="33"/>
          </w:tcPr>
          <w:p w14:paraId="08B15A47" w14:textId="77777777" w:rsidR="00A16AAD" w:rsidRPr="00A16AAD" w:rsidRDefault="00A16AAD" w:rsidP="00A814C1">
            <w:pPr>
              <w:rPr>
                <w:b/>
                <w:sz w:val="24"/>
              </w:rPr>
            </w:pPr>
            <w:r w:rsidRPr="00A16AAD">
              <w:rPr>
                <w:b/>
                <w:sz w:val="24"/>
              </w:rPr>
              <w:t xml:space="preserve">3.1  Project methodology </w:t>
            </w:r>
            <w:r w:rsidRPr="00DB07B5">
              <w:rPr>
                <w:sz w:val="24"/>
              </w:rPr>
              <w:t>(max. 500 words)</w:t>
            </w:r>
          </w:p>
        </w:tc>
      </w:tr>
      <w:tr w:rsidR="00A16AAD" w14:paraId="39AB8E59" w14:textId="77777777" w:rsidTr="00DE2152">
        <w:trPr>
          <w:trHeight w:val="12786"/>
        </w:trPr>
        <w:tc>
          <w:tcPr>
            <w:tcW w:w="9016" w:type="dxa"/>
            <w:tcBorders>
              <w:bottom w:val="single" w:sz="4" w:space="0" w:color="auto"/>
            </w:tcBorders>
          </w:tcPr>
          <w:p w14:paraId="52A9082D" w14:textId="77777777" w:rsidR="00A16AAD" w:rsidRDefault="00A16AAD" w:rsidP="00A16AAD"/>
        </w:tc>
      </w:tr>
      <w:tr w:rsidR="00A16AAD" w14:paraId="38EBCFE6" w14:textId="77777777" w:rsidTr="00DE2152">
        <w:trPr>
          <w:trHeight w:val="119"/>
        </w:trPr>
        <w:tc>
          <w:tcPr>
            <w:tcW w:w="9016" w:type="dxa"/>
            <w:tcBorders>
              <w:left w:val="nil"/>
              <w:right w:val="nil"/>
            </w:tcBorders>
          </w:tcPr>
          <w:p w14:paraId="0580CAAC" w14:textId="77777777" w:rsidR="00A16AAD" w:rsidRDefault="00A16AAD" w:rsidP="00A814C1"/>
        </w:tc>
      </w:tr>
      <w:tr w:rsidR="00A16AAD" w14:paraId="776446C2" w14:textId="77777777" w:rsidTr="009F16C1">
        <w:tc>
          <w:tcPr>
            <w:tcW w:w="9016" w:type="dxa"/>
            <w:shd w:val="clear" w:color="auto" w:fill="DEEAF6" w:themeFill="accent1" w:themeFillTint="33"/>
          </w:tcPr>
          <w:p w14:paraId="499372DC" w14:textId="0F99BF60" w:rsidR="00A16AAD" w:rsidRPr="00214878" w:rsidRDefault="00A16AAD" w:rsidP="00A16AAD">
            <w:pPr>
              <w:rPr>
                <w:b/>
                <w:sz w:val="24"/>
              </w:rPr>
            </w:pPr>
            <w:r w:rsidRPr="00214878">
              <w:rPr>
                <w:b/>
                <w:sz w:val="24"/>
              </w:rPr>
              <w:lastRenderedPageBreak/>
              <w:t>3.2  Will this project deliver opportunities for capacity building?</w:t>
            </w:r>
            <w:r w:rsidRPr="00214878">
              <w:rPr>
                <w:sz w:val="24"/>
              </w:rPr>
              <w:t xml:space="preserve"> </w:t>
            </w:r>
            <w:r w:rsidR="00524998" w:rsidRPr="00214878">
              <w:rPr>
                <w:sz w:val="24"/>
              </w:rPr>
              <w:t>Provide details</w:t>
            </w:r>
            <w:r w:rsidRPr="00214878">
              <w:rPr>
                <w:sz w:val="24"/>
              </w:rPr>
              <w:t>.</w:t>
            </w:r>
          </w:p>
          <w:p w14:paraId="38AA46A0" w14:textId="77777777" w:rsidR="00A16AAD" w:rsidRDefault="00A16AAD" w:rsidP="00A16AAD">
            <w:r w:rsidRPr="00214878">
              <w:rPr>
                <w:sz w:val="24"/>
              </w:rPr>
              <w:t xml:space="preserve">       (max. 200 words)</w:t>
            </w:r>
          </w:p>
        </w:tc>
      </w:tr>
      <w:tr w:rsidR="00A16AAD" w14:paraId="34232BF6" w14:textId="77777777" w:rsidTr="009D44C7">
        <w:trPr>
          <w:trHeight w:val="4385"/>
        </w:trPr>
        <w:tc>
          <w:tcPr>
            <w:tcW w:w="9016" w:type="dxa"/>
            <w:tcBorders>
              <w:bottom w:val="single" w:sz="4" w:space="0" w:color="auto"/>
            </w:tcBorders>
          </w:tcPr>
          <w:p w14:paraId="5CFB6A20" w14:textId="77777777" w:rsidR="00A16AAD" w:rsidRPr="004434FC" w:rsidRDefault="00A16AAD" w:rsidP="00A16AAD">
            <w:pPr>
              <w:rPr>
                <w:b/>
              </w:rPr>
            </w:pPr>
          </w:p>
        </w:tc>
      </w:tr>
      <w:tr w:rsidR="00CE5823" w14:paraId="56DB35BF" w14:textId="77777777" w:rsidTr="009D44C7">
        <w:trPr>
          <w:trHeight w:val="137"/>
        </w:trPr>
        <w:tc>
          <w:tcPr>
            <w:tcW w:w="9016" w:type="dxa"/>
            <w:tcBorders>
              <w:left w:val="nil"/>
              <w:right w:val="nil"/>
            </w:tcBorders>
          </w:tcPr>
          <w:p w14:paraId="445A4A25" w14:textId="77777777" w:rsidR="00CE5823" w:rsidRPr="00A16AAD" w:rsidRDefault="00CE5823" w:rsidP="00A16AAD">
            <w:pPr>
              <w:rPr>
                <w:b/>
                <w:sz w:val="24"/>
              </w:rPr>
            </w:pPr>
          </w:p>
        </w:tc>
      </w:tr>
      <w:tr w:rsidR="00CE5823" w14:paraId="35FAE1FE" w14:textId="77777777" w:rsidTr="00CE5823">
        <w:trPr>
          <w:trHeight w:val="279"/>
        </w:trPr>
        <w:tc>
          <w:tcPr>
            <w:tcW w:w="9016" w:type="dxa"/>
            <w:shd w:val="clear" w:color="auto" w:fill="DEEAF6" w:themeFill="accent1" w:themeFillTint="33"/>
          </w:tcPr>
          <w:p w14:paraId="32A9C517" w14:textId="77777777" w:rsidR="00CE5823" w:rsidRPr="00A16AAD" w:rsidRDefault="00CE5823" w:rsidP="00A16AAD">
            <w:pPr>
              <w:rPr>
                <w:b/>
                <w:sz w:val="24"/>
              </w:rPr>
            </w:pPr>
            <w:r w:rsidRPr="00CE5823">
              <w:rPr>
                <w:b/>
                <w:sz w:val="24"/>
              </w:rPr>
              <w:t>3.3  Is this project contributing to an academic qualification?</w:t>
            </w:r>
            <w:r>
              <w:rPr>
                <w:sz w:val="24"/>
              </w:rPr>
              <w:t xml:space="preserve"> </w:t>
            </w:r>
            <w:r w:rsidRPr="00191A82">
              <w:rPr>
                <w:sz w:val="24"/>
              </w:rPr>
              <w:t xml:space="preserve">If </w:t>
            </w:r>
            <w:r>
              <w:rPr>
                <w:sz w:val="24"/>
              </w:rPr>
              <w:t>yes</w:t>
            </w:r>
            <w:r w:rsidRPr="00191A82">
              <w:rPr>
                <w:sz w:val="24"/>
              </w:rPr>
              <w:t>, please provide details.</w:t>
            </w:r>
          </w:p>
        </w:tc>
      </w:tr>
      <w:tr w:rsidR="00CE5823" w14:paraId="01029C23" w14:textId="77777777" w:rsidTr="00EC66DD">
        <w:trPr>
          <w:trHeight w:val="2455"/>
        </w:trPr>
        <w:tc>
          <w:tcPr>
            <w:tcW w:w="9016" w:type="dxa"/>
            <w:tcBorders>
              <w:bottom w:val="single" w:sz="4" w:space="0" w:color="auto"/>
            </w:tcBorders>
          </w:tcPr>
          <w:p w14:paraId="74BC908E" w14:textId="77777777" w:rsidR="00CE5823" w:rsidRPr="004434FC" w:rsidRDefault="00CE5823" w:rsidP="00A16AAD">
            <w:pPr>
              <w:rPr>
                <w:b/>
              </w:rPr>
            </w:pPr>
          </w:p>
        </w:tc>
      </w:tr>
      <w:tr w:rsidR="00CE5823" w14:paraId="389ABA02" w14:textId="77777777" w:rsidTr="009D44C7">
        <w:trPr>
          <w:trHeight w:val="259"/>
        </w:trPr>
        <w:tc>
          <w:tcPr>
            <w:tcW w:w="9016" w:type="dxa"/>
            <w:tcBorders>
              <w:left w:val="nil"/>
              <w:right w:val="nil"/>
            </w:tcBorders>
          </w:tcPr>
          <w:p w14:paraId="5C2CAAA1" w14:textId="77777777" w:rsidR="00CE5823" w:rsidRPr="00CE5823" w:rsidRDefault="00CE5823" w:rsidP="00A16AAD">
            <w:pPr>
              <w:rPr>
                <w:b/>
                <w:sz w:val="24"/>
              </w:rPr>
            </w:pPr>
          </w:p>
        </w:tc>
      </w:tr>
      <w:tr w:rsidR="00CE5823" w14:paraId="5239686E" w14:textId="77777777" w:rsidTr="00CE5823">
        <w:trPr>
          <w:trHeight w:val="259"/>
        </w:trPr>
        <w:tc>
          <w:tcPr>
            <w:tcW w:w="9016" w:type="dxa"/>
            <w:shd w:val="clear" w:color="auto" w:fill="DEEAF6" w:themeFill="accent1" w:themeFillTint="33"/>
          </w:tcPr>
          <w:p w14:paraId="22DEA3AA" w14:textId="7919D552" w:rsidR="00CE5823" w:rsidRPr="00CE5823" w:rsidRDefault="00CE5823" w:rsidP="00A16AAD">
            <w:pPr>
              <w:rPr>
                <w:b/>
                <w:sz w:val="24"/>
              </w:rPr>
            </w:pPr>
            <w:r w:rsidRPr="00CE5823">
              <w:rPr>
                <w:b/>
                <w:sz w:val="24"/>
              </w:rPr>
              <w:t xml:space="preserve">3.4  How </w:t>
            </w:r>
            <w:r w:rsidR="00D64A33" w:rsidRPr="00D64A33">
              <w:rPr>
                <w:b/>
                <w:sz w:val="24"/>
              </w:rPr>
              <w:t xml:space="preserve">and when </w:t>
            </w:r>
            <w:r w:rsidRPr="00CE5823">
              <w:rPr>
                <w:b/>
                <w:sz w:val="24"/>
              </w:rPr>
              <w:t>will the results of this project be disseminated?</w:t>
            </w:r>
            <w:r>
              <w:rPr>
                <w:sz w:val="24"/>
              </w:rPr>
              <w:t xml:space="preserve"> (max. 200 words)</w:t>
            </w:r>
          </w:p>
        </w:tc>
      </w:tr>
      <w:tr w:rsidR="00CE5823" w14:paraId="580FB5DC" w14:textId="77777777" w:rsidTr="00CD48A7">
        <w:trPr>
          <w:trHeight w:val="4429"/>
        </w:trPr>
        <w:tc>
          <w:tcPr>
            <w:tcW w:w="9016" w:type="dxa"/>
          </w:tcPr>
          <w:p w14:paraId="7F681C39" w14:textId="77777777" w:rsidR="00CE5823" w:rsidRPr="004434FC" w:rsidRDefault="00CE5823" w:rsidP="00CD48A7">
            <w:pPr>
              <w:rPr>
                <w:b/>
              </w:rPr>
            </w:pPr>
          </w:p>
        </w:tc>
      </w:tr>
    </w:tbl>
    <w:p w14:paraId="6DC09C33" w14:textId="77777777" w:rsidR="003E72F9" w:rsidRDefault="003E72F9" w:rsidP="00A814C1"/>
    <w:p w14:paraId="11354438" w14:textId="77777777" w:rsidR="00823EBE" w:rsidRDefault="00824DC1" w:rsidP="00823EBE">
      <w:pPr>
        <w:spacing w:after="0"/>
        <w:rPr>
          <w:b/>
          <w:i/>
          <w:sz w:val="28"/>
          <w:szCs w:val="28"/>
        </w:rPr>
      </w:pPr>
      <w:r>
        <w:rPr>
          <w:b/>
          <w:i/>
          <w:sz w:val="28"/>
          <w:szCs w:val="28"/>
        </w:rPr>
        <w:lastRenderedPageBreak/>
        <w:t>Section 4</w:t>
      </w:r>
      <w:r w:rsidR="00823EBE">
        <w:rPr>
          <w:b/>
          <w:i/>
          <w:sz w:val="28"/>
          <w:szCs w:val="28"/>
        </w:rPr>
        <w:t>: Resource Requirements</w:t>
      </w:r>
    </w:p>
    <w:tbl>
      <w:tblPr>
        <w:tblStyle w:val="TableGrid"/>
        <w:tblW w:w="0" w:type="auto"/>
        <w:tblLook w:val="04A0" w:firstRow="1" w:lastRow="0" w:firstColumn="1" w:lastColumn="0" w:noHBand="0" w:noVBand="1"/>
      </w:tblPr>
      <w:tblGrid>
        <w:gridCol w:w="9016"/>
      </w:tblGrid>
      <w:tr w:rsidR="00830D84" w14:paraId="65EF8271" w14:textId="77777777" w:rsidTr="00DA4F8D">
        <w:tc>
          <w:tcPr>
            <w:tcW w:w="9016" w:type="dxa"/>
            <w:shd w:val="clear" w:color="auto" w:fill="DEEAF6" w:themeFill="accent1" w:themeFillTint="33"/>
          </w:tcPr>
          <w:p w14:paraId="16B62D2B" w14:textId="16DB8CBD" w:rsidR="00830D84" w:rsidRPr="00823EBE" w:rsidRDefault="00830D84" w:rsidP="00823EBE">
            <w:pPr>
              <w:rPr>
                <w:b/>
                <w:sz w:val="24"/>
              </w:rPr>
            </w:pPr>
            <w:r>
              <w:rPr>
                <w:b/>
                <w:sz w:val="24"/>
              </w:rPr>
              <w:t xml:space="preserve">4.1 </w:t>
            </w:r>
            <w:r w:rsidRPr="00730C1B">
              <w:rPr>
                <w:b/>
                <w:sz w:val="24"/>
                <w:szCs w:val="24"/>
              </w:rPr>
              <w:t xml:space="preserve">Will the project require </w:t>
            </w:r>
            <w:r>
              <w:rPr>
                <w:b/>
                <w:sz w:val="24"/>
                <w:szCs w:val="24"/>
              </w:rPr>
              <w:t>input</w:t>
            </w:r>
            <w:r w:rsidRPr="00730C1B">
              <w:rPr>
                <w:b/>
                <w:sz w:val="24"/>
                <w:szCs w:val="24"/>
              </w:rPr>
              <w:t xml:space="preserve"> from </w:t>
            </w:r>
            <w:r>
              <w:rPr>
                <w:b/>
                <w:sz w:val="24"/>
                <w:szCs w:val="24"/>
              </w:rPr>
              <w:t>Curatorial or other Chester Zoo staff</w:t>
            </w:r>
            <w:r w:rsidRPr="00730C1B">
              <w:rPr>
                <w:b/>
                <w:sz w:val="24"/>
                <w:szCs w:val="24"/>
              </w:rPr>
              <w:t>? (</w:t>
            </w:r>
            <w:r>
              <w:rPr>
                <w:b/>
                <w:sz w:val="24"/>
                <w:szCs w:val="24"/>
              </w:rPr>
              <w:t>e.g. to access restricted areas, set up or manage equipment, run laboratory analysis</w:t>
            </w:r>
            <w:r w:rsidRPr="00730C1B">
              <w:rPr>
                <w:b/>
                <w:sz w:val="24"/>
                <w:szCs w:val="24"/>
              </w:rPr>
              <w:t>)</w:t>
            </w:r>
            <w:r>
              <w:rPr>
                <w:b/>
                <w:sz w:val="24"/>
                <w:szCs w:val="24"/>
              </w:rPr>
              <w:t>.</w:t>
            </w:r>
            <w:r w:rsidRPr="00730C1B">
              <w:rPr>
                <w:b/>
                <w:sz w:val="24"/>
                <w:szCs w:val="24"/>
              </w:rPr>
              <w:t xml:space="preserve"> </w:t>
            </w:r>
            <w:r w:rsidRPr="00730C1B">
              <w:rPr>
                <w:sz w:val="24"/>
                <w:szCs w:val="24"/>
              </w:rPr>
              <w:t>Please describe below including the anticipated amount of time.</w:t>
            </w:r>
          </w:p>
        </w:tc>
      </w:tr>
      <w:tr w:rsidR="00830D84" w14:paraId="558D1275" w14:textId="77777777" w:rsidTr="00830D84">
        <w:tc>
          <w:tcPr>
            <w:tcW w:w="9016" w:type="dxa"/>
            <w:tcBorders>
              <w:bottom w:val="single" w:sz="4" w:space="0" w:color="auto"/>
            </w:tcBorders>
            <w:shd w:val="clear" w:color="auto" w:fill="auto"/>
          </w:tcPr>
          <w:p w14:paraId="1549CE52" w14:textId="77777777" w:rsidR="00830D84" w:rsidRDefault="00830D84" w:rsidP="00823EBE">
            <w:pPr>
              <w:rPr>
                <w:b/>
                <w:sz w:val="24"/>
              </w:rPr>
            </w:pPr>
          </w:p>
          <w:p w14:paraId="4B7CDE34" w14:textId="77777777" w:rsidR="00830D84" w:rsidRDefault="00830D84" w:rsidP="00823EBE">
            <w:pPr>
              <w:rPr>
                <w:b/>
                <w:sz w:val="24"/>
              </w:rPr>
            </w:pPr>
          </w:p>
          <w:p w14:paraId="7ECB3A6B" w14:textId="77777777" w:rsidR="00830D84" w:rsidRPr="00823EBE" w:rsidRDefault="00830D84" w:rsidP="00823EBE">
            <w:pPr>
              <w:rPr>
                <w:b/>
                <w:sz w:val="24"/>
              </w:rPr>
            </w:pPr>
          </w:p>
        </w:tc>
      </w:tr>
      <w:tr w:rsidR="00823EBE" w14:paraId="5808E3BB" w14:textId="77777777" w:rsidTr="00830D84">
        <w:tc>
          <w:tcPr>
            <w:tcW w:w="9016" w:type="dxa"/>
            <w:tcBorders>
              <w:top w:val="single" w:sz="4" w:space="0" w:color="auto"/>
              <w:left w:val="nil"/>
              <w:bottom w:val="nil"/>
              <w:right w:val="nil"/>
            </w:tcBorders>
          </w:tcPr>
          <w:p w14:paraId="77000D3D" w14:textId="77777777" w:rsidR="00823EBE" w:rsidRDefault="00823EBE" w:rsidP="00823EBE"/>
        </w:tc>
      </w:tr>
    </w:tbl>
    <w:p w14:paraId="41E68FDF" w14:textId="77777777" w:rsidR="00F767DD" w:rsidRPr="00F767DD" w:rsidRDefault="00F767DD" w:rsidP="00A814C1">
      <w:pPr>
        <w:rPr>
          <w:sz w:val="32"/>
        </w:rPr>
      </w:pPr>
    </w:p>
    <w:p w14:paraId="73C10374" w14:textId="77777777" w:rsidR="00BE24C9" w:rsidRDefault="00BE24C9" w:rsidP="00BE24C9">
      <w:pPr>
        <w:spacing w:after="0"/>
        <w:rPr>
          <w:b/>
          <w:i/>
          <w:sz w:val="28"/>
          <w:szCs w:val="28"/>
        </w:rPr>
      </w:pPr>
      <w:r>
        <w:rPr>
          <w:b/>
          <w:i/>
          <w:sz w:val="28"/>
          <w:szCs w:val="28"/>
        </w:rPr>
        <w:t>Section 5: Ethics and Risks</w:t>
      </w:r>
    </w:p>
    <w:tbl>
      <w:tblPr>
        <w:tblStyle w:val="TableGrid"/>
        <w:tblW w:w="0" w:type="auto"/>
        <w:tblLook w:val="04A0" w:firstRow="1" w:lastRow="0" w:firstColumn="1" w:lastColumn="0" w:noHBand="0" w:noVBand="1"/>
      </w:tblPr>
      <w:tblGrid>
        <w:gridCol w:w="9016"/>
      </w:tblGrid>
      <w:tr w:rsidR="00BE24C9" w14:paraId="1597808C" w14:textId="77777777" w:rsidTr="000E69CB">
        <w:tc>
          <w:tcPr>
            <w:tcW w:w="9016" w:type="dxa"/>
            <w:shd w:val="clear" w:color="auto" w:fill="DEEAF6" w:themeFill="accent1" w:themeFillTint="33"/>
          </w:tcPr>
          <w:p w14:paraId="4EAE73A6" w14:textId="0C6107DD" w:rsidR="00BE24C9" w:rsidRDefault="00BE24C9" w:rsidP="000C7A38">
            <w:pPr>
              <w:rPr>
                <w:rFonts w:cstheme="minorHAnsi"/>
              </w:rPr>
            </w:pPr>
            <w:r w:rsidRPr="00BE24C9">
              <w:rPr>
                <w:b/>
                <w:sz w:val="24"/>
              </w:rPr>
              <w:t xml:space="preserve">5.1 </w:t>
            </w:r>
            <w:r w:rsidRPr="00BE24C9">
              <w:rPr>
                <w:b/>
                <w:sz w:val="24"/>
                <w:szCs w:val="24"/>
              </w:rPr>
              <w:t xml:space="preserve"> Describe any potential ad</w:t>
            </w:r>
            <w:r w:rsidR="000D2DD5">
              <w:rPr>
                <w:b/>
                <w:sz w:val="24"/>
                <w:szCs w:val="24"/>
              </w:rPr>
              <w:t>verse effects, risks or hazards</w:t>
            </w:r>
            <w:r w:rsidRPr="00BE24C9">
              <w:rPr>
                <w:b/>
                <w:sz w:val="24"/>
                <w:szCs w:val="24"/>
              </w:rPr>
              <w:t xml:space="preserve"> of the project </w:t>
            </w:r>
            <w:r w:rsidR="00C11358">
              <w:rPr>
                <w:b/>
                <w:sz w:val="24"/>
                <w:szCs w:val="24"/>
              </w:rPr>
              <w:t>with regards to animal</w:t>
            </w:r>
            <w:r w:rsidR="007327B2">
              <w:rPr>
                <w:b/>
                <w:sz w:val="24"/>
                <w:szCs w:val="24"/>
              </w:rPr>
              <w:t>, plant</w:t>
            </w:r>
            <w:r w:rsidR="00C11358">
              <w:rPr>
                <w:b/>
                <w:sz w:val="24"/>
                <w:szCs w:val="24"/>
              </w:rPr>
              <w:t xml:space="preserve"> and/or human wellbeing </w:t>
            </w:r>
            <w:r w:rsidRPr="00BE24C9">
              <w:rPr>
                <w:b/>
                <w:sz w:val="24"/>
                <w:szCs w:val="24"/>
              </w:rPr>
              <w:t>and explain any risk management procedures that will be put in place.</w:t>
            </w:r>
            <w:r>
              <w:rPr>
                <w:sz w:val="24"/>
                <w:szCs w:val="24"/>
              </w:rPr>
              <w:t xml:space="preserve"> </w:t>
            </w:r>
            <w:r w:rsidR="00F767DD">
              <w:rPr>
                <w:sz w:val="24"/>
                <w:szCs w:val="24"/>
              </w:rPr>
              <w:t>A</w:t>
            </w:r>
            <w:r>
              <w:rPr>
                <w:sz w:val="24"/>
                <w:szCs w:val="24"/>
              </w:rPr>
              <w:t>ttach</w:t>
            </w:r>
            <w:r w:rsidRPr="0006636F">
              <w:rPr>
                <w:sz w:val="24"/>
                <w:szCs w:val="24"/>
              </w:rPr>
              <w:t xml:space="preserve"> risk assessments </w:t>
            </w:r>
            <w:r>
              <w:rPr>
                <w:sz w:val="24"/>
                <w:szCs w:val="24"/>
              </w:rPr>
              <w:t>where appropriate.</w:t>
            </w:r>
          </w:p>
        </w:tc>
      </w:tr>
      <w:tr w:rsidR="00BE24C9" w14:paraId="4588F4CD" w14:textId="77777777" w:rsidTr="00C11358">
        <w:trPr>
          <w:trHeight w:val="2654"/>
        </w:trPr>
        <w:tc>
          <w:tcPr>
            <w:tcW w:w="9016" w:type="dxa"/>
            <w:tcBorders>
              <w:bottom w:val="single" w:sz="4" w:space="0" w:color="auto"/>
            </w:tcBorders>
          </w:tcPr>
          <w:p w14:paraId="702B3B25" w14:textId="77777777" w:rsidR="00C11358" w:rsidRDefault="00C11358" w:rsidP="00824DC1">
            <w:pPr>
              <w:rPr>
                <w:rFonts w:cstheme="minorHAnsi"/>
              </w:rPr>
            </w:pPr>
          </w:p>
        </w:tc>
      </w:tr>
      <w:tr w:rsidR="000E69CB" w14:paraId="3016C5D3" w14:textId="77777777" w:rsidTr="00B94D7A">
        <w:tc>
          <w:tcPr>
            <w:tcW w:w="9016" w:type="dxa"/>
            <w:tcBorders>
              <w:left w:val="nil"/>
              <w:right w:val="nil"/>
            </w:tcBorders>
          </w:tcPr>
          <w:p w14:paraId="322427C7" w14:textId="77777777" w:rsidR="000E69CB" w:rsidRDefault="000E69CB" w:rsidP="00824DC1">
            <w:pPr>
              <w:rPr>
                <w:rFonts w:cstheme="minorHAnsi"/>
              </w:rPr>
            </w:pPr>
          </w:p>
        </w:tc>
      </w:tr>
      <w:tr w:rsidR="00BE24C9" w14:paraId="1F6C03D4" w14:textId="77777777" w:rsidTr="000E69CB">
        <w:tc>
          <w:tcPr>
            <w:tcW w:w="9016" w:type="dxa"/>
            <w:shd w:val="clear" w:color="auto" w:fill="DEEAF6" w:themeFill="accent1" w:themeFillTint="33"/>
          </w:tcPr>
          <w:p w14:paraId="74B002E5" w14:textId="4697BB03" w:rsidR="00BE24C9" w:rsidRPr="000E69CB" w:rsidRDefault="000E69CB" w:rsidP="00D2247C">
            <w:pPr>
              <w:rPr>
                <w:rFonts w:cstheme="minorHAnsi"/>
              </w:rPr>
            </w:pPr>
            <w:r>
              <w:rPr>
                <w:b/>
                <w:sz w:val="24"/>
              </w:rPr>
              <w:t xml:space="preserve">5.2  </w:t>
            </w:r>
            <w:r w:rsidRPr="006C7998">
              <w:rPr>
                <w:b/>
                <w:sz w:val="24"/>
              </w:rPr>
              <w:t>Have the necessary licences, permits or government support or approvals been obtained for all project activities</w:t>
            </w:r>
            <w:r w:rsidR="00761F26">
              <w:rPr>
                <w:b/>
                <w:sz w:val="24"/>
              </w:rPr>
              <w:t xml:space="preserve"> (where appropriate)</w:t>
            </w:r>
            <w:r w:rsidRPr="006C7998">
              <w:rPr>
                <w:b/>
                <w:sz w:val="24"/>
              </w:rPr>
              <w:t>?</w:t>
            </w:r>
            <w:r w:rsidR="000D2DD5">
              <w:rPr>
                <w:b/>
                <w:sz w:val="24"/>
              </w:rPr>
              <w:t xml:space="preserve"> </w:t>
            </w:r>
            <w:r w:rsidR="000D2DD5" w:rsidRPr="004434FC">
              <w:rPr>
                <w:sz w:val="24"/>
              </w:rPr>
              <w:t>Provide details.</w:t>
            </w:r>
          </w:p>
        </w:tc>
      </w:tr>
      <w:tr w:rsidR="00BE24C9" w14:paraId="3DAC08F6" w14:textId="77777777" w:rsidTr="00923603">
        <w:trPr>
          <w:trHeight w:val="1941"/>
        </w:trPr>
        <w:tc>
          <w:tcPr>
            <w:tcW w:w="9016" w:type="dxa"/>
            <w:tcBorders>
              <w:bottom w:val="single" w:sz="4" w:space="0" w:color="auto"/>
            </w:tcBorders>
          </w:tcPr>
          <w:p w14:paraId="0DDBA094" w14:textId="77777777" w:rsidR="00BE24C9" w:rsidRDefault="00BE24C9" w:rsidP="00824DC1">
            <w:pPr>
              <w:rPr>
                <w:rFonts w:cstheme="minorHAnsi"/>
              </w:rPr>
            </w:pPr>
          </w:p>
        </w:tc>
      </w:tr>
      <w:tr w:rsidR="000E69CB" w14:paraId="047B9B5C" w14:textId="77777777" w:rsidTr="00B94D7A">
        <w:tc>
          <w:tcPr>
            <w:tcW w:w="9016" w:type="dxa"/>
            <w:tcBorders>
              <w:left w:val="nil"/>
              <w:right w:val="nil"/>
            </w:tcBorders>
          </w:tcPr>
          <w:p w14:paraId="3DBFDC84" w14:textId="77777777" w:rsidR="000E69CB" w:rsidRDefault="000E69CB" w:rsidP="00824DC1">
            <w:pPr>
              <w:rPr>
                <w:rFonts w:cstheme="minorHAnsi"/>
              </w:rPr>
            </w:pPr>
          </w:p>
        </w:tc>
      </w:tr>
      <w:tr w:rsidR="000E69CB" w14:paraId="4BC39E78" w14:textId="77777777" w:rsidTr="000E69CB">
        <w:tc>
          <w:tcPr>
            <w:tcW w:w="9016" w:type="dxa"/>
            <w:shd w:val="clear" w:color="auto" w:fill="DEEAF6" w:themeFill="accent1" w:themeFillTint="33"/>
          </w:tcPr>
          <w:p w14:paraId="1503BF03" w14:textId="719FAC55" w:rsidR="000E69CB" w:rsidRDefault="00917667" w:rsidP="004434FC">
            <w:pPr>
              <w:rPr>
                <w:rFonts w:cstheme="minorHAnsi"/>
              </w:rPr>
            </w:pPr>
            <w:r>
              <w:rPr>
                <w:b/>
                <w:sz w:val="24"/>
                <w:szCs w:val="24"/>
              </w:rPr>
              <w:t>5.3</w:t>
            </w:r>
            <w:r w:rsidR="000E69CB">
              <w:rPr>
                <w:b/>
                <w:sz w:val="24"/>
                <w:szCs w:val="24"/>
              </w:rPr>
              <w:t xml:space="preserve"> </w:t>
            </w:r>
            <w:r w:rsidR="000E69CB" w:rsidRPr="002B23F0">
              <w:rPr>
                <w:b/>
                <w:sz w:val="24"/>
                <w:szCs w:val="24"/>
              </w:rPr>
              <w:t xml:space="preserve"> Does this project involve</w:t>
            </w:r>
            <w:r w:rsidR="000D2DD5">
              <w:rPr>
                <w:b/>
                <w:sz w:val="24"/>
                <w:szCs w:val="24"/>
              </w:rPr>
              <w:t xml:space="preserve"> gathering data from or about</w:t>
            </w:r>
            <w:r w:rsidR="000E69CB" w:rsidRPr="002B23F0">
              <w:rPr>
                <w:b/>
                <w:sz w:val="24"/>
                <w:szCs w:val="24"/>
              </w:rPr>
              <w:t xml:space="preserve"> human participants</w:t>
            </w:r>
            <w:r w:rsidR="000E69CB" w:rsidRPr="004434FC">
              <w:rPr>
                <w:b/>
                <w:sz w:val="24"/>
                <w:szCs w:val="24"/>
              </w:rPr>
              <w:t>?</w:t>
            </w:r>
          </w:p>
        </w:tc>
      </w:tr>
      <w:tr w:rsidR="000E69CB" w14:paraId="55D80437" w14:textId="77777777" w:rsidTr="00B94D7A">
        <w:trPr>
          <w:trHeight w:val="367"/>
        </w:trPr>
        <w:tc>
          <w:tcPr>
            <w:tcW w:w="9016" w:type="dxa"/>
            <w:tcBorders>
              <w:bottom w:val="single" w:sz="4" w:space="0" w:color="auto"/>
            </w:tcBorders>
          </w:tcPr>
          <w:p w14:paraId="2AA34D44" w14:textId="19A5DDA2" w:rsidR="00D2247C" w:rsidRPr="00D2247C" w:rsidRDefault="00851892" w:rsidP="00F37C98">
            <w:pPr>
              <w:rPr>
                <w:i/>
              </w:rPr>
            </w:pPr>
            <w:sdt>
              <w:sdtPr>
                <w:id w:val="333887435"/>
                <w14:checkbox>
                  <w14:checked w14:val="0"/>
                  <w14:checkedState w14:val="2612" w14:font="MS Gothic"/>
                  <w14:uncheckedState w14:val="2610" w14:font="MS Gothic"/>
                </w14:checkbox>
              </w:sdtPr>
              <w:sdtEndPr/>
              <w:sdtContent>
                <w:r w:rsidR="00D2247C">
                  <w:rPr>
                    <w:rFonts w:ascii="MS Gothic" w:eastAsia="MS Gothic" w:hAnsi="MS Gothic" w:hint="eastAsia"/>
                  </w:rPr>
                  <w:t>☐</w:t>
                </w:r>
              </w:sdtContent>
            </w:sdt>
            <w:r w:rsidR="00D2247C">
              <w:t xml:space="preserve">  No                       </w:t>
            </w:r>
            <w:sdt>
              <w:sdtPr>
                <w:id w:val="959302386"/>
                <w14:checkbox>
                  <w14:checked w14:val="0"/>
                  <w14:checkedState w14:val="2612" w14:font="MS Gothic"/>
                  <w14:uncheckedState w14:val="2610" w14:font="MS Gothic"/>
                </w14:checkbox>
              </w:sdtPr>
              <w:sdtEndPr/>
              <w:sdtContent>
                <w:r w:rsidR="00D2247C">
                  <w:rPr>
                    <w:rFonts w:ascii="MS Gothic" w:eastAsia="MS Gothic" w:hAnsi="MS Gothic" w:hint="eastAsia"/>
                  </w:rPr>
                  <w:t>☐</w:t>
                </w:r>
              </w:sdtContent>
            </w:sdt>
            <w:r w:rsidR="00D2247C">
              <w:t xml:space="preserve">  Yes                 </w:t>
            </w:r>
            <w:r w:rsidR="00D2247C">
              <w:rPr>
                <w:i/>
              </w:rPr>
              <w:t xml:space="preserve">If yes, please complete </w:t>
            </w:r>
            <w:r w:rsidR="00F37C98" w:rsidRPr="006B7CCE">
              <w:rPr>
                <w:b/>
                <w:i/>
              </w:rPr>
              <w:t>Annex 1: Human Participant Ethics</w:t>
            </w:r>
            <w:r w:rsidR="00D2247C">
              <w:rPr>
                <w:i/>
              </w:rPr>
              <w:t>.</w:t>
            </w:r>
          </w:p>
        </w:tc>
      </w:tr>
      <w:tr w:rsidR="000E69CB" w14:paraId="733BAD06" w14:textId="77777777" w:rsidTr="00B94D7A">
        <w:tc>
          <w:tcPr>
            <w:tcW w:w="9016" w:type="dxa"/>
            <w:tcBorders>
              <w:left w:val="nil"/>
              <w:right w:val="nil"/>
            </w:tcBorders>
          </w:tcPr>
          <w:p w14:paraId="5B269C01" w14:textId="77777777" w:rsidR="000E69CB" w:rsidRDefault="000E69CB" w:rsidP="00824DC1">
            <w:pPr>
              <w:rPr>
                <w:b/>
                <w:sz w:val="24"/>
                <w:szCs w:val="24"/>
              </w:rPr>
            </w:pPr>
          </w:p>
        </w:tc>
      </w:tr>
      <w:tr w:rsidR="000E69CB" w14:paraId="19A3B294" w14:textId="77777777" w:rsidTr="000E69CB">
        <w:tc>
          <w:tcPr>
            <w:tcW w:w="9016" w:type="dxa"/>
            <w:shd w:val="clear" w:color="auto" w:fill="DEEAF6" w:themeFill="accent1" w:themeFillTint="33"/>
          </w:tcPr>
          <w:p w14:paraId="5369B724" w14:textId="5F1F0F66" w:rsidR="000E69CB" w:rsidRDefault="00917667" w:rsidP="00824DC1">
            <w:pPr>
              <w:rPr>
                <w:b/>
                <w:sz w:val="24"/>
                <w:szCs w:val="24"/>
              </w:rPr>
            </w:pPr>
            <w:r>
              <w:rPr>
                <w:b/>
                <w:sz w:val="24"/>
                <w:szCs w:val="24"/>
              </w:rPr>
              <w:t>5.4</w:t>
            </w:r>
            <w:r w:rsidR="000E69CB">
              <w:rPr>
                <w:b/>
                <w:sz w:val="24"/>
                <w:szCs w:val="24"/>
              </w:rPr>
              <w:t xml:space="preserve">  </w:t>
            </w:r>
            <w:r w:rsidR="000E69CB" w:rsidRPr="002B23F0">
              <w:rPr>
                <w:b/>
                <w:sz w:val="24"/>
                <w:szCs w:val="24"/>
              </w:rPr>
              <w:t>Will animals or their environment be manipulated d</w:t>
            </w:r>
            <w:r w:rsidR="000E69CB">
              <w:rPr>
                <w:b/>
                <w:sz w:val="24"/>
                <w:szCs w:val="24"/>
              </w:rPr>
              <w:t>uring the course of the project</w:t>
            </w:r>
            <w:r w:rsidR="000E69CB" w:rsidRPr="002B23F0">
              <w:rPr>
                <w:b/>
                <w:sz w:val="24"/>
                <w:szCs w:val="24"/>
              </w:rPr>
              <w:t xml:space="preserve"> (e.g. </w:t>
            </w:r>
            <w:r w:rsidR="000E69CB">
              <w:rPr>
                <w:b/>
                <w:sz w:val="24"/>
                <w:szCs w:val="24"/>
              </w:rPr>
              <w:t xml:space="preserve">administering substances or taking biological samples, </w:t>
            </w:r>
            <w:r w:rsidR="000E69CB" w:rsidRPr="002B23F0">
              <w:rPr>
                <w:b/>
                <w:sz w:val="24"/>
                <w:szCs w:val="24"/>
              </w:rPr>
              <w:t xml:space="preserve">identification </w:t>
            </w:r>
            <w:r w:rsidR="000E69CB">
              <w:rPr>
                <w:b/>
                <w:sz w:val="24"/>
                <w:szCs w:val="24"/>
              </w:rPr>
              <w:t>marking</w:t>
            </w:r>
            <w:r w:rsidR="000E69CB" w:rsidRPr="002B23F0">
              <w:rPr>
                <w:b/>
                <w:sz w:val="24"/>
                <w:szCs w:val="24"/>
              </w:rPr>
              <w:t>, adaptation of enclosure,</w:t>
            </w:r>
            <w:r w:rsidR="00761F26">
              <w:rPr>
                <w:b/>
                <w:sz w:val="24"/>
                <w:szCs w:val="24"/>
              </w:rPr>
              <w:t xml:space="preserve"> provision of novel items/food,</w:t>
            </w:r>
            <w:r w:rsidR="000E69CB" w:rsidRPr="002B23F0">
              <w:rPr>
                <w:b/>
                <w:sz w:val="24"/>
                <w:szCs w:val="24"/>
              </w:rPr>
              <w:t xml:space="preserve"> wild animal trapping</w:t>
            </w:r>
            <w:r w:rsidR="00761F26">
              <w:rPr>
                <w:b/>
                <w:sz w:val="24"/>
                <w:szCs w:val="24"/>
              </w:rPr>
              <w:t xml:space="preserve"> etc</w:t>
            </w:r>
            <w:r w:rsidR="000E69CB" w:rsidRPr="002B23F0">
              <w:rPr>
                <w:b/>
                <w:sz w:val="24"/>
                <w:szCs w:val="24"/>
              </w:rPr>
              <w:t>)</w:t>
            </w:r>
            <w:r w:rsidR="000E69CB">
              <w:rPr>
                <w:b/>
                <w:sz w:val="24"/>
                <w:szCs w:val="24"/>
              </w:rPr>
              <w:t>?</w:t>
            </w:r>
          </w:p>
        </w:tc>
      </w:tr>
      <w:tr w:rsidR="000E69CB" w14:paraId="201A328B" w14:textId="77777777" w:rsidTr="00B94D7A">
        <w:trPr>
          <w:trHeight w:val="1225"/>
        </w:trPr>
        <w:tc>
          <w:tcPr>
            <w:tcW w:w="9016" w:type="dxa"/>
            <w:tcBorders>
              <w:bottom w:val="single" w:sz="4" w:space="0" w:color="auto"/>
            </w:tcBorders>
            <w:shd w:val="clear" w:color="auto" w:fill="auto"/>
          </w:tcPr>
          <w:p w14:paraId="38068AB8" w14:textId="0B34510B" w:rsidR="000E69CB" w:rsidRDefault="00851892" w:rsidP="00824DC1">
            <w:pPr>
              <w:rPr>
                <w:i/>
              </w:rPr>
            </w:pPr>
            <w:sdt>
              <w:sdtPr>
                <w:id w:val="-1026936950"/>
                <w14:checkbox>
                  <w14:checked w14:val="0"/>
                  <w14:checkedState w14:val="2612" w14:font="MS Gothic"/>
                  <w14:uncheckedState w14:val="2610" w14:font="MS Gothic"/>
                </w14:checkbox>
              </w:sdtPr>
              <w:sdtEndPr/>
              <w:sdtContent>
                <w:r w:rsidR="00D2247C">
                  <w:rPr>
                    <w:rFonts w:ascii="MS Gothic" w:eastAsia="MS Gothic" w:hAnsi="MS Gothic" w:hint="eastAsia"/>
                  </w:rPr>
                  <w:t>☐</w:t>
                </w:r>
              </w:sdtContent>
            </w:sdt>
            <w:r w:rsidR="00D2247C">
              <w:t xml:space="preserve">  No                       </w:t>
            </w:r>
            <w:sdt>
              <w:sdtPr>
                <w:id w:val="437105767"/>
                <w14:checkbox>
                  <w14:checked w14:val="0"/>
                  <w14:checkedState w14:val="2612" w14:font="MS Gothic"/>
                  <w14:uncheckedState w14:val="2610" w14:font="MS Gothic"/>
                </w14:checkbox>
              </w:sdtPr>
              <w:sdtEndPr/>
              <w:sdtContent>
                <w:r w:rsidR="006B3BFF">
                  <w:rPr>
                    <w:rFonts w:ascii="MS Gothic" w:eastAsia="MS Gothic" w:hAnsi="MS Gothic" w:hint="eastAsia"/>
                  </w:rPr>
                  <w:t>☐</w:t>
                </w:r>
              </w:sdtContent>
            </w:sdt>
            <w:r w:rsidR="00D2247C">
              <w:t xml:space="preserve">  Yes                 </w:t>
            </w:r>
            <w:r w:rsidR="00D2247C">
              <w:rPr>
                <w:i/>
              </w:rPr>
              <w:t xml:space="preserve">If yes, please complete </w:t>
            </w:r>
            <w:r w:rsidR="00F37C98" w:rsidRPr="006B7CCE">
              <w:rPr>
                <w:b/>
                <w:i/>
              </w:rPr>
              <w:t>Annex 2: Animal Subject Ethics</w:t>
            </w:r>
            <w:r w:rsidR="00D2247C">
              <w:rPr>
                <w:i/>
              </w:rPr>
              <w:t>.</w:t>
            </w:r>
          </w:p>
          <w:p w14:paraId="6E047C19" w14:textId="77777777" w:rsidR="00D2247C" w:rsidRDefault="00D2247C" w:rsidP="00824DC1">
            <w:pPr>
              <w:rPr>
                <w:i/>
                <w:szCs w:val="24"/>
              </w:rPr>
            </w:pPr>
          </w:p>
          <w:p w14:paraId="3D19C152" w14:textId="77402264" w:rsidR="00D2247C" w:rsidRPr="00D2247C" w:rsidRDefault="00D2247C" w:rsidP="00824DC1">
            <w:pPr>
              <w:rPr>
                <w:i/>
                <w:szCs w:val="24"/>
              </w:rPr>
            </w:pPr>
            <w:r>
              <w:rPr>
                <w:i/>
                <w:szCs w:val="24"/>
              </w:rPr>
              <w:t>If you are requesting biological samples from Chester Zoo’s living collection, please</w:t>
            </w:r>
            <w:r w:rsidR="00FE4BE7">
              <w:rPr>
                <w:i/>
                <w:szCs w:val="24"/>
              </w:rPr>
              <w:t xml:space="preserve"> also</w:t>
            </w:r>
            <w:r>
              <w:rPr>
                <w:i/>
                <w:szCs w:val="24"/>
              </w:rPr>
              <w:t xml:space="preserve"> complete a Biological Sample Request.</w:t>
            </w:r>
          </w:p>
        </w:tc>
      </w:tr>
    </w:tbl>
    <w:p w14:paraId="2F152196" w14:textId="77777777" w:rsidR="0056008F" w:rsidRDefault="0056008F" w:rsidP="00824DC1">
      <w:pPr>
        <w:spacing w:after="0"/>
        <w:rPr>
          <w:rFonts w:cstheme="minorHAnsi"/>
        </w:rPr>
      </w:pPr>
    </w:p>
    <w:p w14:paraId="51F992BC" w14:textId="77777777" w:rsidR="00923603" w:rsidRPr="00923603" w:rsidRDefault="00923603" w:rsidP="00824DC1">
      <w:pPr>
        <w:spacing w:after="0"/>
        <w:rPr>
          <w:rFonts w:cstheme="minorHAnsi"/>
          <w:sz w:val="18"/>
        </w:rPr>
      </w:pPr>
    </w:p>
    <w:p w14:paraId="2F0A9F87" w14:textId="734B6957" w:rsidR="00824DC1" w:rsidRPr="0056008F" w:rsidRDefault="00824DC1" w:rsidP="00715EF2">
      <w:pPr>
        <w:rPr>
          <w:rFonts w:cstheme="minorHAnsi"/>
        </w:rPr>
      </w:pPr>
      <w:r>
        <w:rPr>
          <w:b/>
          <w:i/>
          <w:sz w:val="28"/>
          <w:szCs w:val="28"/>
        </w:rPr>
        <w:lastRenderedPageBreak/>
        <w:t>Section 6: Supporting Information</w:t>
      </w:r>
    </w:p>
    <w:tbl>
      <w:tblPr>
        <w:tblStyle w:val="TableGrid"/>
        <w:tblW w:w="0" w:type="auto"/>
        <w:tblLook w:val="04A0" w:firstRow="1" w:lastRow="0" w:firstColumn="1" w:lastColumn="0" w:noHBand="0" w:noVBand="1"/>
      </w:tblPr>
      <w:tblGrid>
        <w:gridCol w:w="9016"/>
      </w:tblGrid>
      <w:tr w:rsidR="00824DC1" w14:paraId="7A521920" w14:textId="77777777" w:rsidTr="00BE12C1">
        <w:tc>
          <w:tcPr>
            <w:tcW w:w="9016" w:type="dxa"/>
            <w:shd w:val="clear" w:color="auto" w:fill="DEEAF6" w:themeFill="accent1" w:themeFillTint="33"/>
          </w:tcPr>
          <w:p w14:paraId="79A2EC59" w14:textId="3D0E5371" w:rsidR="00824DC1" w:rsidRPr="00824DC1" w:rsidRDefault="00824DC1" w:rsidP="00BE12C1">
            <w:pPr>
              <w:rPr>
                <w:b/>
              </w:rPr>
            </w:pPr>
            <w:r w:rsidRPr="00824DC1">
              <w:rPr>
                <w:b/>
                <w:sz w:val="24"/>
              </w:rPr>
              <w:t>6.</w:t>
            </w:r>
            <w:r w:rsidR="00BE12C1">
              <w:rPr>
                <w:b/>
                <w:sz w:val="24"/>
              </w:rPr>
              <w:t>1</w:t>
            </w:r>
            <w:r w:rsidRPr="00824DC1">
              <w:rPr>
                <w:b/>
                <w:sz w:val="24"/>
              </w:rPr>
              <w:t xml:space="preserve">  Please use this space to provide any additional information you consider important for your application.</w:t>
            </w:r>
          </w:p>
        </w:tc>
      </w:tr>
      <w:tr w:rsidR="00824DC1" w14:paraId="616285C3" w14:textId="77777777" w:rsidTr="00BE12C1">
        <w:trPr>
          <w:trHeight w:val="4707"/>
        </w:trPr>
        <w:tc>
          <w:tcPr>
            <w:tcW w:w="9016" w:type="dxa"/>
            <w:tcBorders>
              <w:bottom w:val="single" w:sz="4" w:space="0" w:color="auto"/>
            </w:tcBorders>
          </w:tcPr>
          <w:p w14:paraId="3A9AD823" w14:textId="77777777" w:rsidR="00824DC1" w:rsidRDefault="00824DC1" w:rsidP="00824DC1"/>
        </w:tc>
      </w:tr>
      <w:tr w:rsidR="00824DC1" w14:paraId="2947521D" w14:textId="77777777" w:rsidTr="00BE12C1">
        <w:trPr>
          <w:trHeight w:val="267"/>
        </w:trPr>
        <w:tc>
          <w:tcPr>
            <w:tcW w:w="9016" w:type="dxa"/>
            <w:tcBorders>
              <w:left w:val="nil"/>
              <w:right w:val="nil"/>
            </w:tcBorders>
          </w:tcPr>
          <w:p w14:paraId="1BB27BE2" w14:textId="77777777" w:rsidR="00824DC1" w:rsidRDefault="00824DC1" w:rsidP="00824DC1"/>
        </w:tc>
      </w:tr>
      <w:tr w:rsidR="00824DC1" w14:paraId="383C4F7E" w14:textId="77777777" w:rsidTr="00BE12C1">
        <w:tc>
          <w:tcPr>
            <w:tcW w:w="9016" w:type="dxa"/>
            <w:shd w:val="clear" w:color="auto" w:fill="DEEAF6" w:themeFill="accent1" w:themeFillTint="33"/>
          </w:tcPr>
          <w:p w14:paraId="1A4C0181" w14:textId="4E31924A" w:rsidR="0009478E" w:rsidRDefault="00824DC1" w:rsidP="00824DC1">
            <w:pPr>
              <w:rPr>
                <w:b/>
                <w:sz w:val="24"/>
              </w:rPr>
            </w:pPr>
            <w:r w:rsidRPr="00824DC1">
              <w:rPr>
                <w:b/>
                <w:sz w:val="24"/>
              </w:rPr>
              <w:t>6.</w:t>
            </w:r>
            <w:r w:rsidR="00BE12C1">
              <w:rPr>
                <w:b/>
                <w:sz w:val="24"/>
              </w:rPr>
              <w:t>2</w:t>
            </w:r>
            <w:r w:rsidRPr="00824DC1">
              <w:rPr>
                <w:b/>
                <w:sz w:val="24"/>
              </w:rPr>
              <w:t xml:space="preserve">  </w:t>
            </w:r>
            <w:r w:rsidR="00514586">
              <w:rPr>
                <w:b/>
                <w:sz w:val="24"/>
              </w:rPr>
              <w:t>Cited l</w:t>
            </w:r>
            <w:r w:rsidR="000D2DD5">
              <w:rPr>
                <w:b/>
                <w:sz w:val="24"/>
              </w:rPr>
              <w:t>iterature</w:t>
            </w:r>
          </w:p>
          <w:p w14:paraId="3025E12D" w14:textId="70E2639D" w:rsidR="00824DC1" w:rsidRPr="00824DC1" w:rsidRDefault="00901D22" w:rsidP="00824DC1">
            <w:pPr>
              <w:rPr>
                <w:b/>
                <w:sz w:val="24"/>
              </w:rPr>
            </w:pPr>
            <w:r w:rsidRPr="0009478E">
              <w:rPr>
                <w:sz w:val="20"/>
              </w:rPr>
              <w:t xml:space="preserve">e.g. Davies, T. E., Wilson, S., Hazarika, N., Chakrabarty, J., Das, D., Hodgson, D. J. and Zimmermann, A. (2011) Effectiveness of intervention methods against crop-raiding elephants. </w:t>
            </w:r>
            <w:r w:rsidRPr="0009478E">
              <w:rPr>
                <w:i/>
                <w:sz w:val="20"/>
              </w:rPr>
              <w:t>Conservation Letters</w:t>
            </w:r>
            <w:r w:rsidRPr="0009478E">
              <w:rPr>
                <w:sz w:val="20"/>
              </w:rPr>
              <w:t xml:space="preserve"> 4: 346-354.</w:t>
            </w:r>
          </w:p>
        </w:tc>
      </w:tr>
      <w:tr w:rsidR="00824DC1" w14:paraId="4A006FDF" w14:textId="77777777" w:rsidTr="00BE12C1">
        <w:trPr>
          <w:trHeight w:val="4084"/>
        </w:trPr>
        <w:tc>
          <w:tcPr>
            <w:tcW w:w="9016" w:type="dxa"/>
            <w:tcBorders>
              <w:bottom w:val="single" w:sz="4" w:space="0" w:color="auto"/>
            </w:tcBorders>
          </w:tcPr>
          <w:p w14:paraId="7CC26DEF" w14:textId="77777777" w:rsidR="00824DC1" w:rsidRDefault="00824DC1" w:rsidP="00824DC1"/>
        </w:tc>
      </w:tr>
      <w:tr w:rsidR="00824DC1" w14:paraId="161F1AB7" w14:textId="77777777" w:rsidTr="00BE12C1">
        <w:trPr>
          <w:trHeight w:val="135"/>
        </w:trPr>
        <w:tc>
          <w:tcPr>
            <w:tcW w:w="9016" w:type="dxa"/>
            <w:tcBorders>
              <w:left w:val="nil"/>
              <w:right w:val="nil"/>
            </w:tcBorders>
          </w:tcPr>
          <w:p w14:paraId="0DD09635" w14:textId="77777777" w:rsidR="00824DC1" w:rsidRDefault="00824DC1" w:rsidP="00824DC1"/>
        </w:tc>
      </w:tr>
      <w:tr w:rsidR="00824DC1" w14:paraId="2A019E66" w14:textId="77777777" w:rsidTr="00BE12C1">
        <w:tc>
          <w:tcPr>
            <w:tcW w:w="9016" w:type="dxa"/>
            <w:shd w:val="clear" w:color="auto" w:fill="DEEAF6" w:themeFill="accent1" w:themeFillTint="33"/>
          </w:tcPr>
          <w:p w14:paraId="42509F72" w14:textId="6B86C482" w:rsidR="00824DC1" w:rsidRPr="00824DC1" w:rsidRDefault="00BE12C1" w:rsidP="00824DC1">
            <w:pPr>
              <w:rPr>
                <w:b/>
                <w:sz w:val="24"/>
              </w:rPr>
            </w:pPr>
            <w:r>
              <w:rPr>
                <w:b/>
                <w:sz w:val="24"/>
              </w:rPr>
              <w:t>6.3</w:t>
            </w:r>
            <w:r w:rsidR="00824DC1" w:rsidRPr="00824DC1">
              <w:rPr>
                <w:b/>
                <w:sz w:val="24"/>
              </w:rPr>
              <w:t xml:space="preserve">  </w:t>
            </w:r>
            <w:r w:rsidR="00073C94">
              <w:rPr>
                <w:b/>
                <w:sz w:val="24"/>
              </w:rPr>
              <w:t>List of a</w:t>
            </w:r>
            <w:r w:rsidR="00824DC1" w:rsidRPr="00824DC1">
              <w:rPr>
                <w:b/>
                <w:sz w:val="24"/>
              </w:rPr>
              <w:t>ppendices</w:t>
            </w:r>
          </w:p>
        </w:tc>
      </w:tr>
      <w:tr w:rsidR="00824DC1" w14:paraId="2E5EE1E2" w14:textId="77777777" w:rsidTr="00BE12C1">
        <w:trPr>
          <w:trHeight w:val="1536"/>
        </w:trPr>
        <w:tc>
          <w:tcPr>
            <w:tcW w:w="9016" w:type="dxa"/>
            <w:tcBorders>
              <w:bottom w:val="single" w:sz="4" w:space="0" w:color="auto"/>
            </w:tcBorders>
          </w:tcPr>
          <w:p w14:paraId="1B267B8F" w14:textId="77777777" w:rsidR="00824DC1" w:rsidRDefault="00824DC1" w:rsidP="00824DC1"/>
        </w:tc>
      </w:tr>
      <w:tr w:rsidR="0051489B" w14:paraId="3E900BFB" w14:textId="77777777" w:rsidTr="00BE12C1">
        <w:trPr>
          <w:trHeight w:val="274"/>
        </w:trPr>
        <w:tc>
          <w:tcPr>
            <w:tcW w:w="9016" w:type="dxa"/>
            <w:tcBorders>
              <w:left w:val="nil"/>
              <w:right w:val="nil"/>
            </w:tcBorders>
          </w:tcPr>
          <w:p w14:paraId="090C7924" w14:textId="77777777" w:rsidR="0051489B" w:rsidRDefault="0051489B" w:rsidP="00824DC1"/>
        </w:tc>
      </w:tr>
    </w:tbl>
    <w:p w14:paraId="7A940F32" w14:textId="77777777" w:rsidR="004C04E7" w:rsidRDefault="004C04E7" w:rsidP="00A814C1"/>
    <w:tbl>
      <w:tblPr>
        <w:tblStyle w:val="TableGrid"/>
        <w:tblW w:w="0" w:type="auto"/>
        <w:tblLook w:val="04A0" w:firstRow="1" w:lastRow="0" w:firstColumn="1" w:lastColumn="0" w:noHBand="0" w:noVBand="1"/>
      </w:tblPr>
      <w:tblGrid>
        <w:gridCol w:w="3612"/>
        <w:gridCol w:w="3613"/>
        <w:gridCol w:w="1791"/>
      </w:tblGrid>
      <w:tr w:rsidR="00DA4F8D" w:rsidRPr="00DA4F8D" w14:paraId="263200DE" w14:textId="7EF00614" w:rsidTr="00DA4F8D">
        <w:tc>
          <w:tcPr>
            <w:tcW w:w="9016" w:type="dxa"/>
            <w:gridSpan w:val="3"/>
            <w:shd w:val="clear" w:color="auto" w:fill="DEEAF6" w:themeFill="accent1" w:themeFillTint="33"/>
          </w:tcPr>
          <w:p w14:paraId="729CE99C" w14:textId="77777777" w:rsidR="00DA4F8D" w:rsidRDefault="00DA4F8D" w:rsidP="00181EE7">
            <w:pPr>
              <w:rPr>
                <w:b/>
                <w:sz w:val="24"/>
              </w:rPr>
            </w:pPr>
            <w:r w:rsidRPr="006F5F53">
              <w:rPr>
                <w:b/>
                <w:sz w:val="24"/>
              </w:rPr>
              <w:lastRenderedPageBreak/>
              <w:t xml:space="preserve">7 Acceptance of terms and conditions </w:t>
            </w:r>
            <w:r w:rsidR="00181EE7" w:rsidRPr="006F5F53">
              <w:rPr>
                <w:b/>
                <w:sz w:val="24"/>
              </w:rPr>
              <w:t>in</w:t>
            </w:r>
            <w:r w:rsidRPr="006F5F53">
              <w:rPr>
                <w:b/>
                <w:sz w:val="24"/>
              </w:rPr>
              <w:t xml:space="preserve"> Chester Zoo’s Research Policy</w:t>
            </w:r>
          </w:p>
          <w:p w14:paraId="59261EEE" w14:textId="3FBCDF49" w:rsidR="00470D49" w:rsidRPr="00470D49" w:rsidRDefault="00470D49" w:rsidP="00470D49">
            <w:pPr>
              <w:rPr>
                <w:sz w:val="24"/>
              </w:rPr>
            </w:pPr>
            <w:r>
              <w:rPr>
                <w:sz w:val="24"/>
              </w:rPr>
              <w:t>Please add electronic signatures or print, sign and scan this page. Unsigned proposals will be returned and not processed.</w:t>
            </w:r>
          </w:p>
        </w:tc>
      </w:tr>
      <w:tr w:rsidR="00DA4F8D" w:rsidRPr="00DA4F8D" w14:paraId="36944141" w14:textId="267D7F6E" w:rsidTr="00DA4F8D">
        <w:tc>
          <w:tcPr>
            <w:tcW w:w="3612" w:type="dxa"/>
          </w:tcPr>
          <w:p w14:paraId="675803BC" w14:textId="0DA84AE4" w:rsidR="00DA4F8D" w:rsidRPr="006F5F53" w:rsidRDefault="00DA4F8D" w:rsidP="00A814C1">
            <w:pPr>
              <w:rPr>
                <w:b/>
                <w:sz w:val="24"/>
                <w:szCs w:val="24"/>
              </w:rPr>
            </w:pPr>
            <w:r w:rsidRPr="006F5F53">
              <w:rPr>
                <w:b/>
                <w:sz w:val="24"/>
                <w:szCs w:val="24"/>
              </w:rPr>
              <w:t>Print name</w:t>
            </w:r>
          </w:p>
        </w:tc>
        <w:tc>
          <w:tcPr>
            <w:tcW w:w="3613" w:type="dxa"/>
          </w:tcPr>
          <w:p w14:paraId="04ECC876" w14:textId="13F99003" w:rsidR="00DA4F8D" w:rsidRPr="006F5F53" w:rsidRDefault="00DA4F8D" w:rsidP="00A814C1">
            <w:pPr>
              <w:rPr>
                <w:b/>
                <w:sz w:val="24"/>
                <w:szCs w:val="24"/>
              </w:rPr>
            </w:pPr>
            <w:r w:rsidRPr="006F5F53">
              <w:rPr>
                <w:b/>
                <w:sz w:val="24"/>
                <w:szCs w:val="24"/>
              </w:rPr>
              <w:t>Signature</w:t>
            </w:r>
            <w:r w:rsidR="004365BF">
              <w:rPr>
                <w:b/>
                <w:sz w:val="24"/>
                <w:szCs w:val="24"/>
              </w:rPr>
              <w:t xml:space="preserve"> </w:t>
            </w:r>
            <w:r w:rsidR="004365BF">
              <w:rPr>
                <w:sz w:val="24"/>
                <w:szCs w:val="24"/>
              </w:rPr>
              <w:t>(do not type)</w:t>
            </w:r>
          </w:p>
        </w:tc>
        <w:tc>
          <w:tcPr>
            <w:tcW w:w="1791" w:type="dxa"/>
          </w:tcPr>
          <w:p w14:paraId="378E792D" w14:textId="0D2DF75C" w:rsidR="00DA4F8D" w:rsidRPr="006F5F53" w:rsidRDefault="00DA4F8D" w:rsidP="00A814C1">
            <w:pPr>
              <w:rPr>
                <w:b/>
                <w:sz w:val="24"/>
                <w:szCs w:val="24"/>
              </w:rPr>
            </w:pPr>
            <w:r w:rsidRPr="006F5F53">
              <w:rPr>
                <w:b/>
                <w:sz w:val="24"/>
                <w:szCs w:val="24"/>
              </w:rPr>
              <w:t>Date</w:t>
            </w:r>
          </w:p>
        </w:tc>
      </w:tr>
      <w:tr w:rsidR="00DA4F8D" w:rsidRPr="00DA4F8D" w14:paraId="1652A3A8" w14:textId="6FCB817F" w:rsidTr="00DA4F8D">
        <w:tc>
          <w:tcPr>
            <w:tcW w:w="3612" w:type="dxa"/>
          </w:tcPr>
          <w:p w14:paraId="70981B0D" w14:textId="77777777" w:rsidR="00DA4F8D" w:rsidRPr="006F5F53" w:rsidRDefault="00DA4F8D" w:rsidP="00A814C1"/>
        </w:tc>
        <w:tc>
          <w:tcPr>
            <w:tcW w:w="3613" w:type="dxa"/>
          </w:tcPr>
          <w:p w14:paraId="5C43AF05" w14:textId="77777777" w:rsidR="00DA4F8D" w:rsidRPr="006F5F53" w:rsidRDefault="00DA4F8D" w:rsidP="00A814C1"/>
        </w:tc>
        <w:tc>
          <w:tcPr>
            <w:tcW w:w="1791" w:type="dxa"/>
          </w:tcPr>
          <w:p w14:paraId="6D33D048" w14:textId="77777777" w:rsidR="00DA4F8D" w:rsidRPr="006F5F53" w:rsidRDefault="00DA4F8D" w:rsidP="00A814C1"/>
        </w:tc>
      </w:tr>
      <w:tr w:rsidR="00DA4F8D" w:rsidRPr="00DA4F8D" w14:paraId="3FB18D00" w14:textId="77CA50C4" w:rsidTr="00DA4F8D">
        <w:tc>
          <w:tcPr>
            <w:tcW w:w="3612" w:type="dxa"/>
          </w:tcPr>
          <w:p w14:paraId="7B5D2717" w14:textId="77777777" w:rsidR="00DA4F8D" w:rsidRPr="006F5F53" w:rsidRDefault="00DA4F8D" w:rsidP="00A814C1"/>
        </w:tc>
        <w:tc>
          <w:tcPr>
            <w:tcW w:w="3613" w:type="dxa"/>
          </w:tcPr>
          <w:p w14:paraId="70AD9D79" w14:textId="77777777" w:rsidR="00DA4F8D" w:rsidRPr="006F5F53" w:rsidRDefault="00DA4F8D" w:rsidP="00A814C1"/>
        </w:tc>
        <w:tc>
          <w:tcPr>
            <w:tcW w:w="1791" w:type="dxa"/>
          </w:tcPr>
          <w:p w14:paraId="27895DB9" w14:textId="77777777" w:rsidR="00DA4F8D" w:rsidRPr="006F5F53" w:rsidRDefault="00DA4F8D" w:rsidP="00A814C1"/>
        </w:tc>
      </w:tr>
      <w:tr w:rsidR="00DA4F8D" w:rsidRPr="00DA4F8D" w14:paraId="1F892B0F" w14:textId="5BDD590C" w:rsidTr="00DA4F8D">
        <w:tc>
          <w:tcPr>
            <w:tcW w:w="3612" w:type="dxa"/>
          </w:tcPr>
          <w:p w14:paraId="197B055B" w14:textId="77777777" w:rsidR="00DA4F8D" w:rsidRPr="006F5F53" w:rsidRDefault="00DA4F8D" w:rsidP="00A814C1"/>
        </w:tc>
        <w:tc>
          <w:tcPr>
            <w:tcW w:w="3613" w:type="dxa"/>
          </w:tcPr>
          <w:p w14:paraId="5AFE28C8" w14:textId="77777777" w:rsidR="00DA4F8D" w:rsidRPr="006F5F53" w:rsidRDefault="00DA4F8D" w:rsidP="00A814C1"/>
        </w:tc>
        <w:tc>
          <w:tcPr>
            <w:tcW w:w="1791" w:type="dxa"/>
          </w:tcPr>
          <w:p w14:paraId="55AE0F34" w14:textId="77777777" w:rsidR="00DA4F8D" w:rsidRPr="006F5F53" w:rsidRDefault="00DA4F8D" w:rsidP="00A814C1"/>
        </w:tc>
      </w:tr>
      <w:tr w:rsidR="00DA4F8D" w:rsidRPr="00DA4F8D" w14:paraId="598E1F47" w14:textId="77777777" w:rsidTr="00DA4F8D">
        <w:tc>
          <w:tcPr>
            <w:tcW w:w="3612" w:type="dxa"/>
          </w:tcPr>
          <w:p w14:paraId="18A38F52" w14:textId="77777777" w:rsidR="00DA4F8D" w:rsidRPr="006F5F53" w:rsidRDefault="00DA4F8D" w:rsidP="00A814C1"/>
        </w:tc>
        <w:tc>
          <w:tcPr>
            <w:tcW w:w="3613" w:type="dxa"/>
          </w:tcPr>
          <w:p w14:paraId="55BDF0F0" w14:textId="77777777" w:rsidR="00DA4F8D" w:rsidRPr="006F5F53" w:rsidRDefault="00DA4F8D" w:rsidP="00A814C1"/>
        </w:tc>
        <w:tc>
          <w:tcPr>
            <w:tcW w:w="1791" w:type="dxa"/>
          </w:tcPr>
          <w:p w14:paraId="72D11135" w14:textId="77777777" w:rsidR="00DA4F8D" w:rsidRPr="006F5F53" w:rsidRDefault="00DA4F8D" w:rsidP="00A814C1"/>
        </w:tc>
      </w:tr>
      <w:tr w:rsidR="00DA4F8D" w:rsidRPr="00DA4F8D" w14:paraId="6D85BC23" w14:textId="77777777" w:rsidTr="00DA4F8D">
        <w:tc>
          <w:tcPr>
            <w:tcW w:w="3612" w:type="dxa"/>
          </w:tcPr>
          <w:p w14:paraId="29C50B80" w14:textId="77777777" w:rsidR="00DA4F8D" w:rsidRPr="006F5F53" w:rsidRDefault="00DA4F8D" w:rsidP="00A814C1"/>
        </w:tc>
        <w:tc>
          <w:tcPr>
            <w:tcW w:w="3613" w:type="dxa"/>
          </w:tcPr>
          <w:p w14:paraId="0756EE04" w14:textId="77777777" w:rsidR="00DA4F8D" w:rsidRPr="006F5F53" w:rsidRDefault="00DA4F8D" w:rsidP="00A814C1"/>
        </w:tc>
        <w:tc>
          <w:tcPr>
            <w:tcW w:w="1791" w:type="dxa"/>
          </w:tcPr>
          <w:p w14:paraId="2CF5D1FE" w14:textId="77777777" w:rsidR="00DA4F8D" w:rsidRPr="006F5F53" w:rsidRDefault="00DA4F8D" w:rsidP="00A814C1"/>
        </w:tc>
      </w:tr>
    </w:tbl>
    <w:p w14:paraId="1D17EA70" w14:textId="77777777" w:rsidR="004C04E7" w:rsidRDefault="004C04E7" w:rsidP="00A814C1"/>
    <w:p w14:paraId="67360364" w14:textId="1958A383" w:rsidR="003A331E" w:rsidRDefault="003A331E" w:rsidP="00A814C1"/>
    <w:p w14:paraId="73EA15EC" w14:textId="77777777" w:rsidR="00F37C98" w:rsidRDefault="00F37C98">
      <w:r>
        <w:br w:type="page"/>
      </w:r>
    </w:p>
    <w:p w14:paraId="7657F15F" w14:textId="7982CA21" w:rsidR="00F37C98" w:rsidRPr="002530D1" w:rsidRDefault="003449CE" w:rsidP="00F37C98">
      <w:pPr>
        <w:spacing w:after="0"/>
        <w:rPr>
          <w:rFonts w:cstheme="minorHAnsi"/>
        </w:rPr>
      </w:pPr>
      <w:r>
        <w:rPr>
          <w:b/>
          <w:i/>
          <w:noProof/>
          <w:sz w:val="28"/>
          <w:szCs w:val="28"/>
          <w:lang w:eastAsia="en-GB"/>
        </w:rPr>
        <w:lastRenderedPageBreak/>
        <mc:AlternateContent>
          <mc:Choice Requires="wps">
            <w:drawing>
              <wp:anchor distT="0" distB="0" distL="114300" distR="114300" simplePos="0" relativeHeight="251661312" behindDoc="1" locked="0" layoutInCell="1" allowOverlap="1" wp14:anchorId="0BB2941A" wp14:editId="3E557B87">
                <wp:simplePos x="0" y="0"/>
                <wp:positionH relativeFrom="column">
                  <wp:posOffset>-217170</wp:posOffset>
                </wp:positionH>
                <wp:positionV relativeFrom="margin">
                  <wp:posOffset>-91440</wp:posOffset>
                </wp:positionV>
                <wp:extent cx="6134735" cy="9101455"/>
                <wp:effectExtent l="0" t="0" r="18415" b="23495"/>
                <wp:wrapNone/>
                <wp:docPr id="1" name="Snip Diagonal Corner Rectangle 1"/>
                <wp:cNvGraphicFramePr/>
                <a:graphic xmlns:a="http://schemas.openxmlformats.org/drawingml/2006/main">
                  <a:graphicData uri="http://schemas.microsoft.com/office/word/2010/wordprocessingShape">
                    <wps:wsp>
                      <wps:cNvSpPr/>
                      <wps:spPr>
                        <a:xfrm>
                          <a:off x="0" y="0"/>
                          <a:ext cx="6134735" cy="9101455"/>
                        </a:xfrm>
                        <a:prstGeom prst="snip2DiagRect">
                          <a:avLst>
                            <a:gd name="adj1" fmla="val 0"/>
                            <a:gd name="adj2" fmla="val 3842"/>
                          </a:avLst>
                        </a:prstGeom>
                        <a:solidFill>
                          <a:schemeClr val="accent1">
                            <a:alpha val="41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06B1E" id="Snip Diagonal Corner Rectangle 1" o:spid="_x0000_s1026" style="position:absolute;margin-left:-17.1pt;margin-top:-7.2pt;width:483.05pt;height:716.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coordsize="6134735,9101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" path="m,l5899038,r235697,235697l6134735,9101455r,l235697,9101455,,8865758,,xe" fillcolor="#5b9bd5 [3204]" strokecolor="#1f4d78 [1604]" strokeweight="1pt">
                <v:fill opacity="26985f"/>
                <v:stroke joinstyle="miter"/>
                <v:path arrowok="t" o:connecttype="custom" o:connectlocs="0,0;5899038,0;6134735,235697;6134735,9101455;6134735,9101455;235697,9101455;0,8865758;0,0" o:connectangles="0,0,0,0,0,0,0,0"/>
                <w10:wrap anchory="margin"/>
              </v:shape>
            </w:pict>
          </mc:Fallback>
        </mc:AlternateContent>
      </w:r>
      <w:r w:rsidR="00F37C98">
        <w:rPr>
          <w:b/>
          <w:i/>
          <w:sz w:val="28"/>
          <w:szCs w:val="28"/>
        </w:rPr>
        <w:t>Annex 1: Human Participant Ethics</w:t>
      </w:r>
    </w:p>
    <w:tbl>
      <w:tblPr>
        <w:tblStyle w:val="TableGrid"/>
        <w:tblW w:w="0" w:type="auto"/>
        <w:tblLook w:val="04A0" w:firstRow="1" w:lastRow="0" w:firstColumn="1" w:lastColumn="0" w:noHBand="0" w:noVBand="1"/>
      </w:tblPr>
      <w:tblGrid>
        <w:gridCol w:w="1803"/>
        <w:gridCol w:w="2299"/>
        <w:gridCol w:w="1307"/>
        <w:gridCol w:w="2383"/>
        <w:gridCol w:w="1224"/>
      </w:tblGrid>
      <w:tr w:rsidR="00F37C98" w14:paraId="256FC8EB" w14:textId="77777777" w:rsidTr="00DA4F8D">
        <w:tc>
          <w:tcPr>
            <w:tcW w:w="9016" w:type="dxa"/>
            <w:gridSpan w:val="5"/>
            <w:shd w:val="clear" w:color="auto" w:fill="DEEAF6" w:themeFill="accent1" w:themeFillTint="33"/>
          </w:tcPr>
          <w:p w14:paraId="26D3C66B" w14:textId="6173409C" w:rsidR="00F37C98" w:rsidRDefault="00F37C98" w:rsidP="00214878">
            <w:pPr>
              <w:rPr>
                <w:szCs w:val="28"/>
              </w:rPr>
            </w:pPr>
            <w:r>
              <w:rPr>
                <w:b/>
                <w:sz w:val="24"/>
                <w:szCs w:val="24"/>
              </w:rPr>
              <w:t xml:space="preserve">1.  </w:t>
            </w:r>
            <w:r w:rsidRPr="00690EF8">
              <w:rPr>
                <w:b/>
                <w:sz w:val="24"/>
                <w:szCs w:val="24"/>
              </w:rPr>
              <w:t>Will this project be or has it been submitted to a Research Ethics Committee for approval</w:t>
            </w:r>
            <w:r w:rsidR="00214878">
              <w:rPr>
                <w:b/>
                <w:sz w:val="24"/>
                <w:szCs w:val="24"/>
              </w:rPr>
              <w:t xml:space="preserve"> (e.g. university committee</w:t>
            </w:r>
            <w:r w:rsidRPr="00690EF8">
              <w:rPr>
                <w:b/>
                <w:sz w:val="24"/>
                <w:szCs w:val="24"/>
              </w:rPr>
              <w:t>?</w:t>
            </w:r>
          </w:p>
        </w:tc>
      </w:tr>
      <w:tr w:rsidR="00F37C98" w14:paraId="702BF612" w14:textId="77777777" w:rsidTr="00DA4F8D">
        <w:trPr>
          <w:trHeight w:val="2287"/>
        </w:trPr>
        <w:tc>
          <w:tcPr>
            <w:tcW w:w="9016" w:type="dxa"/>
            <w:gridSpan w:val="5"/>
            <w:tcBorders>
              <w:bottom w:val="single" w:sz="4" w:space="0" w:color="auto"/>
            </w:tcBorders>
            <w:shd w:val="clear" w:color="auto" w:fill="FFFFFF" w:themeFill="background1"/>
          </w:tcPr>
          <w:p w14:paraId="4C7BB53D" w14:textId="77777777" w:rsidR="00F37C98" w:rsidRPr="006B3BFF" w:rsidRDefault="00851892" w:rsidP="00DA4F8D">
            <w:sdt>
              <w:sdtPr>
                <w:id w:val="1507785097"/>
                <w14:checkbox>
                  <w14:checked w14:val="0"/>
                  <w14:checkedState w14:val="2612" w14:font="MS Gothic"/>
                  <w14:uncheckedState w14:val="2610" w14:font="MS Gothic"/>
                </w14:checkbox>
              </w:sdtPr>
              <w:sdtEndPr/>
              <w:sdtContent>
                <w:r w:rsidR="00F37C98" w:rsidRPr="006B3BFF">
                  <w:rPr>
                    <w:rFonts w:ascii="MS Gothic" w:eastAsia="MS Gothic" w:hAnsi="MS Gothic" w:hint="eastAsia"/>
                  </w:rPr>
                  <w:t>☐</w:t>
                </w:r>
              </w:sdtContent>
            </w:sdt>
            <w:r w:rsidR="00F37C98" w:rsidRPr="006B3BFF">
              <w:t xml:space="preserve">  Yes </w:t>
            </w:r>
          </w:p>
          <w:p w14:paraId="40E4C525" w14:textId="77777777" w:rsidR="00F37C98" w:rsidRPr="006B3BFF" w:rsidRDefault="00F37C98" w:rsidP="00DA4F8D">
            <w:pPr>
              <w:rPr>
                <w:i/>
              </w:rPr>
            </w:pPr>
            <w:r w:rsidRPr="006B3BFF">
              <w:rPr>
                <w:i/>
              </w:rPr>
              <w:t>Please provide evidence if approval has already been obtained or give details of the status of the application here:</w:t>
            </w:r>
          </w:p>
          <w:p w14:paraId="236BEA12" w14:textId="77777777" w:rsidR="00F37C98" w:rsidRDefault="00F37C98" w:rsidP="00DA4F8D"/>
          <w:p w14:paraId="7DFF6EE8" w14:textId="77777777" w:rsidR="00F37C98" w:rsidRPr="006B3BFF" w:rsidRDefault="00F37C98" w:rsidP="00DA4F8D"/>
          <w:p w14:paraId="4B4EA73A" w14:textId="77777777" w:rsidR="00F37C98" w:rsidRPr="006B3BFF" w:rsidRDefault="00851892" w:rsidP="00DA4F8D">
            <w:sdt>
              <w:sdtPr>
                <w:id w:val="1891755066"/>
                <w14:checkbox>
                  <w14:checked w14:val="0"/>
                  <w14:checkedState w14:val="2612" w14:font="MS Gothic"/>
                  <w14:uncheckedState w14:val="2610" w14:font="MS Gothic"/>
                </w14:checkbox>
              </w:sdtPr>
              <w:sdtEndPr/>
              <w:sdtContent>
                <w:r w:rsidR="00F37C98" w:rsidRPr="006B3BFF">
                  <w:rPr>
                    <w:rFonts w:ascii="MS Gothic" w:eastAsia="MS Gothic" w:hAnsi="MS Gothic" w:hint="eastAsia"/>
                  </w:rPr>
                  <w:t>☐</w:t>
                </w:r>
              </w:sdtContent>
            </w:sdt>
            <w:r w:rsidR="00F37C98" w:rsidRPr="006B3BFF">
              <w:t xml:space="preserve">  No </w:t>
            </w:r>
          </w:p>
          <w:p w14:paraId="23723A1B" w14:textId="2D4F07A2" w:rsidR="00F37C98" w:rsidRPr="006B3BFF" w:rsidRDefault="00F37C98" w:rsidP="004365BF">
            <w:pPr>
              <w:rPr>
                <w:i/>
              </w:rPr>
            </w:pPr>
            <w:r w:rsidRPr="006B3BFF">
              <w:rPr>
                <w:i/>
              </w:rPr>
              <w:t xml:space="preserve">The project will </w:t>
            </w:r>
            <w:r w:rsidR="00214878">
              <w:rPr>
                <w:i/>
              </w:rPr>
              <w:t xml:space="preserve">need to </w:t>
            </w:r>
            <w:r w:rsidRPr="006B3BFF">
              <w:rPr>
                <w:i/>
              </w:rPr>
              <w:t>be approved by</w:t>
            </w:r>
            <w:bookmarkStart w:id="0" w:name="_GoBack"/>
            <w:bookmarkEnd w:id="0"/>
            <w:r w:rsidRPr="006B3BFF">
              <w:rPr>
                <w:i/>
              </w:rPr>
              <w:t xml:space="preserve"> the Chester Zoo Human Research Ethics Framework. Please </w:t>
            </w:r>
            <w:r w:rsidR="004365BF">
              <w:rPr>
                <w:i/>
              </w:rPr>
              <w:t>request an</w:t>
            </w:r>
            <w:r w:rsidRPr="006B3BFF">
              <w:rPr>
                <w:i/>
              </w:rPr>
              <w:t xml:space="preserve"> </w:t>
            </w:r>
            <w:r w:rsidRPr="004365BF">
              <w:rPr>
                <w:b/>
                <w:i/>
              </w:rPr>
              <w:t>ethics risk level checklist</w:t>
            </w:r>
            <w:r w:rsidRPr="006B3BFF">
              <w:rPr>
                <w:i/>
              </w:rPr>
              <w:t xml:space="preserve"> </w:t>
            </w:r>
            <w:r w:rsidR="004365BF">
              <w:rPr>
                <w:i/>
              </w:rPr>
              <w:t xml:space="preserve">from </w:t>
            </w:r>
            <w:hyperlink r:id="rId13" w:history="1">
              <w:r w:rsidR="004365BF" w:rsidRPr="005973E0">
                <w:rPr>
                  <w:rStyle w:val="Hyperlink"/>
                  <w:i/>
                </w:rPr>
                <w:t>research@chesterzoo.org</w:t>
              </w:r>
            </w:hyperlink>
            <w:r w:rsidR="004365BF">
              <w:rPr>
                <w:i/>
              </w:rPr>
              <w:t xml:space="preserve">, </w:t>
            </w:r>
            <w:r w:rsidRPr="006B3BFF">
              <w:rPr>
                <w:i/>
              </w:rPr>
              <w:t>attach</w:t>
            </w:r>
            <w:r w:rsidR="004365BF">
              <w:rPr>
                <w:i/>
              </w:rPr>
              <w:t xml:space="preserve"> this and</w:t>
            </w:r>
            <w:r w:rsidRPr="006B3BFF">
              <w:rPr>
                <w:i/>
              </w:rPr>
              <w:t xml:space="preserve"> th</w:t>
            </w:r>
            <w:r w:rsidR="004365BF">
              <w:rPr>
                <w:i/>
              </w:rPr>
              <w:t>e relevant documents for review, and complete the questions in this annexe.</w:t>
            </w:r>
          </w:p>
        </w:tc>
      </w:tr>
      <w:tr w:rsidR="00F37C98" w14:paraId="5542DC94" w14:textId="77777777" w:rsidTr="00DA4F8D">
        <w:tc>
          <w:tcPr>
            <w:tcW w:w="9016" w:type="dxa"/>
            <w:gridSpan w:val="5"/>
            <w:tcBorders>
              <w:left w:val="nil"/>
              <w:right w:val="nil"/>
            </w:tcBorders>
          </w:tcPr>
          <w:p w14:paraId="618C0FB1" w14:textId="77777777" w:rsidR="00F37C98" w:rsidRDefault="00F37C98" w:rsidP="00DA4F8D">
            <w:pPr>
              <w:rPr>
                <w:szCs w:val="28"/>
              </w:rPr>
            </w:pPr>
          </w:p>
        </w:tc>
      </w:tr>
      <w:tr w:rsidR="00F37C98" w14:paraId="1FB2065E" w14:textId="77777777" w:rsidTr="00DA4F8D">
        <w:tc>
          <w:tcPr>
            <w:tcW w:w="9016" w:type="dxa"/>
            <w:gridSpan w:val="5"/>
            <w:shd w:val="clear" w:color="auto" w:fill="DEEAF6" w:themeFill="accent1" w:themeFillTint="33"/>
          </w:tcPr>
          <w:p w14:paraId="01150D76" w14:textId="03730976" w:rsidR="00F37C98" w:rsidRDefault="00F37C98" w:rsidP="00DA4F8D">
            <w:pPr>
              <w:rPr>
                <w:szCs w:val="28"/>
              </w:rPr>
            </w:pPr>
            <w:r>
              <w:rPr>
                <w:b/>
                <w:sz w:val="24"/>
                <w:szCs w:val="24"/>
              </w:rPr>
              <w:t>2.  Please provide</w:t>
            </w:r>
            <w:r w:rsidRPr="00805631">
              <w:rPr>
                <w:b/>
                <w:sz w:val="24"/>
                <w:szCs w:val="24"/>
              </w:rPr>
              <w:t xml:space="preserve"> details of each of the proposed intervention(s) or procedure(s) and the groups of people involved</w:t>
            </w:r>
            <w:r>
              <w:rPr>
                <w:b/>
                <w:sz w:val="24"/>
                <w:szCs w:val="24"/>
              </w:rPr>
              <w:t>.</w:t>
            </w:r>
            <w:r w:rsidRPr="00805631">
              <w:rPr>
                <w:b/>
                <w:sz w:val="24"/>
                <w:szCs w:val="24"/>
              </w:rPr>
              <w:t xml:space="preserve"> </w:t>
            </w:r>
            <w:r w:rsidRPr="00805631">
              <w:rPr>
                <w:sz w:val="24"/>
                <w:szCs w:val="24"/>
              </w:rPr>
              <w:t xml:space="preserve">If your research design includes a control or comparison group, </w:t>
            </w:r>
            <w:r>
              <w:rPr>
                <w:sz w:val="24"/>
                <w:szCs w:val="24"/>
              </w:rPr>
              <w:t>include</w:t>
            </w:r>
            <w:r w:rsidRPr="00805631">
              <w:rPr>
                <w:sz w:val="24"/>
                <w:szCs w:val="24"/>
              </w:rPr>
              <w:t xml:space="preserve"> these in the table below</w:t>
            </w:r>
            <w:r>
              <w:rPr>
                <w:sz w:val="24"/>
                <w:szCs w:val="24"/>
              </w:rPr>
              <w:t>.</w:t>
            </w:r>
          </w:p>
        </w:tc>
      </w:tr>
      <w:tr w:rsidR="00F37C98" w14:paraId="3C826758" w14:textId="77777777" w:rsidTr="00DA4F8D">
        <w:tc>
          <w:tcPr>
            <w:tcW w:w="1803" w:type="dxa"/>
            <w:shd w:val="clear" w:color="auto" w:fill="B4C6E7" w:themeFill="accent5" w:themeFillTint="66"/>
          </w:tcPr>
          <w:p w14:paraId="0BAAF4DB" w14:textId="77777777" w:rsidR="00F37C98" w:rsidRPr="0042476B" w:rsidRDefault="00F37C98" w:rsidP="00DA4F8D">
            <w:pPr>
              <w:rPr>
                <w:rFonts w:ascii="Calibri" w:eastAsia="SimSun" w:hAnsi="Calibri" w:cs="Tahoma"/>
                <w:i/>
                <w:lang w:eastAsia="zh-CN"/>
              </w:rPr>
            </w:pPr>
            <w:r w:rsidRPr="0042476B">
              <w:rPr>
                <w:rFonts w:ascii="Calibri" w:eastAsia="SimSun" w:hAnsi="Calibri" w:cs="Tahoma"/>
                <w:b/>
                <w:lang w:eastAsia="zh-CN"/>
              </w:rPr>
              <w:t>Procedure or Intervention</w:t>
            </w:r>
          </w:p>
        </w:tc>
        <w:tc>
          <w:tcPr>
            <w:tcW w:w="2299" w:type="dxa"/>
            <w:shd w:val="clear" w:color="auto" w:fill="B4C6E7" w:themeFill="accent5" w:themeFillTint="66"/>
          </w:tcPr>
          <w:p w14:paraId="38803716" w14:textId="77777777" w:rsidR="00F37C98" w:rsidRPr="0042476B" w:rsidRDefault="00F37C98" w:rsidP="00DA4F8D">
            <w:pPr>
              <w:rPr>
                <w:rFonts w:ascii="Calibri" w:eastAsia="SimSun" w:hAnsi="Calibri" w:cs="Tahoma"/>
                <w:b/>
                <w:lang w:eastAsia="zh-CN"/>
              </w:rPr>
            </w:pPr>
            <w:r w:rsidRPr="0042476B">
              <w:rPr>
                <w:rFonts w:ascii="Calibri" w:eastAsia="SimSun" w:hAnsi="Calibri" w:cs="Tahoma"/>
                <w:b/>
                <w:lang w:eastAsia="zh-CN"/>
              </w:rPr>
              <w:t>Participants</w:t>
            </w:r>
          </w:p>
        </w:tc>
        <w:tc>
          <w:tcPr>
            <w:tcW w:w="1307" w:type="dxa"/>
            <w:shd w:val="clear" w:color="auto" w:fill="B4C6E7" w:themeFill="accent5" w:themeFillTint="66"/>
          </w:tcPr>
          <w:p w14:paraId="29CE07B2" w14:textId="77777777" w:rsidR="00F37C98" w:rsidRPr="0042476B" w:rsidRDefault="00F37C98" w:rsidP="00DA4F8D">
            <w:pPr>
              <w:rPr>
                <w:rFonts w:ascii="Calibri" w:eastAsia="SimSun" w:hAnsi="Calibri" w:cs="Tahoma"/>
                <w:b/>
                <w:lang w:eastAsia="zh-CN"/>
              </w:rPr>
            </w:pPr>
            <w:r w:rsidRPr="0042476B">
              <w:rPr>
                <w:rFonts w:ascii="Calibri" w:eastAsia="SimSun" w:hAnsi="Calibri" w:cs="Tahoma"/>
                <w:b/>
                <w:lang w:eastAsia="zh-CN"/>
              </w:rPr>
              <w:t>Number of participants</w:t>
            </w:r>
          </w:p>
        </w:tc>
        <w:tc>
          <w:tcPr>
            <w:tcW w:w="2383" w:type="dxa"/>
            <w:shd w:val="clear" w:color="auto" w:fill="B4C6E7" w:themeFill="accent5" w:themeFillTint="66"/>
          </w:tcPr>
          <w:p w14:paraId="6009F867" w14:textId="77777777" w:rsidR="00F37C98" w:rsidRPr="0042476B" w:rsidRDefault="00F37C98" w:rsidP="00DA4F8D">
            <w:pPr>
              <w:rPr>
                <w:rFonts w:ascii="Calibri" w:eastAsia="SimSun" w:hAnsi="Calibri" w:cs="Tahoma"/>
                <w:b/>
                <w:lang w:eastAsia="zh-CN"/>
              </w:rPr>
            </w:pPr>
            <w:r w:rsidRPr="0042476B">
              <w:rPr>
                <w:rFonts w:ascii="Calibri" w:eastAsia="SimSun" w:hAnsi="Calibri" w:cs="Tahoma"/>
                <w:b/>
                <w:lang w:eastAsia="zh-CN"/>
              </w:rPr>
              <w:t>Number of procedures</w:t>
            </w:r>
          </w:p>
          <w:p w14:paraId="798B5EDB" w14:textId="77777777" w:rsidR="00F37C98" w:rsidRPr="0042476B" w:rsidRDefault="00F37C98" w:rsidP="00DA4F8D">
            <w:pPr>
              <w:rPr>
                <w:rFonts w:ascii="Calibri" w:eastAsia="SimSun" w:hAnsi="Calibri" w:cs="Tahoma"/>
                <w:i/>
                <w:lang w:eastAsia="zh-CN"/>
              </w:rPr>
            </w:pPr>
            <w:r>
              <w:rPr>
                <w:rFonts w:ascii="Calibri" w:eastAsia="SimSun" w:hAnsi="Calibri" w:cs="Tahoma"/>
                <w:b/>
                <w:lang w:eastAsia="zh-CN"/>
              </w:rPr>
              <w:t>per</w:t>
            </w:r>
            <w:r w:rsidRPr="0042476B">
              <w:rPr>
                <w:rFonts w:ascii="Calibri" w:eastAsia="SimSun" w:hAnsi="Calibri" w:cs="Tahoma"/>
                <w:b/>
                <w:lang w:eastAsia="zh-CN"/>
              </w:rPr>
              <w:t xml:space="preserve"> participant </w:t>
            </w:r>
          </w:p>
        </w:tc>
        <w:tc>
          <w:tcPr>
            <w:tcW w:w="1224" w:type="dxa"/>
            <w:shd w:val="clear" w:color="auto" w:fill="B4C6E7" w:themeFill="accent5" w:themeFillTint="66"/>
          </w:tcPr>
          <w:p w14:paraId="72C2F6C9" w14:textId="77777777" w:rsidR="00F37C98" w:rsidRPr="0042476B" w:rsidRDefault="00F37C98" w:rsidP="00DA4F8D">
            <w:pPr>
              <w:rPr>
                <w:rFonts w:ascii="Calibri" w:eastAsia="SimSun" w:hAnsi="Calibri" w:cs="Tahoma"/>
                <w:i/>
                <w:lang w:eastAsia="zh-CN"/>
              </w:rPr>
            </w:pPr>
            <w:r w:rsidRPr="0042476B">
              <w:rPr>
                <w:rFonts w:ascii="Calibri" w:eastAsia="SimSun" w:hAnsi="Calibri" w:cs="Tahoma"/>
                <w:b/>
                <w:lang w:eastAsia="zh-CN"/>
              </w:rPr>
              <w:t>Time to complete</w:t>
            </w:r>
          </w:p>
        </w:tc>
      </w:tr>
      <w:tr w:rsidR="00F37C98" w14:paraId="6E86B2E9" w14:textId="77777777" w:rsidTr="00DA4F8D">
        <w:tc>
          <w:tcPr>
            <w:tcW w:w="1803" w:type="dxa"/>
            <w:shd w:val="clear" w:color="auto" w:fill="D9D9D9" w:themeFill="background1" w:themeFillShade="D9"/>
          </w:tcPr>
          <w:p w14:paraId="71C36B37" w14:textId="77777777" w:rsidR="00F37C98" w:rsidRPr="00CB38F0" w:rsidRDefault="00F37C98" w:rsidP="00DA4F8D">
            <w:pPr>
              <w:rPr>
                <w:rFonts w:ascii="Calibri" w:eastAsia="SimSun" w:hAnsi="Calibri" w:cs="Tahoma"/>
                <w:i/>
                <w:lang w:eastAsia="zh-CN"/>
              </w:rPr>
            </w:pPr>
            <w:r w:rsidRPr="00CB38F0">
              <w:rPr>
                <w:rFonts w:ascii="Calibri" w:eastAsia="SimSun" w:hAnsi="Calibri" w:cs="Tahoma"/>
                <w:i/>
                <w:lang w:eastAsia="zh-CN"/>
              </w:rPr>
              <w:t>E.g.</w:t>
            </w:r>
            <w:r>
              <w:rPr>
                <w:rFonts w:ascii="Calibri" w:eastAsia="SimSun" w:hAnsi="Calibri" w:cs="Tahoma"/>
                <w:i/>
                <w:lang w:eastAsia="zh-CN"/>
              </w:rPr>
              <w:t xml:space="preserve"> Survey</w:t>
            </w:r>
          </w:p>
        </w:tc>
        <w:tc>
          <w:tcPr>
            <w:tcW w:w="2299" w:type="dxa"/>
            <w:shd w:val="clear" w:color="auto" w:fill="D9D9D9" w:themeFill="background1" w:themeFillShade="D9"/>
          </w:tcPr>
          <w:p w14:paraId="70F50B6C" w14:textId="77777777" w:rsidR="00F37C98" w:rsidRPr="00CB38F0" w:rsidRDefault="00F37C98" w:rsidP="00DA4F8D">
            <w:pPr>
              <w:rPr>
                <w:rFonts w:ascii="Calibri" w:eastAsia="SimSun" w:hAnsi="Calibri" w:cs="Tahoma"/>
                <w:i/>
                <w:lang w:eastAsia="zh-CN"/>
              </w:rPr>
            </w:pPr>
            <w:r w:rsidRPr="00CB38F0">
              <w:rPr>
                <w:rFonts w:ascii="Calibri" w:eastAsia="SimSun" w:hAnsi="Calibri" w:cs="Tahoma"/>
                <w:i/>
                <w:lang w:eastAsia="zh-CN"/>
              </w:rPr>
              <w:t xml:space="preserve">E.g. </w:t>
            </w:r>
            <w:r>
              <w:rPr>
                <w:rFonts w:ascii="Calibri" w:eastAsia="SimSun" w:hAnsi="Calibri" w:cs="Tahoma"/>
                <w:i/>
                <w:lang w:eastAsia="zh-CN"/>
              </w:rPr>
              <w:t xml:space="preserve">zoo visitors, local community members, school children </w:t>
            </w:r>
          </w:p>
        </w:tc>
        <w:tc>
          <w:tcPr>
            <w:tcW w:w="1307" w:type="dxa"/>
            <w:shd w:val="clear" w:color="auto" w:fill="D9D9D9" w:themeFill="background1" w:themeFillShade="D9"/>
          </w:tcPr>
          <w:p w14:paraId="03C4248D" w14:textId="77777777" w:rsidR="00F37C98" w:rsidRPr="00CB38F0" w:rsidRDefault="00F37C98" w:rsidP="00DA4F8D">
            <w:pPr>
              <w:rPr>
                <w:rFonts w:ascii="Calibri" w:eastAsia="SimSun" w:hAnsi="Calibri" w:cs="Tahoma"/>
                <w:i/>
                <w:lang w:eastAsia="zh-CN"/>
              </w:rPr>
            </w:pPr>
            <w:r>
              <w:rPr>
                <w:rFonts w:ascii="Calibri" w:eastAsia="SimSun" w:hAnsi="Calibri" w:cs="Tahoma"/>
                <w:i/>
                <w:lang w:eastAsia="zh-CN"/>
              </w:rPr>
              <w:t>100</w:t>
            </w:r>
          </w:p>
        </w:tc>
        <w:tc>
          <w:tcPr>
            <w:tcW w:w="2383" w:type="dxa"/>
            <w:shd w:val="clear" w:color="auto" w:fill="D9D9D9" w:themeFill="background1" w:themeFillShade="D9"/>
          </w:tcPr>
          <w:p w14:paraId="16BAE182" w14:textId="77777777" w:rsidR="00F37C98" w:rsidRPr="00CB38F0" w:rsidRDefault="00F37C98" w:rsidP="00DA4F8D">
            <w:pPr>
              <w:rPr>
                <w:rFonts w:ascii="Calibri" w:eastAsia="SimSun" w:hAnsi="Calibri" w:cs="Tahoma"/>
                <w:i/>
                <w:lang w:eastAsia="zh-CN"/>
              </w:rPr>
            </w:pPr>
            <w:r w:rsidRPr="00CB38F0">
              <w:rPr>
                <w:rFonts w:ascii="Calibri" w:eastAsia="SimSun" w:hAnsi="Calibri" w:cs="Tahoma"/>
                <w:i/>
                <w:lang w:eastAsia="zh-CN"/>
              </w:rPr>
              <w:t>1</w:t>
            </w:r>
          </w:p>
        </w:tc>
        <w:tc>
          <w:tcPr>
            <w:tcW w:w="1224" w:type="dxa"/>
            <w:shd w:val="clear" w:color="auto" w:fill="D9D9D9" w:themeFill="background1" w:themeFillShade="D9"/>
          </w:tcPr>
          <w:p w14:paraId="1A69F91E" w14:textId="77777777" w:rsidR="00F37C98" w:rsidRPr="00CB38F0" w:rsidRDefault="00F37C98" w:rsidP="00DA4F8D">
            <w:pPr>
              <w:rPr>
                <w:rFonts w:ascii="Calibri" w:eastAsia="SimSun" w:hAnsi="Calibri" w:cs="Tahoma"/>
                <w:i/>
                <w:lang w:eastAsia="zh-CN"/>
              </w:rPr>
            </w:pPr>
            <w:r>
              <w:rPr>
                <w:rFonts w:ascii="Calibri" w:eastAsia="SimSun" w:hAnsi="Calibri" w:cs="Tahoma"/>
                <w:i/>
                <w:lang w:eastAsia="zh-CN"/>
              </w:rPr>
              <w:t>20 minutes</w:t>
            </w:r>
          </w:p>
        </w:tc>
      </w:tr>
      <w:tr w:rsidR="00F37C98" w14:paraId="5E52F868" w14:textId="77777777" w:rsidTr="00DA4F8D">
        <w:tc>
          <w:tcPr>
            <w:tcW w:w="1803" w:type="dxa"/>
            <w:shd w:val="clear" w:color="auto" w:fill="FFFFFF" w:themeFill="background1"/>
          </w:tcPr>
          <w:p w14:paraId="408A8BA2" w14:textId="77777777" w:rsidR="00F37C98" w:rsidRPr="00863CF2" w:rsidRDefault="00F37C98" w:rsidP="00DA4F8D">
            <w:pPr>
              <w:rPr>
                <w:rFonts w:ascii="Calibri" w:eastAsia="SimSun" w:hAnsi="Calibri" w:cs="Tahoma"/>
                <w:lang w:eastAsia="zh-CN"/>
              </w:rPr>
            </w:pPr>
          </w:p>
        </w:tc>
        <w:tc>
          <w:tcPr>
            <w:tcW w:w="2299" w:type="dxa"/>
            <w:shd w:val="clear" w:color="auto" w:fill="FFFFFF" w:themeFill="background1"/>
          </w:tcPr>
          <w:p w14:paraId="1E1B8A6A" w14:textId="77777777" w:rsidR="00F37C98" w:rsidRPr="00863CF2" w:rsidRDefault="00F37C98" w:rsidP="00DA4F8D">
            <w:pPr>
              <w:rPr>
                <w:rFonts w:ascii="Calibri" w:eastAsia="SimSun" w:hAnsi="Calibri" w:cs="Tahoma"/>
                <w:lang w:eastAsia="zh-CN"/>
              </w:rPr>
            </w:pPr>
          </w:p>
        </w:tc>
        <w:tc>
          <w:tcPr>
            <w:tcW w:w="1307" w:type="dxa"/>
            <w:shd w:val="clear" w:color="auto" w:fill="FFFFFF" w:themeFill="background1"/>
          </w:tcPr>
          <w:p w14:paraId="2199BFB4" w14:textId="77777777" w:rsidR="00F37C98" w:rsidRPr="00863CF2" w:rsidRDefault="00F37C98" w:rsidP="00DA4F8D">
            <w:pPr>
              <w:rPr>
                <w:rFonts w:ascii="Calibri" w:eastAsia="SimSun" w:hAnsi="Calibri" w:cs="Tahoma"/>
                <w:lang w:eastAsia="zh-CN"/>
              </w:rPr>
            </w:pPr>
          </w:p>
        </w:tc>
        <w:tc>
          <w:tcPr>
            <w:tcW w:w="2383" w:type="dxa"/>
            <w:shd w:val="clear" w:color="auto" w:fill="FFFFFF" w:themeFill="background1"/>
          </w:tcPr>
          <w:p w14:paraId="225C22E6" w14:textId="77777777" w:rsidR="00F37C98" w:rsidRPr="00863CF2" w:rsidRDefault="00F37C98" w:rsidP="00DA4F8D">
            <w:pPr>
              <w:rPr>
                <w:rFonts w:ascii="Calibri" w:eastAsia="SimSun" w:hAnsi="Calibri" w:cs="Tahoma"/>
                <w:lang w:eastAsia="zh-CN"/>
              </w:rPr>
            </w:pPr>
          </w:p>
        </w:tc>
        <w:tc>
          <w:tcPr>
            <w:tcW w:w="1224" w:type="dxa"/>
            <w:shd w:val="clear" w:color="auto" w:fill="FFFFFF" w:themeFill="background1"/>
          </w:tcPr>
          <w:p w14:paraId="43B3A879" w14:textId="77777777" w:rsidR="00F37C98" w:rsidRPr="00863CF2" w:rsidRDefault="00F37C98" w:rsidP="00DA4F8D">
            <w:pPr>
              <w:rPr>
                <w:rFonts w:ascii="Calibri" w:eastAsia="SimSun" w:hAnsi="Calibri" w:cs="Tahoma"/>
                <w:lang w:eastAsia="zh-CN"/>
              </w:rPr>
            </w:pPr>
          </w:p>
        </w:tc>
      </w:tr>
      <w:tr w:rsidR="00F37C98" w14:paraId="49AE0FB1" w14:textId="77777777" w:rsidTr="00DA4F8D">
        <w:tc>
          <w:tcPr>
            <w:tcW w:w="1803" w:type="dxa"/>
            <w:shd w:val="clear" w:color="auto" w:fill="FFFFFF" w:themeFill="background1"/>
          </w:tcPr>
          <w:p w14:paraId="30108E71" w14:textId="77777777" w:rsidR="00F37C98" w:rsidRPr="00863CF2" w:rsidRDefault="00F37C98" w:rsidP="00DA4F8D">
            <w:pPr>
              <w:rPr>
                <w:rFonts w:ascii="Calibri" w:eastAsia="SimSun" w:hAnsi="Calibri" w:cs="Tahoma"/>
                <w:lang w:eastAsia="zh-CN"/>
              </w:rPr>
            </w:pPr>
          </w:p>
        </w:tc>
        <w:tc>
          <w:tcPr>
            <w:tcW w:w="2299" w:type="dxa"/>
            <w:shd w:val="clear" w:color="auto" w:fill="FFFFFF" w:themeFill="background1"/>
          </w:tcPr>
          <w:p w14:paraId="063544AB" w14:textId="77777777" w:rsidR="00F37C98" w:rsidRPr="00863CF2" w:rsidRDefault="00F37C98" w:rsidP="00DA4F8D">
            <w:pPr>
              <w:rPr>
                <w:rFonts w:ascii="Calibri" w:eastAsia="SimSun" w:hAnsi="Calibri" w:cs="Tahoma"/>
                <w:lang w:eastAsia="zh-CN"/>
              </w:rPr>
            </w:pPr>
          </w:p>
        </w:tc>
        <w:tc>
          <w:tcPr>
            <w:tcW w:w="1307" w:type="dxa"/>
            <w:shd w:val="clear" w:color="auto" w:fill="FFFFFF" w:themeFill="background1"/>
          </w:tcPr>
          <w:p w14:paraId="44980FC4" w14:textId="77777777" w:rsidR="00F37C98" w:rsidRPr="00863CF2" w:rsidRDefault="00F37C98" w:rsidP="00DA4F8D">
            <w:pPr>
              <w:rPr>
                <w:rFonts w:ascii="Calibri" w:eastAsia="SimSun" w:hAnsi="Calibri" w:cs="Tahoma"/>
                <w:lang w:eastAsia="zh-CN"/>
              </w:rPr>
            </w:pPr>
          </w:p>
        </w:tc>
        <w:tc>
          <w:tcPr>
            <w:tcW w:w="2383" w:type="dxa"/>
            <w:shd w:val="clear" w:color="auto" w:fill="FFFFFF" w:themeFill="background1"/>
          </w:tcPr>
          <w:p w14:paraId="18A19C29" w14:textId="77777777" w:rsidR="00F37C98" w:rsidRPr="00863CF2" w:rsidRDefault="00F37C98" w:rsidP="00DA4F8D">
            <w:pPr>
              <w:rPr>
                <w:rFonts w:ascii="Calibri" w:eastAsia="SimSun" w:hAnsi="Calibri" w:cs="Tahoma"/>
                <w:lang w:eastAsia="zh-CN"/>
              </w:rPr>
            </w:pPr>
          </w:p>
        </w:tc>
        <w:tc>
          <w:tcPr>
            <w:tcW w:w="1224" w:type="dxa"/>
            <w:shd w:val="clear" w:color="auto" w:fill="FFFFFF" w:themeFill="background1"/>
          </w:tcPr>
          <w:p w14:paraId="0AF08F17" w14:textId="77777777" w:rsidR="00F37C98" w:rsidRPr="00863CF2" w:rsidRDefault="00F37C98" w:rsidP="00DA4F8D">
            <w:pPr>
              <w:rPr>
                <w:rFonts w:ascii="Calibri" w:eastAsia="SimSun" w:hAnsi="Calibri" w:cs="Tahoma"/>
                <w:lang w:eastAsia="zh-CN"/>
              </w:rPr>
            </w:pPr>
          </w:p>
        </w:tc>
      </w:tr>
      <w:tr w:rsidR="00F37C98" w14:paraId="7A43970B" w14:textId="77777777" w:rsidTr="00DA4F8D">
        <w:tc>
          <w:tcPr>
            <w:tcW w:w="9016" w:type="dxa"/>
            <w:gridSpan w:val="5"/>
            <w:tcBorders>
              <w:left w:val="nil"/>
              <w:right w:val="nil"/>
            </w:tcBorders>
          </w:tcPr>
          <w:p w14:paraId="60E98942" w14:textId="77777777" w:rsidR="00F37C98" w:rsidRDefault="00F37C98" w:rsidP="00DA4F8D">
            <w:pPr>
              <w:rPr>
                <w:szCs w:val="28"/>
              </w:rPr>
            </w:pPr>
          </w:p>
        </w:tc>
      </w:tr>
      <w:tr w:rsidR="00F37C98" w14:paraId="299D3E74" w14:textId="77777777" w:rsidTr="00DA4F8D">
        <w:tc>
          <w:tcPr>
            <w:tcW w:w="9016" w:type="dxa"/>
            <w:gridSpan w:val="5"/>
            <w:shd w:val="clear" w:color="auto" w:fill="DEEAF6" w:themeFill="accent1" w:themeFillTint="33"/>
          </w:tcPr>
          <w:p w14:paraId="0E067AAF" w14:textId="4EF4CBAE" w:rsidR="00F37C98" w:rsidRDefault="00F37C98" w:rsidP="00DA4F8D">
            <w:pPr>
              <w:rPr>
                <w:szCs w:val="28"/>
              </w:rPr>
            </w:pPr>
            <w:r>
              <w:rPr>
                <w:b/>
                <w:sz w:val="24"/>
                <w:szCs w:val="24"/>
              </w:rPr>
              <w:t xml:space="preserve">3.  </w:t>
            </w:r>
            <w:r w:rsidRPr="002E5DF1">
              <w:rPr>
                <w:b/>
                <w:sz w:val="24"/>
                <w:szCs w:val="24"/>
              </w:rPr>
              <w:t xml:space="preserve">How was the number of participants decided? </w:t>
            </w:r>
            <w:r w:rsidRPr="002E5DF1">
              <w:rPr>
                <w:sz w:val="24"/>
                <w:szCs w:val="24"/>
              </w:rPr>
              <w:t>Include details of any sample size calculations conducted</w:t>
            </w:r>
            <w:r>
              <w:rPr>
                <w:sz w:val="24"/>
                <w:szCs w:val="24"/>
              </w:rPr>
              <w:t>.</w:t>
            </w:r>
          </w:p>
        </w:tc>
      </w:tr>
      <w:tr w:rsidR="00F37C98" w14:paraId="735757F4" w14:textId="77777777" w:rsidTr="00DA4F8D">
        <w:trPr>
          <w:trHeight w:val="1513"/>
        </w:trPr>
        <w:tc>
          <w:tcPr>
            <w:tcW w:w="9016" w:type="dxa"/>
            <w:gridSpan w:val="5"/>
            <w:tcBorders>
              <w:bottom w:val="single" w:sz="4" w:space="0" w:color="auto"/>
            </w:tcBorders>
            <w:shd w:val="clear" w:color="auto" w:fill="FFFFFF" w:themeFill="background1"/>
          </w:tcPr>
          <w:p w14:paraId="1071A86F" w14:textId="4004216B" w:rsidR="00F37C98" w:rsidRPr="00D0436B" w:rsidRDefault="00F37C98" w:rsidP="00DA4F8D">
            <w:pPr>
              <w:rPr>
                <w:b/>
                <w:szCs w:val="24"/>
              </w:rPr>
            </w:pPr>
          </w:p>
        </w:tc>
      </w:tr>
      <w:tr w:rsidR="00F37C98" w14:paraId="492C485C" w14:textId="77777777" w:rsidTr="00DA4F8D">
        <w:tc>
          <w:tcPr>
            <w:tcW w:w="9016" w:type="dxa"/>
            <w:gridSpan w:val="5"/>
            <w:tcBorders>
              <w:left w:val="nil"/>
              <w:right w:val="nil"/>
            </w:tcBorders>
          </w:tcPr>
          <w:p w14:paraId="78D61D3B" w14:textId="77777777" w:rsidR="00F37C98" w:rsidRPr="00D0436B" w:rsidRDefault="00F37C98" w:rsidP="00DA4F8D">
            <w:pPr>
              <w:rPr>
                <w:b/>
                <w:szCs w:val="24"/>
              </w:rPr>
            </w:pPr>
          </w:p>
        </w:tc>
      </w:tr>
      <w:tr w:rsidR="00F37C98" w14:paraId="44869F26" w14:textId="77777777" w:rsidTr="00DA4F8D">
        <w:tc>
          <w:tcPr>
            <w:tcW w:w="9016" w:type="dxa"/>
            <w:gridSpan w:val="5"/>
            <w:shd w:val="clear" w:color="auto" w:fill="DEEAF6" w:themeFill="accent1" w:themeFillTint="33"/>
          </w:tcPr>
          <w:p w14:paraId="42E0C8DD" w14:textId="5E0D53A2" w:rsidR="00F37C98" w:rsidRPr="00D0436B" w:rsidRDefault="00F37C98" w:rsidP="00D609BA">
            <w:pPr>
              <w:rPr>
                <w:b/>
                <w:szCs w:val="24"/>
              </w:rPr>
            </w:pPr>
            <w:r>
              <w:rPr>
                <w:b/>
                <w:sz w:val="24"/>
                <w:szCs w:val="24"/>
              </w:rPr>
              <w:t xml:space="preserve">4.  </w:t>
            </w:r>
            <w:r w:rsidRPr="002E5DF1">
              <w:rPr>
                <w:b/>
                <w:sz w:val="24"/>
                <w:szCs w:val="24"/>
              </w:rPr>
              <w:t xml:space="preserve">How will potential participants be identified and recruited to take part in this project? </w:t>
            </w:r>
            <w:r w:rsidRPr="00195C0F">
              <w:rPr>
                <w:sz w:val="24"/>
                <w:szCs w:val="24"/>
              </w:rPr>
              <w:t>Describe the procedure for each group</w:t>
            </w:r>
            <w:r>
              <w:rPr>
                <w:sz w:val="24"/>
                <w:szCs w:val="24"/>
              </w:rPr>
              <w:t xml:space="preserve"> and activity</w:t>
            </w:r>
            <w:r w:rsidRPr="00195C0F">
              <w:rPr>
                <w:sz w:val="24"/>
                <w:szCs w:val="24"/>
              </w:rPr>
              <w:t xml:space="preserve"> mentioned </w:t>
            </w:r>
            <w:r>
              <w:rPr>
                <w:sz w:val="24"/>
                <w:szCs w:val="24"/>
              </w:rPr>
              <w:t xml:space="preserve">in </w:t>
            </w:r>
            <w:r w:rsidR="00D609BA">
              <w:rPr>
                <w:sz w:val="24"/>
                <w:szCs w:val="24"/>
              </w:rPr>
              <w:t>Annex 1 question 2 above</w:t>
            </w:r>
          </w:p>
        </w:tc>
      </w:tr>
      <w:tr w:rsidR="00F37C98" w14:paraId="060C856D" w14:textId="77777777" w:rsidTr="00DA4F8D">
        <w:trPr>
          <w:trHeight w:val="1674"/>
        </w:trPr>
        <w:tc>
          <w:tcPr>
            <w:tcW w:w="9016" w:type="dxa"/>
            <w:gridSpan w:val="5"/>
            <w:tcBorders>
              <w:bottom w:val="single" w:sz="4" w:space="0" w:color="auto"/>
            </w:tcBorders>
            <w:shd w:val="clear" w:color="auto" w:fill="FFFFFF" w:themeFill="background1"/>
          </w:tcPr>
          <w:p w14:paraId="7B945EFA" w14:textId="77777777" w:rsidR="00F37C98" w:rsidRPr="00863CF2" w:rsidRDefault="00F37C98" w:rsidP="00DA4F8D">
            <w:pPr>
              <w:rPr>
                <w:szCs w:val="24"/>
              </w:rPr>
            </w:pPr>
          </w:p>
        </w:tc>
      </w:tr>
      <w:tr w:rsidR="00F37C98" w14:paraId="7A7EF906" w14:textId="77777777" w:rsidTr="00DA4F8D">
        <w:tc>
          <w:tcPr>
            <w:tcW w:w="9016" w:type="dxa"/>
            <w:gridSpan w:val="5"/>
            <w:tcBorders>
              <w:left w:val="nil"/>
              <w:right w:val="nil"/>
            </w:tcBorders>
          </w:tcPr>
          <w:p w14:paraId="29674997" w14:textId="77777777" w:rsidR="00F37C98" w:rsidRPr="00D0436B" w:rsidRDefault="00F37C98" w:rsidP="00DA4F8D">
            <w:pPr>
              <w:rPr>
                <w:b/>
                <w:szCs w:val="24"/>
              </w:rPr>
            </w:pPr>
          </w:p>
        </w:tc>
      </w:tr>
      <w:tr w:rsidR="00F37C98" w14:paraId="2FA4E970" w14:textId="77777777" w:rsidTr="00DA4F8D">
        <w:tc>
          <w:tcPr>
            <w:tcW w:w="9016" w:type="dxa"/>
            <w:gridSpan w:val="5"/>
            <w:shd w:val="clear" w:color="auto" w:fill="DEEAF6" w:themeFill="accent1" w:themeFillTint="33"/>
          </w:tcPr>
          <w:p w14:paraId="74244CD8" w14:textId="19CB6869" w:rsidR="00F37C98" w:rsidRPr="00D0436B" w:rsidRDefault="00F37C98" w:rsidP="00DA4F8D">
            <w:pPr>
              <w:rPr>
                <w:b/>
                <w:szCs w:val="24"/>
              </w:rPr>
            </w:pPr>
            <w:r>
              <w:rPr>
                <w:b/>
                <w:sz w:val="24"/>
                <w:szCs w:val="24"/>
              </w:rPr>
              <w:t xml:space="preserve">5.  </w:t>
            </w:r>
            <w:r w:rsidRPr="00D82455">
              <w:rPr>
                <w:b/>
                <w:sz w:val="24"/>
                <w:szCs w:val="24"/>
              </w:rPr>
              <w:t>Will any participants be from any of the following groups?</w:t>
            </w:r>
          </w:p>
        </w:tc>
      </w:tr>
      <w:tr w:rsidR="00F37C98" w14:paraId="18D3355C" w14:textId="77777777" w:rsidTr="00DA4F8D">
        <w:tc>
          <w:tcPr>
            <w:tcW w:w="9016" w:type="dxa"/>
            <w:gridSpan w:val="5"/>
            <w:shd w:val="clear" w:color="auto" w:fill="FFFFFF" w:themeFill="background1"/>
          </w:tcPr>
          <w:p w14:paraId="649C47F9" w14:textId="77777777" w:rsidR="00F37C98" w:rsidRPr="00D82455" w:rsidRDefault="00851892" w:rsidP="00DA4F8D">
            <w:sdt>
              <w:sdtPr>
                <w:id w:val="-118678567"/>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w:t>
            </w:r>
            <w:r w:rsidR="00F37C98" w:rsidRPr="00D82455">
              <w:t>Children under 16 years</w:t>
            </w:r>
          </w:p>
          <w:p w14:paraId="5A8216F0" w14:textId="77777777" w:rsidR="00F37C98" w:rsidRPr="00D82455" w:rsidRDefault="00851892" w:rsidP="00DA4F8D">
            <w:sdt>
              <w:sdtPr>
                <w:id w:val="-1497028884"/>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w:t>
            </w:r>
            <w:r w:rsidR="00F37C98" w:rsidRPr="00D82455">
              <w:t>Adults with learning disabilities</w:t>
            </w:r>
          </w:p>
          <w:p w14:paraId="4BB6DC37" w14:textId="77777777" w:rsidR="00F37C98" w:rsidRPr="00D82455" w:rsidRDefault="00851892" w:rsidP="00DA4F8D">
            <w:sdt>
              <w:sdtPr>
                <w:id w:val="2035310443"/>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w:t>
            </w:r>
            <w:r w:rsidR="00F37C98" w:rsidRPr="00D82455">
              <w:t>Adults with mental illnesses</w:t>
            </w:r>
          </w:p>
          <w:p w14:paraId="412AFA74" w14:textId="77777777" w:rsidR="00F37C98" w:rsidRPr="00D82455" w:rsidRDefault="00851892" w:rsidP="00DA4F8D">
            <w:sdt>
              <w:sdtPr>
                <w:id w:val="-1887097600"/>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rPr>
                <w:rFonts w:ascii="Segoe UI Symbol" w:hAnsi="Segoe UI Symbol" w:cs="Segoe UI Symbol"/>
              </w:rPr>
              <w:t xml:space="preserve">  </w:t>
            </w:r>
            <w:r w:rsidR="00F37C98" w:rsidRPr="00D82455">
              <w:t>Those with a dependant relationship with the investigator e.g. your employees or students</w:t>
            </w:r>
          </w:p>
          <w:p w14:paraId="5DB8E26C" w14:textId="2F089299" w:rsidR="00F37C98" w:rsidRPr="00A52B3C" w:rsidRDefault="00851892" w:rsidP="00DA4F8D">
            <w:sdt>
              <w:sdtPr>
                <w:id w:val="-1155608830"/>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Other vulnerable groups (</w:t>
            </w:r>
            <w:r w:rsidR="00F37C98" w:rsidRPr="00D82455">
              <w:t>please specify</w:t>
            </w:r>
            <w:r w:rsidR="00F37C98">
              <w:t>):</w:t>
            </w:r>
          </w:p>
        </w:tc>
      </w:tr>
      <w:tr w:rsidR="00F37C98" w14:paraId="59CA0B1D" w14:textId="77777777" w:rsidTr="00DA4F8D">
        <w:tc>
          <w:tcPr>
            <w:tcW w:w="9016" w:type="dxa"/>
            <w:gridSpan w:val="5"/>
            <w:shd w:val="clear" w:color="auto" w:fill="DEEAF6" w:themeFill="accent1" w:themeFillTint="33"/>
          </w:tcPr>
          <w:p w14:paraId="79B2C204" w14:textId="0BEB6D56" w:rsidR="00F37C98" w:rsidRPr="00D82455" w:rsidRDefault="003449CE" w:rsidP="00214878">
            <w:r>
              <w:rPr>
                <w:b/>
                <w:i/>
                <w:noProof/>
                <w:sz w:val="28"/>
                <w:szCs w:val="28"/>
                <w:lang w:eastAsia="en-GB"/>
              </w:rPr>
              <w:lastRenderedPageBreak/>
              <mc:AlternateContent>
                <mc:Choice Requires="wps">
                  <w:drawing>
                    <wp:anchor distT="0" distB="0" distL="114300" distR="114300" simplePos="0" relativeHeight="251662336" behindDoc="1" locked="0" layoutInCell="1" allowOverlap="1" wp14:anchorId="5AA04BA1" wp14:editId="21C8FA21">
                      <wp:simplePos x="0" y="0"/>
                      <wp:positionH relativeFrom="column">
                        <wp:posOffset>-275590</wp:posOffset>
                      </wp:positionH>
                      <wp:positionV relativeFrom="margin">
                        <wp:posOffset>-183515</wp:posOffset>
                      </wp:positionV>
                      <wp:extent cx="6134735" cy="9140825"/>
                      <wp:effectExtent l="0" t="0" r="18415" b="22225"/>
                      <wp:wrapNone/>
                      <wp:docPr id="4" name="Snip Diagonal Corner Rectangle 4"/>
                      <wp:cNvGraphicFramePr/>
                      <a:graphic xmlns:a="http://schemas.openxmlformats.org/drawingml/2006/main">
                        <a:graphicData uri="http://schemas.microsoft.com/office/word/2010/wordprocessingShape">
                          <wps:wsp>
                            <wps:cNvSpPr/>
                            <wps:spPr>
                              <a:xfrm>
                                <a:off x="0" y="0"/>
                                <a:ext cx="6134735" cy="9140825"/>
                              </a:xfrm>
                              <a:prstGeom prst="snip2DiagRect">
                                <a:avLst>
                                  <a:gd name="adj1" fmla="val 0"/>
                                  <a:gd name="adj2" fmla="val 3842"/>
                                </a:avLst>
                              </a:prstGeom>
                              <a:solidFill>
                                <a:schemeClr val="accent1">
                                  <a:alpha val="41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90610" id="Snip Diagonal Corner Rectangle 4" o:spid="_x0000_s1026" style="position:absolute;margin-left:-21.7pt;margin-top:-14.45pt;width:483.05pt;height:719.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coordsize="6134735,9140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" path="m,l5899038,r235697,235697l6134735,9140825r,l235697,9140825,,8905128,,xe" fillcolor="#5b9bd5 [3204]" strokecolor="#1f4d78 [1604]" strokeweight="1pt">
                      <v:fill opacity="26985f"/>
                      <v:stroke joinstyle="miter"/>
                      <v:path arrowok="t" o:connecttype="custom" o:connectlocs="0,0;5899038,0;6134735,235697;6134735,9140825;6134735,9140825;235697,9140825;0,8905128;0,0" o:connectangles="0,0,0,0,0,0,0,0"/>
                      <w10:wrap anchory="margin"/>
                    </v:shape>
                  </w:pict>
                </mc:Fallback>
              </mc:AlternateContent>
            </w:r>
            <w:r w:rsidR="00F37C98" w:rsidRPr="00D82455">
              <w:rPr>
                <w:b/>
                <w:sz w:val="24"/>
                <w:szCs w:val="24"/>
              </w:rPr>
              <w:t>If yes, justify their inclusion</w:t>
            </w:r>
            <w:r w:rsidR="00F37C98">
              <w:rPr>
                <w:b/>
                <w:sz w:val="24"/>
                <w:szCs w:val="24"/>
              </w:rPr>
              <w:t>.</w:t>
            </w:r>
          </w:p>
        </w:tc>
      </w:tr>
      <w:tr w:rsidR="00F37C98" w14:paraId="5D00BC1D" w14:textId="77777777" w:rsidTr="00DA4F8D">
        <w:trPr>
          <w:trHeight w:val="1085"/>
        </w:trPr>
        <w:tc>
          <w:tcPr>
            <w:tcW w:w="9016" w:type="dxa"/>
            <w:gridSpan w:val="5"/>
            <w:tcBorders>
              <w:bottom w:val="single" w:sz="4" w:space="0" w:color="auto"/>
            </w:tcBorders>
            <w:shd w:val="clear" w:color="auto" w:fill="FFFFFF" w:themeFill="background1"/>
          </w:tcPr>
          <w:p w14:paraId="37193486" w14:textId="77777777" w:rsidR="00F37C98" w:rsidRPr="00B923F5" w:rsidRDefault="00F37C98" w:rsidP="00DA4F8D">
            <w:pPr>
              <w:rPr>
                <w:szCs w:val="24"/>
              </w:rPr>
            </w:pPr>
          </w:p>
        </w:tc>
      </w:tr>
      <w:tr w:rsidR="00F37C98" w14:paraId="54E35AFE" w14:textId="77777777" w:rsidTr="00DA4F8D">
        <w:tc>
          <w:tcPr>
            <w:tcW w:w="9016" w:type="dxa"/>
            <w:gridSpan w:val="5"/>
            <w:tcBorders>
              <w:left w:val="nil"/>
              <w:right w:val="nil"/>
            </w:tcBorders>
          </w:tcPr>
          <w:p w14:paraId="003D90A9" w14:textId="77777777" w:rsidR="00F37C98" w:rsidRPr="00D0436B" w:rsidRDefault="00F37C98" w:rsidP="00DA4F8D">
            <w:pPr>
              <w:rPr>
                <w:b/>
                <w:szCs w:val="24"/>
              </w:rPr>
            </w:pPr>
          </w:p>
        </w:tc>
      </w:tr>
      <w:tr w:rsidR="00F37C98" w14:paraId="2FF83356" w14:textId="77777777" w:rsidTr="00DA4F8D">
        <w:tc>
          <w:tcPr>
            <w:tcW w:w="9016" w:type="dxa"/>
            <w:gridSpan w:val="5"/>
            <w:shd w:val="clear" w:color="auto" w:fill="DEEAF6" w:themeFill="accent1" w:themeFillTint="33"/>
          </w:tcPr>
          <w:p w14:paraId="31269393" w14:textId="3418E1C9" w:rsidR="00F37C98" w:rsidRPr="00D0436B" w:rsidRDefault="00F37C98" w:rsidP="00DA4F8D">
            <w:pPr>
              <w:rPr>
                <w:b/>
                <w:szCs w:val="24"/>
              </w:rPr>
            </w:pPr>
            <w:r>
              <w:rPr>
                <w:b/>
                <w:sz w:val="24"/>
                <w:szCs w:val="24"/>
              </w:rPr>
              <w:t xml:space="preserve">6.  </w:t>
            </w:r>
            <w:r w:rsidRPr="0045443B">
              <w:rPr>
                <w:b/>
                <w:sz w:val="24"/>
                <w:szCs w:val="24"/>
              </w:rPr>
              <w:t>How will informed consent be obtained from the participants, parents/carers/guardians, and/or gatekeepers to the participants (e.g. community leader, school head teacher)</w:t>
            </w:r>
            <w:r>
              <w:rPr>
                <w:b/>
                <w:sz w:val="24"/>
                <w:szCs w:val="24"/>
              </w:rPr>
              <w:t xml:space="preserve">? </w:t>
            </w:r>
            <w:r w:rsidRPr="0045443B">
              <w:rPr>
                <w:bCs/>
                <w:sz w:val="24"/>
                <w:szCs w:val="24"/>
              </w:rPr>
              <w:t xml:space="preserve">Please attach </w:t>
            </w:r>
            <w:r>
              <w:rPr>
                <w:bCs/>
                <w:sz w:val="24"/>
                <w:szCs w:val="24"/>
              </w:rPr>
              <w:t>additional documents such as project information sheets or consent forms where applicable.</w:t>
            </w:r>
          </w:p>
        </w:tc>
      </w:tr>
      <w:tr w:rsidR="00F37C98" w14:paraId="3A9FA40F" w14:textId="77777777" w:rsidTr="00DA4F8D">
        <w:trPr>
          <w:trHeight w:val="1377"/>
        </w:trPr>
        <w:tc>
          <w:tcPr>
            <w:tcW w:w="9016" w:type="dxa"/>
            <w:gridSpan w:val="5"/>
            <w:tcBorders>
              <w:bottom w:val="single" w:sz="4" w:space="0" w:color="auto"/>
            </w:tcBorders>
            <w:shd w:val="clear" w:color="auto" w:fill="FFFFFF" w:themeFill="background1"/>
          </w:tcPr>
          <w:p w14:paraId="5FD64847" w14:textId="55E2BD04" w:rsidR="00F37C98" w:rsidRPr="00B923F5" w:rsidRDefault="00F37C98" w:rsidP="00DA4F8D">
            <w:pPr>
              <w:rPr>
                <w:szCs w:val="24"/>
              </w:rPr>
            </w:pPr>
          </w:p>
        </w:tc>
      </w:tr>
      <w:tr w:rsidR="00F37C98" w14:paraId="6C8D835D" w14:textId="77777777" w:rsidTr="00DA4F8D">
        <w:trPr>
          <w:trHeight w:val="135"/>
        </w:trPr>
        <w:tc>
          <w:tcPr>
            <w:tcW w:w="9016" w:type="dxa"/>
            <w:gridSpan w:val="5"/>
            <w:tcBorders>
              <w:left w:val="nil"/>
              <w:right w:val="nil"/>
            </w:tcBorders>
          </w:tcPr>
          <w:p w14:paraId="1965AC3E" w14:textId="77777777" w:rsidR="00F37C98" w:rsidRPr="00D0436B" w:rsidRDefault="00F37C98" w:rsidP="00DA4F8D">
            <w:pPr>
              <w:rPr>
                <w:b/>
                <w:szCs w:val="24"/>
              </w:rPr>
            </w:pPr>
          </w:p>
        </w:tc>
      </w:tr>
      <w:tr w:rsidR="00F37C98" w14:paraId="625D0B48" w14:textId="77777777" w:rsidTr="00DA4F8D">
        <w:trPr>
          <w:trHeight w:val="276"/>
        </w:trPr>
        <w:tc>
          <w:tcPr>
            <w:tcW w:w="9016" w:type="dxa"/>
            <w:gridSpan w:val="5"/>
            <w:shd w:val="clear" w:color="auto" w:fill="DEEAF6" w:themeFill="accent1" w:themeFillTint="33"/>
          </w:tcPr>
          <w:p w14:paraId="0BF57382" w14:textId="7C8AC9C2" w:rsidR="00F37C98" w:rsidRPr="005E4901" w:rsidRDefault="00F37C98" w:rsidP="00DA4F8D">
            <w:pPr>
              <w:spacing w:after="160" w:line="259" w:lineRule="auto"/>
              <w:rPr>
                <w:b/>
                <w:sz w:val="24"/>
                <w:szCs w:val="24"/>
              </w:rPr>
            </w:pPr>
            <w:r>
              <w:rPr>
                <w:b/>
                <w:sz w:val="24"/>
                <w:szCs w:val="24"/>
              </w:rPr>
              <w:t xml:space="preserve">7.  </w:t>
            </w:r>
            <w:r w:rsidRPr="005E4901">
              <w:rPr>
                <w:b/>
                <w:sz w:val="24"/>
                <w:szCs w:val="24"/>
              </w:rPr>
              <w:t>Will any payments/rewards or out of pocket ex</w:t>
            </w:r>
            <w:r>
              <w:rPr>
                <w:b/>
                <w:sz w:val="24"/>
                <w:szCs w:val="24"/>
              </w:rPr>
              <w:t>penses be made to participants?</w:t>
            </w:r>
          </w:p>
        </w:tc>
      </w:tr>
      <w:tr w:rsidR="00F37C98" w14:paraId="0B28E284" w14:textId="77777777" w:rsidTr="00DA4F8D">
        <w:trPr>
          <w:trHeight w:val="1347"/>
        </w:trPr>
        <w:tc>
          <w:tcPr>
            <w:tcW w:w="9016" w:type="dxa"/>
            <w:gridSpan w:val="5"/>
            <w:tcBorders>
              <w:bottom w:val="single" w:sz="4" w:space="0" w:color="auto"/>
            </w:tcBorders>
            <w:shd w:val="clear" w:color="auto" w:fill="FFFFFF" w:themeFill="background1"/>
          </w:tcPr>
          <w:p w14:paraId="2686A6D2" w14:textId="77777777" w:rsidR="00F37C98" w:rsidRDefault="00851892" w:rsidP="00DA4F8D">
            <w:pPr>
              <w:rPr>
                <w:i/>
              </w:rPr>
            </w:pPr>
            <w:sdt>
              <w:sdtPr>
                <w:id w:val="604542495"/>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2066015213"/>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           </w:t>
            </w:r>
            <w:r w:rsidR="00F37C98">
              <w:rPr>
                <w:i/>
              </w:rPr>
              <w:t>If yes, please explain what or how much and justify why this is necessary.</w:t>
            </w:r>
          </w:p>
          <w:p w14:paraId="16BA7BB7" w14:textId="77777777" w:rsidR="00F37C98" w:rsidRPr="00B923F5" w:rsidRDefault="00F37C98" w:rsidP="00DA4F8D">
            <w:pPr>
              <w:rPr>
                <w:szCs w:val="24"/>
              </w:rPr>
            </w:pPr>
          </w:p>
        </w:tc>
      </w:tr>
      <w:tr w:rsidR="00F37C98" w14:paraId="593EE1B3" w14:textId="77777777" w:rsidTr="00DA4F8D">
        <w:trPr>
          <w:trHeight w:val="151"/>
        </w:trPr>
        <w:tc>
          <w:tcPr>
            <w:tcW w:w="9016" w:type="dxa"/>
            <w:gridSpan w:val="5"/>
            <w:tcBorders>
              <w:left w:val="nil"/>
              <w:right w:val="nil"/>
            </w:tcBorders>
          </w:tcPr>
          <w:p w14:paraId="3A869CEC" w14:textId="77777777" w:rsidR="00F37C98" w:rsidRDefault="00F37C98" w:rsidP="00DA4F8D"/>
        </w:tc>
      </w:tr>
      <w:tr w:rsidR="00F37C98" w14:paraId="3B056B07" w14:textId="77777777" w:rsidTr="00DA4F8D">
        <w:tc>
          <w:tcPr>
            <w:tcW w:w="9016" w:type="dxa"/>
            <w:gridSpan w:val="5"/>
            <w:shd w:val="clear" w:color="auto" w:fill="DEEAF6" w:themeFill="accent1" w:themeFillTint="33"/>
          </w:tcPr>
          <w:p w14:paraId="5C65734E" w14:textId="6DC32807" w:rsidR="00F37C98" w:rsidRPr="00D0436B" w:rsidRDefault="00F37C98" w:rsidP="00DA4F8D">
            <w:pPr>
              <w:rPr>
                <w:b/>
                <w:szCs w:val="24"/>
              </w:rPr>
            </w:pPr>
            <w:r>
              <w:rPr>
                <w:b/>
                <w:sz w:val="24"/>
                <w:szCs w:val="24"/>
              </w:rPr>
              <w:t xml:space="preserve">8.  </w:t>
            </w:r>
            <w:r w:rsidRPr="00CB605F">
              <w:rPr>
                <w:b/>
                <w:sz w:val="24"/>
                <w:szCs w:val="24"/>
              </w:rPr>
              <w:t>Will participants be able to withhold consent (refuse to take part)?</w:t>
            </w:r>
          </w:p>
        </w:tc>
      </w:tr>
      <w:tr w:rsidR="00F37C98" w14:paraId="5636EDBD" w14:textId="77777777" w:rsidTr="00DA4F8D">
        <w:trPr>
          <w:trHeight w:val="1385"/>
        </w:trPr>
        <w:tc>
          <w:tcPr>
            <w:tcW w:w="9016" w:type="dxa"/>
            <w:gridSpan w:val="5"/>
            <w:tcBorders>
              <w:bottom w:val="single" w:sz="4" w:space="0" w:color="auto"/>
            </w:tcBorders>
            <w:shd w:val="clear" w:color="auto" w:fill="FFFFFF" w:themeFill="background1"/>
          </w:tcPr>
          <w:p w14:paraId="59E7B067" w14:textId="77777777" w:rsidR="00F37C98" w:rsidRDefault="00851892" w:rsidP="00DA4F8D">
            <w:pPr>
              <w:rPr>
                <w:i/>
              </w:rPr>
            </w:pPr>
            <w:sdt>
              <w:sdtPr>
                <w:id w:val="64389356"/>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1276142234"/>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           </w:t>
            </w:r>
            <w:r w:rsidR="00F37C98">
              <w:rPr>
                <w:i/>
              </w:rPr>
              <w:t>If no, please explain why.</w:t>
            </w:r>
          </w:p>
          <w:p w14:paraId="2867367D" w14:textId="77777777" w:rsidR="00F37C98" w:rsidRPr="009A2631" w:rsidRDefault="00F37C98" w:rsidP="00DA4F8D">
            <w:pPr>
              <w:rPr>
                <w:szCs w:val="24"/>
              </w:rPr>
            </w:pPr>
          </w:p>
          <w:p w14:paraId="1AA20F70" w14:textId="77777777" w:rsidR="00F37C98" w:rsidRPr="00B923F5" w:rsidRDefault="00F37C98" w:rsidP="00DA4F8D">
            <w:pPr>
              <w:rPr>
                <w:szCs w:val="24"/>
              </w:rPr>
            </w:pPr>
          </w:p>
        </w:tc>
      </w:tr>
      <w:tr w:rsidR="00F37C98" w14:paraId="28A47AEE" w14:textId="77777777" w:rsidTr="00DA4F8D">
        <w:tc>
          <w:tcPr>
            <w:tcW w:w="9016" w:type="dxa"/>
            <w:gridSpan w:val="5"/>
            <w:tcBorders>
              <w:left w:val="nil"/>
              <w:right w:val="nil"/>
            </w:tcBorders>
          </w:tcPr>
          <w:p w14:paraId="144B5264" w14:textId="77777777" w:rsidR="00F37C98" w:rsidRPr="00D0436B" w:rsidRDefault="00F37C98" w:rsidP="00DA4F8D">
            <w:pPr>
              <w:rPr>
                <w:b/>
                <w:szCs w:val="24"/>
              </w:rPr>
            </w:pPr>
          </w:p>
        </w:tc>
      </w:tr>
      <w:tr w:rsidR="00F37C98" w14:paraId="09B779FB" w14:textId="77777777" w:rsidTr="00DA4F8D">
        <w:tc>
          <w:tcPr>
            <w:tcW w:w="9016" w:type="dxa"/>
            <w:gridSpan w:val="5"/>
            <w:shd w:val="clear" w:color="auto" w:fill="DEEAF6" w:themeFill="accent1" w:themeFillTint="33"/>
          </w:tcPr>
          <w:p w14:paraId="490CC391" w14:textId="1E69C52C" w:rsidR="00F37C98" w:rsidRPr="00D0436B" w:rsidRDefault="00F37C98" w:rsidP="00DA4F8D">
            <w:pPr>
              <w:rPr>
                <w:b/>
                <w:szCs w:val="24"/>
              </w:rPr>
            </w:pPr>
            <w:r>
              <w:rPr>
                <w:b/>
                <w:sz w:val="24"/>
                <w:szCs w:val="24"/>
              </w:rPr>
              <w:t xml:space="preserve">9.  </w:t>
            </w:r>
            <w:r w:rsidRPr="00CB605F">
              <w:rPr>
                <w:b/>
                <w:sz w:val="24"/>
                <w:szCs w:val="24"/>
              </w:rPr>
              <w:t>Will participants be able to withdraw from the study whilst it is ongoing and/or after data collection has ended?</w:t>
            </w:r>
          </w:p>
        </w:tc>
      </w:tr>
      <w:tr w:rsidR="00F37C98" w14:paraId="1D15EC51" w14:textId="77777777" w:rsidTr="00DA4F8D">
        <w:trPr>
          <w:trHeight w:val="1403"/>
        </w:trPr>
        <w:tc>
          <w:tcPr>
            <w:tcW w:w="9016" w:type="dxa"/>
            <w:gridSpan w:val="5"/>
            <w:tcBorders>
              <w:bottom w:val="single" w:sz="4" w:space="0" w:color="auto"/>
            </w:tcBorders>
            <w:shd w:val="clear" w:color="auto" w:fill="FFFFFF" w:themeFill="background1"/>
          </w:tcPr>
          <w:p w14:paraId="5ECF3FAA" w14:textId="77777777" w:rsidR="00F37C98" w:rsidRDefault="00851892" w:rsidP="00DA4F8D">
            <w:pPr>
              <w:rPr>
                <w:i/>
              </w:rPr>
            </w:pPr>
            <w:sdt>
              <w:sdtPr>
                <w:id w:val="-673030470"/>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1776751458"/>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           </w:t>
            </w:r>
            <w:r w:rsidR="00F37C98">
              <w:rPr>
                <w:i/>
              </w:rPr>
              <w:t>If no, please explain why.</w:t>
            </w:r>
          </w:p>
          <w:p w14:paraId="4FCA4069" w14:textId="77777777" w:rsidR="00F37C98" w:rsidRPr="009A2631" w:rsidRDefault="00F37C98" w:rsidP="00DA4F8D">
            <w:pPr>
              <w:rPr>
                <w:szCs w:val="24"/>
              </w:rPr>
            </w:pPr>
          </w:p>
        </w:tc>
      </w:tr>
      <w:tr w:rsidR="00F37C98" w14:paraId="3BEFDF27" w14:textId="77777777" w:rsidTr="00DA4F8D">
        <w:tc>
          <w:tcPr>
            <w:tcW w:w="9016" w:type="dxa"/>
            <w:gridSpan w:val="5"/>
            <w:tcBorders>
              <w:left w:val="nil"/>
              <w:right w:val="nil"/>
            </w:tcBorders>
          </w:tcPr>
          <w:p w14:paraId="6D178FAD" w14:textId="77777777" w:rsidR="00F37C98" w:rsidRPr="00D0436B" w:rsidRDefault="00F37C98" w:rsidP="00DA4F8D">
            <w:pPr>
              <w:rPr>
                <w:b/>
                <w:szCs w:val="24"/>
              </w:rPr>
            </w:pPr>
          </w:p>
        </w:tc>
      </w:tr>
      <w:tr w:rsidR="00F37C98" w14:paraId="3CFDF944" w14:textId="77777777" w:rsidTr="00DA4F8D">
        <w:tc>
          <w:tcPr>
            <w:tcW w:w="9016" w:type="dxa"/>
            <w:gridSpan w:val="5"/>
            <w:shd w:val="clear" w:color="auto" w:fill="DEEAF6" w:themeFill="accent1" w:themeFillTint="33"/>
          </w:tcPr>
          <w:p w14:paraId="7C50A605" w14:textId="4393CBF3" w:rsidR="00F37C98" w:rsidRPr="00D0436B" w:rsidRDefault="00F37C98" w:rsidP="00DA4F8D">
            <w:pPr>
              <w:rPr>
                <w:b/>
                <w:szCs w:val="24"/>
              </w:rPr>
            </w:pPr>
            <w:r>
              <w:rPr>
                <w:b/>
                <w:sz w:val="24"/>
                <w:szCs w:val="24"/>
              </w:rPr>
              <w:t>10.  D</w:t>
            </w:r>
            <w:r w:rsidRPr="00CB605F">
              <w:rPr>
                <w:b/>
                <w:sz w:val="24"/>
                <w:szCs w:val="24"/>
              </w:rPr>
              <w:t xml:space="preserve">uring the study </w:t>
            </w:r>
            <w:r>
              <w:rPr>
                <w:b/>
                <w:sz w:val="24"/>
                <w:szCs w:val="24"/>
              </w:rPr>
              <w:t>or</w:t>
            </w:r>
            <w:r w:rsidRPr="00CB605F">
              <w:rPr>
                <w:b/>
                <w:sz w:val="24"/>
                <w:szCs w:val="24"/>
              </w:rPr>
              <w:t xml:space="preserve"> data collection </w:t>
            </w:r>
            <w:r>
              <w:rPr>
                <w:b/>
                <w:sz w:val="24"/>
                <w:szCs w:val="24"/>
              </w:rPr>
              <w:t>procedures will participants</w:t>
            </w:r>
            <w:r w:rsidRPr="00CB605F">
              <w:rPr>
                <w:b/>
                <w:sz w:val="24"/>
                <w:szCs w:val="24"/>
              </w:rPr>
              <w:t xml:space="preserve"> reveal information or data about </w:t>
            </w:r>
            <w:r>
              <w:rPr>
                <w:b/>
                <w:sz w:val="24"/>
                <w:szCs w:val="24"/>
              </w:rPr>
              <w:t>themselves</w:t>
            </w:r>
            <w:r w:rsidRPr="00CB605F">
              <w:rPr>
                <w:b/>
                <w:sz w:val="24"/>
                <w:szCs w:val="24"/>
              </w:rPr>
              <w:t xml:space="preserve"> that might be sensitive, embarrassing or upsetting or that they take part in illegal activity?</w:t>
            </w:r>
          </w:p>
        </w:tc>
      </w:tr>
      <w:tr w:rsidR="00F37C98" w14:paraId="5C0FF229" w14:textId="77777777" w:rsidTr="00DA4F8D">
        <w:trPr>
          <w:trHeight w:val="1369"/>
        </w:trPr>
        <w:tc>
          <w:tcPr>
            <w:tcW w:w="9016" w:type="dxa"/>
            <w:gridSpan w:val="5"/>
            <w:tcBorders>
              <w:bottom w:val="single" w:sz="4" w:space="0" w:color="auto"/>
            </w:tcBorders>
            <w:shd w:val="clear" w:color="auto" w:fill="FFFFFF" w:themeFill="background1"/>
          </w:tcPr>
          <w:p w14:paraId="76506B75" w14:textId="77777777" w:rsidR="00F37C98" w:rsidRDefault="00851892" w:rsidP="00DA4F8D">
            <w:pPr>
              <w:rPr>
                <w:i/>
              </w:rPr>
            </w:pPr>
            <w:sdt>
              <w:sdtPr>
                <w:id w:val="1046799359"/>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439037170"/>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           </w:t>
            </w:r>
            <w:r w:rsidR="00F37C98">
              <w:rPr>
                <w:i/>
              </w:rPr>
              <w:t>If yes, please provide details of procedures in place to minimise risk</w:t>
            </w:r>
          </w:p>
          <w:p w14:paraId="06376BD5" w14:textId="77777777" w:rsidR="00F37C98" w:rsidRDefault="00F37C98" w:rsidP="00DA4F8D">
            <w:pPr>
              <w:rPr>
                <w:i/>
              </w:rPr>
            </w:pPr>
            <w:r>
              <w:rPr>
                <w:i/>
              </w:rPr>
              <w:t xml:space="preserve">                                              and/or deal with these issues.</w:t>
            </w:r>
          </w:p>
          <w:p w14:paraId="17307577" w14:textId="77777777" w:rsidR="00F37C98" w:rsidRPr="009A2631" w:rsidRDefault="00F37C98" w:rsidP="00DA4F8D">
            <w:pPr>
              <w:rPr>
                <w:szCs w:val="24"/>
              </w:rPr>
            </w:pPr>
          </w:p>
          <w:p w14:paraId="39171AB7" w14:textId="77777777" w:rsidR="00F37C98" w:rsidRDefault="00F37C98" w:rsidP="00DA4F8D">
            <w:pPr>
              <w:rPr>
                <w:b/>
                <w:szCs w:val="24"/>
              </w:rPr>
            </w:pPr>
          </w:p>
          <w:p w14:paraId="4668B912" w14:textId="77777777" w:rsidR="00F37C98" w:rsidRDefault="00F37C98" w:rsidP="00DA4F8D">
            <w:pPr>
              <w:rPr>
                <w:b/>
                <w:szCs w:val="24"/>
              </w:rPr>
            </w:pPr>
          </w:p>
          <w:p w14:paraId="3A90B22B" w14:textId="77777777" w:rsidR="00F37C98" w:rsidRPr="00D0436B" w:rsidRDefault="00F37C98" w:rsidP="00DA4F8D">
            <w:pPr>
              <w:rPr>
                <w:b/>
                <w:szCs w:val="24"/>
              </w:rPr>
            </w:pPr>
          </w:p>
        </w:tc>
      </w:tr>
      <w:tr w:rsidR="00F37C98" w14:paraId="63843155" w14:textId="77777777" w:rsidTr="00DA4F8D">
        <w:tc>
          <w:tcPr>
            <w:tcW w:w="9016" w:type="dxa"/>
            <w:gridSpan w:val="5"/>
            <w:tcBorders>
              <w:left w:val="nil"/>
              <w:right w:val="nil"/>
            </w:tcBorders>
          </w:tcPr>
          <w:p w14:paraId="6ACA073A" w14:textId="77777777" w:rsidR="00F37C98" w:rsidRPr="00D0436B" w:rsidRDefault="00F37C98" w:rsidP="00DA4F8D">
            <w:pPr>
              <w:rPr>
                <w:b/>
                <w:szCs w:val="24"/>
              </w:rPr>
            </w:pPr>
          </w:p>
        </w:tc>
      </w:tr>
      <w:tr w:rsidR="00F37C98" w14:paraId="0B3C09AC" w14:textId="77777777" w:rsidTr="00DA4F8D">
        <w:tc>
          <w:tcPr>
            <w:tcW w:w="9016" w:type="dxa"/>
            <w:gridSpan w:val="5"/>
            <w:shd w:val="clear" w:color="auto" w:fill="DEEAF6" w:themeFill="accent1" w:themeFillTint="33"/>
          </w:tcPr>
          <w:p w14:paraId="61656E0E" w14:textId="6C7FAD00" w:rsidR="00F37C98" w:rsidRPr="00D0436B" w:rsidRDefault="00F37C98" w:rsidP="00DA4F8D">
            <w:pPr>
              <w:rPr>
                <w:b/>
                <w:szCs w:val="24"/>
              </w:rPr>
            </w:pPr>
            <w:r>
              <w:rPr>
                <w:b/>
                <w:sz w:val="24"/>
                <w:szCs w:val="24"/>
              </w:rPr>
              <w:lastRenderedPageBreak/>
              <w:t xml:space="preserve">11.  </w:t>
            </w:r>
            <w:r w:rsidRPr="00CB605F">
              <w:rPr>
                <w:b/>
                <w:sz w:val="24"/>
                <w:szCs w:val="24"/>
              </w:rPr>
              <w:t xml:space="preserve">Explain any potential </w:t>
            </w:r>
            <w:r>
              <w:rPr>
                <w:b/>
                <w:sz w:val="24"/>
                <w:szCs w:val="24"/>
              </w:rPr>
              <w:t xml:space="preserve">direct </w:t>
            </w:r>
            <w:r w:rsidRPr="00CB605F">
              <w:rPr>
                <w:b/>
                <w:sz w:val="24"/>
                <w:szCs w:val="24"/>
              </w:rPr>
              <w:t xml:space="preserve">benefits for individual participants </w:t>
            </w:r>
            <w:r>
              <w:rPr>
                <w:b/>
                <w:sz w:val="24"/>
                <w:szCs w:val="24"/>
              </w:rPr>
              <w:t>who take part in this study.</w:t>
            </w:r>
          </w:p>
        </w:tc>
      </w:tr>
      <w:tr w:rsidR="00F37C98" w14:paraId="0ADB2A2E" w14:textId="77777777" w:rsidTr="00DA4F8D">
        <w:trPr>
          <w:trHeight w:val="1232"/>
        </w:trPr>
        <w:tc>
          <w:tcPr>
            <w:tcW w:w="9016" w:type="dxa"/>
            <w:gridSpan w:val="5"/>
            <w:tcBorders>
              <w:bottom w:val="single" w:sz="4" w:space="0" w:color="auto"/>
            </w:tcBorders>
            <w:shd w:val="clear" w:color="auto" w:fill="FFFFFF" w:themeFill="background1"/>
          </w:tcPr>
          <w:p w14:paraId="194BC542" w14:textId="77777777" w:rsidR="00F37C98" w:rsidRPr="009A2631" w:rsidRDefault="00F37C98" w:rsidP="00DA4F8D">
            <w:pPr>
              <w:rPr>
                <w:szCs w:val="24"/>
              </w:rPr>
            </w:pPr>
          </w:p>
        </w:tc>
      </w:tr>
      <w:tr w:rsidR="00F37C98" w14:paraId="03A47771" w14:textId="77777777" w:rsidTr="00DA4F8D">
        <w:tc>
          <w:tcPr>
            <w:tcW w:w="9016" w:type="dxa"/>
            <w:gridSpan w:val="5"/>
            <w:tcBorders>
              <w:left w:val="nil"/>
              <w:right w:val="nil"/>
            </w:tcBorders>
          </w:tcPr>
          <w:p w14:paraId="14EDD8D7" w14:textId="77777777" w:rsidR="00F37C98" w:rsidRPr="00D0436B" w:rsidRDefault="00F37C98" w:rsidP="00DA4F8D">
            <w:pPr>
              <w:rPr>
                <w:b/>
                <w:szCs w:val="24"/>
              </w:rPr>
            </w:pPr>
          </w:p>
        </w:tc>
      </w:tr>
      <w:tr w:rsidR="00F37C98" w14:paraId="6B7A5AE3" w14:textId="77777777" w:rsidTr="00DA4F8D">
        <w:tc>
          <w:tcPr>
            <w:tcW w:w="9016" w:type="dxa"/>
            <w:gridSpan w:val="5"/>
            <w:shd w:val="clear" w:color="auto" w:fill="DEEAF6" w:themeFill="accent1" w:themeFillTint="33"/>
          </w:tcPr>
          <w:p w14:paraId="5786DA87" w14:textId="5FE592BE" w:rsidR="00F37C98" w:rsidRPr="00D0436B" w:rsidRDefault="00F37C98" w:rsidP="00DA4F8D">
            <w:pPr>
              <w:rPr>
                <w:b/>
                <w:szCs w:val="24"/>
              </w:rPr>
            </w:pPr>
            <w:r>
              <w:rPr>
                <w:b/>
                <w:sz w:val="24"/>
                <w:szCs w:val="24"/>
              </w:rPr>
              <w:t>12.  Please provide</w:t>
            </w:r>
            <w:r w:rsidRPr="00CB605F">
              <w:rPr>
                <w:b/>
                <w:sz w:val="24"/>
                <w:szCs w:val="24"/>
              </w:rPr>
              <w:t xml:space="preserve"> details of any personal, identifiable or sensitive information that will be collected, process</w:t>
            </w:r>
            <w:r>
              <w:rPr>
                <w:b/>
                <w:sz w:val="24"/>
                <w:szCs w:val="24"/>
              </w:rPr>
              <w:t>ed and stored from participants.</w:t>
            </w:r>
            <w:r w:rsidRPr="00CB605F">
              <w:rPr>
                <w:b/>
                <w:sz w:val="24"/>
                <w:szCs w:val="24"/>
              </w:rPr>
              <w:t xml:space="preserve"> </w:t>
            </w:r>
            <w:r w:rsidRPr="00CB605F">
              <w:rPr>
                <w:sz w:val="24"/>
                <w:szCs w:val="24"/>
              </w:rPr>
              <w:t>Please note that signed consent forms constitute personal data.</w:t>
            </w:r>
          </w:p>
        </w:tc>
      </w:tr>
      <w:tr w:rsidR="00F37C98" w14:paraId="4F397F33" w14:textId="77777777" w:rsidTr="00DA4F8D">
        <w:trPr>
          <w:trHeight w:val="1393"/>
        </w:trPr>
        <w:tc>
          <w:tcPr>
            <w:tcW w:w="9016" w:type="dxa"/>
            <w:gridSpan w:val="5"/>
            <w:tcBorders>
              <w:bottom w:val="single" w:sz="4" w:space="0" w:color="auto"/>
            </w:tcBorders>
            <w:shd w:val="clear" w:color="auto" w:fill="FFFFFF" w:themeFill="background1"/>
          </w:tcPr>
          <w:p w14:paraId="4FFD9B3E" w14:textId="77777777" w:rsidR="00F37C98" w:rsidRPr="009A2631" w:rsidRDefault="00F37C98" w:rsidP="00DA4F8D">
            <w:pPr>
              <w:rPr>
                <w:szCs w:val="24"/>
              </w:rPr>
            </w:pPr>
          </w:p>
        </w:tc>
      </w:tr>
      <w:tr w:rsidR="00F37C98" w14:paraId="66F4249E" w14:textId="77777777" w:rsidTr="00DA4F8D">
        <w:tc>
          <w:tcPr>
            <w:tcW w:w="9016" w:type="dxa"/>
            <w:gridSpan w:val="5"/>
            <w:tcBorders>
              <w:left w:val="nil"/>
              <w:right w:val="nil"/>
            </w:tcBorders>
          </w:tcPr>
          <w:p w14:paraId="6BD1B405" w14:textId="77777777" w:rsidR="00F37C98" w:rsidRPr="00D0436B" w:rsidRDefault="00F37C98" w:rsidP="00DA4F8D">
            <w:pPr>
              <w:rPr>
                <w:b/>
                <w:szCs w:val="24"/>
              </w:rPr>
            </w:pPr>
          </w:p>
        </w:tc>
      </w:tr>
      <w:tr w:rsidR="00F37C98" w14:paraId="550DB4CB" w14:textId="77777777" w:rsidTr="00DA4F8D">
        <w:tc>
          <w:tcPr>
            <w:tcW w:w="9016" w:type="dxa"/>
            <w:gridSpan w:val="5"/>
            <w:shd w:val="clear" w:color="auto" w:fill="DEEAF6" w:themeFill="accent1" w:themeFillTint="33"/>
          </w:tcPr>
          <w:p w14:paraId="3F2DA487" w14:textId="5223216B" w:rsidR="00F37C98" w:rsidRPr="00F37C98" w:rsidRDefault="00F37C98" w:rsidP="00DA4F8D">
            <w:pPr>
              <w:rPr>
                <w:b/>
                <w:sz w:val="24"/>
                <w:szCs w:val="24"/>
              </w:rPr>
            </w:pPr>
            <w:r>
              <w:rPr>
                <w:b/>
                <w:sz w:val="24"/>
                <w:szCs w:val="24"/>
              </w:rPr>
              <w:t xml:space="preserve">13.  </w:t>
            </w:r>
            <w:r w:rsidRPr="007A40BC">
              <w:rPr>
                <w:b/>
                <w:sz w:val="24"/>
                <w:szCs w:val="24"/>
              </w:rPr>
              <w:t>What steps will be taken to ensure confidentiality and anonymity of participants and their data d</w:t>
            </w:r>
            <w:r>
              <w:rPr>
                <w:b/>
                <w:sz w:val="24"/>
                <w:szCs w:val="24"/>
              </w:rPr>
              <w:t>uring all stages of the project</w:t>
            </w:r>
            <w:r w:rsidRPr="007A40BC">
              <w:rPr>
                <w:b/>
                <w:sz w:val="24"/>
                <w:szCs w:val="24"/>
              </w:rPr>
              <w:t xml:space="preserve"> (e.g. data collection and analysis, dissemination or sharing, and publication of the results)</w:t>
            </w:r>
            <w:r>
              <w:rPr>
                <w:b/>
                <w:sz w:val="24"/>
                <w:szCs w:val="24"/>
              </w:rPr>
              <w:t>?</w:t>
            </w:r>
          </w:p>
        </w:tc>
      </w:tr>
      <w:tr w:rsidR="00F37C98" w14:paraId="1B96C4F0" w14:textId="77777777" w:rsidTr="006B7CCE">
        <w:trPr>
          <w:trHeight w:val="1359"/>
        </w:trPr>
        <w:tc>
          <w:tcPr>
            <w:tcW w:w="9016" w:type="dxa"/>
            <w:gridSpan w:val="5"/>
            <w:shd w:val="clear" w:color="auto" w:fill="FFFFFF" w:themeFill="background1"/>
          </w:tcPr>
          <w:p w14:paraId="09DDC337" w14:textId="77777777" w:rsidR="00F37C98" w:rsidRPr="009A2631" w:rsidRDefault="00F37C98" w:rsidP="00DA4F8D"/>
        </w:tc>
      </w:tr>
    </w:tbl>
    <w:p w14:paraId="020DE842" w14:textId="77777777" w:rsidR="00F37C98" w:rsidRPr="006B3BFF" w:rsidRDefault="00F37C98" w:rsidP="00F37C98">
      <w:pPr>
        <w:spacing w:after="0"/>
        <w:rPr>
          <w:szCs w:val="28"/>
        </w:rPr>
      </w:pPr>
      <w:r>
        <w:rPr>
          <w:b/>
          <w:i/>
          <w:noProof/>
          <w:sz w:val="28"/>
          <w:szCs w:val="28"/>
          <w:lang w:eastAsia="en-GB"/>
        </w:rPr>
        <mc:AlternateContent>
          <mc:Choice Requires="wps">
            <w:drawing>
              <wp:anchor distT="0" distB="0" distL="114300" distR="114300" simplePos="0" relativeHeight="251663360" behindDoc="1" locked="0" layoutInCell="1" allowOverlap="1" wp14:anchorId="6831A4F2" wp14:editId="1E295D51">
                <wp:simplePos x="0" y="0"/>
                <wp:positionH relativeFrom="margin">
                  <wp:posOffset>-212090</wp:posOffset>
                </wp:positionH>
                <wp:positionV relativeFrom="margin">
                  <wp:posOffset>-167640</wp:posOffset>
                </wp:positionV>
                <wp:extent cx="6134735" cy="9101470"/>
                <wp:effectExtent l="0" t="0" r="18415" b="23495"/>
                <wp:wrapNone/>
                <wp:docPr id="5" name="Snip Diagonal Corner Rectangle 5"/>
                <wp:cNvGraphicFramePr/>
                <a:graphic xmlns:a="http://schemas.openxmlformats.org/drawingml/2006/main">
                  <a:graphicData uri="http://schemas.microsoft.com/office/word/2010/wordprocessingShape">
                    <wps:wsp>
                      <wps:cNvSpPr/>
                      <wps:spPr>
                        <a:xfrm>
                          <a:off x="0" y="0"/>
                          <a:ext cx="6134735" cy="9101470"/>
                        </a:xfrm>
                        <a:prstGeom prst="snip2DiagRect">
                          <a:avLst>
                            <a:gd name="adj1" fmla="val 0"/>
                            <a:gd name="adj2" fmla="val 3842"/>
                          </a:avLst>
                        </a:prstGeom>
                        <a:solidFill>
                          <a:schemeClr val="accent1">
                            <a:alpha val="41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AD349" id="Snip Diagonal Corner Rectangle 5" o:spid="_x0000_s1026" style="position:absolute;margin-left:-16.7pt;margin-top:-13.2pt;width:483.05pt;height:716.6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6134735,9101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" path="m,l5899038,r235697,235697l6134735,9101470r,l235697,9101470,,8865773,,xe" fillcolor="#5b9bd5 [3204]" strokecolor="#1f4d78 [1604]" strokeweight="1pt">
                <v:fill opacity="26985f"/>
                <v:stroke joinstyle="miter"/>
                <v:path arrowok="t" o:connecttype="custom" o:connectlocs="0,0;5899038,0;6134735,235697;6134735,9101470;6134735,9101470;235697,9101470;0,8865773;0,0" o:connectangles="0,0,0,0,0,0,0,0"/>
                <w10:wrap anchorx="margin" anchory="margin"/>
              </v:shape>
            </w:pict>
          </mc:Fallback>
        </mc:AlternateContent>
      </w:r>
    </w:p>
    <w:p w14:paraId="6A93E0E0" w14:textId="77777777" w:rsidR="00F37C98" w:rsidRDefault="00F37C98" w:rsidP="00F37C98">
      <w:pPr>
        <w:spacing w:after="0"/>
        <w:rPr>
          <w:b/>
          <w:i/>
          <w:sz w:val="28"/>
          <w:szCs w:val="28"/>
        </w:rPr>
      </w:pPr>
    </w:p>
    <w:p w14:paraId="3486CF2D" w14:textId="77777777" w:rsidR="008C4007" w:rsidRDefault="008C4007">
      <w:pPr>
        <w:rPr>
          <w:b/>
          <w:i/>
          <w:sz w:val="28"/>
          <w:szCs w:val="28"/>
        </w:rPr>
      </w:pPr>
      <w:r>
        <w:rPr>
          <w:b/>
          <w:i/>
          <w:sz w:val="28"/>
          <w:szCs w:val="28"/>
        </w:rPr>
        <w:br w:type="page"/>
      </w:r>
    </w:p>
    <w:p w14:paraId="4626D45C" w14:textId="4141BC9D" w:rsidR="00F37C98" w:rsidRDefault="008C4007" w:rsidP="00F37C98">
      <w:pPr>
        <w:spacing w:after="0"/>
        <w:rPr>
          <w:b/>
          <w:i/>
          <w:sz w:val="28"/>
          <w:szCs w:val="28"/>
        </w:rPr>
      </w:pPr>
      <w:r>
        <w:rPr>
          <w:b/>
          <w:i/>
          <w:noProof/>
          <w:sz w:val="28"/>
          <w:szCs w:val="28"/>
          <w:lang w:eastAsia="en-GB"/>
        </w:rPr>
        <w:lastRenderedPageBreak/>
        <mc:AlternateContent>
          <mc:Choice Requires="wps">
            <w:drawing>
              <wp:anchor distT="0" distB="0" distL="114300" distR="114300" simplePos="0" relativeHeight="251664384" behindDoc="1" locked="0" layoutInCell="1" allowOverlap="1" wp14:anchorId="19DB2E14" wp14:editId="63985B5E">
                <wp:simplePos x="0" y="0"/>
                <wp:positionH relativeFrom="margin">
                  <wp:posOffset>-212090</wp:posOffset>
                </wp:positionH>
                <wp:positionV relativeFrom="margin">
                  <wp:posOffset>-53870</wp:posOffset>
                </wp:positionV>
                <wp:extent cx="6134735" cy="9122410"/>
                <wp:effectExtent l="0" t="0" r="18415" b="21590"/>
                <wp:wrapNone/>
                <wp:docPr id="6" name="Snip Diagonal Corner Rectangle 6"/>
                <wp:cNvGraphicFramePr/>
                <a:graphic xmlns:a="http://schemas.openxmlformats.org/drawingml/2006/main">
                  <a:graphicData uri="http://schemas.microsoft.com/office/word/2010/wordprocessingShape">
                    <wps:wsp>
                      <wps:cNvSpPr/>
                      <wps:spPr>
                        <a:xfrm>
                          <a:off x="0" y="0"/>
                          <a:ext cx="6134735" cy="9122410"/>
                        </a:xfrm>
                        <a:prstGeom prst="snip2DiagRect">
                          <a:avLst>
                            <a:gd name="adj1" fmla="val 0"/>
                            <a:gd name="adj2" fmla="val 3842"/>
                          </a:avLst>
                        </a:prstGeom>
                        <a:solidFill>
                          <a:schemeClr val="accent1">
                            <a:alpha val="41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6E1B2" id="Snip Diagonal Corner Rectangle 6" o:spid="_x0000_s1026" style="position:absolute;margin-left:-16.7pt;margin-top:-4.25pt;width:483.05pt;height:718.3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6134735,912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" path="m,l5899038,r235697,235697l6134735,9122410r,l235697,9122410,,8886713,,xe" fillcolor="#5b9bd5 [3204]" strokecolor="#1f4d78 [1604]" strokeweight="1pt">
                <v:fill opacity="26985f"/>
                <v:stroke joinstyle="miter"/>
                <v:path arrowok="t" o:connecttype="custom" o:connectlocs="0,0;5899038,0;6134735,235697;6134735,9122410;6134735,9122410;235697,9122410;0,8886713;0,0" o:connectangles="0,0,0,0,0,0,0,0"/>
                <w10:wrap anchorx="margin" anchory="margin"/>
              </v:shape>
            </w:pict>
          </mc:Fallback>
        </mc:AlternateContent>
      </w:r>
      <w:r>
        <w:rPr>
          <w:b/>
          <w:i/>
          <w:sz w:val="28"/>
          <w:szCs w:val="28"/>
        </w:rPr>
        <w:t>Annex 2</w:t>
      </w:r>
      <w:r w:rsidR="00F37C98">
        <w:rPr>
          <w:b/>
          <w:i/>
          <w:sz w:val="28"/>
          <w:szCs w:val="28"/>
        </w:rPr>
        <w:t>: Animal Subject Ethics</w:t>
      </w:r>
    </w:p>
    <w:tbl>
      <w:tblPr>
        <w:tblStyle w:val="TableGrid"/>
        <w:tblW w:w="0" w:type="auto"/>
        <w:tblLook w:val="04A0" w:firstRow="1" w:lastRow="0" w:firstColumn="1" w:lastColumn="0" w:noHBand="0" w:noVBand="1"/>
      </w:tblPr>
      <w:tblGrid>
        <w:gridCol w:w="2254"/>
        <w:gridCol w:w="2254"/>
        <w:gridCol w:w="2254"/>
        <w:gridCol w:w="2254"/>
      </w:tblGrid>
      <w:tr w:rsidR="00F37C98" w14:paraId="505BA504" w14:textId="77777777" w:rsidTr="00DA4F8D">
        <w:tc>
          <w:tcPr>
            <w:tcW w:w="9016" w:type="dxa"/>
            <w:gridSpan w:val="4"/>
            <w:shd w:val="clear" w:color="auto" w:fill="DEEAF6" w:themeFill="accent1" w:themeFillTint="33"/>
          </w:tcPr>
          <w:p w14:paraId="5AAD95E0" w14:textId="6EB76797" w:rsidR="00F37C98" w:rsidRDefault="00F37C98" w:rsidP="00FE4BE7">
            <w:pPr>
              <w:rPr>
                <w:szCs w:val="28"/>
              </w:rPr>
            </w:pPr>
            <w:r>
              <w:rPr>
                <w:b/>
                <w:sz w:val="24"/>
                <w:szCs w:val="24"/>
              </w:rPr>
              <w:t>1</w:t>
            </w:r>
            <w:r w:rsidR="008C4007">
              <w:rPr>
                <w:b/>
                <w:sz w:val="24"/>
                <w:szCs w:val="24"/>
              </w:rPr>
              <w:t>.</w:t>
            </w:r>
            <w:r>
              <w:rPr>
                <w:b/>
                <w:sz w:val="24"/>
                <w:szCs w:val="24"/>
              </w:rPr>
              <w:t xml:space="preserve">  </w:t>
            </w:r>
            <w:r w:rsidRPr="00F632D4">
              <w:rPr>
                <w:b/>
                <w:sz w:val="24"/>
                <w:szCs w:val="24"/>
              </w:rPr>
              <w:t>Will this project be or has it been submitted to an Animal Ethical Review Committee for approval</w:t>
            </w:r>
            <w:r w:rsidR="00FE4BE7">
              <w:rPr>
                <w:b/>
                <w:sz w:val="24"/>
                <w:szCs w:val="24"/>
              </w:rPr>
              <w:t xml:space="preserve"> (e.g. university committee)</w:t>
            </w:r>
            <w:r w:rsidRPr="00F632D4">
              <w:rPr>
                <w:b/>
                <w:sz w:val="24"/>
                <w:szCs w:val="24"/>
              </w:rPr>
              <w:t>?</w:t>
            </w:r>
          </w:p>
        </w:tc>
      </w:tr>
      <w:tr w:rsidR="00F37C98" w14:paraId="0C6EE3FD" w14:textId="77777777" w:rsidTr="00DA4F8D">
        <w:tc>
          <w:tcPr>
            <w:tcW w:w="9016" w:type="dxa"/>
            <w:gridSpan w:val="4"/>
            <w:tcBorders>
              <w:bottom w:val="single" w:sz="4" w:space="0" w:color="auto"/>
            </w:tcBorders>
            <w:shd w:val="clear" w:color="auto" w:fill="FFFFFF" w:themeFill="background1"/>
          </w:tcPr>
          <w:p w14:paraId="66D660D8" w14:textId="77777777" w:rsidR="00F37C98" w:rsidRPr="00FA241B" w:rsidRDefault="00851892" w:rsidP="00DA4F8D">
            <w:pPr>
              <w:rPr>
                <w:szCs w:val="24"/>
              </w:rPr>
            </w:pPr>
            <w:sdt>
              <w:sdtPr>
                <w:rPr>
                  <w:sz w:val="24"/>
                  <w:szCs w:val="24"/>
                </w:rPr>
                <w:id w:val="484983037"/>
                <w14:checkbox>
                  <w14:checked w14:val="0"/>
                  <w14:checkedState w14:val="2612" w14:font="MS Gothic"/>
                  <w14:uncheckedState w14:val="2610" w14:font="MS Gothic"/>
                </w14:checkbox>
              </w:sdtPr>
              <w:sdtEndPr/>
              <w:sdtContent>
                <w:r w:rsidR="00F37C98">
                  <w:rPr>
                    <w:rFonts w:ascii="MS Gothic" w:eastAsia="MS Gothic" w:hAnsi="MS Gothic" w:hint="eastAsia"/>
                    <w:sz w:val="24"/>
                    <w:szCs w:val="24"/>
                  </w:rPr>
                  <w:t>☐</w:t>
                </w:r>
              </w:sdtContent>
            </w:sdt>
            <w:r w:rsidR="00F37C98" w:rsidRPr="002B1754">
              <w:rPr>
                <w:sz w:val="24"/>
                <w:szCs w:val="24"/>
              </w:rPr>
              <w:t xml:space="preserve">  </w:t>
            </w:r>
            <w:r w:rsidR="00F37C98" w:rsidRPr="00FA241B">
              <w:rPr>
                <w:szCs w:val="24"/>
              </w:rPr>
              <w:t xml:space="preserve">Yes </w:t>
            </w:r>
          </w:p>
          <w:p w14:paraId="494E28DE" w14:textId="7F1822AE" w:rsidR="00F37C98" w:rsidRDefault="00F37C98" w:rsidP="00DA4F8D">
            <w:pPr>
              <w:rPr>
                <w:i/>
                <w:szCs w:val="24"/>
              </w:rPr>
            </w:pPr>
            <w:r w:rsidRPr="00FA241B">
              <w:rPr>
                <w:i/>
                <w:szCs w:val="24"/>
              </w:rPr>
              <w:t>Please provide evidence if approval has already been obtained or please give details of the status of the application here:</w:t>
            </w:r>
          </w:p>
          <w:p w14:paraId="5682A3CA" w14:textId="77777777" w:rsidR="00F37C98" w:rsidRPr="00FA241B" w:rsidRDefault="00F37C98" w:rsidP="00DA4F8D">
            <w:pPr>
              <w:rPr>
                <w:szCs w:val="24"/>
              </w:rPr>
            </w:pPr>
          </w:p>
          <w:p w14:paraId="6CD25FBC" w14:textId="062565DB" w:rsidR="00F37C98" w:rsidRPr="00FA241B" w:rsidRDefault="00F37C98" w:rsidP="00DA4F8D">
            <w:pPr>
              <w:rPr>
                <w:szCs w:val="24"/>
              </w:rPr>
            </w:pPr>
          </w:p>
          <w:p w14:paraId="5DAFA9F4" w14:textId="77777777" w:rsidR="00F37C98" w:rsidRPr="00FA241B" w:rsidRDefault="00851892" w:rsidP="00DA4F8D">
            <w:pPr>
              <w:rPr>
                <w:szCs w:val="24"/>
              </w:rPr>
            </w:pPr>
            <w:sdt>
              <w:sdtPr>
                <w:rPr>
                  <w:szCs w:val="24"/>
                </w:rPr>
                <w:id w:val="1953737486"/>
                <w14:checkbox>
                  <w14:checked w14:val="0"/>
                  <w14:checkedState w14:val="2612" w14:font="MS Gothic"/>
                  <w14:uncheckedState w14:val="2610" w14:font="MS Gothic"/>
                </w14:checkbox>
              </w:sdtPr>
              <w:sdtEndPr/>
              <w:sdtContent>
                <w:r w:rsidR="00F37C98" w:rsidRPr="00FA241B">
                  <w:rPr>
                    <w:rFonts w:ascii="Segoe UI Symbol" w:hAnsi="Segoe UI Symbol" w:cs="Segoe UI Symbol"/>
                    <w:szCs w:val="24"/>
                  </w:rPr>
                  <w:t>☐</w:t>
                </w:r>
              </w:sdtContent>
            </w:sdt>
            <w:r w:rsidR="00F37C98" w:rsidRPr="00FA241B">
              <w:rPr>
                <w:szCs w:val="24"/>
              </w:rPr>
              <w:t xml:space="preserve">  No </w:t>
            </w:r>
          </w:p>
          <w:p w14:paraId="297F1C56" w14:textId="0FDDC0EC" w:rsidR="00F37C98" w:rsidRDefault="00F37C98" w:rsidP="004365BF">
            <w:pPr>
              <w:rPr>
                <w:szCs w:val="28"/>
              </w:rPr>
            </w:pPr>
            <w:r w:rsidRPr="00FA241B">
              <w:rPr>
                <w:i/>
                <w:szCs w:val="24"/>
              </w:rPr>
              <w:t xml:space="preserve">The project will </w:t>
            </w:r>
            <w:r w:rsidR="00214878">
              <w:rPr>
                <w:i/>
                <w:szCs w:val="24"/>
              </w:rPr>
              <w:t xml:space="preserve">need to </w:t>
            </w:r>
            <w:r w:rsidRPr="00FA241B">
              <w:rPr>
                <w:i/>
                <w:szCs w:val="24"/>
              </w:rPr>
              <w:t xml:space="preserve">be approved by the Chester Zoo </w:t>
            </w:r>
            <w:r w:rsidRPr="001A2F41">
              <w:rPr>
                <w:i/>
                <w:szCs w:val="24"/>
              </w:rPr>
              <w:t>Animal E</w:t>
            </w:r>
            <w:r w:rsidR="00F62B90">
              <w:rPr>
                <w:i/>
                <w:szCs w:val="24"/>
              </w:rPr>
              <w:t>thics Framework</w:t>
            </w:r>
            <w:r w:rsidR="004365BF">
              <w:rPr>
                <w:i/>
                <w:szCs w:val="24"/>
              </w:rPr>
              <w:t xml:space="preserve">. </w:t>
            </w:r>
            <w:r w:rsidR="004365BF" w:rsidRPr="004365BF">
              <w:rPr>
                <w:i/>
                <w:szCs w:val="24"/>
              </w:rPr>
              <w:t xml:space="preserve">Please request an </w:t>
            </w:r>
            <w:r w:rsidR="004365BF" w:rsidRPr="004365BF">
              <w:rPr>
                <w:b/>
                <w:i/>
                <w:szCs w:val="24"/>
              </w:rPr>
              <w:t>ethics risk level checklist</w:t>
            </w:r>
            <w:r w:rsidR="004365BF" w:rsidRPr="004365BF">
              <w:rPr>
                <w:i/>
                <w:szCs w:val="24"/>
              </w:rPr>
              <w:t xml:space="preserve"> from </w:t>
            </w:r>
            <w:hyperlink r:id="rId14" w:history="1">
              <w:r w:rsidR="004365BF" w:rsidRPr="004365BF">
                <w:rPr>
                  <w:rStyle w:val="Hyperlink"/>
                  <w:i/>
                  <w:szCs w:val="24"/>
                </w:rPr>
                <w:t>research@chesterzoo.org</w:t>
              </w:r>
            </w:hyperlink>
            <w:r w:rsidR="004365BF" w:rsidRPr="004365BF">
              <w:rPr>
                <w:i/>
                <w:szCs w:val="24"/>
              </w:rPr>
              <w:t>, attach this and the relevant documents for review, and complete the questions in this annexe.</w:t>
            </w:r>
          </w:p>
        </w:tc>
      </w:tr>
      <w:tr w:rsidR="00F37C98" w14:paraId="7FF4EECB" w14:textId="77777777" w:rsidTr="00DA4F8D">
        <w:tc>
          <w:tcPr>
            <w:tcW w:w="9016" w:type="dxa"/>
            <w:gridSpan w:val="4"/>
            <w:tcBorders>
              <w:left w:val="nil"/>
              <w:right w:val="nil"/>
            </w:tcBorders>
          </w:tcPr>
          <w:p w14:paraId="152D2519" w14:textId="7A4E3285" w:rsidR="00F37C98" w:rsidRDefault="00F37C98" w:rsidP="00DA4F8D">
            <w:pPr>
              <w:rPr>
                <w:szCs w:val="28"/>
              </w:rPr>
            </w:pPr>
          </w:p>
        </w:tc>
      </w:tr>
      <w:tr w:rsidR="00F37C98" w14:paraId="490ED6C0" w14:textId="77777777" w:rsidTr="00DA4F8D">
        <w:tc>
          <w:tcPr>
            <w:tcW w:w="9016" w:type="dxa"/>
            <w:gridSpan w:val="4"/>
            <w:shd w:val="clear" w:color="auto" w:fill="DEEAF6" w:themeFill="accent1" w:themeFillTint="33"/>
          </w:tcPr>
          <w:p w14:paraId="7279E338" w14:textId="09473152" w:rsidR="00F37C98" w:rsidRDefault="00F37C98" w:rsidP="00DA4F8D">
            <w:pPr>
              <w:rPr>
                <w:szCs w:val="28"/>
              </w:rPr>
            </w:pPr>
            <w:r>
              <w:rPr>
                <w:b/>
                <w:sz w:val="24"/>
                <w:szCs w:val="24"/>
              </w:rPr>
              <w:t>2</w:t>
            </w:r>
            <w:r w:rsidR="008C4007">
              <w:rPr>
                <w:b/>
                <w:sz w:val="24"/>
                <w:szCs w:val="24"/>
              </w:rPr>
              <w:t>.</w:t>
            </w:r>
            <w:r>
              <w:rPr>
                <w:b/>
                <w:sz w:val="24"/>
                <w:szCs w:val="24"/>
              </w:rPr>
              <w:t xml:space="preserve">  W</w:t>
            </w:r>
            <w:r w:rsidRPr="006B003D">
              <w:rPr>
                <w:b/>
                <w:sz w:val="24"/>
                <w:szCs w:val="24"/>
              </w:rPr>
              <w:t>hat is the number of individuals (sample size) you require in each group</w:t>
            </w:r>
            <w:r>
              <w:rPr>
                <w:b/>
                <w:sz w:val="24"/>
                <w:szCs w:val="24"/>
              </w:rPr>
              <w:t>?</w:t>
            </w:r>
            <w:r w:rsidRPr="006B003D">
              <w:rPr>
                <w:b/>
                <w:sz w:val="24"/>
                <w:szCs w:val="24"/>
              </w:rPr>
              <w:t xml:space="preserve"> </w:t>
            </w:r>
            <w:r w:rsidRPr="006B003D">
              <w:rPr>
                <w:sz w:val="24"/>
                <w:szCs w:val="24"/>
              </w:rPr>
              <w:t>If your project is not an experimental design requiring a control and subject animal group, complete the ‘</w:t>
            </w:r>
            <w:r>
              <w:rPr>
                <w:sz w:val="24"/>
                <w:szCs w:val="24"/>
              </w:rPr>
              <w:t>subject animal</w:t>
            </w:r>
            <w:r w:rsidRPr="006B003D">
              <w:rPr>
                <w:sz w:val="24"/>
                <w:szCs w:val="24"/>
              </w:rPr>
              <w:t>’ column only</w:t>
            </w:r>
            <w:r>
              <w:rPr>
                <w:sz w:val="24"/>
                <w:szCs w:val="24"/>
              </w:rPr>
              <w:t>.</w:t>
            </w:r>
          </w:p>
        </w:tc>
      </w:tr>
      <w:tr w:rsidR="00F37C98" w14:paraId="1B9022F9" w14:textId="77777777" w:rsidTr="00DA4F8D">
        <w:trPr>
          <w:trHeight w:val="360"/>
        </w:trPr>
        <w:tc>
          <w:tcPr>
            <w:tcW w:w="2254" w:type="dxa"/>
          </w:tcPr>
          <w:p w14:paraId="595163E2" w14:textId="77777777" w:rsidR="00F37C98" w:rsidRPr="002B1754" w:rsidRDefault="00F37C98" w:rsidP="00DA4F8D">
            <w:pPr>
              <w:rPr>
                <w:b/>
              </w:rPr>
            </w:pPr>
            <w:r w:rsidRPr="002B1754">
              <w:rPr>
                <w:b/>
              </w:rPr>
              <w:t>Species</w:t>
            </w:r>
          </w:p>
        </w:tc>
        <w:tc>
          <w:tcPr>
            <w:tcW w:w="2254" w:type="dxa"/>
          </w:tcPr>
          <w:p w14:paraId="2271B0AB" w14:textId="77777777" w:rsidR="00F37C98" w:rsidRPr="002B1754" w:rsidRDefault="00F37C98" w:rsidP="00DA4F8D">
            <w:pPr>
              <w:rPr>
                <w:b/>
              </w:rPr>
            </w:pPr>
            <w:r w:rsidRPr="002B1754">
              <w:rPr>
                <w:b/>
              </w:rPr>
              <w:t>Control animals</w:t>
            </w:r>
          </w:p>
        </w:tc>
        <w:tc>
          <w:tcPr>
            <w:tcW w:w="2254" w:type="dxa"/>
          </w:tcPr>
          <w:p w14:paraId="7E93423F" w14:textId="77777777" w:rsidR="00F37C98" w:rsidRPr="002B1754" w:rsidRDefault="00F37C98" w:rsidP="00DA4F8D">
            <w:pPr>
              <w:rPr>
                <w:b/>
              </w:rPr>
            </w:pPr>
            <w:r w:rsidRPr="002B1754">
              <w:rPr>
                <w:b/>
              </w:rPr>
              <w:t>Subject animals</w:t>
            </w:r>
          </w:p>
        </w:tc>
        <w:tc>
          <w:tcPr>
            <w:tcW w:w="2254" w:type="dxa"/>
          </w:tcPr>
          <w:p w14:paraId="72615894" w14:textId="77777777" w:rsidR="00F37C98" w:rsidRPr="002B1754" w:rsidRDefault="00F37C98" w:rsidP="00DA4F8D">
            <w:pPr>
              <w:rPr>
                <w:b/>
              </w:rPr>
            </w:pPr>
            <w:r>
              <w:rPr>
                <w:b/>
              </w:rPr>
              <w:t>Any particular groups necessary (e.g. gender, age)</w:t>
            </w:r>
          </w:p>
        </w:tc>
      </w:tr>
      <w:tr w:rsidR="00F37C98" w14:paraId="3AE79EB6" w14:textId="77777777" w:rsidTr="00DA4F8D">
        <w:trPr>
          <w:trHeight w:val="245"/>
        </w:trPr>
        <w:tc>
          <w:tcPr>
            <w:tcW w:w="2254" w:type="dxa"/>
            <w:shd w:val="clear" w:color="auto" w:fill="D9D9D9" w:themeFill="background1" w:themeFillShade="D9"/>
          </w:tcPr>
          <w:p w14:paraId="039A7204" w14:textId="77777777" w:rsidR="00F37C98" w:rsidRPr="00275E6A" w:rsidRDefault="00F37C98" w:rsidP="00DA4F8D">
            <w:pPr>
              <w:rPr>
                <w:i/>
              </w:rPr>
            </w:pPr>
            <w:r w:rsidRPr="00275E6A">
              <w:rPr>
                <w:i/>
              </w:rPr>
              <w:t>e.g. Chimpanzees</w:t>
            </w:r>
          </w:p>
        </w:tc>
        <w:tc>
          <w:tcPr>
            <w:tcW w:w="2254" w:type="dxa"/>
            <w:shd w:val="clear" w:color="auto" w:fill="D9D9D9" w:themeFill="background1" w:themeFillShade="D9"/>
          </w:tcPr>
          <w:p w14:paraId="5714C8D6" w14:textId="77777777" w:rsidR="00F37C98" w:rsidRPr="00275E6A" w:rsidRDefault="00F37C98" w:rsidP="00DA4F8D">
            <w:pPr>
              <w:rPr>
                <w:i/>
              </w:rPr>
            </w:pPr>
            <w:r w:rsidRPr="00275E6A">
              <w:rPr>
                <w:i/>
              </w:rPr>
              <w:t>8</w:t>
            </w:r>
          </w:p>
        </w:tc>
        <w:tc>
          <w:tcPr>
            <w:tcW w:w="2254" w:type="dxa"/>
            <w:shd w:val="clear" w:color="auto" w:fill="D9D9D9" w:themeFill="background1" w:themeFillShade="D9"/>
          </w:tcPr>
          <w:p w14:paraId="53699B39" w14:textId="77777777" w:rsidR="00F37C98" w:rsidRPr="00275E6A" w:rsidRDefault="00F37C98" w:rsidP="00DA4F8D">
            <w:pPr>
              <w:rPr>
                <w:i/>
              </w:rPr>
            </w:pPr>
            <w:r w:rsidRPr="00275E6A">
              <w:rPr>
                <w:i/>
              </w:rPr>
              <w:t>8</w:t>
            </w:r>
          </w:p>
        </w:tc>
        <w:tc>
          <w:tcPr>
            <w:tcW w:w="2254" w:type="dxa"/>
            <w:shd w:val="clear" w:color="auto" w:fill="D9D9D9" w:themeFill="background1" w:themeFillShade="D9"/>
          </w:tcPr>
          <w:p w14:paraId="1574BF9D" w14:textId="77777777" w:rsidR="00F37C98" w:rsidRPr="006B003D" w:rsidRDefault="00F37C98" w:rsidP="00DA4F8D"/>
        </w:tc>
      </w:tr>
      <w:tr w:rsidR="00F37C98" w14:paraId="55E329C9" w14:textId="77777777" w:rsidTr="00DA4F8D">
        <w:trPr>
          <w:trHeight w:val="448"/>
        </w:trPr>
        <w:tc>
          <w:tcPr>
            <w:tcW w:w="2254" w:type="dxa"/>
            <w:tcBorders>
              <w:bottom w:val="single" w:sz="4" w:space="0" w:color="auto"/>
            </w:tcBorders>
            <w:shd w:val="clear" w:color="auto" w:fill="FFFFFF" w:themeFill="background1"/>
          </w:tcPr>
          <w:p w14:paraId="62C07A31" w14:textId="77777777" w:rsidR="00F37C98" w:rsidRDefault="00F37C98" w:rsidP="00DA4F8D">
            <w:pPr>
              <w:rPr>
                <w:szCs w:val="28"/>
              </w:rPr>
            </w:pPr>
          </w:p>
        </w:tc>
        <w:tc>
          <w:tcPr>
            <w:tcW w:w="2254" w:type="dxa"/>
            <w:tcBorders>
              <w:bottom w:val="single" w:sz="4" w:space="0" w:color="auto"/>
            </w:tcBorders>
            <w:shd w:val="clear" w:color="auto" w:fill="FFFFFF" w:themeFill="background1"/>
          </w:tcPr>
          <w:p w14:paraId="0D1C8DFC" w14:textId="77777777" w:rsidR="00F37C98" w:rsidRDefault="00F37C98" w:rsidP="00DA4F8D">
            <w:pPr>
              <w:rPr>
                <w:szCs w:val="28"/>
              </w:rPr>
            </w:pPr>
          </w:p>
        </w:tc>
        <w:tc>
          <w:tcPr>
            <w:tcW w:w="2254" w:type="dxa"/>
            <w:tcBorders>
              <w:bottom w:val="single" w:sz="4" w:space="0" w:color="auto"/>
            </w:tcBorders>
            <w:shd w:val="clear" w:color="auto" w:fill="FFFFFF" w:themeFill="background1"/>
          </w:tcPr>
          <w:p w14:paraId="1B7FAA68" w14:textId="77777777" w:rsidR="00F37C98" w:rsidRDefault="00F37C98" w:rsidP="00DA4F8D">
            <w:pPr>
              <w:rPr>
                <w:szCs w:val="28"/>
              </w:rPr>
            </w:pPr>
          </w:p>
        </w:tc>
        <w:tc>
          <w:tcPr>
            <w:tcW w:w="2254" w:type="dxa"/>
            <w:tcBorders>
              <w:bottom w:val="single" w:sz="4" w:space="0" w:color="auto"/>
            </w:tcBorders>
            <w:shd w:val="clear" w:color="auto" w:fill="FFFFFF" w:themeFill="background1"/>
          </w:tcPr>
          <w:p w14:paraId="0BB9118E" w14:textId="77777777" w:rsidR="00F37C98" w:rsidRDefault="00F37C98" w:rsidP="00DA4F8D">
            <w:pPr>
              <w:rPr>
                <w:szCs w:val="28"/>
              </w:rPr>
            </w:pPr>
          </w:p>
        </w:tc>
      </w:tr>
      <w:tr w:rsidR="00F37C98" w14:paraId="160654ED" w14:textId="77777777" w:rsidTr="00DA4F8D">
        <w:tc>
          <w:tcPr>
            <w:tcW w:w="9016" w:type="dxa"/>
            <w:gridSpan w:val="4"/>
            <w:tcBorders>
              <w:left w:val="nil"/>
              <w:right w:val="nil"/>
            </w:tcBorders>
          </w:tcPr>
          <w:p w14:paraId="06C6DC83" w14:textId="77777777" w:rsidR="00F37C98" w:rsidRDefault="00F37C98" w:rsidP="00DA4F8D">
            <w:pPr>
              <w:rPr>
                <w:szCs w:val="28"/>
              </w:rPr>
            </w:pPr>
          </w:p>
        </w:tc>
      </w:tr>
      <w:tr w:rsidR="00F37C98" w14:paraId="4659CD3F" w14:textId="77777777" w:rsidTr="00DA4F8D">
        <w:tc>
          <w:tcPr>
            <w:tcW w:w="9016" w:type="dxa"/>
            <w:gridSpan w:val="4"/>
            <w:shd w:val="clear" w:color="auto" w:fill="DEEAF6" w:themeFill="accent1" w:themeFillTint="33"/>
          </w:tcPr>
          <w:p w14:paraId="0BF4B894" w14:textId="1271C5DB" w:rsidR="00F37C98" w:rsidRDefault="00F37C98" w:rsidP="00DA4F8D">
            <w:pPr>
              <w:rPr>
                <w:szCs w:val="28"/>
              </w:rPr>
            </w:pPr>
            <w:r>
              <w:rPr>
                <w:b/>
                <w:sz w:val="24"/>
                <w:szCs w:val="24"/>
              </w:rPr>
              <w:t>3</w:t>
            </w:r>
            <w:r w:rsidR="008C4007">
              <w:rPr>
                <w:b/>
                <w:sz w:val="24"/>
                <w:szCs w:val="24"/>
              </w:rPr>
              <w:t>.</w:t>
            </w:r>
            <w:r>
              <w:rPr>
                <w:b/>
                <w:sz w:val="24"/>
                <w:szCs w:val="24"/>
              </w:rPr>
              <w:t xml:space="preserve">  </w:t>
            </w:r>
            <w:r w:rsidRPr="00E72858">
              <w:rPr>
                <w:b/>
                <w:sz w:val="24"/>
                <w:szCs w:val="24"/>
              </w:rPr>
              <w:t>What is the scientific basis for using the number of animals you have stipulated?</w:t>
            </w:r>
            <w:r>
              <w:rPr>
                <w:b/>
                <w:sz w:val="24"/>
                <w:szCs w:val="24"/>
              </w:rPr>
              <w:t xml:space="preserve"> </w:t>
            </w:r>
            <w:r w:rsidRPr="00E72858">
              <w:rPr>
                <w:sz w:val="24"/>
                <w:szCs w:val="24"/>
              </w:rPr>
              <w:t xml:space="preserve">Please show sample size calculations or give justification </w:t>
            </w:r>
            <w:r>
              <w:rPr>
                <w:sz w:val="24"/>
                <w:szCs w:val="24"/>
              </w:rPr>
              <w:t xml:space="preserve">as to </w:t>
            </w:r>
            <w:r w:rsidRPr="00E72858">
              <w:rPr>
                <w:sz w:val="24"/>
                <w:szCs w:val="24"/>
              </w:rPr>
              <w:t>why this is not needed</w:t>
            </w:r>
            <w:r>
              <w:rPr>
                <w:sz w:val="24"/>
                <w:szCs w:val="24"/>
              </w:rPr>
              <w:t>.</w:t>
            </w:r>
          </w:p>
        </w:tc>
      </w:tr>
      <w:tr w:rsidR="00F37C98" w14:paraId="3EBC355C" w14:textId="77777777" w:rsidTr="008C4007">
        <w:trPr>
          <w:trHeight w:val="1862"/>
        </w:trPr>
        <w:tc>
          <w:tcPr>
            <w:tcW w:w="9016" w:type="dxa"/>
            <w:gridSpan w:val="4"/>
            <w:tcBorders>
              <w:bottom w:val="single" w:sz="4" w:space="0" w:color="auto"/>
            </w:tcBorders>
            <w:shd w:val="clear" w:color="auto" w:fill="FFFFFF" w:themeFill="background1"/>
          </w:tcPr>
          <w:p w14:paraId="7E23CEA9" w14:textId="77777777" w:rsidR="00F37C98" w:rsidRDefault="00F37C98" w:rsidP="00DA4F8D">
            <w:pPr>
              <w:rPr>
                <w:szCs w:val="28"/>
              </w:rPr>
            </w:pPr>
          </w:p>
        </w:tc>
      </w:tr>
      <w:tr w:rsidR="00F37C98" w14:paraId="299D1BD7" w14:textId="77777777" w:rsidTr="00DA4F8D">
        <w:tc>
          <w:tcPr>
            <w:tcW w:w="9016" w:type="dxa"/>
            <w:gridSpan w:val="4"/>
            <w:tcBorders>
              <w:left w:val="nil"/>
              <w:right w:val="nil"/>
            </w:tcBorders>
          </w:tcPr>
          <w:p w14:paraId="5557EFF3" w14:textId="77777777" w:rsidR="00F37C98" w:rsidRDefault="00F37C98" w:rsidP="00DA4F8D">
            <w:pPr>
              <w:rPr>
                <w:szCs w:val="28"/>
              </w:rPr>
            </w:pPr>
          </w:p>
        </w:tc>
      </w:tr>
      <w:tr w:rsidR="00F37C98" w14:paraId="74F2E88A" w14:textId="77777777" w:rsidTr="00DA4F8D">
        <w:tc>
          <w:tcPr>
            <w:tcW w:w="9016" w:type="dxa"/>
            <w:gridSpan w:val="4"/>
            <w:shd w:val="clear" w:color="auto" w:fill="DEEAF6" w:themeFill="accent1" w:themeFillTint="33"/>
          </w:tcPr>
          <w:p w14:paraId="0B41C36D" w14:textId="34C33EC8" w:rsidR="00F37C98" w:rsidRDefault="00F37C98" w:rsidP="00DA4F8D">
            <w:pPr>
              <w:rPr>
                <w:szCs w:val="28"/>
              </w:rPr>
            </w:pPr>
            <w:r>
              <w:rPr>
                <w:b/>
                <w:sz w:val="24"/>
                <w:szCs w:val="24"/>
              </w:rPr>
              <w:t>4</w:t>
            </w:r>
            <w:r w:rsidR="008C4007">
              <w:rPr>
                <w:b/>
                <w:sz w:val="24"/>
                <w:szCs w:val="24"/>
              </w:rPr>
              <w:t>.</w:t>
            </w:r>
            <w:r>
              <w:rPr>
                <w:b/>
                <w:sz w:val="24"/>
                <w:szCs w:val="24"/>
              </w:rPr>
              <w:t xml:space="preserve">  </w:t>
            </w:r>
            <w:r w:rsidRPr="00E72858">
              <w:rPr>
                <w:b/>
                <w:sz w:val="24"/>
                <w:szCs w:val="24"/>
              </w:rPr>
              <w:t>Please read this statement that summarises Chester Zoo’s policy on the ethics and welfare of animals involved in research and then continue with the form</w:t>
            </w:r>
            <w:r>
              <w:rPr>
                <w:b/>
                <w:sz w:val="24"/>
                <w:szCs w:val="24"/>
              </w:rPr>
              <w:t>.</w:t>
            </w:r>
          </w:p>
        </w:tc>
      </w:tr>
      <w:tr w:rsidR="00F37C98" w14:paraId="32364083" w14:textId="77777777" w:rsidTr="00DA4F8D">
        <w:tc>
          <w:tcPr>
            <w:tcW w:w="9016" w:type="dxa"/>
            <w:gridSpan w:val="4"/>
            <w:tcBorders>
              <w:bottom w:val="single" w:sz="4" w:space="0" w:color="auto"/>
            </w:tcBorders>
            <w:shd w:val="clear" w:color="auto" w:fill="FFFFFF" w:themeFill="background1"/>
          </w:tcPr>
          <w:p w14:paraId="25CFDBF6" w14:textId="40787828" w:rsidR="00F37C98" w:rsidRDefault="00F37C98" w:rsidP="00DA4F8D">
            <w:pPr>
              <w:rPr>
                <w:szCs w:val="28"/>
              </w:rPr>
            </w:pPr>
            <w:r w:rsidRPr="00043082">
              <w:rPr>
                <w:szCs w:val="24"/>
              </w:rPr>
              <w:t xml:space="preserve">In the UK, research using animals is governed by the Animals (Scientific Procedures) Act 1986 (ASPA). A study that involves applying procedures on living vertebrates or cephalopods (protected animals) for scientific purposes which may have the effect of causing that animal pain, suffering, distress or lasting harm are required to hold Home Office Licences (unless it is performed for recognised veterinary, agricultural or animal husbandry practice). Chester Zoo do not hold a Home Office Licence, all research conducted on the zoo site is non-invasive. However, Chester Zoo do collaborate and support research in the UK and outside the UK that intend to use procedures on protected animals as long as the activities adhere to the Principles covered by ASPA. </w:t>
            </w:r>
            <w:r w:rsidR="008E3D52">
              <w:rPr>
                <w:szCs w:val="24"/>
              </w:rPr>
              <w:t>Please refer to ASPA and the Royal College of Veterinary Surgeons guidelines.</w:t>
            </w:r>
          </w:p>
        </w:tc>
      </w:tr>
      <w:tr w:rsidR="00F37C98" w14:paraId="01EA5DCD" w14:textId="77777777" w:rsidTr="00DA4F8D">
        <w:tc>
          <w:tcPr>
            <w:tcW w:w="9016" w:type="dxa"/>
            <w:gridSpan w:val="4"/>
            <w:tcBorders>
              <w:left w:val="nil"/>
              <w:right w:val="nil"/>
            </w:tcBorders>
          </w:tcPr>
          <w:p w14:paraId="6655BAC1" w14:textId="77777777" w:rsidR="00F37C98" w:rsidRDefault="00F37C98" w:rsidP="00DA4F8D">
            <w:pPr>
              <w:rPr>
                <w:szCs w:val="28"/>
              </w:rPr>
            </w:pPr>
          </w:p>
        </w:tc>
      </w:tr>
      <w:tr w:rsidR="00F37C98" w14:paraId="564302ED" w14:textId="77777777" w:rsidTr="00DA4F8D">
        <w:tc>
          <w:tcPr>
            <w:tcW w:w="9016" w:type="dxa"/>
            <w:gridSpan w:val="4"/>
            <w:shd w:val="clear" w:color="auto" w:fill="DEEAF6" w:themeFill="accent1" w:themeFillTint="33"/>
          </w:tcPr>
          <w:p w14:paraId="171D333A" w14:textId="71B62AD5" w:rsidR="00F37C98" w:rsidRPr="00144763" w:rsidRDefault="008C4007" w:rsidP="00DA4F8D">
            <w:pPr>
              <w:rPr>
                <w:b/>
                <w:sz w:val="24"/>
                <w:szCs w:val="24"/>
              </w:rPr>
            </w:pPr>
            <w:r>
              <w:rPr>
                <w:b/>
                <w:sz w:val="24"/>
                <w:szCs w:val="24"/>
              </w:rPr>
              <w:t>5.</w:t>
            </w:r>
            <w:r w:rsidR="00F37C98">
              <w:rPr>
                <w:b/>
                <w:sz w:val="24"/>
                <w:szCs w:val="24"/>
              </w:rPr>
              <w:t xml:space="preserve">  </w:t>
            </w:r>
            <w:r w:rsidR="00F37C98" w:rsidRPr="000868BB">
              <w:rPr>
                <w:b/>
                <w:sz w:val="24"/>
                <w:szCs w:val="24"/>
              </w:rPr>
              <w:t xml:space="preserve">Does the project </w:t>
            </w:r>
            <w:r w:rsidR="00F37C98">
              <w:rPr>
                <w:b/>
                <w:sz w:val="24"/>
                <w:szCs w:val="24"/>
              </w:rPr>
              <w:t>involve</w:t>
            </w:r>
            <w:r w:rsidR="00F37C98" w:rsidRPr="000868BB">
              <w:rPr>
                <w:b/>
                <w:sz w:val="24"/>
                <w:szCs w:val="24"/>
              </w:rPr>
              <w:t xml:space="preserve"> living vertebrates or cephalopods (protected animals)?</w:t>
            </w:r>
          </w:p>
        </w:tc>
      </w:tr>
      <w:tr w:rsidR="00F37C98" w14:paraId="5AFD5FFA" w14:textId="77777777" w:rsidTr="00DA4F8D">
        <w:trPr>
          <w:trHeight w:val="257"/>
        </w:trPr>
        <w:tc>
          <w:tcPr>
            <w:tcW w:w="9016" w:type="dxa"/>
            <w:gridSpan w:val="4"/>
            <w:tcBorders>
              <w:bottom w:val="single" w:sz="4" w:space="0" w:color="auto"/>
            </w:tcBorders>
            <w:shd w:val="clear" w:color="auto" w:fill="FFFFFF" w:themeFill="background1"/>
          </w:tcPr>
          <w:p w14:paraId="63D41A2F" w14:textId="77777777" w:rsidR="00F37C98" w:rsidRPr="009F4C4D" w:rsidRDefault="00851892" w:rsidP="00DA4F8D">
            <w:pPr>
              <w:rPr>
                <w:i/>
              </w:rPr>
            </w:pPr>
            <w:sdt>
              <w:sdtPr>
                <w:id w:val="1140230152"/>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437682897"/>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w:t>
            </w:r>
          </w:p>
        </w:tc>
      </w:tr>
      <w:tr w:rsidR="00F37C98" w14:paraId="59C6995F" w14:textId="77777777" w:rsidTr="00DA4F8D">
        <w:tc>
          <w:tcPr>
            <w:tcW w:w="9016" w:type="dxa"/>
            <w:gridSpan w:val="4"/>
            <w:tcBorders>
              <w:left w:val="nil"/>
              <w:right w:val="nil"/>
            </w:tcBorders>
          </w:tcPr>
          <w:p w14:paraId="4557F108" w14:textId="77777777" w:rsidR="00F37C98" w:rsidRDefault="00F37C98" w:rsidP="00DA4F8D">
            <w:pPr>
              <w:rPr>
                <w:szCs w:val="28"/>
              </w:rPr>
            </w:pPr>
          </w:p>
        </w:tc>
      </w:tr>
      <w:tr w:rsidR="00F37C98" w14:paraId="3B663563" w14:textId="77777777" w:rsidTr="00DA4F8D">
        <w:tc>
          <w:tcPr>
            <w:tcW w:w="9016" w:type="dxa"/>
            <w:gridSpan w:val="4"/>
            <w:shd w:val="clear" w:color="auto" w:fill="DEEAF6" w:themeFill="accent1" w:themeFillTint="33"/>
          </w:tcPr>
          <w:p w14:paraId="32F6A6B5" w14:textId="598BDF15" w:rsidR="00F37C98" w:rsidRDefault="00F37C98" w:rsidP="00DA4F8D">
            <w:pPr>
              <w:rPr>
                <w:szCs w:val="28"/>
              </w:rPr>
            </w:pPr>
            <w:r>
              <w:rPr>
                <w:b/>
                <w:sz w:val="24"/>
                <w:szCs w:val="24"/>
              </w:rPr>
              <w:lastRenderedPageBreak/>
              <w:t>6</w:t>
            </w:r>
            <w:r w:rsidR="008C4007">
              <w:rPr>
                <w:b/>
                <w:sz w:val="24"/>
                <w:szCs w:val="24"/>
              </w:rPr>
              <w:t>.</w:t>
            </w:r>
            <w:r>
              <w:rPr>
                <w:b/>
                <w:sz w:val="24"/>
                <w:szCs w:val="24"/>
              </w:rPr>
              <w:t xml:space="preserve">  </w:t>
            </w:r>
            <w:r w:rsidRPr="000868BB">
              <w:rPr>
                <w:b/>
                <w:sz w:val="24"/>
                <w:szCs w:val="24"/>
              </w:rPr>
              <w:t>Does the project involve applying procedures to the animals which may have the effect of causing that animal pain, suffering, distress or lasting harm?</w:t>
            </w:r>
          </w:p>
        </w:tc>
      </w:tr>
      <w:tr w:rsidR="00F37C98" w14:paraId="318F77CA" w14:textId="77777777" w:rsidTr="00DA4F8D">
        <w:tc>
          <w:tcPr>
            <w:tcW w:w="9016" w:type="dxa"/>
            <w:gridSpan w:val="4"/>
            <w:tcBorders>
              <w:bottom w:val="single" w:sz="4" w:space="0" w:color="auto"/>
            </w:tcBorders>
            <w:shd w:val="clear" w:color="auto" w:fill="FFFFFF" w:themeFill="background1"/>
          </w:tcPr>
          <w:p w14:paraId="5B1AE351" w14:textId="587F7805" w:rsidR="00F37C98" w:rsidRPr="009F4C4D" w:rsidRDefault="00851892" w:rsidP="008E3D52">
            <w:pPr>
              <w:rPr>
                <w:i/>
              </w:rPr>
            </w:pPr>
            <w:sdt>
              <w:sdtPr>
                <w:id w:val="-815341196"/>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No           </w:t>
            </w:r>
            <w:sdt>
              <w:sdtPr>
                <w:id w:val="2130515408"/>
                <w14:checkbox>
                  <w14:checked w14:val="0"/>
                  <w14:checkedState w14:val="2612" w14:font="MS Gothic"/>
                  <w14:uncheckedState w14:val="2610" w14:font="MS Gothic"/>
                </w14:checkbox>
              </w:sdtPr>
              <w:sdtEndPr/>
              <w:sdtContent>
                <w:r w:rsidR="00F37C98">
                  <w:rPr>
                    <w:rFonts w:ascii="MS Gothic" w:eastAsia="MS Gothic" w:hAnsi="MS Gothic" w:hint="eastAsia"/>
                  </w:rPr>
                  <w:t>☐</w:t>
                </w:r>
              </w:sdtContent>
            </w:sdt>
            <w:r w:rsidR="00F37C98">
              <w:t xml:space="preserve">  Yes           </w:t>
            </w:r>
          </w:p>
        </w:tc>
      </w:tr>
      <w:tr w:rsidR="00F37C98" w14:paraId="104120A2" w14:textId="77777777" w:rsidTr="00DA4F8D">
        <w:tc>
          <w:tcPr>
            <w:tcW w:w="9016" w:type="dxa"/>
            <w:gridSpan w:val="4"/>
            <w:shd w:val="clear" w:color="auto" w:fill="DEEAF6" w:themeFill="accent1" w:themeFillTint="33"/>
          </w:tcPr>
          <w:p w14:paraId="7FDE5A74" w14:textId="1E8073F5" w:rsidR="00F37C98" w:rsidRDefault="008E3D52" w:rsidP="008E3D52">
            <w:pPr>
              <w:rPr>
                <w:szCs w:val="28"/>
              </w:rPr>
            </w:pPr>
            <w:r>
              <w:rPr>
                <w:b/>
                <w:sz w:val="24"/>
                <w:szCs w:val="24"/>
              </w:rPr>
              <w:t>If yes, p</w:t>
            </w:r>
            <w:r w:rsidRPr="000868BB">
              <w:rPr>
                <w:b/>
                <w:sz w:val="24"/>
                <w:szCs w:val="24"/>
              </w:rPr>
              <w:t>rovide details of what procedures will be performed and by who and explain the risks of these procedures</w:t>
            </w:r>
            <w:r>
              <w:rPr>
                <w:b/>
                <w:sz w:val="24"/>
                <w:szCs w:val="24"/>
              </w:rPr>
              <w:t>.</w:t>
            </w:r>
          </w:p>
        </w:tc>
      </w:tr>
      <w:tr w:rsidR="00F37C98" w14:paraId="2FB933E9" w14:textId="77777777" w:rsidTr="008C4007">
        <w:trPr>
          <w:trHeight w:val="1914"/>
        </w:trPr>
        <w:tc>
          <w:tcPr>
            <w:tcW w:w="9016" w:type="dxa"/>
            <w:gridSpan w:val="4"/>
            <w:tcBorders>
              <w:bottom w:val="single" w:sz="4" w:space="0" w:color="auto"/>
            </w:tcBorders>
            <w:shd w:val="clear" w:color="auto" w:fill="FFFFFF" w:themeFill="background1"/>
          </w:tcPr>
          <w:p w14:paraId="2D8DB082" w14:textId="77777777" w:rsidR="00F37C98" w:rsidRDefault="00F37C98" w:rsidP="00DA4F8D">
            <w:pPr>
              <w:rPr>
                <w:szCs w:val="28"/>
              </w:rPr>
            </w:pPr>
          </w:p>
        </w:tc>
      </w:tr>
      <w:tr w:rsidR="00F37C98" w14:paraId="4DFB9B42" w14:textId="77777777" w:rsidTr="00DA4F8D">
        <w:tc>
          <w:tcPr>
            <w:tcW w:w="9016" w:type="dxa"/>
            <w:gridSpan w:val="4"/>
            <w:tcBorders>
              <w:left w:val="nil"/>
              <w:right w:val="nil"/>
            </w:tcBorders>
          </w:tcPr>
          <w:p w14:paraId="6F092C76" w14:textId="77777777" w:rsidR="00F37C98" w:rsidRDefault="00F37C98" w:rsidP="00DA4F8D">
            <w:pPr>
              <w:rPr>
                <w:szCs w:val="28"/>
              </w:rPr>
            </w:pPr>
          </w:p>
        </w:tc>
      </w:tr>
      <w:tr w:rsidR="00F37C98" w14:paraId="761EE113" w14:textId="77777777" w:rsidTr="00DA4F8D">
        <w:tc>
          <w:tcPr>
            <w:tcW w:w="9016" w:type="dxa"/>
            <w:gridSpan w:val="4"/>
            <w:shd w:val="clear" w:color="auto" w:fill="DEEAF6" w:themeFill="accent1" w:themeFillTint="33"/>
          </w:tcPr>
          <w:p w14:paraId="48801E80" w14:textId="6A27E3F8" w:rsidR="00F37C98" w:rsidRDefault="008E3D52" w:rsidP="00DA4F8D">
            <w:pPr>
              <w:rPr>
                <w:szCs w:val="28"/>
              </w:rPr>
            </w:pPr>
            <w:r>
              <w:rPr>
                <w:b/>
                <w:sz w:val="24"/>
                <w:szCs w:val="24"/>
              </w:rPr>
              <w:t>7</w:t>
            </w:r>
            <w:r w:rsidR="008C4007">
              <w:rPr>
                <w:b/>
                <w:sz w:val="24"/>
                <w:szCs w:val="24"/>
              </w:rPr>
              <w:t>.</w:t>
            </w:r>
            <w:r w:rsidR="00F37C98">
              <w:rPr>
                <w:b/>
                <w:sz w:val="24"/>
                <w:szCs w:val="24"/>
              </w:rPr>
              <w:t xml:space="preserve">  </w:t>
            </w:r>
            <w:r w:rsidR="00F37C98" w:rsidRPr="00AF5B71">
              <w:rPr>
                <w:b/>
                <w:sz w:val="24"/>
                <w:szCs w:val="24"/>
              </w:rPr>
              <w:t>What measures will be put in place to monitor and minimise negative consequences?</w:t>
            </w:r>
          </w:p>
        </w:tc>
      </w:tr>
      <w:tr w:rsidR="00F37C98" w14:paraId="314DB39C" w14:textId="77777777" w:rsidTr="008C4007">
        <w:trPr>
          <w:trHeight w:val="2123"/>
        </w:trPr>
        <w:tc>
          <w:tcPr>
            <w:tcW w:w="9016" w:type="dxa"/>
            <w:gridSpan w:val="4"/>
            <w:tcBorders>
              <w:bottom w:val="single" w:sz="4" w:space="0" w:color="auto"/>
            </w:tcBorders>
            <w:shd w:val="clear" w:color="auto" w:fill="FFFFFF" w:themeFill="background1"/>
          </w:tcPr>
          <w:p w14:paraId="19AD882C" w14:textId="3149AC1B" w:rsidR="00F37C98" w:rsidRDefault="00F37C98" w:rsidP="00DA4F8D">
            <w:pPr>
              <w:rPr>
                <w:szCs w:val="28"/>
              </w:rPr>
            </w:pPr>
          </w:p>
        </w:tc>
      </w:tr>
      <w:tr w:rsidR="00F37C98" w14:paraId="78EB664D" w14:textId="77777777" w:rsidTr="00DA4F8D">
        <w:tc>
          <w:tcPr>
            <w:tcW w:w="9016" w:type="dxa"/>
            <w:gridSpan w:val="4"/>
            <w:tcBorders>
              <w:left w:val="nil"/>
              <w:right w:val="nil"/>
            </w:tcBorders>
          </w:tcPr>
          <w:p w14:paraId="0CF04749" w14:textId="77777777" w:rsidR="00F37C98" w:rsidRDefault="00F37C98" w:rsidP="00DA4F8D">
            <w:pPr>
              <w:rPr>
                <w:szCs w:val="28"/>
              </w:rPr>
            </w:pPr>
          </w:p>
        </w:tc>
      </w:tr>
      <w:tr w:rsidR="00F37C98" w14:paraId="6AF9FAEB" w14:textId="77777777" w:rsidTr="00DA4F8D">
        <w:tc>
          <w:tcPr>
            <w:tcW w:w="9016" w:type="dxa"/>
            <w:gridSpan w:val="4"/>
            <w:shd w:val="clear" w:color="auto" w:fill="DEEAF6" w:themeFill="accent1" w:themeFillTint="33"/>
          </w:tcPr>
          <w:p w14:paraId="79C08D4F" w14:textId="153C8BE4" w:rsidR="00F37C98" w:rsidRDefault="008E3D52" w:rsidP="00DA4F8D">
            <w:pPr>
              <w:rPr>
                <w:szCs w:val="28"/>
              </w:rPr>
            </w:pPr>
            <w:r>
              <w:rPr>
                <w:b/>
                <w:sz w:val="24"/>
                <w:szCs w:val="24"/>
              </w:rPr>
              <w:t>8</w:t>
            </w:r>
            <w:r w:rsidR="008C4007">
              <w:rPr>
                <w:b/>
                <w:sz w:val="24"/>
                <w:szCs w:val="24"/>
              </w:rPr>
              <w:t>.</w:t>
            </w:r>
            <w:r w:rsidR="00F37C98">
              <w:rPr>
                <w:b/>
                <w:sz w:val="24"/>
                <w:szCs w:val="24"/>
              </w:rPr>
              <w:t xml:space="preserve">  </w:t>
            </w:r>
            <w:r w:rsidR="00F37C98" w:rsidRPr="00AF5B71">
              <w:rPr>
                <w:b/>
                <w:sz w:val="24"/>
                <w:szCs w:val="24"/>
              </w:rPr>
              <w:t xml:space="preserve">If, during the course of the research, the negative effects to the </w:t>
            </w:r>
            <w:r w:rsidR="00F37C98">
              <w:rPr>
                <w:b/>
                <w:sz w:val="24"/>
                <w:szCs w:val="24"/>
              </w:rPr>
              <w:t>animals</w:t>
            </w:r>
            <w:r w:rsidR="00F37C98" w:rsidRPr="00AF5B71">
              <w:rPr>
                <w:b/>
                <w:sz w:val="24"/>
                <w:szCs w:val="24"/>
              </w:rPr>
              <w:t xml:space="preserve"> rose above that expected, please describe the point at which you would remove the animal from the research</w:t>
            </w:r>
            <w:r w:rsidR="00F37C98">
              <w:rPr>
                <w:b/>
                <w:sz w:val="24"/>
                <w:szCs w:val="24"/>
              </w:rPr>
              <w:t>.</w:t>
            </w:r>
          </w:p>
        </w:tc>
      </w:tr>
      <w:tr w:rsidR="00F37C98" w14:paraId="3540A2CE" w14:textId="77777777" w:rsidTr="008C4007">
        <w:trPr>
          <w:trHeight w:val="1973"/>
        </w:trPr>
        <w:tc>
          <w:tcPr>
            <w:tcW w:w="9016" w:type="dxa"/>
            <w:gridSpan w:val="4"/>
            <w:shd w:val="clear" w:color="auto" w:fill="FFFFFF" w:themeFill="background1"/>
          </w:tcPr>
          <w:p w14:paraId="131C06E1" w14:textId="77777777" w:rsidR="00F37C98" w:rsidRDefault="00F37C98" w:rsidP="00DA4F8D">
            <w:pPr>
              <w:rPr>
                <w:szCs w:val="28"/>
              </w:rPr>
            </w:pPr>
          </w:p>
        </w:tc>
      </w:tr>
    </w:tbl>
    <w:p w14:paraId="60E540DC" w14:textId="65FA04A4" w:rsidR="007A5983" w:rsidRDefault="007A5983" w:rsidP="00A814C1">
      <w:r>
        <w:rPr>
          <w:b/>
          <w:i/>
          <w:noProof/>
          <w:sz w:val="28"/>
          <w:szCs w:val="28"/>
          <w:lang w:eastAsia="en-GB"/>
        </w:rPr>
        <mc:AlternateContent>
          <mc:Choice Requires="wps">
            <w:drawing>
              <wp:anchor distT="0" distB="0" distL="114300" distR="114300" simplePos="0" relativeHeight="251666432" behindDoc="1" locked="0" layoutInCell="1" allowOverlap="1" wp14:anchorId="74408C84" wp14:editId="49FA8AE2">
                <wp:simplePos x="0" y="0"/>
                <wp:positionH relativeFrom="margin">
                  <wp:posOffset>-144145</wp:posOffset>
                </wp:positionH>
                <wp:positionV relativeFrom="margin">
                  <wp:posOffset>-102235</wp:posOffset>
                </wp:positionV>
                <wp:extent cx="6134735" cy="9122410"/>
                <wp:effectExtent l="0" t="0" r="18415" b="21590"/>
                <wp:wrapNone/>
                <wp:docPr id="7" name="Snip Diagonal Corner Rectangle 7"/>
                <wp:cNvGraphicFramePr/>
                <a:graphic xmlns:a="http://schemas.openxmlformats.org/drawingml/2006/main">
                  <a:graphicData uri="http://schemas.microsoft.com/office/word/2010/wordprocessingShape">
                    <wps:wsp>
                      <wps:cNvSpPr/>
                      <wps:spPr>
                        <a:xfrm>
                          <a:off x="0" y="0"/>
                          <a:ext cx="6134735" cy="9122410"/>
                        </a:xfrm>
                        <a:prstGeom prst="snip2DiagRect">
                          <a:avLst>
                            <a:gd name="adj1" fmla="val 0"/>
                            <a:gd name="adj2" fmla="val 3842"/>
                          </a:avLst>
                        </a:prstGeom>
                        <a:solidFill>
                          <a:schemeClr val="accent1">
                            <a:alpha val="41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F526C9" w14:textId="77777777" w:rsidR="00DA4F8D" w:rsidRDefault="00DA4F8D" w:rsidP="00D609B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08C84" id="Snip Diagonal Corner Rectangle 7" o:spid="_x0000_s1026" style="position:absolute;margin-left:-11.35pt;margin-top:-8.05pt;width:483.05pt;height:718.3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6134735,91224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" adj="-11796480,,5400" path="m,l5899038,r235697,235697l6134735,9122410r,l235697,9122410,,8886713,,xe" fillcolor="#5b9bd5 [3204]" strokecolor="#1f4d78 [1604]" strokeweight="1pt">
                <v:fill opacity="26985f"/>
                <v:stroke joinstyle="miter"/>
                <v:formulas/>
                <v:path arrowok="t" o:connecttype="custom" o:connectlocs="0,0;5899038,0;6134735,235697;6134735,9122410;6134735,9122410;235697,9122410;0,8886713;0,0" o:connectangles="0,0,0,0,0,0,0,0" textboxrect="0,0,6134735,9122410"/>
                <v:textbox>
                  <w:txbxContent>
                    <w:p w14:paraId="0AF526C9" w14:textId="77777777" w:rsidR="00DA4F8D" w:rsidRDefault="00DA4F8D" w:rsidP="00D609BA">
                      <w:pPr>
                        <w:jc w:val="center"/>
                      </w:pPr>
                    </w:p>
                  </w:txbxContent>
                </v:textbox>
                <w10:wrap anchorx="margin" anchory="margin"/>
              </v:shape>
            </w:pict>
          </mc:Fallback>
        </mc:AlternateContent>
      </w:r>
    </w:p>
    <w:p w14:paraId="4044212F" w14:textId="77777777" w:rsidR="005D5829" w:rsidRDefault="007A5983">
      <w:pPr>
        <w:sectPr w:rsidR="005D5829" w:rsidSect="0038725F">
          <w:pgSz w:w="11906" w:h="16838" w:code="9"/>
          <w:pgMar w:top="1440" w:right="1440" w:bottom="1440" w:left="1440" w:header="709" w:footer="709" w:gutter="0"/>
          <w:cols w:space="708"/>
          <w:docGrid w:linePitch="360"/>
        </w:sectPr>
      </w:pPr>
      <w:r>
        <w:br w:type="page"/>
      </w:r>
    </w:p>
    <w:p w14:paraId="5F2D93D1" w14:textId="296FC778" w:rsidR="007A5983" w:rsidRDefault="007A5983"/>
    <w:p w14:paraId="68B70873" w14:textId="77777777" w:rsidR="007A5983" w:rsidRDefault="007A5983" w:rsidP="007A5983">
      <w:pPr>
        <w:spacing w:after="0"/>
      </w:pPr>
      <w:r>
        <w:rPr>
          <w:noProof/>
          <w:lang w:eastAsia="en-GB"/>
        </w:rPr>
        <w:drawing>
          <wp:anchor distT="0" distB="0" distL="114300" distR="114300" simplePos="0" relativeHeight="251668480" behindDoc="0" locked="0" layoutInCell="1" allowOverlap="1" wp14:anchorId="6475148E" wp14:editId="7AA280B2">
            <wp:simplePos x="0" y="0"/>
            <wp:positionH relativeFrom="margin">
              <wp:align>center</wp:align>
            </wp:positionH>
            <wp:positionV relativeFrom="paragraph">
              <wp:posOffset>-390451</wp:posOffset>
            </wp:positionV>
            <wp:extent cx="1600200" cy="475013"/>
            <wp:effectExtent l="0" t="0" r="0" b="1270"/>
            <wp:wrapNone/>
            <wp:docPr id="3" name="Picture 3" descr="CZ Landscape AFW wo text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 Landscape AFW wo text BW"/>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0736"/>
                    <a:stretch/>
                  </pic:blipFill>
                  <pic:spPr bwMode="auto">
                    <a:xfrm>
                      <a:off x="0" y="0"/>
                      <a:ext cx="1600200" cy="4750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1AC3" w14:textId="77777777" w:rsidR="007A5983" w:rsidRDefault="007A5983" w:rsidP="007A5983">
      <w:pPr>
        <w:spacing w:after="0"/>
        <w:jc w:val="center"/>
        <w:rPr>
          <w:b/>
          <w:i/>
          <w:sz w:val="28"/>
          <w:szCs w:val="28"/>
        </w:rPr>
      </w:pPr>
      <w:r w:rsidRPr="00921AA7">
        <w:rPr>
          <w:b/>
          <w:i/>
          <w:sz w:val="28"/>
          <w:szCs w:val="28"/>
        </w:rPr>
        <w:t xml:space="preserve">Conservation and Science </w:t>
      </w:r>
      <w:r>
        <w:rPr>
          <w:b/>
          <w:i/>
          <w:sz w:val="28"/>
          <w:szCs w:val="28"/>
        </w:rPr>
        <w:t>Project Proposal</w:t>
      </w:r>
    </w:p>
    <w:p w14:paraId="412B95C3" w14:textId="4EF47475" w:rsidR="007A5983" w:rsidRDefault="007A5983" w:rsidP="007A5983">
      <w:pPr>
        <w:spacing w:after="0"/>
        <w:jc w:val="center"/>
        <w:rPr>
          <w:b/>
          <w:noProof/>
          <w:sz w:val="28"/>
          <w:lang w:eastAsia="en-GB"/>
        </w:rPr>
      </w:pPr>
      <w:r>
        <w:rPr>
          <w:b/>
          <w:sz w:val="36"/>
          <w:szCs w:val="28"/>
        </w:rPr>
        <w:t>Guidance</w:t>
      </w:r>
      <w:r w:rsidR="00F96CFC">
        <w:rPr>
          <w:b/>
          <w:sz w:val="36"/>
          <w:szCs w:val="28"/>
        </w:rPr>
        <w:t xml:space="preserve"> Notes</w:t>
      </w:r>
    </w:p>
    <w:p w14:paraId="401D3B66" w14:textId="77777777" w:rsidR="007A5983" w:rsidRPr="009777AA" w:rsidRDefault="007A5983" w:rsidP="007A5983">
      <w:pPr>
        <w:spacing w:after="0"/>
        <w:jc w:val="center"/>
        <w:rPr>
          <w:b/>
          <w:noProof/>
          <w:sz w:val="28"/>
          <w:lang w:eastAsia="en-GB"/>
        </w:rPr>
      </w:pPr>
    </w:p>
    <w:p w14:paraId="3C7C7E90" w14:textId="77777777" w:rsidR="007A5983" w:rsidRDefault="007A5983" w:rsidP="007A5983">
      <w:pPr>
        <w:spacing w:after="0"/>
        <w:rPr>
          <w:b/>
          <w:i/>
          <w:sz w:val="28"/>
          <w:szCs w:val="28"/>
        </w:rPr>
      </w:pPr>
      <w:r>
        <w:rPr>
          <w:b/>
          <w:i/>
          <w:sz w:val="28"/>
          <w:szCs w:val="28"/>
        </w:rPr>
        <w:t>Section 1: Project Overview</w:t>
      </w:r>
    </w:p>
    <w:tbl>
      <w:tblPr>
        <w:tblStyle w:val="TableGrid"/>
        <w:tblW w:w="0" w:type="auto"/>
        <w:tblLook w:val="04A0" w:firstRow="1" w:lastRow="0" w:firstColumn="1" w:lastColumn="0" w:noHBand="0" w:noVBand="1"/>
      </w:tblPr>
      <w:tblGrid>
        <w:gridCol w:w="2972"/>
        <w:gridCol w:w="6044"/>
      </w:tblGrid>
      <w:tr w:rsidR="007A5983" w14:paraId="7F6D28C1" w14:textId="77777777" w:rsidTr="00DA4F8D">
        <w:tc>
          <w:tcPr>
            <w:tcW w:w="2972" w:type="dxa"/>
            <w:shd w:val="clear" w:color="auto" w:fill="DEEAF6" w:themeFill="accent1" w:themeFillTint="33"/>
          </w:tcPr>
          <w:p w14:paraId="0F10313C" w14:textId="77777777" w:rsidR="007A5983" w:rsidRPr="00C139E6" w:rsidRDefault="007A5983" w:rsidP="00DA4F8D">
            <w:pPr>
              <w:rPr>
                <w:b/>
              </w:rPr>
            </w:pPr>
            <w:r w:rsidRPr="00C139E6">
              <w:rPr>
                <w:b/>
              </w:rPr>
              <w:t>1.1  Project title</w:t>
            </w:r>
          </w:p>
        </w:tc>
        <w:tc>
          <w:tcPr>
            <w:tcW w:w="6044" w:type="dxa"/>
            <w:shd w:val="clear" w:color="auto" w:fill="DEEAF6" w:themeFill="accent1" w:themeFillTint="33"/>
          </w:tcPr>
          <w:p w14:paraId="7B3D72E1" w14:textId="77777777" w:rsidR="007A5983" w:rsidRDefault="007A5983" w:rsidP="00DA4F8D"/>
        </w:tc>
      </w:tr>
      <w:tr w:rsidR="007A5983" w14:paraId="64266369" w14:textId="77777777" w:rsidTr="00DA4F8D">
        <w:tc>
          <w:tcPr>
            <w:tcW w:w="2972" w:type="dxa"/>
            <w:shd w:val="clear" w:color="auto" w:fill="DEEAF6" w:themeFill="accent1" w:themeFillTint="33"/>
          </w:tcPr>
          <w:p w14:paraId="19C1809B" w14:textId="77777777" w:rsidR="007A5983" w:rsidRPr="00C139E6" w:rsidRDefault="007A5983" w:rsidP="00DA4F8D">
            <w:pPr>
              <w:rPr>
                <w:b/>
              </w:rPr>
            </w:pPr>
            <w:r>
              <w:rPr>
                <w:b/>
              </w:rPr>
              <w:t>1.2 Lay summary</w:t>
            </w:r>
          </w:p>
        </w:tc>
        <w:tc>
          <w:tcPr>
            <w:tcW w:w="6044" w:type="dxa"/>
            <w:shd w:val="clear" w:color="auto" w:fill="auto"/>
          </w:tcPr>
          <w:p w14:paraId="2F6F83F7" w14:textId="77777777" w:rsidR="007A5983" w:rsidRDefault="007A5983" w:rsidP="00DA4F8D">
            <w:r>
              <w:t>Provide a brief abstract of the project to convey the important and complex points (e.g. ideas, technical and scientific terms) in language suitable for a general audience. I</w:t>
            </w:r>
            <w:r w:rsidRPr="00144491">
              <w:t>nclude</w:t>
            </w:r>
            <w:r>
              <w:t xml:space="preserve"> a summary of:</w:t>
            </w:r>
            <w:r w:rsidRPr="00144491">
              <w:t xml:space="preserve"> justification for study, </w:t>
            </w:r>
            <w:r>
              <w:t>aims and objectives</w:t>
            </w:r>
            <w:r w:rsidRPr="00144491">
              <w:t>, methods and expected project outcome</w:t>
            </w:r>
            <w:r>
              <w:t>.</w:t>
            </w:r>
          </w:p>
        </w:tc>
      </w:tr>
      <w:tr w:rsidR="007A5983" w14:paraId="4F11D405" w14:textId="77777777" w:rsidTr="00DA4F8D">
        <w:tc>
          <w:tcPr>
            <w:tcW w:w="2972" w:type="dxa"/>
            <w:shd w:val="clear" w:color="auto" w:fill="DEEAF6" w:themeFill="accent1" w:themeFillTint="33"/>
          </w:tcPr>
          <w:p w14:paraId="2FC09454" w14:textId="77777777" w:rsidR="007A5983" w:rsidRPr="00C139E6" w:rsidRDefault="007A5983" w:rsidP="00DA4F8D">
            <w:pPr>
              <w:rPr>
                <w:b/>
              </w:rPr>
            </w:pPr>
            <w:r w:rsidRPr="00C139E6">
              <w:rPr>
                <w:b/>
              </w:rPr>
              <w:t>1.</w:t>
            </w:r>
            <w:r>
              <w:rPr>
                <w:b/>
              </w:rPr>
              <w:t>3</w:t>
            </w:r>
            <w:r w:rsidRPr="00C139E6">
              <w:rPr>
                <w:b/>
              </w:rPr>
              <w:t xml:space="preserve">  Principal Investigator/ applicant details</w:t>
            </w:r>
          </w:p>
        </w:tc>
        <w:tc>
          <w:tcPr>
            <w:tcW w:w="6044" w:type="dxa"/>
            <w:shd w:val="clear" w:color="auto" w:fill="auto"/>
          </w:tcPr>
          <w:p w14:paraId="0A07248C" w14:textId="77777777" w:rsidR="007A5983" w:rsidRDefault="007A5983" w:rsidP="00DA4F8D">
            <w:r>
              <w:t>In the case of studies contributing towards an academic qualification, this will be the student researcher.</w:t>
            </w:r>
          </w:p>
        </w:tc>
      </w:tr>
      <w:tr w:rsidR="007A5983" w14:paraId="00952736" w14:textId="77777777" w:rsidTr="00DA4F8D">
        <w:tc>
          <w:tcPr>
            <w:tcW w:w="2972" w:type="dxa"/>
            <w:shd w:val="clear" w:color="auto" w:fill="DEEAF6" w:themeFill="accent1" w:themeFillTint="33"/>
          </w:tcPr>
          <w:p w14:paraId="79FF9064" w14:textId="77777777" w:rsidR="007A5983" w:rsidRPr="00C139E6" w:rsidRDefault="007A5983" w:rsidP="00DA4F8D">
            <w:pPr>
              <w:rPr>
                <w:b/>
              </w:rPr>
            </w:pPr>
            <w:r w:rsidRPr="00C139E6">
              <w:rPr>
                <w:b/>
              </w:rPr>
              <w:t>1.</w:t>
            </w:r>
            <w:r>
              <w:rPr>
                <w:b/>
              </w:rPr>
              <w:t>4</w:t>
            </w:r>
            <w:r w:rsidRPr="00C139E6">
              <w:rPr>
                <w:b/>
              </w:rPr>
              <w:t xml:space="preserve">  Project team</w:t>
            </w:r>
          </w:p>
        </w:tc>
        <w:tc>
          <w:tcPr>
            <w:tcW w:w="6044" w:type="dxa"/>
          </w:tcPr>
          <w:p w14:paraId="5C533E98" w14:textId="77777777" w:rsidR="007A5983" w:rsidRDefault="007A5983" w:rsidP="00DA4F8D">
            <w:r w:rsidRPr="005C307A">
              <w:t>List the core project team members and advisors (please include yourself).</w:t>
            </w:r>
            <w:r>
              <w:t xml:space="preserve"> Include all supervisors if it is an academic study.</w:t>
            </w:r>
            <w:r w:rsidRPr="005C307A">
              <w:t xml:space="preserve"> This section should show that an appropriate team with the necessary expertise has be</w:t>
            </w:r>
            <w:r>
              <w:t xml:space="preserve">en assembled. </w:t>
            </w:r>
          </w:p>
        </w:tc>
      </w:tr>
      <w:tr w:rsidR="007A5983" w14:paraId="4B9062EA" w14:textId="77777777" w:rsidTr="00DA4F8D">
        <w:tc>
          <w:tcPr>
            <w:tcW w:w="2972" w:type="dxa"/>
            <w:shd w:val="clear" w:color="auto" w:fill="DEEAF6" w:themeFill="accent1" w:themeFillTint="33"/>
          </w:tcPr>
          <w:p w14:paraId="750DFBDC" w14:textId="3EC73CF4" w:rsidR="007A5983" w:rsidRPr="006F5F53" w:rsidRDefault="007A5983" w:rsidP="00DA4F8D">
            <w:pPr>
              <w:rPr>
                <w:b/>
              </w:rPr>
            </w:pPr>
            <w:r w:rsidRPr="006F5F53">
              <w:rPr>
                <w:b/>
              </w:rPr>
              <w:t>1.5  Project start and end dates</w:t>
            </w:r>
            <w:r w:rsidR="00DA4F8D" w:rsidRPr="006F5F53">
              <w:rPr>
                <w:b/>
              </w:rPr>
              <w:t xml:space="preserve"> and Chester Zoo data collection dates</w:t>
            </w:r>
          </w:p>
        </w:tc>
        <w:tc>
          <w:tcPr>
            <w:tcW w:w="6044" w:type="dxa"/>
            <w:shd w:val="clear" w:color="auto" w:fill="FFFFFF" w:themeFill="background1"/>
          </w:tcPr>
          <w:p w14:paraId="34841E6F" w14:textId="50AF6B85" w:rsidR="007A5983" w:rsidRPr="006F5F53" w:rsidRDefault="00DA4F8D" w:rsidP="00DA4F8D">
            <w:r w:rsidRPr="006F5F53">
              <w:t>Specify the overall start and end dates of your project</w:t>
            </w:r>
            <w:r w:rsidR="005F6FB8" w:rsidRPr="006F5F53">
              <w:t xml:space="preserve"> and, if applicable, the dates you wish to access the zoo for data collection.</w:t>
            </w:r>
            <w:r w:rsidR="00A83B8B" w:rsidRPr="006F5F53">
              <w:t xml:space="preserve"> If you do not know the dates, state your best estimate.</w:t>
            </w:r>
            <w:r w:rsidRPr="006F5F53">
              <w:t xml:space="preserve"> </w:t>
            </w:r>
          </w:p>
        </w:tc>
      </w:tr>
      <w:tr w:rsidR="007A5983" w14:paraId="269C902C" w14:textId="77777777" w:rsidTr="00DA4F8D">
        <w:tc>
          <w:tcPr>
            <w:tcW w:w="2972" w:type="dxa"/>
            <w:shd w:val="clear" w:color="auto" w:fill="DEEAF6" w:themeFill="accent1" w:themeFillTint="33"/>
          </w:tcPr>
          <w:p w14:paraId="753EA28B" w14:textId="496E51A1" w:rsidR="007A5983" w:rsidRPr="00C139E6" w:rsidRDefault="007A5983" w:rsidP="00077AA2">
            <w:pPr>
              <w:rPr>
                <w:b/>
              </w:rPr>
            </w:pPr>
            <w:r w:rsidRPr="00C139E6">
              <w:rPr>
                <w:b/>
              </w:rPr>
              <w:t>1.</w:t>
            </w:r>
            <w:r w:rsidR="00077AA2">
              <w:rPr>
                <w:b/>
              </w:rPr>
              <w:t>6</w:t>
            </w:r>
            <w:r w:rsidRPr="00C139E6">
              <w:rPr>
                <w:b/>
              </w:rPr>
              <w:t xml:space="preserve">  Project location</w:t>
            </w:r>
          </w:p>
        </w:tc>
        <w:tc>
          <w:tcPr>
            <w:tcW w:w="6044" w:type="dxa"/>
            <w:shd w:val="clear" w:color="auto" w:fill="auto"/>
          </w:tcPr>
          <w:p w14:paraId="7EEEB4D7" w14:textId="759BA4E4" w:rsidR="007A5983" w:rsidRPr="002457E6" w:rsidRDefault="007A5983" w:rsidP="00A83B8B">
            <w:pPr>
              <w:rPr>
                <w:color w:val="FF0000"/>
              </w:rPr>
            </w:pPr>
            <w:r w:rsidRPr="006F5F53">
              <w:t>Use Google maps to determine the latitude and longitude of your project site(s) where necessary</w:t>
            </w:r>
            <w:r w:rsidR="002457E6" w:rsidRPr="006F5F53">
              <w:t xml:space="preserve"> </w:t>
            </w:r>
            <w:r w:rsidR="00A83B8B" w:rsidRPr="006F5F53">
              <w:t>(n</w:t>
            </w:r>
            <w:r w:rsidR="002457E6" w:rsidRPr="006F5F53">
              <w:t>ot applicable for Chester Zoo based projects</w:t>
            </w:r>
            <w:r w:rsidR="00A83B8B" w:rsidRPr="006F5F53">
              <w:t>)</w:t>
            </w:r>
            <w:r w:rsidR="002457E6" w:rsidRPr="006F5F53">
              <w:t>.</w:t>
            </w:r>
          </w:p>
        </w:tc>
      </w:tr>
      <w:tr w:rsidR="007A5983" w14:paraId="5272AA2F" w14:textId="77777777" w:rsidTr="00DA4F8D">
        <w:tc>
          <w:tcPr>
            <w:tcW w:w="2972" w:type="dxa"/>
            <w:shd w:val="clear" w:color="auto" w:fill="DEEAF6" w:themeFill="accent1" w:themeFillTint="33"/>
          </w:tcPr>
          <w:p w14:paraId="5F53A965" w14:textId="7B79856B" w:rsidR="007A5983" w:rsidRPr="00C139E6" w:rsidRDefault="007A5983" w:rsidP="00077AA2">
            <w:pPr>
              <w:rPr>
                <w:b/>
              </w:rPr>
            </w:pPr>
            <w:r w:rsidRPr="00C139E6">
              <w:rPr>
                <w:b/>
              </w:rPr>
              <w:t>1.</w:t>
            </w:r>
            <w:r w:rsidR="00077AA2">
              <w:rPr>
                <w:b/>
              </w:rPr>
              <w:t>7</w:t>
            </w:r>
            <w:r w:rsidRPr="00C139E6">
              <w:rPr>
                <w:b/>
              </w:rPr>
              <w:t xml:space="preserve">  Focal species</w:t>
            </w:r>
          </w:p>
        </w:tc>
        <w:tc>
          <w:tcPr>
            <w:tcW w:w="6044" w:type="dxa"/>
            <w:shd w:val="clear" w:color="auto" w:fill="DEEAF6" w:themeFill="accent1" w:themeFillTint="33"/>
          </w:tcPr>
          <w:p w14:paraId="2796777C" w14:textId="77777777" w:rsidR="007A5983" w:rsidRDefault="007A5983" w:rsidP="00DA4F8D"/>
        </w:tc>
      </w:tr>
    </w:tbl>
    <w:p w14:paraId="13F7BA9F" w14:textId="77777777" w:rsidR="007A5983" w:rsidRPr="00875CDB" w:rsidRDefault="007A5983" w:rsidP="007A5983">
      <w:pPr>
        <w:spacing w:after="0"/>
        <w:rPr>
          <w:sz w:val="28"/>
        </w:rPr>
      </w:pPr>
    </w:p>
    <w:p w14:paraId="21BF2EAB" w14:textId="77777777" w:rsidR="007A5983" w:rsidRDefault="007A5983" w:rsidP="007A5983">
      <w:pPr>
        <w:spacing w:after="0"/>
        <w:rPr>
          <w:b/>
          <w:i/>
          <w:sz w:val="28"/>
          <w:szCs w:val="28"/>
        </w:rPr>
      </w:pPr>
      <w:r>
        <w:rPr>
          <w:b/>
          <w:i/>
          <w:sz w:val="28"/>
          <w:szCs w:val="28"/>
        </w:rPr>
        <w:t>Section 2: Project Justification</w:t>
      </w:r>
    </w:p>
    <w:tbl>
      <w:tblPr>
        <w:tblStyle w:val="TableGrid"/>
        <w:tblW w:w="0" w:type="auto"/>
        <w:tblLook w:val="04A0" w:firstRow="1" w:lastRow="0" w:firstColumn="1" w:lastColumn="0" w:noHBand="0" w:noVBand="1"/>
      </w:tblPr>
      <w:tblGrid>
        <w:gridCol w:w="2972"/>
        <w:gridCol w:w="6044"/>
      </w:tblGrid>
      <w:tr w:rsidR="007A5983" w14:paraId="2328FBC9" w14:textId="77777777" w:rsidTr="00DA4F8D">
        <w:tc>
          <w:tcPr>
            <w:tcW w:w="2972" w:type="dxa"/>
            <w:shd w:val="clear" w:color="auto" w:fill="DEEAF6" w:themeFill="accent1" w:themeFillTint="33"/>
          </w:tcPr>
          <w:p w14:paraId="3E6E25D8" w14:textId="77777777" w:rsidR="007A5983" w:rsidRPr="00C139E6" w:rsidRDefault="007A5983" w:rsidP="00DA4F8D">
            <w:pPr>
              <w:rPr>
                <w:b/>
              </w:rPr>
            </w:pPr>
            <w:r w:rsidRPr="00C139E6">
              <w:rPr>
                <w:b/>
              </w:rPr>
              <w:t>2.1  Project background</w:t>
            </w:r>
          </w:p>
        </w:tc>
        <w:tc>
          <w:tcPr>
            <w:tcW w:w="6044" w:type="dxa"/>
          </w:tcPr>
          <w:p w14:paraId="22AEB380" w14:textId="77777777" w:rsidR="007A5983" w:rsidRPr="00755695" w:rsidRDefault="007A5983" w:rsidP="00DA4F8D">
            <w:r w:rsidRPr="00755695">
              <w:t xml:space="preserve">What is the conservation problem the project is trying to address? What are the drivers of species decline/loss that the project will attempt to address? Why are they relevant, and for whom? Describe what process you and your partner(s) went through to assess the need for this project. What is new or different about </w:t>
            </w:r>
            <w:r>
              <w:t>your</w:t>
            </w:r>
            <w:r w:rsidRPr="00755695">
              <w:t xml:space="preserve"> project? Is it a repeat of a tried and tested succe</w:t>
            </w:r>
            <w:r>
              <w:t xml:space="preserve">ssful approach from elsewhere? </w:t>
            </w:r>
            <w:r w:rsidRPr="00755695">
              <w:t>Briefly reflect upon successes, challenges or lessons learnt from any previous similar work and outline how these have influenced the design of this project. Provide abbreviated citations (e.g., Davies et al., 2011) as supporting evidence as available and appropriate (add the full ref</w:t>
            </w:r>
            <w:r>
              <w:t>erence in Section 6</w:t>
            </w:r>
            <w:r w:rsidRPr="00755695">
              <w:t xml:space="preserve">). </w:t>
            </w:r>
          </w:p>
        </w:tc>
      </w:tr>
      <w:tr w:rsidR="007A5983" w14:paraId="75DDBB60" w14:textId="77777777" w:rsidTr="00DA4F8D">
        <w:tc>
          <w:tcPr>
            <w:tcW w:w="2972" w:type="dxa"/>
            <w:shd w:val="clear" w:color="auto" w:fill="DEEAF6" w:themeFill="accent1" w:themeFillTint="33"/>
          </w:tcPr>
          <w:p w14:paraId="76501007" w14:textId="77777777" w:rsidR="007A5983" w:rsidRPr="00C139E6" w:rsidRDefault="007A5983" w:rsidP="00DA4F8D">
            <w:pPr>
              <w:rPr>
                <w:b/>
              </w:rPr>
            </w:pPr>
            <w:r w:rsidRPr="00C139E6">
              <w:rPr>
                <w:b/>
              </w:rPr>
              <w:t>2.2  Project objectives/research questions</w:t>
            </w:r>
          </w:p>
        </w:tc>
        <w:tc>
          <w:tcPr>
            <w:tcW w:w="6044" w:type="dxa"/>
          </w:tcPr>
          <w:p w14:paraId="7883DDB7" w14:textId="77777777" w:rsidR="007A5983" w:rsidRDefault="007A5983" w:rsidP="00DA4F8D">
            <w:r w:rsidRPr="000A3410">
              <w:t xml:space="preserve">Please provide a concise </w:t>
            </w:r>
            <w:r>
              <w:t>numbered</w:t>
            </w:r>
            <w:r w:rsidRPr="000A3410">
              <w:t xml:space="preserve"> list of your project objectives/research questions, ensuring they are specific, measurable, achievable, relevant and </w:t>
            </w:r>
            <w:r>
              <w:t>time-bound</w:t>
            </w:r>
            <w:r w:rsidRPr="000A3410">
              <w:t xml:space="preserve"> (SMART).</w:t>
            </w:r>
          </w:p>
        </w:tc>
      </w:tr>
      <w:tr w:rsidR="007A5983" w14:paraId="4144B07A" w14:textId="77777777" w:rsidTr="00DA4F8D">
        <w:tc>
          <w:tcPr>
            <w:tcW w:w="2972" w:type="dxa"/>
            <w:shd w:val="clear" w:color="auto" w:fill="DEEAF6" w:themeFill="accent1" w:themeFillTint="33"/>
          </w:tcPr>
          <w:p w14:paraId="566A427E" w14:textId="77777777" w:rsidR="007A5983" w:rsidRPr="00C139E6" w:rsidRDefault="007A5983" w:rsidP="00DA4F8D">
            <w:pPr>
              <w:rPr>
                <w:b/>
              </w:rPr>
            </w:pPr>
            <w:r w:rsidRPr="00C139E6">
              <w:rPr>
                <w:b/>
              </w:rPr>
              <w:t>2.3  Project impact and outcomes</w:t>
            </w:r>
          </w:p>
        </w:tc>
        <w:tc>
          <w:tcPr>
            <w:tcW w:w="6044" w:type="dxa"/>
          </w:tcPr>
          <w:p w14:paraId="4585B5EA" w14:textId="77777777" w:rsidR="007A5983" w:rsidRDefault="007A5983" w:rsidP="00DA4F8D">
            <w:r w:rsidRPr="00F90B57">
              <w:t xml:space="preserve">The impact is the overarching goal of the project. It is the ‘greater why’ and is generally not intended to be achieved solely by the project; it is a higher-level situation that the project will contribute towards achieving. These statements typically relate to changes in species and/or habitat status and may include links </w:t>
            </w:r>
            <w:r w:rsidRPr="00F90B57">
              <w:lastRenderedPageBreak/>
              <w:t xml:space="preserve">between people and nature. It should be general, visionary and brief. </w:t>
            </w:r>
          </w:p>
          <w:p w14:paraId="35A09931" w14:textId="77777777" w:rsidR="007A5983" w:rsidRDefault="007A5983" w:rsidP="00DA4F8D"/>
          <w:p w14:paraId="6D21B5B4" w14:textId="77777777" w:rsidR="007A5983" w:rsidRDefault="007A5983" w:rsidP="00DA4F8D">
            <w:r w:rsidRPr="00F90B57">
              <w:t xml:space="preserve">The outcome is the purpose of the project, the why question of what you are trying to achieve (essential motivation for undertaking the project and the intended effects improvements/changes), and who will benefit, that can be reasonably achieved within the time frame of the project and resources available. It should be clear, brief and specific (as appropriate). </w:t>
            </w:r>
          </w:p>
        </w:tc>
      </w:tr>
      <w:tr w:rsidR="007A5983" w14:paraId="7C555532" w14:textId="77777777" w:rsidTr="00DA4F8D">
        <w:tc>
          <w:tcPr>
            <w:tcW w:w="2972" w:type="dxa"/>
            <w:shd w:val="clear" w:color="auto" w:fill="DEEAF6" w:themeFill="accent1" w:themeFillTint="33"/>
          </w:tcPr>
          <w:p w14:paraId="03331C5B" w14:textId="77777777" w:rsidR="007A5983" w:rsidRPr="00C139E6" w:rsidRDefault="007A5983" w:rsidP="00DA4F8D">
            <w:pPr>
              <w:rPr>
                <w:b/>
              </w:rPr>
            </w:pPr>
            <w:r w:rsidRPr="00C139E6">
              <w:rPr>
                <w:b/>
              </w:rPr>
              <w:lastRenderedPageBreak/>
              <w:t>2.4  Project endorsement</w:t>
            </w:r>
          </w:p>
        </w:tc>
        <w:tc>
          <w:tcPr>
            <w:tcW w:w="6044" w:type="dxa"/>
            <w:shd w:val="clear" w:color="auto" w:fill="DEEAF6" w:themeFill="accent1" w:themeFillTint="33"/>
          </w:tcPr>
          <w:p w14:paraId="5AD36EFA" w14:textId="77777777" w:rsidR="007A5983" w:rsidRDefault="007A5983" w:rsidP="00DA4F8D"/>
        </w:tc>
      </w:tr>
    </w:tbl>
    <w:p w14:paraId="70B250FA" w14:textId="77777777" w:rsidR="007A5983" w:rsidRDefault="007A5983" w:rsidP="007A5983">
      <w:pPr>
        <w:spacing w:after="0"/>
        <w:rPr>
          <w:b/>
          <w:i/>
          <w:sz w:val="28"/>
          <w:szCs w:val="28"/>
        </w:rPr>
      </w:pPr>
    </w:p>
    <w:p w14:paraId="03D983BB" w14:textId="77777777" w:rsidR="007A5983" w:rsidRDefault="007A5983" w:rsidP="007A5983">
      <w:pPr>
        <w:spacing w:after="0"/>
        <w:rPr>
          <w:b/>
          <w:i/>
          <w:sz w:val="28"/>
          <w:szCs w:val="28"/>
        </w:rPr>
      </w:pPr>
      <w:r>
        <w:rPr>
          <w:b/>
          <w:i/>
          <w:sz w:val="28"/>
          <w:szCs w:val="28"/>
        </w:rPr>
        <w:t>Section 3: Project Methods</w:t>
      </w:r>
    </w:p>
    <w:tbl>
      <w:tblPr>
        <w:tblStyle w:val="TableGrid"/>
        <w:tblW w:w="0" w:type="auto"/>
        <w:tblLook w:val="04A0" w:firstRow="1" w:lastRow="0" w:firstColumn="1" w:lastColumn="0" w:noHBand="0" w:noVBand="1"/>
      </w:tblPr>
      <w:tblGrid>
        <w:gridCol w:w="2972"/>
        <w:gridCol w:w="6044"/>
      </w:tblGrid>
      <w:tr w:rsidR="007A5983" w14:paraId="4A042FB0" w14:textId="77777777" w:rsidTr="00DA4F8D">
        <w:tc>
          <w:tcPr>
            <w:tcW w:w="2972" w:type="dxa"/>
            <w:shd w:val="clear" w:color="auto" w:fill="DEEAF6" w:themeFill="accent1" w:themeFillTint="33"/>
          </w:tcPr>
          <w:p w14:paraId="4A9F489E" w14:textId="77777777" w:rsidR="007A5983" w:rsidRPr="00C139E6" w:rsidRDefault="007A5983" w:rsidP="00DA4F8D">
            <w:pPr>
              <w:rPr>
                <w:b/>
              </w:rPr>
            </w:pPr>
            <w:r w:rsidRPr="00C139E6">
              <w:rPr>
                <w:b/>
              </w:rPr>
              <w:t>3.1  Project methodology</w:t>
            </w:r>
          </w:p>
        </w:tc>
        <w:tc>
          <w:tcPr>
            <w:tcW w:w="6044" w:type="dxa"/>
          </w:tcPr>
          <w:p w14:paraId="5BB1AB44" w14:textId="77777777" w:rsidR="007A5983" w:rsidRDefault="007A5983" w:rsidP="00DA4F8D">
            <w:r w:rsidRPr="00BA27DC">
              <w:t xml:space="preserve">Describe </w:t>
            </w:r>
            <w:r>
              <w:t>the</w:t>
            </w:r>
            <w:r w:rsidRPr="00BA27DC">
              <w:t xml:space="preserve"> main activities </w:t>
            </w:r>
            <w:r>
              <w:t xml:space="preserve">that </w:t>
            </w:r>
            <w:r w:rsidRPr="00BA27DC">
              <w:t>you will use to achieve the outcome. Methods should be supported by best available knowledge and experience, and/or by peer-reviewed evidence as appropriate.</w:t>
            </w:r>
            <w:r>
              <w:t xml:space="preserve"> </w:t>
            </w:r>
            <w:r w:rsidRPr="00BA27DC">
              <w:t>Provide evidence for why this approach is approp</w:t>
            </w:r>
            <w:r>
              <w:t xml:space="preserve">riate and expected to succeed. </w:t>
            </w:r>
            <w:r w:rsidRPr="00BA27DC">
              <w:t>How does this build on previous work by the zoo and partners (if applicable)?</w:t>
            </w:r>
          </w:p>
        </w:tc>
      </w:tr>
      <w:tr w:rsidR="007A5983" w14:paraId="58B953F1" w14:textId="77777777" w:rsidTr="00DA4F8D">
        <w:tc>
          <w:tcPr>
            <w:tcW w:w="2972" w:type="dxa"/>
            <w:shd w:val="clear" w:color="auto" w:fill="DEEAF6" w:themeFill="accent1" w:themeFillTint="33"/>
          </w:tcPr>
          <w:p w14:paraId="1DA64091" w14:textId="77777777" w:rsidR="007A5983" w:rsidRPr="00C139E6" w:rsidRDefault="007A5983" w:rsidP="00DA4F8D">
            <w:pPr>
              <w:rPr>
                <w:b/>
              </w:rPr>
            </w:pPr>
            <w:r w:rsidRPr="00C139E6">
              <w:rPr>
                <w:b/>
              </w:rPr>
              <w:t>3.2  Capacity building</w:t>
            </w:r>
          </w:p>
        </w:tc>
        <w:tc>
          <w:tcPr>
            <w:tcW w:w="6044" w:type="dxa"/>
          </w:tcPr>
          <w:p w14:paraId="0E07B50C" w14:textId="77777777" w:rsidR="007A5983" w:rsidRDefault="007A5983" w:rsidP="00DA4F8D">
            <w:r>
              <w:t xml:space="preserve">Capacity building is the process of developing and strengthening the skills, knowledge and resources needed to deliver conservation impact. For example, this could involve identifying and training new conservation leaders or helping to build strong information-sharing networks between conservation practitioners working on similar problems. </w:t>
            </w:r>
            <w:r w:rsidRPr="00842BEB">
              <w:t>What capacity building activities, at individual</w:t>
            </w:r>
            <w:r>
              <w:t>, community</w:t>
            </w:r>
            <w:r w:rsidRPr="00842BEB">
              <w:t xml:space="preserve"> and/or institutional levels, will take place? Who will benefit from this, and how will it be delivered?</w:t>
            </w:r>
          </w:p>
        </w:tc>
      </w:tr>
      <w:tr w:rsidR="007A5983" w14:paraId="0DD8937D" w14:textId="77777777" w:rsidTr="00DA4F8D">
        <w:tc>
          <w:tcPr>
            <w:tcW w:w="2972" w:type="dxa"/>
            <w:shd w:val="clear" w:color="auto" w:fill="DEEAF6" w:themeFill="accent1" w:themeFillTint="33"/>
          </w:tcPr>
          <w:p w14:paraId="58D6226F" w14:textId="77777777" w:rsidR="007A5983" w:rsidRPr="00C139E6" w:rsidRDefault="007A5983" w:rsidP="00DA4F8D">
            <w:pPr>
              <w:rPr>
                <w:b/>
              </w:rPr>
            </w:pPr>
            <w:r w:rsidRPr="00C139E6">
              <w:rPr>
                <w:b/>
              </w:rPr>
              <w:t>3.3  Academic qualifications</w:t>
            </w:r>
          </w:p>
        </w:tc>
        <w:tc>
          <w:tcPr>
            <w:tcW w:w="6044" w:type="dxa"/>
            <w:shd w:val="clear" w:color="auto" w:fill="auto"/>
          </w:tcPr>
          <w:p w14:paraId="29F3ED05" w14:textId="74BC9F36" w:rsidR="007A5983" w:rsidRDefault="007A5983" w:rsidP="00A83B8B">
            <w:r>
              <w:t>Will this project form part of a dissertation or thesis for any of the researchers named on the project? Please state the academic level e.g. MRes, PhD etc.</w:t>
            </w:r>
          </w:p>
        </w:tc>
      </w:tr>
      <w:tr w:rsidR="007A5983" w14:paraId="2B71A488" w14:textId="77777777" w:rsidTr="00DA4F8D">
        <w:tc>
          <w:tcPr>
            <w:tcW w:w="2972" w:type="dxa"/>
            <w:shd w:val="clear" w:color="auto" w:fill="DEEAF6" w:themeFill="accent1" w:themeFillTint="33"/>
          </w:tcPr>
          <w:p w14:paraId="489EDE81" w14:textId="77777777" w:rsidR="007A5983" w:rsidRPr="00C139E6" w:rsidRDefault="007A5983" w:rsidP="00DA4F8D">
            <w:pPr>
              <w:rPr>
                <w:b/>
              </w:rPr>
            </w:pPr>
            <w:r w:rsidRPr="00C139E6">
              <w:rPr>
                <w:b/>
              </w:rPr>
              <w:t>3.4  Dissemination of results</w:t>
            </w:r>
          </w:p>
        </w:tc>
        <w:tc>
          <w:tcPr>
            <w:tcW w:w="6044" w:type="dxa"/>
          </w:tcPr>
          <w:p w14:paraId="11CAC844" w14:textId="6522F5F7" w:rsidR="007A5983" w:rsidRPr="005F6FB8" w:rsidRDefault="007A5983" w:rsidP="005F6FB8">
            <w:pPr>
              <w:rPr>
                <w:color w:val="FF0000"/>
              </w:rPr>
            </w:pPr>
            <w:r w:rsidRPr="004A3D48">
              <w:t>If your project contains an element of communications, knowledge sharing and/or dissemination please provide a description of your intended audience, how you intend to engage them, what the expected products/materials will be and what you expect to achieve as a result</w:t>
            </w:r>
            <w:r>
              <w:t>.</w:t>
            </w:r>
            <w:r w:rsidRPr="004A3D48">
              <w:t xml:space="preserve"> Shared learning not only includes dissemination of formal outputs but internal learning throughout the project cycle.</w:t>
            </w:r>
            <w:r>
              <w:t xml:space="preserve"> I</w:t>
            </w:r>
            <w:r w:rsidRPr="004A3D48">
              <w:t xml:space="preserve">t is critical that knowledge gained is captured and shared. How will the project capture and share (internally and/or externally) this </w:t>
            </w:r>
            <w:r w:rsidRPr="006F5F53">
              <w:t>learning?</w:t>
            </w:r>
            <w:r w:rsidR="005F6FB8" w:rsidRPr="006F5F53">
              <w:t xml:space="preserve"> Please refer to our Research Policy regarding dissemination of results using data or biological samples from the zoo collection. In this section, state the date you estimate the final report/thesis to be provided to Chester Zoo. </w:t>
            </w:r>
          </w:p>
        </w:tc>
      </w:tr>
    </w:tbl>
    <w:p w14:paraId="41C1C85A" w14:textId="77777777" w:rsidR="007A5983" w:rsidRDefault="007A5983" w:rsidP="007A5983">
      <w:pPr>
        <w:spacing w:after="0"/>
        <w:rPr>
          <w:b/>
          <w:i/>
          <w:sz w:val="28"/>
          <w:szCs w:val="28"/>
        </w:rPr>
      </w:pPr>
    </w:p>
    <w:p w14:paraId="42300175" w14:textId="77777777" w:rsidR="007A5983" w:rsidRDefault="007A5983" w:rsidP="007A5983">
      <w:pPr>
        <w:spacing w:after="0"/>
        <w:rPr>
          <w:b/>
          <w:i/>
          <w:sz w:val="28"/>
          <w:szCs w:val="28"/>
        </w:rPr>
      </w:pPr>
      <w:r>
        <w:rPr>
          <w:b/>
          <w:i/>
          <w:sz w:val="28"/>
          <w:szCs w:val="28"/>
        </w:rPr>
        <w:t>Section 4: Resource Requirements</w:t>
      </w:r>
    </w:p>
    <w:tbl>
      <w:tblPr>
        <w:tblStyle w:val="TableGrid"/>
        <w:tblW w:w="0" w:type="auto"/>
        <w:tblLook w:val="04A0" w:firstRow="1" w:lastRow="0" w:firstColumn="1" w:lastColumn="0" w:noHBand="0" w:noVBand="1"/>
      </w:tblPr>
      <w:tblGrid>
        <w:gridCol w:w="2972"/>
        <w:gridCol w:w="6044"/>
      </w:tblGrid>
      <w:tr w:rsidR="007A5983" w14:paraId="5783742F" w14:textId="77777777" w:rsidTr="007D0010">
        <w:tc>
          <w:tcPr>
            <w:tcW w:w="2972" w:type="dxa"/>
            <w:shd w:val="clear" w:color="auto" w:fill="DEEAF6" w:themeFill="accent1" w:themeFillTint="33"/>
          </w:tcPr>
          <w:p w14:paraId="46B4BA66" w14:textId="77777777" w:rsidR="007A5983" w:rsidRPr="00C139E6" w:rsidRDefault="007A5983" w:rsidP="00DA4F8D">
            <w:pPr>
              <w:rPr>
                <w:b/>
              </w:rPr>
            </w:pPr>
            <w:r w:rsidRPr="00C139E6">
              <w:rPr>
                <w:b/>
              </w:rPr>
              <w:t xml:space="preserve">4.1  </w:t>
            </w:r>
            <w:r>
              <w:rPr>
                <w:b/>
              </w:rPr>
              <w:t>Chester Zoo staff input</w:t>
            </w:r>
          </w:p>
        </w:tc>
        <w:tc>
          <w:tcPr>
            <w:tcW w:w="6044" w:type="dxa"/>
            <w:shd w:val="clear" w:color="auto" w:fill="auto"/>
          </w:tcPr>
          <w:p w14:paraId="1E5FAD2E" w14:textId="610371BF" w:rsidR="007A5983" w:rsidRDefault="007D0010" w:rsidP="007D0010">
            <w:r>
              <w:t>Describe</w:t>
            </w:r>
            <w:r w:rsidRPr="007D0010">
              <w:t xml:space="preserve"> all procedures/activities that </w:t>
            </w:r>
            <w:r>
              <w:t>you are requesting Chester Zoo staff to be involved in.</w:t>
            </w:r>
            <w:r w:rsidRPr="007D0010">
              <w:t xml:space="preserve"> </w:t>
            </w:r>
            <w:r>
              <w:t>H</w:t>
            </w:r>
            <w:r w:rsidRPr="007D0010">
              <w:t>ow many times and how long this will take</w:t>
            </w:r>
            <w:r>
              <w:t>?</w:t>
            </w:r>
          </w:p>
        </w:tc>
      </w:tr>
    </w:tbl>
    <w:p w14:paraId="1A194B45" w14:textId="77777777" w:rsidR="007A5983" w:rsidRDefault="007A5983" w:rsidP="007A5983">
      <w:pPr>
        <w:spacing w:after="0"/>
        <w:rPr>
          <w:b/>
          <w:i/>
          <w:sz w:val="28"/>
          <w:szCs w:val="28"/>
        </w:rPr>
      </w:pPr>
    </w:p>
    <w:p w14:paraId="57695B86" w14:textId="77777777" w:rsidR="007A5983" w:rsidRDefault="007A5983" w:rsidP="007A5983">
      <w:pPr>
        <w:spacing w:after="0"/>
        <w:rPr>
          <w:b/>
          <w:i/>
          <w:sz w:val="28"/>
          <w:szCs w:val="28"/>
        </w:rPr>
      </w:pPr>
      <w:r>
        <w:rPr>
          <w:b/>
          <w:i/>
          <w:sz w:val="28"/>
          <w:szCs w:val="28"/>
        </w:rPr>
        <w:t>Section 5: Ethics and Risks</w:t>
      </w:r>
    </w:p>
    <w:tbl>
      <w:tblPr>
        <w:tblStyle w:val="TableGrid"/>
        <w:tblW w:w="0" w:type="auto"/>
        <w:tblLook w:val="04A0" w:firstRow="1" w:lastRow="0" w:firstColumn="1" w:lastColumn="0" w:noHBand="0" w:noVBand="1"/>
      </w:tblPr>
      <w:tblGrid>
        <w:gridCol w:w="2972"/>
        <w:gridCol w:w="6044"/>
      </w:tblGrid>
      <w:tr w:rsidR="007A5983" w14:paraId="05CC740F" w14:textId="77777777" w:rsidTr="00DA4F8D">
        <w:tc>
          <w:tcPr>
            <w:tcW w:w="2972" w:type="dxa"/>
            <w:shd w:val="clear" w:color="auto" w:fill="DEEAF6" w:themeFill="accent1" w:themeFillTint="33"/>
          </w:tcPr>
          <w:p w14:paraId="7FE90C20" w14:textId="77777777" w:rsidR="007A5983" w:rsidRPr="00C139E6" w:rsidRDefault="007A5983" w:rsidP="00DA4F8D">
            <w:pPr>
              <w:rPr>
                <w:b/>
              </w:rPr>
            </w:pPr>
            <w:r w:rsidRPr="00C139E6">
              <w:rPr>
                <w:b/>
              </w:rPr>
              <w:t>5.1  Adverse effects, risks and hazards</w:t>
            </w:r>
          </w:p>
        </w:tc>
        <w:tc>
          <w:tcPr>
            <w:tcW w:w="6044" w:type="dxa"/>
          </w:tcPr>
          <w:p w14:paraId="2A832FC5" w14:textId="77777777" w:rsidR="007A5983" w:rsidRDefault="007A5983" w:rsidP="00DA4F8D">
            <w:r>
              <w:t>Consider the issues that may affect the health and safety</w:t>
            </w:r>
            <w:r w:rsidRPr="00391B12">
              <w:t xml:space="preserve"> of personnel involved</w:t>
            </w:r>
            <w:r>
              <w:t xml:space="preserve"> and describe the risk management that will be put in place. If</w:t>
            </w:r>
            <w:r w:rsidRPr="0006636F">
              <w:t xml:space="preserve"> any of the work in this project require</w:t>
            </w:r>
            <w:r>
              <w:t>s</w:t>
            </w:r>
            <w:r w:rsidRPr="0006636F">
              <w:t xml:space="preserve"> a Risk Assessment to be carried out</w:t>
            </w:r>
            <w:r>
              <w:t xml:space="preserve"> please attach a copy with your proposal</w:t>
            </w:r>
            <w:r w:rsidRPr="0006636F">
              <w:t xml:space="preserve"> (e.g. manual handling, hazardous substances, lone</w:t>
            </w:r>
            <w:r>
              <w:t xml:space="preserve"> working, </w:t>
            </w:r>
            <w:r w:rsidRPr="0006636F">
              <w:t>remote field work)</w:t>
            </w:r>
            <w:r>
              <w:t>.</w:t>
            </w:r>
          </w:p>
        </w:tc>
      </w:tr>
      <w:tr w:rsidR="007A5983" w14:paraId="20D39C18" w14:textId="77777777" w:rsidTr="00DA4F8D">
        <w:tc>
          <w:tcPr>
            <w:tcW w:w="2972" w:type="dxa"/>
            <w:shd w:val="clear" w:color="auto" w:fill="DEEAF6" w:themeFill="accent1" w:themeFillTint="33"/>
          </w:tcPr>
          <w:p w14:paraId="0F8D0E9C" w14:textId="77777777" w:rsidR="007A5983" w:rsidRPr="00C139E6" w:rsidRDefault="007A5983" w:rsidP="00DA4F8D">
            <w:pPr>
              <w:rPr>
                <w:b/>
              </w:rPr>
            </w:pPr>
            <w:r w:rsidRPr="00C139E6">
              <w:rPr>
                <w:b/>
              </w:rPr>
              <w:t>5.2  Licenses, permits and government support</w:t>
            </w:r>
          </w:p>
        </w:tc>
        <w:tc>
          <w:tcPr>
            <w:tcW w:w="6044" w:type="dxa"/>
          </w:tcPr>
          <w:p w14:paraId="31764220" w14:textId="77777777" w:rsidR="007A5983" w:rsidRDefault="007A5983" w:rsidP="00DA4F8D">
            <w:r>
              <w:t xml:space="preserve">List the relevant licences, permits and/or government support that will be needed for this project. </w:t>
            </w:r>
            <w:r w:rsidRPr="00C74A74">
              <w:t xml:space="preserve">If </w:t>
            </w:r>
            <w:r>
              <w:t>authorisations</w:t>
            </w:r>
            <w:r w:rsidRPr="00C74A74">
              <w:t xml:space="preserve"> are required, have they been acquired?</w:t>
            </w:r>
            <w:r>
              <w:t xml:space="preserve"> </w:t>
            </w:r>
            <w:r w:rsidRPr="00C74A74">
              <w:t>Which host country government ministries and agencies are most relevant to this project</w:t>
            </w:r>
            <w:r>
              <w:t>?</w:t>
            </w:r>
            <w:r w:rsidRPr="00C74A74">
              <w:t xml:space="preserve"> (</w:t>
            </w:r>
            <w:r>
              <w:t>It is not necessary to</w:t>
            </w:r>
            <w:r w:rsidRPr="00C74A74">
              <w:t xml:space="preserve"> include those that are already listed under </w:t>
            </w:r>
            <w:r>
              <w:t>the project team.)</w:t>
            </w:r>
          </w:p>
        </w:tc>
      </w:tr>
      <w:tr w:rsidR="007A5983" w14:paraId="3D8F37CD" w14:textId="77777777" w:rsidTr="00DA4F8D">
        <w:tc>
          <w:tcPr>
            <w:tcW w:w="2972" w:type="dxa"/>
            <w:shd w:val="clear" w:color="auto" w:fill="DEEAF6" w:themeFill="accent1" w:themeFillTint="33"/>
          </w:tcPr>
          <w:p w14:paraId="71180FB8" w14:textId="77777777" w:rsidR="007A5983" w:rsidRPr="00C139E6" w:rsidRDefault="007A5983" w:rsidP="00DA4F8D">
            <w:pPr>
              <w:rPr>
                <w:b/>
              </w:rPr>
            </w:pPr>
            <w:r>
              <w:rPr>
                <w:b/>
              </w:rPr>
              <w:t>5.3</w:t>
            </w:r>
            <w:r w:rsidRPr="00C139E6">
              <w:rPr>
                <w:b/>
              </w:rPr>
              <w:t xml:space="preserve">  Human participants</w:t>
            </w:r>
          </w:p>
        </w:tc>
        <w:tc>
          <w:tcPr>
            <w:tcW w:w="6044" w:type="dxa"/>
            <w:shd w:val="clear" w:color="auto" w:fill="auto"/>
          </w:tcPr>
          <w:p w14:paraId="431FFF3A" w14:textId="77777777" w:rsidR="007A5983" w:rsidRDefault="007A5983" w:rsidP="00DA4F8D">
            <w:r>
              <w:t>F</w:t>
            </w:r>
            <w:r w:rsidRPr="003767E0">
              <w:t>or example: observing, collecting information from or about participants, providing an intervention designed to study the changes in knowledge, attitudes or behaviour, or any other research activity</w:t>
            </w:r>
            <w:r>
              <w:t>.</w:t>
            </w:r>
            <w:r w:rsidRPr="003767E0">
              <w:t xml:space="preserve"> </w:t>
            </w:r>
            <w:r>
              <w:t xml:space="preserve">Includes </w:t>
            </w:r>
            <w:r w:rsidRPr="003767E0">
              <w:t>observations, surveys</w:t>
            </w:r>
            <w:r>
              <w:t xml:space="preserve"> and interviews.</w:t>
            </w:r>
          </w:p>
        </w:tc>
      </w:tr>
      <w:tr w:rsidR="007A5983" w14:paraId="5C3B83EA" w14:textId="77777777" w:rsidTr="00DA4F8D">
        <w:tc>
          <w:tcPr>
            <w:tcW w:w="2972" w:type="dxa"/>
            <w:shd w:val="clear" w:color="auto" w:fill="DEEAF6" w:themeFill="accent1" w:themeFillTint="33"/>
          </w:tcPr>
          <w:p w14:paraId="3A5C843F" w14:textId="77777777" w:rsidR="007A5983" w:rsidRPr="00C139E6" w:rsidRDefault="007A5983" w:rsidP="00DA4F8D">
            <w:pPr>
              <w:rPr>
                <w:b/>
              </w:rPr>
            </w:pPr>
            <w:r>
              <w:rPr>
                <w:b/>
              </w:rPr>
              <w:t>5.4</w:t>
            </w:r>
            <w:r w:rsidRPr="00C139E6">
              <w:rPr>
                <w:b/>
              </w:rPr>
              <w:t xml:space="preserve">  Animal subjects</w:t>
            </w:r>
          </w:p>
        </w:tc>
        <w:tc>
          <w:tcPr>
            <w:tcW w:w="6044" w:type="dxa"/>
            <w:shd w:val="clear" w:color="auto" w:fill="auto"/>
          </w:tcPr>
          <w:p w14:paraId="0A4A3763" w14:textId="77777777" w:rsidR="007A5983" w:rsidRDefault="007A5983" w:rsidP="00DA4F8D">
            <w:r>
              <w:t>Any modification or change to the animal’s environment, diet or routine needs to be recorded here, whether the research is being conducted at Chester Zoo or another collection/site. If you are not sure if the method you have proposed will be different to the routine then still include it here for review.</w:t>
            </w:r>
          </w:p>
        </w:tc>
      </w:tr>
    </w:tbl>
    <w:p w14:paraId="724095A0" w14:textId="77777777" w:rsidR="007A5983" w:rsidRDefault="007A5983" w:rsidP="007A5983">
      <w:pPr>
        <w:spacing w:after="0"/>
        <w:rPr>
          <w:b/>
          <w:i/>
          <w:sz w:val="28"/>
          <w:szCs w:val="28"/>
        </w:rPr>
      </w:pPr>
    </w:p>
    <w:p w14:paraId="32B9115D" w14:textId="77777777" w:rsidR="007A5983" w:rsidRDefault="007A5983" w:rsidP="007A5983">
      <w:pPr>
        <w:spacing w:after="0"/>
        <w:rPr>
          <w:b/>
          <w:i/>
          <w:sz w:val="28"/>
          <w:szCs w:val="28"/>
        </w:rPr>
      </w:pPr>
      <w:r>
        <w:rPr>
          <w:b/>
          <w:i/>
          <w:sz w:val="28"/>
          <w:szCs w:val="28"/>
        </w:rPr>
        <w:t>Section 6: Supporting Information</w:t>
      </w:r>
    </w:p>
    <w:tbl>
      <w:tblPr>
        <w:tblStyle w:val="TableGrid"/>
        <w:tblW w:w="0" w:type="auto"/>
        <w:tblLook w:val="04A0" w:firstRow="1" w:lastRow="0" w:firstColumn="1" w:lastColumn="0" w:noHBand="0" w:noVBand="1"/>
      </w:tblPr>
      <w:tblGrid>
        <w:gridCol w:w="2972"/>
        <w:gridCol w:w="6044"/>
      </w:tblGrid>
      <w:tr w:rsidR="007A5983" w14:paraId="0D478D0F" w14:textId="77777777" w:rsidTr="00DA4F8D">
        <w:tc>
          <w:tcPr>
            <w:tcW w:w="2972" w:type="dxa"/>
            <w:shd w:val="clear" w:color="auto" w:fill="DEEAF6" w:themeFill="accent1" w:themeFillTint="33"/>
          </w:tcPr>
          <w:p w14:paraId="00DBE88B" w14:textId="77777777" w:rsidR="007A5983" w:rsidRPr="00C139E6" w:rsidRDefault="007A5983" w:rsidP="00DA4F8D">
            <w:pPr>
              <w:rPr>
                <w:b/>
              </w:rPr>
            </w:pPr>
            <w:r>
              <w:rPr>
                <w:b/>
              </w:rPr>
              <w:t>6.2</w:t>
            </w:r>
            <w:r w:rsidRPr="00C139E6">
              <w:rPr>
                <w:b/>
              </w:rPr>
              <w:t xml:space="preserve">  Additional information</w:t>
            </w:r>
          </w:p>
        </w:tc>
        <w:tc>
          <w:tcPr>
            <w:tcW w:w="6044" w:type="dxa"/>
            <w:shd w:val="clear" w:color="auto" w:fill="DEEAF6" w:themeFill="accent1" w:themeFillTint="33"/>
          </w:tcPr>
          <w:p w14:paraId="0F74C21D" w14:textId="77777777" w:rsidR="007A5983" w:rsidRDefault="007A5983" w:rsidP="00DA4F8D"/>
        </w:tc>
      </w:tr>
      <w:tr w:rsidR="007A5983" w14:paraId="71D517F4" w14:textId="77777777" w:rsidTr="00DA4F8D">
        <w:tc>
          <w:tcPr>
            <w:tcW w:w="2972" w:type="dxa"/>
            <w:tcBorders>
              <w:bottom w:val="single" w:sz="4" w:space="0" w:color="auto"/>
            </w:tcBorders>
            <w:shd w:val="clear" w:color="auto" w:fill="DEEAF6" w:themeFill="accent1" w:themeFillTint="33"/>
          </w:tcPr>
          <w:p w14:paraId="0CFB321C" w14:textId="77777777" w:rsidR="007A5983" w:rsidRPr="00C139E6" w:rsidRDefault="007A5983" w:rsidP="00DA4F8D">
            <w:pPr>
              <w:rPr>
                <w:b/>
              </w:rPr>
            </w:pPr>
            <w:r>
              <w:rPr>
                <w:b/>
              </w:rPr>
              <w:t>6.3</w:t>
            </w:r>
            <w:r w:rsidRPr="00C139E6">
              <w:rPr>
                <w:b/>
              </w:rPr>
              <w:t xml:space="preserve">  </w:t>
            </w:r>
            <w:r>
              <w:rPr>
                <w:b/>
              </w:rPr>
              <w:t>Cited literature</w:t>
            </w:r>
          </w:p>
        </w:tc>
        <w:tc>
          <w:tcPr>
            <w:tcW w:w="6044" w:type="dxa"/>
            <w:tcBorders>
              <w:bottom w:val="single" w:sz="4" w:space="0" w:color="auto"/>
            </w:tcBorders>
          </w:tcPr>
          <w:p w14:paraId="1BBE1A1A" w14:textId="77777777" w:rsidR="007A5983" w:rsidRDefault="007A5983" w:rsidP="00DA4F8D">
            <w:r>
              <w:t>Please provide full references for any in-text citations used in your application.</w:t>
            </w:r>
          </w:p>
          <w:p w14:paraId="66FC22EF" w14:textId="77777777" w:rsidR="007A5983" w:rsidRDefault="007A5983" w:rsidP="00DA4F8D">
            <w:r w:rsidRPr="005F165C">
              <w:rPr>
                <w:sz w:val="20"/>
              </w:rPr>
              <w:t xml:space="preserve">e.g. Davies, T. E., Wilson, S., Hazarika, N., Chakrabarty, J., Das, D., Hodgson, D. J., Zimmermann, A. (2011) Effectiveness of intervention methods against crop-raiding elephants. </w:t>
            </w:r>
            <w:r w:rsidRPr="005F165C">
              <w:rPr>
                <w:i/>
                <w:sz w:val="20"/>
              </w:rPr>
              <w:t>Conservation Letters</w:t>
            </w:r>
            <w:r w:rsidRPr="005F165C">
              <w:rPr>
                <w:sz w:val="20"/>
              </w:rPr>
              <w:t xml:space="preserve"> 4: 346-354.</w:t>
            </w:r>
          </w:p>
        </w:tc>
      </w:tr>
      <w:tr w:rsidR="007A5983" w14:paraId="1384C3D3" w14:textId="77777777" w:rsidTr="00DA4F8D">
        <w:tc>
          <w:tcPr>
            <w:tcW w:w="2972" w:type="dxa"/>
            <w:tcBorders>
              <w:bottom w:val="single" w:sz="4" w:space="0" w:color="auto"/>
            </w:tcBorders>
            <w:shd w:val="clear" w:color="auto" w:fill="DEEAF6" w:themeFill="accent1" w:themeFillTint="33"/>
          </w:tcPr>
          <w:p w14:paraId="1704EE2B" w14:textId="77777777" w:rsidR="007A5983" w:rsidRPr="00C139E6" w:rsidRDefault="007A5983" w:rsidP="00DA4F8D">
            <w:pPr>
              <w:rPr>
                <w:b/>
              </w:rPr>
            </w:pPr>
            <w:r>
              <w:rPr>
                <w:b/>
              </w:rPr>
              <w:t>6.3</w:t>
            </w:r>
            <w:r w:rsidRPr="00C139E6">
              <w:rPr>
                <w:b/>
              </w:rPr>
              <w:t xml:space="preserve">  Appendices</w:t>
            </w:r>
          </w:p>
        </w:tc>
        <w:tc>
          <w:tcPr>
            <w:tcW w:w="6044" w:type="dxa"/>
            <w:tcBorders>
              <w:bottom w:val="single" w:sz="4" w:space="0" w:color="auto"/>
            </w:tcBorders>
          </w:tcPr>
          <w:p w14:paraId="3331AB48" w14:textId="77777777" w:rsidR="007A5983" w:rsidRDefault="007A5983" w:rsidP="00DA4F8D">
            <w:r w:rsidRPr="00A62F7D">
              <w:t>If you would like to provide additional supporting information</w:t>
            </w:r>
            <w:r>
              <w:t>,</w:t>
            </w:r>
            <w:r w:rsidRPr="00A62F7D">
              <w:t xml:space="preserve"> please provide a list (title</w:t>
            </w:r>
            <w:r>
              <w:t>s</w:t>
            </w:r>
            <w:r w:rsidRPr="00A62F7D">
              <w:t>) of supplementary attachments.</w:t>
            </w:r>
          </w:p>
        </w:tc>
      </w:tr>
    </w:tbl>
    <w:p w14:paraId="675920E2" w14:textId="77777777" w:rsidR="007A5983" w:rsidRDefault="007A5983" w:rsidP="007A5983"/>
    <w:p w14:paraId="3F1DA254" w14:textId="7C2D77BC" w:rsidR="00181EE7" w:rsidRPr="006F5F53" w:rsidRDefault="00181EE7" w:rsidP="007A5983">
      <w:pPr>
        <w:rPr>
          <w:b/>
          <w:i/>
          <w:sz w:val="28"/>
          <w:szCs w:val="28"/>
        </w:rPr>
      </w:pPr>
      <w:r w:rsidRPr="006F5F53">
        <w:rPr>
          <w:b/>
          <w:i/>
          <w:sz w:val="28"/>
          <w:szCs w:val="28"/>
        </w:rPr>
        <w:t>Section 7: Acceptance of T&amp;Cs</w:t>
      </w:r>
    </w:p>
    <w:tbl>
      <w:tblPr>
        <w:tblStyle w:val="TableGrid"/>
        <w:tblW w:w="0" w:type="auto"/>
        <w:tblLook w:val="04A0" w:firstRow="1" w:lastRow="0" w:firstColumn="1" w:lastColumn="0" w:noHBand="0" w:noVBand="1"/>
      </w:tblPr>
      <w:tblGrid>
        <w:gridCol w:w="2972"/>
        <w:gridCol w:w="6044"/>
      </w:tblGrid>
      <w:tr w:rsidR="006F5F53" w:rsidRPr="006F5F53" w14:paraId="7C528034" w14:textId="77777777" w:rsidTr="00181EE7">
        <w:tc>
          <w:tcPr>
            <w:tcW w:w="2972" w:type="dxa"/>
            <w:shd w:val="clear" w:color="auto" w:fill="DEEAF6" w:themeFill="accent1" w:themeFillTint="33"/>
          </w:tcPr>
          <w:p w14:paraId="49431A4B" w14:textId="19E96FA5" w:rsidR="00181EE7" w:rsidRPr="006F5F53" w:rsidRDefault="00181EE7" w:rsidP="005C07B6">
            <w:pPr>
              <w:rPr>
                <w:b/>
              </w:rPr>
            </w:pPr>
            <w:r w:rsidRPr="006F5F53">
              <w:rPr>
                <w:b/>
              </w:rPr>
              <w:t>7 Signatures</w:t>
            </w:r>
          </w:p>
        </w:tc>
        <w:tc>
          <w:tcPr>
            <w:tcW w:w="6044" w:type="dxa"/>
            <w:shd w:val="clear" w:color="auto" w:fill="auto"/>
          </w:tcPr>
          <w:p w14:paraId="2E548A83" w14:textId="743C6F4F" w:rsidR="00181EE7" w:rsidRPr="006F5F53" w:rsidRDefault="00181EE7" w:rsidP="00A83B8B">
            <w:r w:rsidRPr="006F5F53">
              <w:t xml:space="preserve">Please refer to Chester Zoo’s Research Policy. All people named in section 1.4 must </w:t>
            </w:r>
            <w:r w:rsidR="00A83B8B" w:rsidRPr="006F5F53">
              <w:t xml:space="preserve">electronically </w:t>
            </w:r>
            <w:r w:rsidRPr="006F5F53">
              <w:t>sign this form agreeing to the Terms and Conditions of the policy.</w:t>
            </w:r>
            <w:r w:rsidR="00A83B8B" w:rsidRPr="006F5F53">
              <w:t xml:space="preserve"> The signature should be an accurate signature and not typed.</w:t>
            </w:r>
          </w:p>
        </w:tc>
      </w:tr>
    </w:tbl>
    <w:p w14:paraId="491CE157" w14:textId="77777777" w:rsidR="00181EE7" w:rsidRDefault="00181EE7" w:rsidP="007A5983">
      <w:pPr>
        <w:rPr>
          <w:b/>
          <w:i/>
          <w:sz w:val="28"/>
          <w:szCs w:val="28"/>
        </w:rPr>
      </w:pPr>
    </w:p>
    <w:p w14:paraId="52EF3DE9" w14:textId="77777777" w:rsidR="00181EE7" w:rsidRDefault="00181EE7" w:rsidP="007A5983"/>
    <w:p w14:paraId="614F76E2" w14:textId="77777777" w:rsidR="007A5983" w:rsidRDefault="007A5983" w:rsidP="007A5983">
      <w:pPr>
        <w:spacing w:after="0"/>
        <w:rPr>
          <w:b/>
          <w:i/>
          <w:sz w:val="28"/>
          <w:szCs w:val="28"/>
        </w:rPr>
      </w:pPr>
      <w:r>
        <w:rPr>
          <w:b/>
          <w:i/>
          <w:sz w:val="28"/>
          <w:szCs w:val="28"/>
        </w:rPr>
        <w:t>Annex 1: Human Participant Ethics</w:t>
      </w:r>
    </w:p>
    <w:tbl>
      <w:tblPr>
        <w:tblStyle w:val="TableGrid"/>
        <w:tblW w:w="0" w:type="auto"/>
        <w:tblLook w:val="04A0" w:firstRow="1" w:lastRow="0" w:firstColumn="1" w:lastColumn="0" w:noHBand="0" w:noVBand="1"/>
      </w:tblPr>
      <w:tblGrid>
        <w:gridCol w:w="2972"/>
        <w:gridCol w:w="6044"/>
      </w:tblGrid>
      <w:tr w:rsidR="007A5983" w14:paraId="532E9F0D" w14:textId="77777777" w:rsidTr="00DA4F8D">
        <w:tc>
          <w:tcPr>
            <w:tcW w:w="2972" w:type="dxa"/>
            <w:shd w:val="clear" w:color="auto" w:fill="DEEAF6" w:themeFill="accent1" w:themeFillTint="33"/>
          </w:tcPr>
          <w:p w14:paraId="4090B4D0" w14:textId="77777777" w:rsidR="007A5983" w:rsidRPr="00C139E6" w:rsidRDefault="007A5983" w:rsidP="00DA4F8D">
            <w:pPr>
              <w:rPr>
                <w:b/>
              </w:rPr>
            </w:pPr>
            <w:r w:rsidRPr="00C139E6">
              <w:rPr>
                <w:b/>
              </w:rPr>
              <w:t>1</w:t>
            </w:r>
            <w:r>
              <w:rPr>
                <w:b/>
              </w:rPr>
              <w:t>.</w:t>
            </w:r>
            <w:r w:rsidRPr="00C139E6">
              <w:rPr>
                <w:b/>
              </w:rPr>
              <w:t xml:space="preserve">  Research Ethics Committee approval</w:t>
            </w:r>
          </w:p>
        </w:tc>
        <w:tc>
          <w:tcPr>
            <w:tcW w:w="6044" w:type="dxa"/>
          </w:tcPr>
          <w:p w14:paraId="0A755AF2" w14:textId="77777777" w:rsidR="007A5983" w:rsidRDefault="007A5983" w:rsidP="00DA4F8D">
            <w:r>
              <w:t xml:space="preserve">All projects that involve gathering data from or about humans have potential to raise ethical issues. These issues require consideration and, in some cases, independent ethical review. </w:t>
            </w:r>
          </w:p>
        </w:tc>
      </w:tr>
      <w:tr w:rsidR="007A5983" w14:paraId="70B56E92" w14:textId="77777777" w:rsidTr="00DA4F8D">
        <w:tc>
          <w:tcPr>
            <w:tcW w:w="2972" w:type="dxa"/>
            <w:shd w:val="clear" w:color="auto" w:fill="DEEAF6" w:themeFill="accent1" w:themeFillTint="33"/>
          </w:tcPr>
          <w:p w14:paraId="3E9884D9" w14:textId="77777777" w:rsidR="007A5983" w:rsidRPr="00C139E6" w:rsidRDefault="007A5983" w:rsidP="00DA4F8D">
            <w:pPr>
              <w:rPr>
                <w:b/>
              </w:rPr>
            </w:pPr>
            <w:r w:rsidRPr="00C139E6">
              <w:rPr>
                <w:b/>
              </w:rPr>
              <w:lastRenderedPageBreak/>
              <w:t>2</w:t>
            </w:r>
            <w:r>
              <w:rPr>
                <w:b/>
              </w:rPr>
              <w:t>.</w:t>
            </w:r>
            <w:r w:rsidRPr="00C139E6">
              <w:rPr>
                <w:b/>
              </w:rPr>
              <w:t xml:space="preserve">  Interventions/ procedures</w:t>
            </w:r>
          </w:p>
        </w:tc>
        <w:tc>
          <w:tcPr>
            <w:tcW w:w="6044" w:type="dxa"/>
          </w:tcPr>
          <w:p w14:paraId="7C2D4B79" w14:textId="77777777" w:rsidR="007A5983" w:rsidRDefault="007A5983" w:rsidP="00DA4F8D">
            <w:r>
              <w:t xml:space="preserve">Identify all activities that participants are asked to take part in and the number of times they will be asked to participate, indicate the number of potential participants for each activity. The details of what participants are being asked to do should be clearly explained in a participant information sheet.  </w:t>
            </w:r>
          </w:p>
        </w:tc>
      </w:tr>
      <w:tr w:rsidR="007A5983" w14:paraId="6956F16C" w14:textId="77777777" w:rsidTr="00DA4F8D">
        <w:tc>
          <w:tcPr>
            <w:tcW w:w="2972" w:type="dxa"/>
            <w:shd w:val="clear" w:color="auto" w:fill="DEEAF6" w:themeFill="accent1" w:themeFillTint="33"/>
          </w:tcPr>
          <w:p w14:paraId="7B5FBC90" w14:textId="77777777" w:rsidR="007A5983" w:rsidRPr="00C139E6" w:rsidRDefault="007A5983" w:rsidP="00DA4F8D">
            <w:pPr>
              <w:rPr>
                <w:b/>
              </w:rPr>
            </w:pPr>
            <w:r w:rsidRPr="00C139E6">
              <w:rPr>
                <w:b/>
              </w:rPr>
              <w:t>3</w:t>
            </w:r>
            <w:r>
              <w:rPr>
                <w:b/>
              </w:rPr>
              <w:t>.</w:t>
            </w:r>
            <w:r w:rsidRPr="00C139E6">
              <w:rPr>
                <w:b/>
              </w:rPr>
              <w:t xml:space="preserve">  Number of participants</w:t>
            </w:r>
          </w:p>
        </w:tc>
        <w:tc>
          <w:tcPr>
            <w:tcW w:w="6044" w:type="dxa"/>
            <w:shd w:val="clear" w:color="auto" w:fill="DEEAF6" w:themeFill="accent1" w:themeFillTint="33"/>
          </w:tcPr>
          <w:p w14:paraId="22D1E550" w14:textId="77777777" w:rsidR="007A5983" w:rsidRDefault="007A5983" w:rsidP="00DA4F8D"/>
        </w:tc>
      </w:tr>
      <w:tr w:rsidR="007A5983" w14:paraId="5D03DE48" w14:textId="77777777" w:rsidTr="00DA4F8D">
        <w:tc>
          <w:tcPr>
            <w:tcW w:w="2972" w:type="dxa"/>
            <w:shd w:val="clear" w:color="auto" w:fill="DEEAF6" w:themeFill="accent1" w:themeFillTint="33"/>
          </w:tcPr>
          <w:p w14:paraId="4778A163" w14:textId="77777777" w:rsidR="007A5983" w:rsidRPr="00C139E6" w:rsidRDefault="007A5983" w:rsidP="00DA4F8D">
            <w:pPr>
              <w:rPr>
                <w:b/>
              </w:rPr>
            </w:pPr>
            <w:r w:rsidRPr="00C139E6">
              <w:rPr>
                <w:b/>
              </w:rPr>
              <w:t>4</w:t>
            </w:r>
            <w:r>
              <w:rPr>
                <w:b/>
              </w:rPr>
              <w:t>.</w:t>
            </w:r>
            <w:r w:rsidRPr="00C139E6">
              <w:rPr>
                <w:b/>
              </w:rPr>
              <w:t xml:space="preserve">  Participant </w:t>
            </w:r>
            <w:r>
              <w:rPr>
                <w:b/>
              </w:rPr>
              <w:t xml:space="preserve">identification and </w:t>
            </w:r>
            <w:r w:rsidRPr="00C139E6">
              <w:rPr>
                <w:b/>
              </w:rPr>
              <w:t>recruitment</w:t>
            </w:r>
          </w:p>
        </w:tc>
        <w:tc>
          <w:tcPr>
            <w:tcW w:w="6044" w:type="dxa"/>
          </w:tcPr>
          <w:p w14:paraId="79D4350B" w14:textId="77777777" w:rsidR="007A5983" w:rsidRDefault="007A5983" w:rsidP="00DA4F8D">
            <w:r>
              <w:t>Describe how you will select, approach and ask potential participants to take part. Participation must be voluntary and recruitment methods should not unfairly coerce participants. If you intend to use written documents to recruit participants (e.g. emails, flyers/posters), please attach these to your proposal. If you need permission from a gatekeeper (a person who will provide you access to potential participants, e.g. a school head teacher or community leader), consider how you will obtain and record their permission.</w:t>
            </w:r>
          </w:p>
        </w:tc>
      </w:tr>
      <w:tr w:rsidR="007A5983" w14:paraId="1E704F9F" w14:textId="77777777" w:rsidTr="00DA4F8D">
        <w:tc>
          <w:tcPr>
            <w:tcW w:w="2972" w:type="dxa"/>
            <w:shd w:val="clear" w:color="auto" w:fill="DEEAF6" w:themeFill="accent1" w:themeFillTint="33"/>
          </w:tcPr>
          <w:p w14:paraId="78735096" w14:textId="77777777" w:rsidR="007A5983" w:rsidRPr="00C139E6" w:rsidRDefault="007A5983" w:rsidP="00DA4F8D">
            <w:pPr>
              <w:rPr>
                <w:b/>
              </w:rPr>
            </w:pPr>
            <w:r w:rsidRPr="00C139E6">
              <w:rPr>
                <w:b/>
              </w:rPr>
              <w:t>5</w:t>
            </w:r>
            <w:r>
              <w:rPr>
                <w:b/>
              </w:rPr>
              <w:t>.</w:t>
            </w:r>
            <w:r w:rsidRPr="00C139E6">
              <w:rPr>
                <w:b/>
              </w:rPr>
              <w:t xml:space="preserve">  Vulnerable groups</w:t>
            </w:r>
          </w:p>
        </w:tc>
        <w:tc>
          <w:tcPr>
            <w:tcW w:w="6044" w:type="dxa"/>
          </w:tcPr>
          <w:p w14:paraId="7AE781ED" w14:textId="77777777" w:rsidR="007A5983" w:rsidRDefault="007A5983" w:rsidP="00DA4F8D">
            <w:r>
              <w:t>For a definition of ‘vulnerable groups’, refer to page 7 of the Chester Zoo Human Research Ethics Framework. If UK based and the project is working with children or vulnerable adults, it is expected that</w:t>
            </w:r>
            <w:r w:rsidRPr="005E4901">
              <w:t xml:space="preserve"> you have</w:t>
            </w:r>
            <w:r>
              <w:t xml:space="preserve"> a</w:t>
            </w:r>
            <w:r w:rsidRPr="005E4901">
              <w:t xml:space="preserve"> current, valid clearance from the UK Disclosure and Barring Service (DBS).</w:t>
            </w:r>
            <w:r>
              <w:t xml:space="preserve"> The inclusion of vulnerable groups must be clearly justified, but should not be unfairly excluded from taking part. </w:t>
            </w:r>
          </w:p>
        </w:tc>
      </w:tr>
      <w:tr w:rsidR="007A5983" w14:paraId="6CC6C424" w14:textId="77777777" w:rsidTr="00DA4F8D">
        <w:tc>
          <w:tcPr>
            <w:tcW w:w="2972" w:type="dxa"/>
            <w:shd w:val="clear" w:color="auto" w:fill="DEEAF6" w:themeFill="accent1" w:themeFillTint="33"/>
          </w:tcPr>
          <w:p w14:paraId="55AB373D" w14:textId="77777777" w:rsidR="007A5983" w:rsidRPr="00C139E6" w:rsidRDefault="007A5983" w:rsidP="00DA4F8D">
            <w:pPr>
              <w:rPr>
                <w:b/>
              </w:rPr>
            </w:pPr>
            <w:r w:rsidRPr="00C139E6">
              <w:rPr>
                <w:b/>
              </w:rPr>
              <w:t>6</w:t>
            </w:r>
            <w:r>
              <w:rPr>
                <w:b/>
              </w:rPr>
              <w:t>.</w:t>
            </w:r>
            <w:r w:rsidRPr="00C139E6">
              <w:rPr>
                <w:b/>
              </w:rPr>
              <w:t xml:space="preserve">  Informed consent</w:t>
            </w:r>
          </w:p>
        </w:tc>
        <w:tc>
          <w:tcPr>
            <w:tcW w:w="6044" w:type="dxa"/>
          </w:tcPr>
          <w:p w14:paraId="24730D02" w14:textId="77777777" w:rsidR="007A5983" w:rsidRDefault="007A5983" w:rsidP="00DA4F8D">
            <w:r>
              <w:t xml:space="preserve">Refer to ‘Consent’ section of </w:t>
            </w:r>
            <w:r w:rsidRPr="003C0AF2">
              <w:t>the Chester Zoo Human Research Ethics Framework</w:t>
            </w:r>
            <w:r>
              <w:t xml:space="preserve"> (page 6). Participants and those whose permission is being sought (the gatekeepers) should be fully informed and consent should be freely given. If you do not intend to obtain informed consent, please clearly justify this giving reasons. It is best practice that all participants in research are provided with an information sheet detailing the nature, purpose, risks and benefits of the proposed study. </w:t>
            </w:r>
            <w:r w:rsidRPr="007378BF">
              <w:t>It is best practice to obtain written consent where possible.</w:t>
            </w:r>
            <w:r>
              <w:t xml:space="preserve"> Appendix F of </w:t>
            </w:r>
            <w:r w:rsidRPr="007378BF">
              <w:t>the Chester Zoo Human Research Ethics Framework</w:t>
            </w:r>
            <w:r>
              <w:t xml:space="preserve"> provides guidance on informed consent procedures.</w:t>
            </w:r>
          </w:p>
        </w:tc>
      </w:tr>
      <w:tr w:rsidR="007A5983" w14:paraId="2E213739" w14:textId="77777777" w:rsidTr="00DA4F8D">
        <w:tc>
          <w:tcPr>
            <w:tcW w:w="2972" w:type="dxa"/>
            <w:shd w:val="clear" w:color="auto" w:fill="DEEAF6" w:themeFill="accent1" w:themeFillTint="33"/>
          </w:tcPr>
          <w:p w14:paraId="205F7EAF" w14:textId="77777777" w:rsidR="007A5983" w:rsidRPr="00C139E6" w:rsidRDefault="007A5983" w:rsidP="00DA4F8D">
            <w:pPr>
              <w:rPr>
                <w:b/>
              </w:rPr>
            </w:pPr>
            <w:r w:rsidRPr="00C139E6">
              <w:rPr>
                <w:b/>
              </w:rPr>
              <w:t>7</w:t>
            </w:r>
            <w:r>
              <w:rPr>
                <w:b/>
              </w:rPr>
              <w:t>.</w:t>
            </w:r>
            <w:r w:rsidRPr="00C139E6">
              <w:rPr>
                <w:b/>
              </w:rPr>
              <w:t xml:space="preserve">  Payments/rewards</w:t>
            </w:r>
          </w:p>
        </w:tc>
        <w:tc>
          <w:tcPr>
            <w:tcW w:w="6044" w:type="dxa"/>
          </w:tcPr>
          <w:p w14:paraId="0A8BBEBE" w14:textId="77777777" w:rsidR="007A5983" w:rsidRDefault="007A5983" w:rsidP="00DA4F8D">
            <w:r>
              <w:t xml:space="preserve">Reimbursing participants for any expenditure to take part in the project (e.g. travel costs) can be considered; however, the type and value of the payment must not influence or coerce participants to take part in something they do not want to or be seen as being paid to take risks. Consider non-cash payments such as vouchers. </w:t>
            </w:r>
          </w:p>
        </w:tc>
      </w:tr>
      <w:tr w:rsidR="007A5983" w14:paraId="1B8EF4E1" w14:textId="77777777" w:rsidTr="00DA4F8D">
        <w:tc>
          <w:tcPr>
            <w:tcW w:w="2972" w:type="dxa"/>
            <w:shd w:val="clear" w:color="auto" w:fill="DEEAF6" w:themeFill="accent1" w:themeFillTint="33"/>
          </w:tcPr>
          <w:p w14:paraId="4B504206" w14:textId="77777777" w:rsidR="007A5983" w:rsidRPr="00C139E6" w:rsidRDefault="007A5983" w:rsidP="00DA4F8D">
            <w:pPr>
              <w:rPr>
                <w:b/>
              </w:rPr>
            </w:pPr>
            <w:r w:rsidRPr="00C139E6">
              <w:rPr>
                <w:b/>
              </w:rPr>
              <w:t>8</w:t>
            </w:r>
            <w:r>
              <w:rPr>
                <w:b/>
              </w:rPr>
              <w:t>.</w:t>
            </w:r>
            <w:r w:rsidRPr="00C139E6">
              <w:rPr>
                <w:b/>
              </w:rPr>
              <w:t xml:space="preserve">  Withholding consent</w:t>
            </w:r>
          </w:p>
        </w:tc>
        <w:tc>
          <w:tcPr>
            <w:tcW w:w="6044" w:type="dxa"/>
          </w:tcPr>
          <w:p w14:paraId="6101C27C" w14:textId="77777777" w:rsidR="007A5983" w:rsidRDefault="007A5983" w:rsidP="00DA4F8D">
            <w:r>
              <w:t xml:space="preserve">All participants have a right to not provide consent (refuse to take part). If the project includes a number of activities (e.g. a survey and an interview), it is best practice to obtain informed consent for each part. They are free to refuse consent for any activity or method (e.g. audio recording of interviews). </w:t>
            </w:r>
          </w:p>
        </w:tc>
      </w:tr>
      <w:tr w:rsidR="007A5983" w14:paraId="2CB4407A" w14:textId="77777777" w:rsidTr="00DA4F8D">
        <w:tc>
          <w:tcPr>
            <w:tcW w:w="2972" w:type="dxa"/>
            <w:shd w:val="clear" w:color="auto" w:fill="DEEAF6" w:themeFill="accent1" w:themeFillTint="33"/>
          </w:tcPr>
          <w:p w14:paraId="56550972" w14:textId="77777777" w:rsidR="007A5983" w:rsidRPr="00C139E6" w:rsidRDefault="007A5983" w:rsidP="00DA4F8D">
            <w:pPr>
              <w:rPr>
                <w:b/>
              </w:rPr>
            </w:pPr>
            <w:r w:rsidRPr="00C139E6">
              <w:rPr>
                <w:b/>
              </w:rPr>
              <w:t>9</w:t>
            </w:r>
            <w:r>
              <w:rPr>
                <w:b/>
              </w:rPr>
              <w:t>.</w:t>
            </w:r>
            <w:r w:rsidRPr="00C139E6">
              <w:rPr>
                <w:b/>
              </w:rPr>
              <w:t xml:space="preserve">  Withdrawal policy</w:t>
            </w:r>
          </w:p>
        </w:tc>
        <w:tc>
          <w:tcPr>
            <w:tcW w:w="6044" w:type="dxa"/>
          </w:tcPr>
          <w:p w14:paraId="17582C9D" w14:textId="77777777" w:rsidR="007A5983" w:rsidRDefault="007A5983" w:rsidP="00DA4F8D">
            <w:r>
              <w:t xml:space="preserve">Participants have a right to withdraw from taking part (remove consent) at any time without any sanctions or adverse effects. They have a right to ask that their data is removed. The participant should be informed before they take part the point at which their data can be removed. For example, in procedures where data is collected anonymously, it might not be possible to remove the data after it has been stored and processed.  </w:t>
            </w:r>
          </w:p>
        </w:tc>
      </w:tr>
      <w:tr w:rsidR="007A5983" w14:paraId="48E74F20" w14:textId="77777777" w:rsidTr="00DA4F8D">
        <w:tc>
          <w:tcPr>
            <w:tcW w:w="2972" w:type="dxa"/>
            <w:shd w:val="clear" w:color="auto" w:fill="DEEAF6" w:themeFill="accent1" w:themeFillTint="33"/>
          </w:tcPr>
          <w:p w14:paraId="1A1A6010" w14:textId="77777777" w:rsidR="007A5983" w:rsidRPr="00C139E6" w:rsidRDefault="007A5983" w:rsidP="00DA4F8D">
            <w:pPr>
              <w:rPr>
                <w:b/>
              </w:rPr>
            </w:pPr>
            <w:r w:rsidRPr="00C139E6">
              <w:rPr>
                <w:b/>
              </w:rPr>
              <w:lastRenderedPageBreak/>
              <w:t>10</w:t>
            </w:r>
            <w:r>
              <w:rPr>
                <w:b/>
              </w:rPr>
              <w:t>.</w:t>
            </w:r>
            <w:r w:rsidRPr="00C139E6">
              <w:rPr>
                <w:b/>
              </w:rPr>
              <w:t xml:space="preserve">  Sensitive information</w:t>
            </w:r>
          </w:p>
        </w:tc>
        <w:tc>
          <w:tcPr>
            <w:tcW w:w="6044" w:type="dxa"/>
          </w:tcPr>
          <w:p w14:paraId="00E41431" w14:textId="77777777" w:rsidR="007A5983" w:rsidRDefault="007A5983" w:rsidP="00DA4F8D">
            <w:r>
              <w:t xml:space="preserve">If participants are asked to make known or if information is obtained about them that has the potential to cause physical, physiological, psychological, economic, cultural or social harm, this should be explained and justified. Procedures for minimising the harm and protecting all those involved should be implemented. </w:t>
            </w:r>
          </w:p>
        </w:tc>
      </w:tr>
      <w:tr w:rsidR="007A5983" w14:paraId="1F456BCC" w14:textId="77777777" w:rsidTr="00DA4F8D">
        <w:tc>
          <w:tcPr>
            <w:tcW w:w="2972" w:type="dxa"/>
            <w:shd w:val="clear" w:color="auto" w:fill="DEEAF6" w:themeFill="accent1" w:themeFillTint="33"/>
          </w:tcPr>
          <w:p w14:paraId="6CD368B9" w14:textId="77777777" w:rsidR="007A5983" w:rsidRPr="00C139E6" w:rsidRDefault="007A5983" w:rsidP="00DA4F8D">
            <w:pPr>
              <w:rPr>
                <w:b/>
              </w:rPr>
            </w:pPr>
            <w:r w:rsidRPr="00C139E6">
              <w:rPr>
                <w:b/>
              </w:rPr>
              <w:t>11</w:t>
            </w:r>
            <w:r>
              <w:rPr>
                <w:b/>
              </w:rPr>
              <w:t>.</w:t>
            </w:r>
            <w:r w:rsidRPr="00C139E6">
              <w:rPr>
                <w:b/>
              </w:rPr>
              <w:t xml:space="preserve">  Benefits to participants</w:t>
            </w:r>
          </w:p>
        </w:tc>
        <w:tc>
          <w:tcPr>
            <w:tcW w:w="6044" w:type="dxa"/>
          </w:tcPr>
          <w:p w14:paraId="05656E4E" w14:textId="77777777" w:rsidR="007A5983" w:rsidRDefault="007A5983" w:rsidP="00DA4F8D">
            <w:r>
              <w:t xml:space="preserve">State any potential benefits for the participant through taking part, either now or in the future. </w:t>
            </w:r>
            <w:r w:rsidRPr="00B02AD8">
              <w:t>Where there are no benefits to individual participants</w:t>
            </w:r>
            <w:r>
              <w:t>,</w:t>
            </w:r>
            <w:r w:rsidRPr="00B02AD8">
              <w:t xml:space="preserve"> provide brief details of the potential broader benefits of the study to s</w:t>
            </w:r>
            <w:r>
              <w:t>imilar end users/beneficiaries. Do not over emphasise the benefits; it is recognised that, in some cases, there are no direct benefits to the individual participants.</w:t>
            </w:r>
          </w:p>
        </w:tc>
      </w:tr>
      <w:tr w:rsidR="007A5983" w14:paraId="7EADAD53" w14:textId="77777777" w:rsidTr="00DA4F8D">
        <w:tc>
          <w:tcPr>
            <w:tcW w:w="2972" w:type="dxa"/>
            <w:shd w:val="clear" w:color="auto" w:fill="DEEAF6" w:themeFill="accent1" w:themeFillTint="33"/>
          </w:tcPr>
          <w:p w14:paraId="45453332" w14:textId="77777777" w:rsidR="007A5983" w:rsidRPr="00C139E6" w:rsidRDefault="007A5983" w:rsidP="00DA4F8D">
            <w:pPr>
              <w:rPr>
                <w:b/>
              </w:rPr>
            </w:pPr>
            <w:r w:rsidRPr="00C139E6">
              <w:rPr>
                <w:b/>
              </w:rPr>
              <w:t>12</w:t>
            </w:r>
            <w:r>
              <w:rPr>
                <w:b/>
              </w:rPr>
              <w:t>.</w:t>
            </w:r>
            <w:r w:rsidRPr="00C139E6">
              <w:rPr>
                <w:b/>
              </w:rPr>
              <w:t xml:space="preserve">  Processing and storage of sensitive data</w:t>
            </w:r>
          </w:p>
        </w:tc>
        <w:tc>
          <w:tcPr>
            <w:tcW w:w="6044" w:type="dxa"/>
          </w:tcPr>
          <w:p w14:paraId="0AC9E6F3" w14:textId="77777777" w:rsidR="007A5983" w:rsidRDefault="007A5983" w:rsidP="00DA4F8D">
            <w:r>
              <w:t xml:space="preserve">All information and data collected from and about participants should be acquired, transported and stored so that it protects the identity, confidentiality and wellbeing of the person it relates to. Organisations from the European Union (EU) and projects intending to collect data from EU citizens will need to adhere to the principles of data protection and fair processing under the </w:t>
            </w:r>
            <w:r w:rsidRPr="006E125B">
              <w:t>General Da</w:t>
            </w:r>
            <w:r>
              <w:t>ta Protection Regulation (GDPR). Data that is classed as sensitive according to this regulation requires additional protection and security [sensitive data includes</w:t>
            </w:r>
            <w:r w:rsidRPr="006E125B">
              <w:t xml:space="preserve"> racial or ethnic origin, political opinions, religious beliefs, trade union membership, physical or mental health, sexual life</w:t>
            </w:r>
            <w:r>
              <w:t>].</w:t>
            </w:r>
          </w:p>
        </w:tc>
      </w:tr>
      <w:tr w:rsidR="007A5983" w14:paraId="5F18D27F" w14:textId="77777777" w:rsidTr="00DA4F8D">
        <w:tc>
          <w:tcPr>
            <w:tcW w:w="2972" w:type="dxa"/>
            <w:shd w:val="clear" w:color="auto" w:fill="DEEAF6" w:themeFill="accent1" w:themeFillTint="33"/>
          </w:tcPr>
          <w:p w14:paraId="67DF3A11" w14:textId="77777777" w:rsidR="007A5983" w:rsidRPr="00C139E6" w:rsidRDefault="007A5983" w:rsidP="00DA4F8D">
            <w:pPr>
              <w:rPr>
                <w:b/>
              </w:rPr>
            </w:pPr>
            <w:r w:rsidRPr="00C139E6">
              <w:rPr>
                <w:b/>
              </w:rPr>
              <w:t>13</w:t>
            </w:r>
            <w:r>
              <w:rPr>
                <w:b/>
              </w:rPr>
              <w:t>.</w:t>
            </w:r>
            <w:r w:rsidRPr="00C139E6">
              <w:rPr>
                <w:b/>
              </w:rPr>
              <w:t xml:space="preserve">  Confidentiality and anonymity</w:t>
            </w:r>
          </w:p>
        </w:tc>
        <w:tc>
          <w:tcPr>
            <w:tcW w:w="6044" w:type="dxa"/>
          </w:tcPr>
          <w:p w14:paraId="79C3942F" w14:textId="77777777" w:rsidR="007A5983" w:rsidRDefault="007A5983" w:rsidP="00DA4F8D">
            <w:r w:rsidRPr="00264943">
              <w:t>If the project has any confidentiality and anonymity limits, please ensure the participants have fully consented to the information that is collected. Include here who will have access to the data, and how long the will data be stored.</w:t>
            </w:r>
          </w:p>
        </w:tc>
      </w:tr>
    </w:tbl>
    <w:p w14:paraId="5650430D" w14:textId="77777777" w:rsidR="007A5983" w:rsidRDefault="007A5983" w:rsidP="007A5983">
      <w:pPr>
        <w:spacing w:after="0"/>
        <w:rPr>
          <w:b/>
          <w:i/>
          <w:sz w:val="28"/>
          <w:szCs w:val="28"/>
        </w:rPr>
      </w:pPr>
    </w:p>
    <w:p w14:paraId="60293FA8" w14:textId="77777777" w:rsidR="007A5983" w:rsidRDefault="007A5983" w:rsidP="007A5983">
      <w:pPr>
        <w:spacing w:after="0"/>
        <w:rPr>
          <w:b/>
          <w:i/>
          <w:sz w:val="28"/>
          <w:szCs w:val="28"/>
        </w:rPr>
      </w:pPr>
      <w:r>
        <w:rPr>
          <w:b/>
          <w:i/>
          <w:sz w:val="28"/>
          <w:szCs w:val="28"/>
        </w:rPr>
        <w:t>Annex 2: Animal Subject Ethics</w:t>
      </w:r>
    </w:p>
    <w:tbl>
      <w:tblPr>
        <w:tblStyle w:val="TableGrid"/>
        <w:tblW w:w="0" w:type="auto"/>
        <w:tblLook w:val="04A0" w:firstRow="1" w:lastRow="0" w:firstColumn="1" w:lastColumn="0" w:noHBand="0" w:noVBand="1"/>
      </w:tblPr>
      <w:tblGrid>
        <w:gridCol w:w="2972"/>
        <w:gridCol w:w="6044"/>
      </w:tblGrid>
      <w:tr w:rsidR="007A5983" w14:paraId="3F3CE973" w14:textId="77777777" w:rsidTr="00DA4F8D">
        <w:tc>
          <w:tcPr>
            <w:tcW w:w="2972" w:type="dxa"/>
            <w:shd w:val="clear" w:color="auto" w:fill="DEEAF6" w:themeFill="accent1" w:themeFillTint="33"/>
          </w:tcPr>
          <w:p w14:paraId="297C0C7D" w14:textId="77777777" w:rsidR="007A5983" w:rsidRPr="00C139E6" w:rsidRDefault="007A5983" w:rsidP="00DA4F8D">
            <w:pPr>
              <w:rPr>
                <w:b/>
              </w:rPr>
            </w:pPr>
            <w:r w:rsidRPr="00C139E6">
              <w:rPr>
                <w:b/>
              </w:rPr>
              <w:t>1</w:t>
            </w:r>
            <w:r>
              <w:rPr>
                <w:b/>
              </w:rPr>
              <w:t>.</w:t>
            </w:r>
            <w:r w:rsidRPr="00C139E6">
              <w:rPr>
                <w:b/>
              </w:rPr>
              <w:t xml:space="preserve">  Animal Ethical Review Committee approval</w:t>
            </w:r>
          </w:p>
        </w:tc>
        <w:tc>
          <w:tcPr>
            <w:tcW w:w="6044" w:type="dxa"/>
          </w:tcPr>
          <w:p w14:paraId="16F7E5F0" w14:textId="77777777" w:rsidR="007A5983" w:rsidRDefault="007A5983" w:rsidP="00DA4F8D">
            <w:r>
              <w:t>Using animals in research requires careful consideration in line with relevant legislation and guidance. Proposals may therefore require further review and approval based on the methodology proposed.</w:t>
            </w:r>
          </w:p>
        </w:tc>
      </w:tr>
      <w:tr w:rsidR="007A5983" w14:paraId="01F1FB3C" w14:textId="77777777" w:rsidTr="00DA4F8D">
        <w:tc>
          <w:tcPr>
            <w:tcW w:w="2972" w:type="dxa"/>
            <w:shd w:val="clear" w:color="auto" w:fill="DEEAF6" w:themeFill="accent1" w:themeFillTint="33"/>
          </w:tcPr>
          <w:p w14:paraId="1ED4C2A3" w14:textId="77777777" w:rsidR="007A5983" w:rsidRPr="00C139E6" w:rsidRDefault="007A5983" w:rsidP="00DA4F8D">
            <w:pPr>
              <w:rPr>
                <w:b/>
              </w:rPr>
            </w:pPr>
            <w:r w:rsidRPr="00C139E6">
              <w:rPr>
                <w:b/>
              </w:rPr>
              <w:t>2</w:t>
            </w:r>
            <w:r>
              <w:rPr>
                <w:b/>
              </w:rPr>
              <w:t>.</w:t>
            </w:r>
            <w:r w:rsidRPr="00C139E6">
              <w:rPr>
                <w:b/>
              </w:rPr>
              <w:t xml:space="preserve">  Number of individuals</w:t>
            </w:r>
          </w:p>
        </w:tc>
        <w:tc>
          <w:tcPr>
            <w:tcW w:w="6044" w:type="dxa"/>
          </w:tcPr>
          <w:p w14:paraId="633BA33B" w14:textId="77777777" w:rsidR="007A5983" w:rsidRDefault="007A5983" w:rsidP="00DA4F8D">
            <w:r>
              <w:t>Research involving animals should consider the 3Rs – replacement, reduction and refinement. Maximising the benefits of the research with adequate sample sizes whilst minimising the negative impacts or potential harm.</w:t>
            </w:r>
          </w:p>
        </w:tc>
      </w:tr>
      <w:tr w:rsidR="007A5983" w14:paraId="597ACF45" w14:textId="77777777" w:rsidTr="00DA4F8D">
        <w:tc>
          <w:tcPr>
            <w:tcW w:w="2972" w:type="dxa"/>
            <w:shd w:val="clear" w:color="auto" w:fill="DEEAF6" w:themeFill="accent1" w:themeFillTint="33"/>
          </w:tcPr>
          <w:p w14:paraId="3B3FD662" w14:textId="77777777" w:rsidR="007A5983" w:rsidRPr="00C139E6" w:rsidRDefault="007A5983" w:rsidP="00DA4F8D">
            <w:pPr>
              <w:rPr>
                <w:b/>
              </w:rPr>
            </w:pPr>
            <w:r w:rsidRPr="00C139E6">
              <w:rPr>
                <w:b/>
              </w:rPr>
              <w:t>3</w:t>
            </w:r>
            <w:r>
              <w:rPr>
                <w:b/>
              </w:rPr>
              <w:t>.</w:t>
            </w:r>
            <w:r w:rsidRPr="00C139E6">
              <w:rPr>
                <w:b/>
              </w:rPr>
              <w:t xml:space="preserve">  Scientific basis for sample size</w:t>
            </w:r>
          </w:p>
        </w:tc>
        <w:tc>
          <w:tcPr>
            <w:tcW w:w="6044" w:type="dxa"/>
            <w:shd w:val="clear" w:color="auto" w:fill="auto"/>
          </w:tcPr>
          <w:p w14:paraId="1B10402D" w14:textId="77777777" w:rsidR="007A5983" w:rsidRDefault="007A5983" w:rsidP="00DA4F8D">
            <w:r>
              <w:t>Consider using statistical analysis techniques to justify the sample size.</w:t>
            </w:r>
          </w:p>
        </w:tc>
      </w:tr>
      <w:tr w:rsidR="007A5983" w14:paraId="758FAC68" w14:textId="77777777" w:rsidTr="00DA4F8D">
        <w:tc>
          <w:tcPr>
            <w:tcW w:w="2972" w:type="dxa"/>
            <w:shd w:val="clear" w:color="auto" w:fill="DEEAF6" w:themeFill="accent1" w:themeFillTint="33"/>
          </w:tcPr>
          <w:p w14:paraId="576E6A7F" w14:textId="77777777" w:rsidR="007A5983" w:rsidRPr="00C139E6" w:rsidRDefault="007A5983" w:rsidP="00DA4F8D">
            <w:pPr>
              <w:rPr>
                <w:b/>
              </w:rPr>
            </w:pPr>
            <w:r w:rsidRPr="00C139E6">
              <w:rPr>
                <w:b/>
              </w:rPr>
              <w:t>4</w:t>
            </w:r>
            <w:r>
              <w:rPr>
                <w:b/>
              </w:rPr>
              <w:t>.</w:t>
            </w:r>
            <w:r w:rsidRPr="00C139E6">
              <w:rPr>
                <w:b/>
              </w:rPr>
              <w:t xml:space="preserve">  Chester Zoo Ethics &amp; Welfare Policy</w:t>
            </w:r>
          </w:p>
        </w:tc>
        <w:tc>
          <w:tcPr>
            <w:tcW w:w="6044" w:type="dxa"/>
          </w:tcPr>
          <w:p w14:paraId="41F88193" w14:textId="57FF32FC" w:rsidR="007A5983" w:rsidRDefault="007A5983" w:rsidP="00DA4F8D">
            <w:r>
              <w:t xml:space="preserve">For further information, please read </w:t>
            </w:r>
            <w:r w:rsidRPr="001A2F41">
              <w:t>Chester Zoo Animal Ethics Framework (t</w:t>
            </w:r>
            <w:r w:rsidR="001A2F41">
              <w:t xml:space="preserve">o </w:t>
            </w:r>
            <w:r w:rsidRPr="001A2F41">
              <w:t>b</w:t>
            </w:r>
            <w:r w:rsidR="001A2F41">
              <w:t xml:space="preserve">e </w:t>
            </w:r>
            <w:r w:rsidRPr="001A2F41">
              <w:t>d</w:t>
            </w:r>
            <w:r w:rsidR="001A2F41">
              <w:t>eveloped</w:t>
            </w:r>
            <w:r w:rsidRPr="001A2F41">
              <w:t>).</w:t>
            </w:r>
          </w:p>
        </w:tc>
      </w:tr>
      <w:tr w:rsidR="007A5983" w14:paraId="12C3D28E" w14:textId="77777777" w:rsidTr="00DA4F8D">
        <w:tc>
          <w:tcPr>
            <w:tcW w:w="2972" w:type="dxa"/>
            <w:shd w:val="clear" w:color="auto" w:fill="DEEAF6" w:themeFill="accent1" w:themeFillTint="33"/>
          </w:tcPr>
          <w:p w14:paraId="23D600FA" w14:textId="77777777" w:rsidR="007A5983" w:rsidRPr="00C139E6" w:rsidRDefault="007A5983" w:rsidP="00DA4F8D">
            <w:pPr>
              <w:rPr>
                <w:b/>
              </w:rPr>
            </w:pPr>
            <w:r w:rsidRPr="00C139E6">
              <w:rPr>
                <w:b/>
              </w:rPr>
              <w:t>5</w:t>
            </w:r>
            <w:r>
              <w:rPr>
                <w:b/>
              </w:rPr>
              <w:t>.</w:t>
            </w:r>
            <w:r w:rsidRPr="00C139E6">
              <w:rPr>
                <w:b/>
              </w:rPr>
              <w:t xml:space="preserve">  Involvement of living vertebrates or cephalopods</w:t>
            </w:r>
          </w:p>
        </w:tc>
        <w:tc>
          <w:tcPr>
            <w:tcW w:w="6044" w:type="dxa"/>
            <w:shd w:val="clear" w:color="auto" w:fill="auto"/>
          </w:tcPr>
          <w:p w14:paraId="63F03F93" w14:textId="77777777" w:rsidR="007A5983" w:rsidRDefault="007A5983" w:rsidP="00DA4F8D">
            <w:r>
              <w:t>As protected under the Animals (Scientific Procedures) Act 1986.</w:t>
            </w:r>
          </w:p>
        </w:tc>
      </w:tr>
      <w:tr w:rsidR="007A5983" w14:paraId="425A578A" w14:textId="77777777" w:rsidTr="00DA4F8D">
        <w:tc>
          <w:tcPr>
            <w:tcW w:w="2972" w:type="dxa"/>
            <w:shd w:val="clear" w:color="auto" w:fill="DEEAF6" w:themeFill="accent1" w:themeFillTint="33"/>
          </w:tcPr>
          <w:p w14:paraId="7D71577E" w14:textId="77777777" w:rsidR="007A5983" w:rsidRPr="00C139E6" w:rsidRDefault="007A5983" w:rsidP="00DA4F8D">
            <w:pPr>
              <w:rPr>
                <w:b/>
              </w:rPr>
            </w:pPr>
            <w:r w:rsidRPr="00C139E6">
              <w:rPr>
                <w:b/>
              </w:rPr>
              <w:t>6</w:t>
            </w:r>
            <w:r>
              <w:rPr>
                <w:b/>
              </w:rPr>
              <w:t>.</w:t>
            </w:r>
            <w:r w:rsidRPr="00C139E6">
              <w:rPr>
                <w:b/>
              </w:rPr>
              <w:t xml:space="preserve">  Procedures that may cause pain, suffering, distress or lasting harm</w:t>
            </w:r>
          </w:p>
        </w:tc>
        <w:tc>
          <w:tcPr>
            <w:tcW w:w="6044" w:type="dxa"/>
          </w:tcPr>
          <w:p w14:paraId="003668AD" w14:textId="77777777" w:rsidR="007A5983" w:rsidRDefault="007A5983" w:rsidP="00DA4F8D">
            <w:r>
              <w:t xml:space="preserve">Any procedures that </w:t>
            </w:r>
            <w:r w:rsidRPr="00C20C58">
              <w:t xml:space="preserve">may </w:t>
            </w:r>
            <w:r>
              <w:t>cause an</w:t>
            </w:r>
            <w:r w:rsidRPr="00C20C58">
              <w:t xml:space="preserve"> animal pain, suffering, distress or lasting harm.</w:t>
            </w:r>
            <w:r>
              <w:t xml:space="preserve"> This </w:t>
            </w:r>
            <w:r w:rsidRPr="00C20C58">
              <w:t>includes anything that affects the animal‘s physical, mental and social wellbeing. It includes disease, injury and physiological or psychological discomfort</w:t>
            </w:r>
            <w:r>
              <w:t xml:space="preserve"> (e.g. sampling, dosing, withholding food or water, restricting space).</w:t>
            </w:r>
          </w:p>
        </w:tc>
      </w:tr>
      <w:tr w:rsidR="007A5983" w14:paraId="433CD6F9" w14:textId="77777777" w:rsidTr="00DA4F8D">
        <w:tc>
          <w:tcPr>
            <w:tcW w:w="2972" w:type="dxa"/>
            <w:shd w:val="clear" w:color="auto" w:fill="DEEAF6" w:themeFill="accent1" w:themeFillTint="33"/>
          </w:tcPr>
          <w:p w14:paraId="1EDD26CC" w14:textId="77777777" w:rsidR="007A5983" w:rsidRPr="00C139E6" w:rsidRDefault="007A5983" w:rsidP="00DA4F8D">
            <w:pPr>
              <w:rPr>
                <w:b/>
              </w:rPr>
            </w:pPr>
            <w:r w:rsidRPr="00C139E6">
              <w:rPr>
                <w:b/>
              </w:rPr>
              <w:lastRenderedPageBreak/>
              <w:t>7</w:t>
            </w:r>
            <w:r>
              <w:rPr>
                <w:b/>
              </w:rPr>
              <w:t>.</w:t>
            </w:r>
            <w:r w:rsidRPr="00C139E6">
              <w:rPr>
                <w:b/>
              </w:rPr>
              <w:t xml:space="preserve">  Description of procedures and ethical risks</w:t>
            </w:r>
          </w:p>
        </w:tc>
        <w:tc>
          <w:tcPr>
            <w:tcW w:w="6044" w:type="dxa"/>
          </w:tcPr>
          <w:p w14:paraId="252623EC" w14:textId="77777777" w:rsidR="007A5983" w:rsidRDefault="007A5983" w:rsidP="00DA4F8D">
            <w:r>
              <w:t>Fully describe what activities will be performed with animals. Provide evidence that these procedures are necessary and will be performed by persons with adequate training. Explain what the risks are to the animals involved.</w:t>
            </w:r>
          </w:p>
        </w:tc>
      </w:tr>
      <w:tr w:rsidR="007A5983" w14:paraId="39030C9A" w14:textId="77777777" w:rsidTr="00DA4F8D">
        <w:tc>
          <w:tcPr>
            <w:tcW w:w="2972" w:type="dxa"/>
            <w:shd w:val="clear" w:color="auto" w:fill="DEEAF6" w:themeFill="accent1" w:themeFillTint="33"/>
          </w:tcPr>
          <w:p w14:paraId="100FD7D1" w14:textId="77777777" w:rsidR="007A5983" w:rsidRPr="00C139E6" w:rsidRDefault="007A5983" w:rsidP="00DA4F8D">
            <w:pPr>
              <w:rPr>
                <w:b/>
              </w:rPr>
            </w:pPr>
            <w:r w:rsidRPr="00C139E6">
              <w:rPr>
                <w:b/>
              </w:rPr>
              <w:t>8</w:t>
            </w:r>
            <w:r>
              <w:rPr>
                <w:b/>
              </w:rPr>
              <w:t>.</w:t>
            </w:r>
            <w:r w:rsidRPr="00C139E6">
              <w:rPr>
                <w:b/>
              </w:rPr>
              <w:t xml:space="preserve">  Monitoring and minimisation of negative consequences</w:t>
            </w:r>
          </w:p>
        </w:tc>
        <w:tc>
          <w:tcPr>
            <w:tcW w:w="6044" w:type="dxa"/>
          </w:tcPr>
          <w:p w14:paraId="4AD719BC" w14:textId="77777777" w:rsidR="007A5983" w:rsidRDefault="007A5983" w:rsidP="00DA4F8D">
            <w:r>
              <w:t>Explain how you will mitigate against potential risks that have been identified in Annex 2 question 7 above.</w:t>
            </w:r>
          </w:p>
        </w:tc>
      </w:tr>
      <w:tr w:rsidR="007A5983" w14:paraId="627453F2" w14:textId="77777777" w:rsidTr="00DA4F8D">
        <w:tc>
          <w:tcPr>
            <w:tcW w:w="2972" w:type="dxa"/>
            <w:shd w:val="clear" w:color="auto" w:fill="DEEAF6" w:themeFill="accent1" w:themeFillTint="33"/>
          </w:tcPr>
          <w:p w14:paraId="4507387A" w14:textId="77777777" w:rsidR="007A5983" w:rsidRPr="00C139E6" w:rsidRDefault="007A5983" w:rsidP="00DA4F8D">
            <w:pPr>
              <w:rPr>
                <w:b/>
              </w:rPr>
            </w:pPr>
            <w:r w:rsidRPr="00C139E6">
              <w:rPr>
                <w:b/>
              </w:rPr>
              <w:t>9</w:t>
            </w:r>
            <w:r>
              <w:rPr>
                <w:b/>
              </w:rPr>
              <w:t>.</w:t>
            </w:r>
            <w:r w:rsidRPr="00C139E6">
              <w:rPr>
                <w:b/>
              </w:rPr>
              <w:t xml:space="preserve">  Removal of animals from research</w:t>
            </w:r>
          </w:p>
        </w:tc>
        <w:tc>
          <w:tcPr>
            <w:tcW w:w="6044" w:type="dxa"/>
          </w:tcPr>
          <w:p w14:paraId="410E7391" w14:textId="77777777" w:rsidR="007A5983" w:rsidRDefault="007A5983" w:rsidP="00DA4F8D">
            <w:r>
              <w:t xml:space="preserve">It is good practice to remove an animal from the research if its discomfort rises above that described in </w:t>
            </w:r>
            <w:r w:rsidRPr="003767E0">
              <w:t>Annex 2 question</w:t>
            </w:r>
            <w:r>
              <w:t>s</w:t>
            </w:r>
            <w:r w:rsidRPr="003767E0">
              <w:t xml:space="preserve"> 7</w:t>
            </w:r>
            <w:r>
              <w:t xml:space="preserve"> and 8</w:t>
            </w:r>
            <w:r w:rsidRPr="003767E0">
              <w:t xml:space="preserve"> above</w:t>
            </w:r>
            <w:r>
              <w:t>.</w:t>
            </w:r>
          </w:p>
        </w:tc>
      </w:tr>
    </w:tbl>
    <w:p w14:paraId="23C555B0" w14:textId="77777777" w:rsidR="007A5983" w:rsidRDefault="007A5983" w:rsidP="007A5983"/>
    <w:p w14:paraId="7B917433" w14:textId="2D447F37" w:rsidR="00824DC1" w:rsidRPr="00A814C1" w:rsidRDefault="00824DC1" w:rsidP="00A814C1"/>
    <w:sectPr w:rsidR="00824DC1" w:rsidRPr="00A814C1" w:rsidSect="0038725F">
      <w:headerReference w:type="default" r:id="rId1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FB947" w14:textId="77777777" w:rsidR="00DA4F8D" w:rsidRDefault="00DA4F8D" w:rsidP="007151C1">
      <w:pPr>
        <w:spacing w:after="0" w:line="240" w:lineRule="auto"/>
      </w:pPr>
      <w:r>
        <w:separator/>
      </w:r>
    </w:p>
  </w:endnote>
  <w:endnote w:type="continuationSeparator" w:id="0">
    <w:p w14:paraId="76D90176" w14:textId="77777777" w:rsidR="00DA4F8D" w:rsidRDefault="00DA4F8D" w:rsidP="00715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B7B2E" w14:textId="77777777" w:rsidR="00DA4F8D" w:rsidRDefault="00DA4F8D" w:rsidP="007151C1">
      <w:pPr>
        <w:spacing w:after="0" w:line="240" w:lineRule="auto"/>
      </w:pPr>
      <w:r>
        <w:separator/>
      </w:r>
    </w:p>
  </w:footnote>
  <w:footnote w:type="continuationSeparator" w:id="0">
    <w:p w14:paraId="0B1FB175" w14:textId="77777777" w:rsidR="00DA4F8D" w:rsidRDefault="00DA4F8D" w:rsidP="007151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2CB39" w14:textId="5F4FC7F3" w:rsidR="00DA4F8D" w:rsidRPr="006518C4" w:rsidRDefault="00DA4F8D" w:rsidP="007151C1">
    <w:pPr>
      <w:pStyle w:val="Header"/>
      <w:jc w:val="right"/>
      <w:rPr>
        <w:i/>
        <w:sz w:val="20"/>
      </w:rPr>
    </w:pPr>
    <w:r w:rsidRPr="006518C4">
      <w:rPr>
        <w:i/>
        <w:sz w:val="20"/>
      </w:rPr>
      <w:t>Please see end of form for guida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D61599" w14:textId="00075A30" w:rsidR="00DA4F8D" w:rsidRPr="002820EC" w:rsidRDefault="00DA4F8D" w:rsidP="007151C1">
    <w:pPr>
      <w:pStyle w:val="Header"/>
      <w:jc w:val="right"/>
      <w:rPr>
        <w:i/>
        <w:color w:val="0D0D0D" w:themeColor="text1" w:themeTint="F2"/>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DCE005C"/>
    <w:multiLevelType w:val="hybridMultilevel"/>
    <w:tmpl w:val="F43C2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zGwNLcwMTQ1MDFV0lEKTi0uzszPAykwMqoFAJVMDPEtAAAA"/>
  </w:docVars>
  <w:rsids>
    <w:rsidRoot w:val="00D404DB"/>
    <w:rsid w:val="000015BA"/>
    <w:rsid w:val="00013C74"/>
    <w:rsid w:val="00043082"/>
    <w:rsid w:val="00073C94"/>
    <w:rsid w:val="00077AA2"/>
    <w:rsid w:val="0009478E"/>
    <w:rsid w:val="000B0D12"/>
    <w:rsid w:val="000B78DB"/>
    <w:rsid w:val="000C456F"/>
    <w:rsid w:val="000C7A38"/>
    <w:rsid w:val="000D1847"/>
    <w:rsid w:val="000D2DD5"/>
    <w:rsid w:val="000D4A63"/>
    <w:rsid w:val="000E69CB"/>
    <w:rsid w:val="000E6F83"/>
    <w:rsid w:val="000F0EAC"/>
    <w:rsid w:val="0011159D"/>
    <w:rsid w:val="00123BB9"/>
    <w:rsid w:val="00135EE2"/>
    <w:rsid w:val="00176A6D"/>
    <w:rsid w:val="00181EE7"/>
    <w:rsid w:val="001A27D8"/>
    <w:rsid w:val="001A2F41"/>
    <w:rsid w:val="001A2FFB"/>
    <w:rsid w:val="001D38F5"/>
    <w:rsid w:val="001F2A7D"/>
    <w:rsid w:val="00211353"/>
    <w:rsid w:val="00214878"/>
    <w:rsid w:val="00217739"/>
    <w:rsid w:val="002457E6"/>
    <w:rsid w:val="002530D1"/>
    <w:rsid w:val="00275E6A"/>
    <w:rsid w:val="002820EC"/>
    <w:rsid w:val="0028326C"/>
    <w:rsid w:val="002A0E43"/>
    <w:rsid w:val="002A7881"/>
    <w:rsid w:val="002B0D7B"/>
    <w:rsid w:val="002E1204"/>
    <w:rsid w:val="002E3739"/>
    <w:rsid w:val="002F774A"/>
    <w:rsid w:val="003045AE"/>
    <w:rsid w:val="00307AAB"/>
    <w:rsid w:val="00323CE0"/>
    <w:rsid w:val="00332852"/>
    <w:rsid w:val="003449CE"/>
    <w:rsid w:val="00385162"/>
    <w:rsid w:val="0038725F"/>
    <w:rsid w:val="003A331E"/>
    <w:rsid w:val="003B0F19"/>
    <w:rsid w:val="003B7427"/>
    <w:rsid w:val="003E72F9"/>
    <w:rsid w:val="00403754"/>
    <w:rsid w:val="00427738"/>
    <w:rsid w:val="00431859"/>
    <w:rsid w:val="004365BF"/>
    <w:rsid w:val="004434FC"/>
    <w:rsid w:val="00463DFD"/>
    <w:rsid w:val="00465BB6"/>
    <w:rsid w:val="00470D49"/>
    <w:rsid w:val="004862A8"/>
    <w:rsid w:val="004C04E7"/>
    <w:rsid w:val="004E5AB0"/>
    <w:rsid w:val="00514586"/>
    <w:rsid w:val="005146C7"/>
    <w:rsid w:val="0051489B"/>
    <w:rsid w:val="0051629D"/>
    <w:rsid w:val="0051789E"/>
    <w:rsid w:val="00524998"/>
    <w:rsid w:val="0054436F"/>
    <w:rsid w:val="005511DF"/>
    <w:rsid w:val="0056008F"/>
    <w:rsid w:val="005763C8"/>
    <w:rsid w:val="005A22F7"/>
    <w:rsid w:val="005A56E9"/>
    <w:rsid w:val="005B33A2"/>
    <w:rsid w:val="005B33E8"/>
    <w:rsid w:val="005B34B8"/>
    <w:rsid w:val="005D5829"/>
    <w:rsid w:val="005F6FB8"/>
    <w:rsid w:val="00636240"/>
    <w:rsid w:val="0064144F"/>
    <w:rsid w:val="006518C4"/>
    <w:rsid w:val="0067186A"/>
    <w:rsid w:val="006918E7"/>
    <w:rsid w:val="006B3BFF"/>
    <w:rsid w:val="006B7CCE"/>
    <w:rsid w:val="006D6FE9"/>
    <w:rsid w:val="006F5F53"/>
    <w:rsid w:val="006F6692"/>
    <w:rsid w:val="007151C1"/>
    <w:rsid w:val="00715EF2"/>
    <w:rsid w:val="00724513"/>
    <w:rsid w:val="007327B2"/>
    <w:rsid w:val="00741F6D"/>
    <w:rsid w:val="00755CF2"/>
    <w:rsid w:val="00761F26"/>
    <w:rsid w:val="00762A8F"/>
    <w:rsid w:val="00770025"/>
    <w:rsid w:val="007838A7"/>
    <w:rsid w:val="00796C93"/>
    <w:rsid w:val="007A5983"/>
    <w:rsid w:val="007D0010"/>
    <w:rsid w:val="007D02AE"/>
    <w:rsid w:val="00813AF7"/>
    <w:rsid w:val="00820155"/>
    <w:rsid w:val="00823EBE"/>
    <w:rsid w:val="00824DC1"/>
    <w:rsid w:val="00830D84"/>
    <w:rsid w:val="00851892"/>
    <w:rsid w:val="008600F0"/>
    <w:rsid w:val="00863CF2"/>
    <w:rsid w:val="008657E2"/>
    <w:rsid w:val="00866F80"/>
    <w:rsid w:val="00873639"/>
    <w:rsid w:val="008C4007"/>
    <w:rsid w:val="008D1A9C"/>
    <w:rsid w:val="008E3D52"/>
    <w:rsid w:val="008F3A25"/>
    <w:rsid w:val="00901D22"/>
    <w:rsid w:val="00917667"/>
    <w:rsid w:val="00923603"/>
    <w:rsid w:val="009244CE"/>
    <w:rsid w:val="009365B6"/>
    <w:rsid w:val="00967FC6"/>
    <w:rsid w:val="009A1453"/>
    <w:rsid w:val="009A2631"/>
    <w:rsid w:val="009B2D46"/>
    <w:rsid w:val="009B7329"/>
    <w:rsid w:val="009C10B9"/>
    <w:rsid w:val="009D44C7"/>
    <w:rsid w:val="009F16C1"/>
    <w:rsid w:val="009F4C4D"/>
    <w:rsid w:val="00A12293"/>
    <w:rsid w:val="00A16AAD"/>
    <w:rsid w:val="00A52B3C"/>
    <w:rsid w:val="00A54145"/>
    <w:rsid w:val="00A609ED"/>
    <w:rsid w:val="00A75299"/>
    <w:rsid w:val="00A803EA"/>
    <w:rsid w:val="00A814C1"/>
    <w:rsid w:val="00A83B8B"/>
    <w:rsid w:val="00A90D53"/>
    <w:rsid w:val="00AB0587"/>
    <w:rsid w:val="00AD3623"/>
    <w:rsid w:val="00AE7D19"/>
    <w:rsid w:val="00AF1E04"/>
    <w:rsid w:val="00AF4066"/>
    <w:rsid w:val="00B0058E"/>
    <w:rsid w:val="00B07DB2"/>
    <w:rsid w:val="00B20109"/>
    <w:rsid w:val="00B713C3"/>
    <w:rsid w:val="00B75729"/>
    <w:rsid w:val="00B923F5"/>
    <w:rsid w:val="00B94D7A"/>
    <w:rsid w:val="00B96D6C"/>
    <w:rsid w:val="00BC10F0"/>
    <w:rsid w:val="00BE12C1"/>
    <w:rsid w:val="00BE24C9"/>
    <w:rsid w:val="00BF5869"/>
    <w:rsid w:val="00C046B4"/>
    <w:rsid w:val="00C11358"/>
    <w:rsid w:val="00C33AA7"/>
    <w:rsid w:val="00C60A7C"/>
    <w:rsid w:val="00C619B3"/>
    <w:rsid w:val="00C80C70"/>
    <w:rsid w:val="00CD22CC"/>
    <w:rsid w:val="00CD48A7"/>
    <w:rsid w:val="00CE4297"/>
    <w:rsid w:val="00CE5823"/>
    <w:rsid w:val="00CF6227"/>
    <w:rsid w:val="00D0436B"/>
    <w:rsid w:val="00D2247C"/>
    <w:rsid w:val="00D2756E"/>
    <w:rsid w:val="00D313DB"/>
    <w:rsid w:val="00D34964"/>
    <w:rsid w:val="00D404DB"/>
    <w:rsid w:val="00D46B53"/>
    <w:rsid w:val="00D5066B"/>
    <w:rsid w:val="00D546A7"/>
    <w:rsid w:val="00D609BA"/>
    <w:rsid w:val="00D64A33"/>
    <w:rsid w:val="00DA4F8D"/>
    <w:rsid w:val="00DB07B5"/>
    <w:rsid w:val="00DD440E"/>
    <w:rsid w:val="00DE1495"/>
    <w:rsid w:val="00DE2152"/>
    <w:rsid w:val="00DF00F7"/>
    <w:rsid w:val="00E10718"/>
    <w:rsid w:val="00E36F03"/>
    <w:rsid w:val="00E449F8"/>
    <w:rsid w:val="00E46D49"/>
    <w:rsid w:val="00E65B83"/>
    <w:rsid w:val="00E70DD3"/>
    <w:rsid w:val="00E84DCE"/>
    <w:rsid w:val="00EA0E40"/>
    <w:rsid w:val="00EA37E0"/>
    <w:rsid w:val="00EA75C7"/>
    <w:rsid w:val="00EB14D0"/>
    <w:rsid w:val="00EB622B"/>
    <w:rsid w:val="00EC3CFE"/>
    <w:rsid w:val="00EC66DD"/>
    <w:rsid w:val="00ED06BD"/>
    <w:rsid w:val="00EE2F04"/>
    <w:rsid w:val="00F37C98"/>
    <w:rsid w:val="00F62B90"/>
    <w:rsid w:val="00F720F3"/>
    <w:rsid w:val="00F767DD"/>
    <w:rsid w:val="00F8647A"/>
    <w:rsid w:val="00F87970"/>
    <w:rsid w:val="00F90E5C"/>
    <w:rsid w:val="00F96CFC"/>
    <w:rsid w:val="00FA241B"/>
    <w:rsid w:val="00FD78FE"/>
    <w:rsid w:val="00FE4BE7"/>
    <w:rsid w:val="00FF7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E7126"/>
  <w15:docId w15:val="{12B1DD3C-10D9-4881-86DA-79978E92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4D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0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4DB"/>
    <w:rPr>
      <w:rFonts w:ascii="Segoe UI" w:hAnsi="Segoe UI" w:cs="Segoe UI"/>
      <w:sz w:val="18"/>
      <w:szCs w:val="18"/>
    </w:rPr>
  </w:style>
  <w:style w:type="character" w:styleId="CommentReference">
    <w:name w:val="annotation reference"/>
    <w:basedOn w:val="DefaultParagraphFont"/>
    <w:uiPriority w:val="99"/>
    <w:semiHidden/>
    <w:unhideWhenUsed/>
    <w:rsid w:val="00BE24C9"/>
    <w:rPr>
      <w:sz w:val="16"/>
      <w:szCs w:val="16"/>
    </w:rPr>
  </w:style>
  <w:style w:type="paragraph" w:styleId="CommentText">
    <w:name w:val="annotation text"/>
    <w:basedOn w:val="Normal"/>
    <w:link w:val="CommentTextChar"/>
    <w:uiPriority w:val="99"/>
    <w:semiHidden/>
    <w:unhideWhenUsed/>
    <w:rsid w:val="00BE24C9"/>
    <w:pPr>
      <w:spacing w:line="240" w:lineRule="auto"/>
    </w:pPr>
    <w:rPr>
      <w:sz w:val="20"/>
      <w:szCs w:val="20"/>
    </w:rPr>
  </w:style>
  <w:style w:type="character" w:customStyle="1" w:styleId="CommentTextChar">
    <w:name w:val="Comment Text Char"/>
    <w:basedOn w:val="DefaultParagraphFont"/>
    <w:link w:val="CommentText"/>
    <w:uiPriority w:val="99"/>
    <w:semiHidden/>
    <w:rsid w:val="00BE24C9"/>
    <w:rPr>
      <w:sz w:val="20"/>
      <w:szCs w:val="20"/>
    </w:rPr>
  </w:style>
  <w:style w:type="character" w:styleId="Hyperlink">
    <w:name w:val="Hyperlink"/>
    <w:basedOn w:val="DefaultParagraphFont"/>
    <w:uiPriority w:val="99"/>
    <w:unhideWhenUsed/>
    <w:rsid w:val="006B3BFF"/>
    <w:rPr>
      <w:color w:val="0563C1" w:themeColor="hyperlink"/>
      <w:u w:val="single"/>
    </w:rPr>
  </w:style>
  <w:style w:type="paragraph" w:styleId="ListParagraph">
    <w:name w:val="List Paragraph"/>
    <w:basedOn w:val="Normal"/>
    <w:uiPriority w:val="34"/>
    <w:qFormat/>
    <w:rsid w:val="00E10718"/>
    <w:pPr>
      <w:ind w:left="720"/>
      <w:contextualSpacing/>
    </w:pPr>
  </w:style>
  <w:style w:type="paragraph" w:styleId="CommentSubject">
    <w:name w:val="annotation subject"/>
    <w:basedOn w:val="CommentText"/>
    <w:next w:val="CommentText"/>
    <w:link w:val="CommentSubjectChar"/>
    <w:uiPriority w:val="99"/>
    <w:semiHidden/>
    <w:unhideWhenUsed/>
    <w:rsid w:val="000B0D12"/>
    <w:rPr>
      <w:b/>
      <w:bCs/>
    </w:rPr>
  </w:style>
  <w:style w:type="character" w:customStyle="1" w:styleId="CommentSubjectChar">
    <w:name w:val="Comment Subject Char"/>
    <w:basedOn w:val="CommentTextChar"/>
    <w:link w:val="CommentSubject"/>
    <w:uiPriority w:val="99"/>
    <w:semiHidden/>
    <w:rsid w:val="000B0D12"/>
    <w:rPr>
      <w:b/>
      <w:bCs/>
      <w:sz w:val="20"/>
      <w:szCs w:val="20"/>
    </w:rPr>
  </w:style>
  <w:style w:type="character" w:styleId="FollowedHyperlink">
    <w:name w:val="FollowedHyperlink"/>
    <w:basedOn w:val="DefaultParagraphFont"/>
    <w:uiPriority w:val="99"/>
    <w:semiHidden/>
    <w:unhideWhenUsed/>
    <w:rsid w:val="00013C74"/>
    <w:rPr>
      <w:color w:val="954F72" w:themeColor="followedHyperlink"/>
      <w:u w:val="single"/>
    </w:rPr>
  </w:style>
  <w:style w:type="paragraph" w:styleId="Header">
    <w:name w:val="header"/>
    <w:basedOn w:val="Normal"/>
    <w:link w:val="HeaderChar"/>
    <w:uiPriority w:val="99"/>
    <w:unhideWhenUsed/>
    <w:rsid w:val="0071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1C1"/>
  </w:style>
  <w:style w:type="paragraph" w:styleId="Footer">
    <w:name w:val="footer"/>
    <w:basedOn w:val="Normal"/>
    <w:link w:val="FooterChar"/>
    <w:uiPriority w:val="99"/>
    <w:unhideWhenUsed/>
    <w:rsid w:val="0071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2870">
      <w:bodyDiv w:val="1"/>
      <w:marLeft w:val="0"/>
      <w:marRight w:val="0"/>
      <w:marTop w:val="0"/>
      <w:marBottom w:val="0"/>
      <w:divBdr>
        <w:top w:val="none" w:sz="0" w:space="0" w:color="auto"/>
        <w:left w:val="none" w:sz="0" w:space="0" w:color="auto"/>
        <w:bottom w:val="none" w:sz="0" w:space="0" w:color="auto"/>
        <w:right w:val="none" w:sz="0" w:space="0" w:color="auto"/>
      </w:divBdr>
      <w:divsChild>
        <w:div w:id="1245645738">
          <w:marLeft w:val="0"/>
          <w:marRight w:val="0"/>
          <w:marTop w:val="0"/>
          <w:marBottom w:val="0"/>
          <w:divBdr>
            <w:top w:val="none" w:sz="0" w:space="0" w:color="auto"/>
            <w:left w:val="none" w:sz="0" w:space="0" w:color="auto"/>
            <w:bottom w:val="none" w:sz="0" w:space="0" w:color="auto"/>
            <w:right w:val="none" w:sz="0" w:space="0" w:color="auto"/>
          </w:divBdr>
          <w:divsChild>
            <w:div w:id="1242253302">
              <w:marLeft w:val="0"/>
              <w:marRight w:val="0"/>
              <w:marTop w:val="0"/>
              <w:marBottom w:val="0"/>
              <w:divBdr>
                <w:top w:val="none" w:sz="0" w:space="0" w:color="auto"/>
                <w:left w:val="none" w:sz="0" w:space="0" w:color="auto"/>
                <w:bottom w:val="none" w:sz="0" w:space="0" w:color="auto"/>
                <w:right w:val="none" w:sz="0" w:space="0" w:color="auto"/>
              </w:divBdr>
              <w:divsChild>
                <w:div w:id="2036618418">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6059011">
      <w:bodyDiv w:val="1"/>
      <w:marLeft w:val="0"/>
      <w:marRight w:val="0"/>
      <w:marTop w:val="0"/>
      <w:marBottom w:val="0"/>
      <w:divBdr>
        <w:top w:val="none" w:sz="0" w:space="0" w:color="auto"/>
        <w:left w:val="none" w:sz="0" w:space="0" w:color="auto"/>
        <w:bottom w:val="none" w:sz="0" w:space="0" w:color="auto"/>
        <w:right w:val="none" w:sz="0" w:space="0" w:color="auto"/>
      </w:divBdr>
      <w:divsChild>
        <w:div w:id="1298611755">
          <w:marLeft w:val="0"/>
          <w:marRight w:val="0"/>
          <w:marTop w:val="0"/>
          <w:marBottom w:val="0"/>
          <w:divBdr>
            <w:top w:val="none" w:sz="0" w:space="0" w:color="auto"/>
            <w:left w:val="none" w:sz="0" w:space="0" w:color="auto"/>
            <w:bottom w:val="none" w:sz="0" w:space="0" w:color="auto"/>
            <w:right w:val="none" w:sz="0" w:space="0" w:color="auto"/>
          </w:divBdr>
          <w:divsChild>
            <w:div w:id="253440155">
              <w:marLeft w:val="0"/>
              <w:marRight w:val="0"/>
              <w:marTop w:val="0"/>
              <w:marBottom w:val="0"/>
              <w:divBdr>
                <w:top w:val="none" w:sz="0" w:space="0" w:color="auto"/>
                <w:left w:val="none" w:sz="0" w:space="0" w:color="auto"/>
                <w:bottom w:val="none" w:sz="0" w:space="0" w:color="auto"/>
                <w:right w:val="none" w:sz="0" w:space="0" w:color="auto"/>
              </w:divBdr>
              <w:divsChild>
                <w:div w:id="166188990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345713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6656">
          <w:marLeft w:val="0"/>
          <w:marRight w:val="0"/>
          <w:marTop w:val="0"/>
          <w:marBottom w:val="0"/>
          <w:divBdr>
            <w:top w:val="none" w:sz="0" w:space="0" w:color="auto"/>
            <w:left w:val="none" w:sz="0" w:space="0" w:color="auto"/>
            <w:bottom w:val="none" w:sz="0" w:space="0" w:color="auto"/>
            <w:right w:val="none" w:sz="0" w:space="0" w:color="auto"/>
          </w:divBdr>
          <w:divsChild>
            <w:div w:id="1514684063">
              <w:marLeft w:val="0"/>
              <w:marRight w:val="0"/>
              <w:marTop w:val="0"/>
              <w:marBottom w:val="0"/>
              <w:divBdr>
                <w:top w:val="none" w:sz="0" w:space="0" w:color="auto"/>
                <w:left w:val="none" w:sz="0" w:space="0" w:color="auto"/>
                <w:bottom w:val="none" w:sz="0" w:space="0" w:color="auto"/>
                <w:right w:val="none" w:sz="0" w:space="0" w:color="auto"/>
              </w:divBdr>
              <w:divsChild>
                <w:div w:id="69188377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46043722">
      <w:bodyDiv w:val="1"/>
      <w:marLeft w:val="0"/>
      <w:marRight w:val="0"/>
      <w:marTop w:val="0"/>
      <w:marBottom w:val="0"/>
      <w:divBdr>
        <w:top w:val="none" w:sz="0" w:space="0" w:color="auto"/>
        <w:left w:val="none" w:sz="0" w:space="0" w:color="auto"/>
        <w:bottom w:val="none" w:sz="0" w:space="0" w:color="auto"/>
        <w:right w:val="none" w:sz="0" w:space="0" w:color="auto"/>
      </w:divBdr>
      <w:divsChild>
        <w:div w:id="2124566428">
          <w:marLeft w:val="0"/>
          <w:marRight w:val="0"/>
          <w:marTop w:val="0"/>
          <w:marBottom w:val="0"/>
          <w:divBdr>
            <w:top w:val="none" w:sz="0" w:space="0" w:color="auto"/>
            <w:left w:val="none" w:sz="0" w:space="0" w:color="auto"/>
            <w:bottom w:val="none" w:sz="0" w:space="0" w:color="auto"/>
            <w:right w:val="none" w:sz="0" w:space="0" w:color="auto"/>
          </w:divBdr>
          <w:divsChild>
            <w:div w:id="968827199">
              <w:marLeft w:val="0"/>
              <w:marRight w:val="0"/>
              <w:marTop w:val="0"/>
              <w:marBottom w:val="0"/>
              <w:divBdr>
                <w:top w:val="none" w:sz="0" w:space="0" w:color="auto"/>
                <w:left w:val="none" w:sz="0" w:space="0" w:color="auto"/>
                <w:bottom w:val="none" w:sz="0" w:space="0" w:color="auto"/>
                <w:right w:val="none" w:sz="0" w:space="0" w:color="auto"/>
              </w:divBdr>
              <w:divsChild>
                <w:div w:id="1432968830">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997536761">
      <w:bodyDiv w:val="1"/>
      <w:marLeft w:val="0"/>
      <w:marRight w:val="0"/>
      <w:marTop w:val="0"/>
      <w:marBottom w:val="0"/>
      <w:divBdr>
        <w:top w:val="none" w:sz="0" w:space="0" w:color="auto"/>
        <w:left w:val="none" w:sz="0" w:space="0" w:color="auto"/>
        <w:bottom w:val="none" w:sz="0" w:space="0" w:color="auto"/>
        <w:right w:val="none" w:sz="0" w:space="0" w:color="auto"/>
      </w:divBdr>
      <w:divsChild>
        <w:div w:id="1780638875">
          <w:marLeft w:val="0"/>
          <w:marRight w:val="0"/>
          <w:marTop w:val="0"/>
          <w:marBottom w:val="0"/>
          <w:divBdr>
            <w:top w:val="none" w:sz="0" w:space="0" w:color="auto"/>
            <w:left w:val="none" w:sz="0" w:space="0" w:color="auto"/>
            <w:bottom w:val="none" w:sz="0" w:space="0" w:color="auto"/>
            <w:right w:val="none" w:sz="0" w:space="0" w:color="auto"/>
          </w:divBdr>
          <w:divsChild>
            <w:div w:id="1438216416">
              <w:marLeft w:val="0"/>
              <w:marRight w:val="0"/>
              <w:marTop w:val="0"/>
              <w:marBottom w:val="0"/>
              <w:divBdr>
                <w:top w:val="none" w:sz="0" w:space="0" w:color="auto"/>
                <w:left w:val="none" w:sz="0" w:space="0" w:color="auto"/>
                <w:bottom w:val="none" w:sz="0" w:space="0" w:color="auto"/>
                <w:right w:val="none" w:sz="0" w:space="0" w:color="auto"/>
              </w:divBdr>
              <w:divsChild>
                <w:div w:id="1759978674">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067920996">
      <w:bodyDiv w:val="1"/>
      <w:marLeft w:val="0"/>
      <w:marRight w:val="0"/>
      <w:marTop w:val="0"/>
      <w:marBottom w:val="0"/>
      <w:divBdr>
        <w:top w:val="none" w:sz="0" w:space="0" w:color="auto"/>
        <w:left w:val="none" w:sz="0" w:space="0" w:color="auto"/>
        <w:bottom w:val="none" w:sz="0" w:space="0" w:color="auto"/>
        <w:right w:val="none" w:sz="0" w:space="0" w:color="auto"/>
      </w:divBdr>
      <w:divsChild>
        <w:div w:id="862859389">
          <w:marLeft w:val="0"/>
          <w:marRight w:val="0"/>
          <w:marTop w:val="0"/>
          <w:marBottom w:val="0"/>
          <w:divBdr>
            <w:top w:val="none" w:sz="0" w:space="0" w:color="auto"/>
            <w:left w:val="none" w:sz="0" w:space="0" w:color="auto"/>
            <w:bottom w:val="none" w:sz="0" w:space="0" w:color="auto"/>
            <w:right w:val="none" w:sz="0" w:space="0" w:color="auto"/>
          </w:divBdr>
          <w:divsChild>
            <w:div w:id="1884097021">
              <w:marLeft w:val="0"/>
              <w:marRight w:val="0"/>
              <w:marTop w:val="0"/>
              <w:marBottom w:val="0"/>
              <w:divBdr>
                <w:top w:val="none" w:sz="0" w:space="0" w:color="auto"/>
                <w:left w:val="none" w:sz="0" w:space="0" w:color="auto"/>
                <w:bottom w:val="none" w:sz="0" w:space="0" w:color="auto"/>
                <w:right w:val="none" w:sz="0" w:space="0" w:color="auto"/>
              </w:divBdr>
              <w:divsChild>
                <w:div w:id="208714813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16718293">
      <w:bodyDiv w:val="1"/>
      <w:marLeft w:val="0"/>
      <w:marRight w:val="0"/>
      <w:marTop w:val="0"/>
      <w:marBottom w:val="0"/>
      <w:divBdr>
        <w:top w:val="none" w:sz="0" w:space="0" w:color="auto"/>
        <w:left w:val="none" w:sz="0" w:space="0" w:color="auto"/>
        <w:bottom w:val="none" w:sz="0" w:space="0" w:color="auto"/>
        <w:right w:val="none" w:sz="0" w:space="0" w:color="auto"/>
      </w:divBdr>
      <w:divsChild>
        <w:div w:id="894504957">
          <w:marLeft w:val="0"/>
          <w:marRight w:val="0"/>
          <w:marTop w:val="0"/>
          <w:marBottom w:val="0"/>
          <w:divBdr>
            <w:top w:val="none" w:sz="0" w:space="0" w:color="auto"/>
            <w:left w:val="none" w:sz="0" w:space="0" w:color="auto"/>
            <w:bottom w:val="none" w:sz="0" w:space="0" w:color="auto"/>
            <w:right w:val="none" w:sz="0" w:space="0" w:color="auto"/>
          </w:divBdr>
          <w:divsChild>
            <w:div w:id="941260190">
              <w:marLeft w:val="0"/>
              <w:marRight w:val="0"/>
              <w:marTop w:val="0"/>
              <w:marBottom w:val="0"/>
              <w:divBdr>
                <w:top w:val="none" w:sz="0" w:space="0" w:color="auto"/>
                <w:left w:val="none" w:sz="0" w:space="0" w:color="auto"/>
                <w:bottom w:val="none" w:sz="0" w:space="0" w:color="auto"/>
                <w:right w:val="none" w:sz="0" w:space="0" w:color="auto"/>
              </w:divBdr>
              <w:divsChild>
                <w:div w:id="210922793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662418290">
      <w:bodyDiv w:val="1"/>
      <w:marLeft w:val="0"/>
      <w:marRight w:val="0"/>
      <w:marTop w:val="0"/>
      <w:marBottom w:val="0"/>
      <w:divBdr>
        <w:top w:val="none" w:sz="0" w:space="0" w:color="auto"/>
        <w:left w:val="none" w:sz="0" w:space="0" w:color="auto"/>
        <w:bottom w:val="none" w:sz="0" w:space="0" w:color="auto"/>
        <w:right w:val="none" w:sz="0" w:space="0" w:color="auto"/>
      </w:divBdr>
      <w:divsChild>
        <w:div w:id="2061324706">
          <w:marLeft w:val="0"/>
          <w:marRight w:val="0"/>
          <w:marTop w:val="0"/>
          <w:marBottom w:val="0"/>
          <w:divBdr>
            <w:top w:val="none" w:sz="0" w:space="0" w:color="auto"/>
            <w:left w:val="none" w:sz="0" w:space="0" w:color="auto"/>
            <w:bottom w:val="none" w:sz="0" w:space="0" w:color="auto"/>
            <w:right w:val="none" w:sz="0" w:space="0" w:color="auto"/>
          </w:divBdr>
          <w:divsChild>
            <w:div w:id="1021855378">
              <w:marLeft w:val="0"/>
              <w:marRight w:val="0"/>
              <w:marTop w:val="0"/>
              <w:marBottom w:val="0"/>
              <w:divBdr>
                <w:top w:val="none" w:sz="0" w:space="0" w:color="auto"/>
                <w:left w:val="none" w:sz="0" w:space="0" w:color="auto"/>
                <w:bottom w:val="none" w:sz="0" w:space="0" w:color="auto"/>
                <w:right w:val="none" w:sz="0" w:space="0" w:color="auto"/>
              </w:divBdr>
              <w:divsChild>
                <w:div w:id="177412590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 w:id="1905331020">
      <w:bodyDiv w:val="1"/>
      <w:marLeft w:val="0"/>
      <w:marRight w:val="0"/>
      <w:marTop w:val="0"/>
      <w:marBottom w:val="0"/>
      <w:divBdr>
        <w:top w:val="none" w:sz="0" w:space="0" w:color="auto"/>
        <w:left w:val="none" w:sz="0" w:space="0" w:color="auto"/>
        <w:bottom w:val="none" w:sz="0" w:space="0" w:color="auto"/>
        <w:right w:val="none" w:sz="0" w:space="0" w:color="auto"/>
      </w:divBdr>
      <w:divsChild>
        <w:div w:id="1103067221">
          <w:marLeft w:val="0"/>
          <w:marRight w:val="0"/>
          <w:marTop w:val="0"/>
          <w:marBottom w:val="0"/>
          <w:divBdr>
            <w:top w:val="none" w:sz="0" w:space="0" w:color="auto"/>
            <w:left w:val="none" w:sz="0" w:space="0" w:color="auto"/>
            <w:bottom w:val="none" w:sz="0" w:space="0" w:color="auto"/>
            <w:right w:val="none" w:sz="0" w:space="0" w:color="auto"/>
          </w:divBdr>
          <w:divsChild>
            <w:div w:id="1813593327">
              <w:marLeft w:val="0"/>
              <w:marRight w:val="0"/>
              <w:marTop w:val="0"/>
              <w:marBottom w:val="0"/>
              <w:divBdr>
                <w:top w:val="none" w:sz="0" w:space="0" w:color="auto"/>
                <w:left w:val="none" w:sz="0" w:space="0" w:color="auto"/>
                <w:bottom w:val="none" w:sz="0" w:space="0" w:color="auto"/>
                <w:right w:val="none" w:sz="0" w:space="0" w:color="auto"/>
              </w:divBdr>
              <w:divsChild>
                <w:div w:id="765619671">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chesterzo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chesterzo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0A042DC14419458E0B0A00B5D157EE" ma:contentTypeVersion="0" ma:contentTypeDescription="Create a new document." ma:contentTypeScope="" ma:versionID="96108198fc59ca59d29a784928dec73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3E4C3-B38E-4F58-8C3C-911C1B441D93}">
  <ds:schemaRefs>
    <ds:schemaRef ds:uri="http://schemas.microsoft.com/sharepoint/v3/contenttype/forms"/>
  </ds:schemaRefs>
</ds:datastoreItem>
</file>

<file path=customXml/itemProps2.xml><?xml version="1.0" encoding="utf-8"?>
<ds:datastoreItem xmlns:ds="http://schemas.openxmlformats.org/officeDocument/2006/customXml" ds:itemID="{29AA9E1D-225F-453E-9B90-79F2E5B1D845}">
  <ds:schemaRefs>
    <ds:schemaRef ds:uri="http://schemas.microsoft.com/office/2006/metadata/properties"/>
    <ds:schemaRef ds:uri="http://schemas.microsoft.com/office/infopath/2007/PartnerControls"/>
    <ds:schemaRef ds:uri="http://purl.org/dc/terms/"/>
    <ds:schemaRef ds:uri="http://schemas.microsoft.com/office/2006/documentManagement/types"/>
    <ds:schemaRef ds:uri="http://purl.org/dc/dcmitype/"/>
    <ds:schemaRef ds:uri="http://schemas.openxmlformats.org/package/2006/metadata/core-properties"/>
    <ds:schemaRef ds:uri="http://purl.org/dc/elements/1.1/"/>
    <ds:schemaRef ds:uri="http://www.w3.org/XML/1998/namespace"/>
  </ds:schemaRefs>
</ds:datastoreItem>
</file>

<file path=customXml/itemProps3.xml><?xml version="1.0" encoding="utf-8"?>
<ds:datastoreItem xmlns:ds="http://schemas.openxmlformats.org/officeDocument/2006/customXml" ds:itemID="{F9FB299F-E0C6-4AC1-B1FF-E47D20D85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7EFD680-2CDC-41A2-A51F-5E81BE7BE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716</Words>
  <Characters>2118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Khwaja</dc:creator>
  <cp:keywords/>
  <dc:description/>
  <cp:lastModifiedBy>Lindsay Eckley</cp:lastModifiedBy>
  <cp:revision>2</cp:revision>
  <dcterms:created xsi:type="dcterms:W3CDTF">2019-05-02T16:53:00Z</dcterms:created>
  <dcterms:modified xsi:type="dcterms:W3CDTF">2019-05-0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A042DC14419458E0B0A00B5D157EE</vt:lpwstr>
  </property>
</Properties>
</file>